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DF25B" w14:textId="77777777" w:rsidR="00547DED" w:rsidRPr="006808EA" w:rsidRDefault="00190670" w:rsidP="00547DED">
      <w:pPr>
        <w:pStyle w:val="Subhead2"/>
        <w:rPr>
          <w:rFonts w:ascii="Calibri" w:hAnsi="Calibri" w:cs="Calibri"/>
          <w:color w:val="000000"/>
          <w:sz w:val="24"/>
          <w:szCs w:val="24"/>
        </w:rPr>
      </w:pPr>
      <w:r w:rsidRPr="006808EA">
        <w:rPr>
          <w:rFonts w:ascii="Calibri" w:hAnsi="Calibri" w:cs="Calibri"/>
          <w:color w:val="000000"/>
          <w:sz w:val="24"/>
          <w:szCs w:val="24"/>
        </w:rPr>
        <w:t>Texas Association of Student Councils</w:t>
      </w:r>
      <w:r w:rsidR="00A12BFE" w:rsidRPr="006808EA">
        <w:rPr>
          <w:rFonts w:ascii="Calibri" w:hAnsi="Calibri" w:cs="Calibri"/>
          <w:color w:val="000000"/>
          <w:sz w:val="24"/>
          <w:szCs w:val="24"/>
        </w:rPr>
        <w:t xml:space="preserve"> and Texas Association of Secondary School Principals</w:t>
      </w:r>
    </w:p>
    <w:p w14:paraId="74376E63" w14:textId="0E206422" w:rsidR="00547DED" w:rsidRPr="006808EA" w:rsidRDefault="006808EA" w:rsidP="00547DED">
      <w:pPr>
        <w:pStyle w:val="Subhead2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Mission RESET:  Multi-State Leadership Conference  </w:t>
      </w:r>
      <w:r w:rsidR="00696C56" w:rsidRPr="006808EA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3B21F4" w:rsidRPr="006808EA">
        <w:rPr>
          <w:rFonts w:ascii="Calibri" w:hAnsi="Calibri" w:cs="Calibri"/>
          <w:color w:val="000000"/>
          <w:sz w:val="24"/>
          <w:szCs w:val="24"/>
        </w:rPr>
        <w:t xml:space="preserve">April 17, 19, 19, </w:t>
      </w:r>
      <w:r w:rsidR="00A87664" w:rsidRPr="006808EA">
        <w:rPr>
          <w:rFonts w:ascii="Calibri" w:hAnsi="Calibri" w:cs="Calibri"/>
          <w:color w:val="000000"/>
          <w:sz w:val="24"/>
          <w:szCs w:val="24"/>
        </w:rPr>
        <w:t>20</w:t>
      </w:r>
      <w:r w:rsidR="00342F97" w:rsidRPr="006808EA">
        <w:rPr>
          <w:rFonts w:ascii="Calibri" w:hAnsi="Calibri" w:cs="Calibri"/>
          <w:color w:val="000000"/>
          <w:sz w:val="24"/>
          <w:szCs w:val="24"/>
        </w:rPr>
        <w:t>2</w:t>
      </w:r>
      <w:r w:rsidR="00DA7826" w:rsidRPr="006808EA">
        <w:rPr>
          <w:rFonts w:ascii="Calibri" w:hAnsi="Calibri" w:cs="Calibri"/>
          <w:color w:val="000000"/>
          <w:sz w:val="24"/>
          <w:szCs w:val="24"/>
        </w:rPr>
        <w:t>1</w:t>
      </w:r>
    </w:p>
    <w:p w14:paraId="0D92CA4C" w14:textId="77777777" w:rsidR="00A12BFE" w:rsidRPr="006808EA" w:rsidRDefault="00A12BFE" w:rsidP="00A12BFE">
      <w:pPr>
        <w:suppressAutoHyphens/>
        <w:autoSpaceDE w:val="0"/>
        <w:autoSpaceDN w:val="0"/>
        <w:adjustRightInd w:val="0"/>
        <w:spacing w:line="288" w:lineRule="auto"/>
        <w:jc w:val="center"/>
        <w:textAlignment w:val="center"/>
        <w:rPr>
          <w:rFonts w:ascii="Calibri" w:hAnsi="Calibri" w:cs="Calibri"/>
          <w:b/>
          <w:bCs/>
          <w:color w:val="000000"/>
          <w:sz w:val="28"/>
          <w:szCs w:val="28"/>
        </w:rPr>
      </w:pPr>
      <w:r w:rsidRPr="006808EA">
        <w:rPr>
          <w:rFonts w:ascii="Calibri" w:hAnsi="Calibri" w:cs="Calibri"/>
          <w:b/>
          <w:bCs/>
          <w:color w:val="000000"/>
          <w:sz w:val="28"/>
          <w:szCs w:val="28"/>
        </w:rPr>
        <w:t>Continuing Professional Education (CPE)</w:t>
      </w:r>
    </w:p>
    <w:p w14:paraId="536782AD" w14:textId="77777777" w:rsidR="00547DED" w:rsidRPr="004D2966" w:rsidRDefault="00547DED" w:rsidP="00547DED">
      <w:pPr>
        <w:pStyle w:val="NoParagraphStyle"/>
        <w:tabs>
          <w:tab w:val="left" w:leader="underscore" w:pos="6480"/>
          <w:tab w:val="right" w:leader="underscore" w:pos="14310"/>
        </w:tabs>
        <w:rPr>
          <w:rFonts w:ascii="Calibri" w:hAnsi="Calibri" w:cs="Calibri"/>
          <w:sz w:val="16"/>
          <w:szCs w:val="16"/>
        </w:rPr>
      </w:pPr>
    </w:p>
    <w:p w14:paraId="450D021C" w14:textId="7CD4438D" w:rsidR="00547DED" w:rsidRDefault="00547DED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</w:rPr>
      </w:pPr>
      <w:r>
        <w:rPr>
          <w:rFonts w:ascii="Calibri" w:hAnsi="Calibri" w:cs="Calibri"/>
        </w:rPr>
        <w:t>Name:</w:t>
      </w:r>
      <w:r w:rsidR="008C18A0">
        <w:rPr>
          <w:rFonts w:ascii="Calibri" w:hAnsi="Calibri" w:cs="Calibri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8C18A0">
        <w:rPr>
          <w:rFonts w:ascii="Calibri" w:hAnsi="Calibri" w:cs="Calibri"/>
        </w:rPr>
        <w:instrText xml:space="preserve"> FORMTEXT </w:instrText>
      </w:r>
      <w:r w:rsidR="008C18A0">
        <w:rPr>
          <w:rFonts w:ascii="Calibri" w:hAnsi="Calibri" w:cs="Calibri"/>
        </w:rPr>
      </w:r>
      <w:r w:rsidR="008C18A0">
        <w:rPr>
          <w:rFonts w:ascii="Calibri" w:hAnsi="Calibri" w:cs="Calibri"/>
        </w:rPr>
        <w:fldChar w:fldCharType="separate"/>
      </w:r>
      <w:r w:rsidR="008C18A0">
        <w:rPr>
          <w:rFonts w:ascii="Calibri" w:hAnsi="Calibri" w:cs="Calibri"/>
          <w:noProof/>
        </w:rPr>
        <w:t> </w:t>
      </w:r>
      <w:r w:rsidR="008C18A0">
        <w:rPr>
          <w:rFonts w:ascii="Calibri" w:hAnsi="Calibri" w:cs="Calibri"/>
          <w:noProof/>
        </w:rPr>
        <w:t> </w:t>
      </w:r>
      <w:r w:rsidR="008C18A0">
        <w:rPr>
          <w:rFonts w:ascii="Calibri" w:hAnsi="Calibri" w:cs="Calibri"/>
          <w:noProof/>
        </w:rPr>
        <w:t> </w:t>
      </w:r>
      <w:r w:rsidR="008C18A0">
        <w:rPr>
          <w:rFonts w:ascii="Calibri" w:hAnsi="Calibri" w:cs="Calibri"/>
          <w:noProof/>
        </w:rPr>
        <w:t> </w:t>
      </w:r>
      <w:r w:rsidR="008C18A0">
        <w:rPr>
          <w:rFonts w:ascii="Calibri" w:hAnsi="Calibri" w:cs="Calibri"/>
          <w:noProof/>
        </w:rPr>
        <w:t> </w:t>
      </w:r>
      <w:r w:rsidR="008C18A0">
        <w:rPr>
          <w:rFonts w:ascii="Calibri" w:hAnsi="Calibri" w:cs="Calibri"/>
        </w:rPr>
        <w:fldChar w:fldCharType="end"/>
      </w:r>
      <w:bookmarkEnd w:id="0"/>
      <w:r w:rsidR="008C18A0">
        <w:rPr>
          <w:rFonts w:ascii="Calibri" w:hAnsi="Calibri" w:cs="Calibri"/>
        </w:rPr>
        <w:t xml:space="preserve">                                                                                                                       </w:t>
      </w:r>
      <w:r>
        <w:rPr>
          <w:rFonts w:ascii="Calibri" w:hAnsi="Calibri" w:cs="Calibri"/>
        </w:rPr>
        <w:t>School District:</w:t>
      </w:r>
      <w:r w:rsidR="008C18A0">
        <w:rPr>
          <w:rFonts w:ascii="Calibri" w:hAnsi="Calibri" w:cs="Calibri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8C18A0">
        <w:rPr>
          <w:rFonts w:ascii="Calibri" w:hAnsi="Calibri" w:cs="Calibri"/>
        </w:rPr>
        <w:instrText xml:space="preserve"> FORMTEXT </w:instrText>
      </w:r>
      <w:r w:rsidR="008C18A0">
        <w:rPr>
          <w:rFonts w:ascii="Calibri" w:hAnsi="Calibri" w:cs="Calibri"/>
        </w:rPr>
      </w:r>
      <w:r w:rsidR="008C18A0">
        <w:rPr>
          <w:rFonts w:ascii="Calibri" w:hAnsi="Calibri" w:cs="Calibri"/>
        </w:rPr>
        <w:fldChar w:fldCharType="separate"/>
      </w:r>
      <w:r w:rsidR="008C18A0">
        <w:rPr>
          <w:rFonts w:ascii="Calibri" w:hAnsi="Calibri" w:cs="Calibri"/>
          <w:noProof/>
        </w:rPr>
        <w:t> </w:t>
      </w:r>
      <w:r w:rsidR="008C18A0">
        <w:rPr>
          <w:rFonts w:ascii="Calibri" w:hAnsi="Calibri" w:cs="Calibri"/>
          <w:noProof/>
        </w:rPr>
        <w:t> </w:t>
      </w:r>
      <w:r w:rsidR="008C18A0">
        <w:rPr>
          <w:rFonts w:ascii="Calibri" w:hAnsi="Calibri" w:cs="Calibri"/>
          <w:noProof/>
        </w:rPr>
        <w:t> </w:t>
      </w:r>
      <w:r w:rsidR="008C18A0">
        <w:rPr>
          <w:rFonts w:ascii="Calibri" w:hAnsi="Calibri" w:cs="Calibri"/>
          <w:noProof/>
        </w:rPr>
        <w:t> </w:t>
      </w:r>
      <w:r w:rsidR="008C18A0">
        <w:rPr>
          <w:rFonts w:ascii="Calibri" w:hAnsi="Calibri" w:cs="Calibri"/>
          <w:noProof/>
        </w:rPr>
        <w:t> </w:t>
      </w:r>
      <w:r w:rsidR="008C18A0">
        <w:rPr>
          <w:rFonts w:ascii="Calibri" w:hAnsi="Calibri" w:cs="Calibri"/>
        </w:rPr>
        <w:fldChar w:fldCharType="end"/>
      </w:r>
      <w:bookmarkEnd w:id="1"/>
    </w:p>
    <w:p w14:paraId="1F16CF28" w14:textId="77777777" w:rsidR="00547DED" w:rsidRPr="004D2966" w:rsidRDefault="00547DED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  <w:sz w:val="16"/>
          <w:szCs w:val="16"/>
        </w:rPr>
      </w:pPr>
    </w:p>
    <w:p w14:paraId="4915E2FC" w14:textId="18810D38" w:rsidR="00547DED" w:rsidRDefault="00547DED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</w:rPr>
      </w:pPr>
      <w:r>
        <w:rPr>
          <w:rFonts w:ascii="Calibri" w:hAnsi="Calibri" w:cs="Calibri"/>
        </w:rPr>
        <w:t>School Name:</w:t>
      </w:r>
      <w:r w:rsidR="00C538E3">
        <w:rPr>
          <w:rFonts w:ascii="Calibri" w:hAnsi="Calibri" w:cs="Calibri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C538E3">
        <w:rPr>
          <w:rFonts w:ascii="Calibri" w:hAnsi="Calibri" w:cs="Calibri"/>
        </w:rPr>
        <w:instrText xml:space="preserve"> FORMTEXT </w:instrText>
      </w:r>
      <w:r w:rsidR="00C538E3">
        <w:rPr>
          <w:rFonts w:ascii="Calibri" w:hAnsi="Calibri" w:cs="Calibri"/>
        </w:rPr>
      </w:r>
      <w:r w:rsidR="00C538E3">
        <w:rPr>
          <w:rFonts w:ascii="Calibri" w:hAnsi="Calibri" w:cs="Calibri"/>
        </w:rPr>
        <w:fldChar w:fldCharType="separate"/>
      </w:r>
      <w:r w:rsidR="00C538E3">
        <w:rPr>
          <w:rFonts w:ascii="Calibri" w:hAnsi="Calibri" w:cs="Calibri"/>
          <w:noProof/>
        </w:rPr>
        <w:t> </w:t>
      </w:r>
      <w:r w:rsidR="00C538E3">
        <w:rPr>
          <w:rFonts w:ascii="Calibri" w:hAnsi="Calibri" w:cs="Calibri"/>
          <w:noProof/>
        </w:rPr>
        <w:t> </w:t>
      </w:r>
      <w:r w:rsidR="00C538E3">
        <w:rPr>
          <w:rFonts w:ascii="Calibri" w:hAnsi="Calibri" w:cs="Calibri"/>
          <w:noProof/>
        </w:rPr>
        <w:t> </w:t>
      </w:r>
      <w:r w:rsidR="00C538E3">
        <w:rPr>
          <w:rFonts w:ascii="Calibri" w:hAnsi="Calibri" w:cs="Calibri"/>
          <w:noProof/>
        </w:rPr>
        <w:t> </w:t>
      </w:r>
      <w:r w:rsidR="00C538E3">
        <w:rPr>
          <w:rFonts w:ascii="Calibri" w:hAnsi="Calibri" w:cs="Calibri"/>
          <w:noProof/>
        </w:rPr>
        <w:t> </w:t>
      </w:r>
      <w:r w:rsidR="00C538E3">
        <w:rPr>
          <w:rFonts w:ascii="Calibri" w:hAnsi="Calibri" w:cs="Calibri"/>
        </w:rPr>
        <w:fldChar w:fldCharType="end"/>
      </w:r>
      <w:bookmarkEnd w:id="2"/>
      <w:r w:rsidR="00C538E3">
        <w:rPr>
          <w:rFonts w:ascii="Calibri" w:hAnsi="Calibri" w:cs="Calibri"/>
        </w:rPr>
        <w:t xml:space="preserve">                                                                                                           </w:t>
      </w:r>
      <w:r w:rsidR="006340F8">
        <w:rPr>
          <w:rFonts w:ascii="Calibri" w:hAnsi="Calibri" w:cs="Calibri"/>
        </w:rPr>
        <w:t>City:</w:t>
      </w:r>
      <w:r w:rsidR="00C538E3">
        <w:rPr>
          <w:rFonts w:ascii="Calibri" w:hAnsi="Calibri" w:cs="Calibri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C538E3">
        <w:rPr>
          <w:rFonts w:ascii="Calibri" w:hAnsi="Calibri" w:cs="Calibri"/>
        </w:rPr>
        <w:instrText xml:space="preserve"> FORMTEXT </w:instrText>
      </w:r>
      <w:r w:rsidR="00C538E3">
        <w:rPr>
          <w:rFonts w:ascii="Calibri" w:hAnsi="Calibri" w:cs="Calibri"/>
        </w:rPr>
      </w:r>
      <w:r w:rsidR="00C538E3">
        <w:rPr>
          <w:rFonts w:ascii="Calibri" w:hAnsi="Calibri" w:cs="Calibri"/>
        </w:rPr>
        <w:fldChar w:fldCharType="separate"/>
      </w:r>
      <w:r w:rsidR="00C538E3">
        <w:rPr>
          <w:rFonts w:ascii="Calibri" w:hAnsi="Calibri" w:cs="Calibri"/>
          <w:noProof/>
        </w:rPr>
        <w:t> </w:t>
      </w:r>
      <w:r w:rsidR="00C538E3">
        <w:rPr>
          <w:rFonts w:ascii="Calibri" w:hAnsi="Calibri" w:cs="Calibri"/>
          <w:noProof/>
        </w:rPr>
        <w:t> </w:t>
      </w:r>
      <w:r w:rsidR="00C538E3">
        <w:rPr>
          <w:rFonts w:ascii="Calibri" w:hAnsi="Calibri" w:cs="Calibri"/>
          <w:noProof/>
        </w:rPr>
        <w:t> </w:t>
      </w:r>
      <w:r w:rsidR="00C538E3">
        <w:rPr>
          <w:rFonts w:ascii="Calibri" w:hAnsi="Calibri" w:cs="Calibri"/>
          <w:noProof/>
        </w:rPr>
        <w:t> </w:t>
      </w:r>
      <w:r w:rsidR="00C538E3">
        <w:rPr>
          <w:rFonts w:ascii="Calibri" w:hAnsi="Calibri" w:cs="Calibri"/>
          <w:noProof/>
        </w:rPr>
        <w:t> </w:t>
      </w:r>
      <w:r w:rsidR="00C538E3">
        <w:rPr>
          <w:rFonts w:ascii="Calibri" w:hAnsi="Calibri" w:cs="Calibri"/>
        </w:rPr>
        <w:fldChar w:fldCharType="end"/>
      </w:r>
      <w:bookmarkEnd w:id="3"/>
    </w:p>
    <w:p w14:paraId="67B1B2E3" w14:textId="7F4A3100" w:rsidR="00DC25A9" w:rsidRDefault="00845126" w:rsidP="00233970">
      <w:pPr>
        <w:pStyle w:val="NoParagraphStyle"/>
        <w:tabs>
          <w:tab w:val="left" w:leader="underscore" w:pos="7560"/>
          <w:tab w:val="right" w:leader="underscore" w:pos="14310"/>
        </w:tabs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T</w:t>
      </w:r>
      <w:r w:rsidR="00233970">
        <w:rPr>
          <w:rFonts w:ascii="Calibri" w:hAnsi="Calibri" w:cs="Calibri"/>
        </w:rPr>
        <w:t xml:space="preserve">his conference will remain online, </w:t>
      </w:r>
      <w:r>
        <w:rPr>
          <w:rFonts w:ascii="Calibri" w:hAnsi="Calibri" w:cs="Calibri"/>
        </w:rPr>
        <w:t xml:space="preserve">and </w:t>
      </w:r>
      <w:r w:rsidR="00233970">
        <w:rPr>
          <w:rFonts w:ascii="Calibri" w:hAnsi="Calibri" w:cs="Calibri"/>
        </w:rPr>
        <w:t xml:space="preserve">additional sessions may be viewed until </w:t>
      </w:r>
      <w:r>
        <w:rPr>
          <w:rFonts w:ascii="Calibri" w:hAnsi="Calibri" w:cs="Calibri"/>
        </w:rPr>
        <w:t>November</w:t>
      </w:r>
      <w:r w:rsidR="00233970">
        <w:rPr>
          <w:rFonts w:ascii="Calibri" w:hAnsi="Calibri" w:cs="Calibri"/>
        </w:rPr>
        <w:t xml:space="preserve"> 202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0"/>
        <w:gridCol w:w="7737"/>
        <w:gridCol w:w="2688"/>
        <w:gridCol w:w="2735"/>
      </w:tblGrid>
      <w:tr w:rsidR="00C538E3" w:rsidRPr="00547DED" w14:paraId="2FE1C146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2728AA66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  <w:b/>
                <w:bCs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>DATE</w:t>
            </w:r>
          </w:p>
        </w:tc>
        <w:tc>
          <w:tcPr>
            <w:tcW w:w="7880" w:type="dxa"/>
            <w:vAlign w:val="bottom"/>
          </w:tcPr>
          <w:p w14:paraId="5E1DCF2A" w14:textId="77777777" w:rsidR="00547DED" w:rsidRPr="00547DED" w:rsidRDefault="00547DED" w:rsidP="00190670">
            <w:pPr>
              <w:pStyle w:val="NoParagraphStyle"/>
              <w:rPr>
                <w:rFonts w:ascii="Calibri" w:hAnsi="Calibri" w:cs="Calibri"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 xml:space="preserve">Session </w:t>
            </w:r>
          </w:p>
        </w:tc>
        <w:tc>
          <w:tcPr>
            <w:tcW w:w="2720" w:type="dxa"/>
            <w:vAlign w:val="bottom"/>
          </w:tcPr>
          <w:p w14:paraId="38A15C5E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  <w:b/>
                <w:bCs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>Presenter</w:t>
            </w:r>
          </w:p>
        </w:tc>
        <w:tc>
          <w:tcPr>
            <w:tcW w:w="2776" w:type="dxa"/>
            <w:vAlign w:val="bottom"/>
          </w:tcPr>
          <w:p w14:paraId="21616162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>Length of Session</w:t>
            </w:r>
          </w:p>
        </w:tc>
      </w:tr>
      <w:tr w:rsidR="00C538E3" w:rsidRPr="00547DED" w14:paraId="7C686EA2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1422D196" w14:textId="7A2CE6A1" w:rsidR="00B43202" w:rsidRDefault="00B43202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/17</w:t>
            </w:r>
          </w:p>
        </w:tc>
        <w:tc>
          <w:tcPr>
            <w:tcW w:w="7880" w:type="dxa"/>
            <w:vAlign w:val="bottom"/>
          </w:tcPr>
          <w:p w14:paraId="16CF2858" w14:textId="5771E72E" w:rsidR="00B43202" w:rsidRDefault="00B43202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etworking</w:t>
            </w:r>
            <w:r w:rsidR="00C41255">
              <w:rPr>
                <w:rFonts w:ascii="Calibri" w:hAnsi="Calibri" w:cs="Calibri"/>
              </w:rPr>
              <w:t>/Idea Sharing</w:t>
            </w:r>
            <w:r w:rsidR="00C538E3">
              <w:rPr>
                <w:rFonts w:ascii="Calibri" w:hAnsi="Calibri" w:cs="Calibri"/>
              </w:rPr>
              <w:t xml:space="preserve">  </w:t>
            </w:r>
            <w:r w:rsidR="00C538E3">
              <w:rPr>
                <w:rFonts w:ascii="Calibri" w:hAnsi="Calibri" w:cs="Calibri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="00C538E3">
              <w:rPr>
                <w:rFonts w:ascii="Calibri" w:hAnsi="Calibri" w:cs="Calibri"/>
              </w:rPr>
              <w:instrText xml:space="preserve"> FORMTEXT </w:instrText>
            </w:r>
            <w:r w:rsidR="00C538E3">
              <w:rPr>
                <w:rFonts w:ascii="Calibri" w:hAnsi="Calibri" w:cs="Calibri"/>
              </w:rPr>
            </w:r>
            <w:r w:rsidR="00C538E3">
              <w:rPr>
                <w:rFonts w:ascii="Calibri" w:hAnsi="Calibri" w:cs="Calibri"/>
              </w:rPr>
              <w:fldChar w:fldCharType="separate"/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</w:rPr>
              <w:fldChar w:fldCharType="end"/>
            </w:r>
            <w:bookmarkEnd w:id="4"/>
          </w:p>
        </w:tc>
        <w:tc>
          <w:tcPr>
            <w:tcW w:w="2720" w:type="dxa"/>
            <w:vAlign w:val="bottom"/>
          </w:tcPr>
          <w:p w14:paraId="244B86AF" w14:textId="57575F8F" w:rsidR="00B43202" w:rsidRDefault="00C538E3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5"/>
          </w:p>
        </w:tc>
        <w:tc>
          <w:tcPr>
            <w:tcW w:w="2776" w:type="dxa"/>
            <w:vAlign w:val="bottom"/>
          </w:tcPr>
          <w:p w14:paraId="007AA715" w14:textId="256A2854" w:rsidR="00B43202" w:rsidRDefault="00B43202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 hour</w:t>
            </w:r>
          </w:p>
        </w:tc>
      </w:tr>
      <w:tr w:rsidR="00C538E3" w:rsidRPr="00547DED" w14:paraId="10CC1760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02C057A6" w14:textId="030CE3CA" w:rsidR="00547DED" w:rsidRPr="00547DED" w:rsidRDefault="00A90E5D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/1</w:t>
            </w:r>
            <w:r w:rsidR="00F81F3E">
              <w:rPr>
                <w:rFonts w:ascii="Calibri" w:hAnsi="Calibri" w:cs="Calibri"/>
              </w:rPr>
              <w:t>7</w:t>
            </w:r>
          </w:p>
        </w:tc>
        <w:tc>
          <w:tcPr>
            <w:tcW w:w="7880" w:type="dxa"/>
            <w:vAlign w:val="bottom"/>
          </w:tcPr>
          <w:p w14:paraId="27EF3E24" w14:textId="5C9DA341" w:rsidR="00547DED" w:rsidRPr="00547DED" w:rsidRDefault="00F81F3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etry Slam</w:t>
            </w:r>
            <w:r w:rsidR="00C538E3">
              <w:rPr>
                <w:rFonts w:ascii="Calibri" w:hAnsi="Calibri" w:cs="Calibri"/>
              </w:rPr>
              <w:t xml:space="preserve">  </w:t>
            </w:r>
            <w:r w:rsidR="00C538E3">
              <w:rPr>
                <w:rFonts w:ascii="Calibri" w:hAnsi="Calibri" w:cs="Calibr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="00C538E3">
              <w:rPr>
                <w:rFonts w:ascii="Calibri" w:hAnsi="Calibri" w:cs="Calibri"/>
              </w:rPr>
              <w:instrText xml:space="preserve"> FORMTEXT </w:instrText>
            </w:r>
            <w:r w:rsidR="00C538E3">
              <w:rPr>
                <w:rFonts w:ascii="Calibri" w:hAnsi="Calibri" w:cs="Calibri"/>
              </w:rPr>
            </w:r>
            <w:r w:rsidR="00C538E3">
              <w:rPr>
                <w:rFonts w:ascii="Calibri" w:hAnsi="Calibri" w:cs="Calibri"/>
              </w:rPr>
              <w:fldChar w:fldCharType="separate"/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</w:rPr>
              <w:fldChar w:fldCharType="end"/>
            </w:r>
            <w:bookmarkEnd w:id="6"/>
          </w:p>
        </w:tc>
        <w:tc>
          <w:tcPr>
            <w:tcW w:w="2720" w:type="dxa"/>
            <w:vAlign w:val="bottom"/>
          </w:tcPr>
          <w:p w14:paraId="202FC5D2" w14:textId="0FB64AC8" w:rsidR="00547DED" w:rsidRPr="00547DED" w:rsidRDefault="00F81F3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olSpeak</w:t>
            </w:r>
            <w:r w:rsidR="00C538E3">
              <w:rPr>
                <w:rFonts w:ascii="Calibri" w:hAnsi="Calibri" w:cs="Calibri"/>
              </w:rPr>
              <w:t xml:space="preserve">  </w:t>
            </w:r>
          </w:p>
        </w:tc>
        <w:tc>
          <w:tcPr>
            <w:tcW w:w="2776" w:type="dxa"/>
            <w:vAlign w:val="bottom"/>
          </w:tcPr>
          <w:p w14:paraId="63C4D27E" w14:textId="6D81D1F3" w:rsidR="00547DED" w:rsidRPr="00547DED" w:rsidRDefault="0085326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 hour 45 min</w:t>
            </w:r>
          </w:p>
        </w:tc>
      </w:tr>
      <w:tr w:rsidR="00C538E3" w:rsidRPr="00547DED" w14:paraId="747BF021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00A96B10" w14:textId="061EA65E" w:rsidR="00547DED" w:rsidRPr="00547DED" w:rsidRDefault="00F81F3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/18</w:t>
            </w:r>
          </w:p>
        </w:tc>
        <w:tc>
          <w:tcPr>
            <w:tcW w:w="7880" w:type="dxa"/>
            <w:vAlign w:val="bottom"/>
          </w:tcPr>
          <w:p w14:paraId="7E7CE63A" w14:textId="58ACB37E" w:rsidR="00547DED" w:rsidRPr="00547DED" w:rsidRDefault="00BF6D8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xas Meeting</w:t>
            </w:r>
            <w:r w:rsidR="00C538E3">
              <w:rPr>
                <w:rFonts w:ascii="Calibri" w:hAnsi="Calibri" w:cs="Calibri"/>
              </w:rPr>
              <w:t xml:space="preserve">   </w:t>
            </w:r>
            <w:r w:rsidR="00C538E3">
              <w:rPr>
                <w:rFonts w:ascii="Calibri" w:hAnsi="Calibri" w:cs="Calibr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="00C538E3">
              <w:rPr>
                <w:rFonts w:ascii="Calibri" w:hAnsi="Calibri" w:cs="Calibri"/>
              </w:rPr>
              <w:instrText xml:space="preserve"> FORMTEXT </w:instrText>
            </w:r>
            <w:r w:rsidR="00C538E3">
              <w:rPr>
                <w:rFonts w:ascii="Calibri" w:hAnsi="Calibri" w:cs="Calibri"/>
              </w:rPr>
            </w:r>
            <w:r w:rsidR="00C538E3">
              <w:rPr>
                <w:rFonts w:ascii="Calibri" w:hAnsi="Calibri" w:cs="Calibri"/>
              </w:rPr>
              <w:fldChar w:fldCharType="separate"/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</w:rPr>
              <w:fldChar w:fldCharType="end"/>
            </w:r>
            <w:bookmarkEnd w:id="7"/>
          </w:p>
        </w:tc>
        <w:tc>
          <w:tcPr>
            <w:tcW w:w="2720" w:type="dxa"/>
            <w:vAlign w:val="bottom"/>
          </w:tcPr>
          <w:p w14:paraId="18993FBA" w14:textId="1092B33C" w:rsidR="00547DED" w:rsidRPr="00547DED" w:rsidRDefault="00BF6D8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ASC</w:t>
            </w:r>
          </w:p>
        </w:tc>
        <w:tc>
          <w:tcPr>
            <w:tcW w:w="2776" w:type="dxa"/>
            <w:vAlign w:val="bottom"/>
          </w:tcPr>
          <w:p w14:paraId="4A2E7CF0" w14:textId="3FA926D3" w:rsidR="00547DED" w:rsidRPr="00547DED" w:rsidRDefault="0085326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0 minutes</w:t>
            </w:r>
          </w:p>
        </w:tc>
      </w:tr>
      <w:tr w:rsidR="00C538E3" w:rsidRPr="00547DED" w14:paraId="4D43ADD4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51B8263C" w14:textId="25EBF37C" w:rsidR="00547DED" w:rsidRPr="00547DED" w:rsidRDefault="0085326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/18</w:t>
            </w:r>
          </w:p>
        </w:tc>
        <w:tc>
          <w:tcPr>
            <w:tcW w:w="7880" w:type="dxa"/>
            <w:vAlign w:val="bottom"/>
          </w:tcPr>
          <w:p w14:paraId="209FBC91" w14:textId="2A450176" w:rsidR="00547DED" w:rsidRPr="00547DED" w:rsidRDefault="0085326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isor Session</w:t>
            </w:r>
            <w:r w:rsidR="00C538E3">
              <w:rPr>
                <w:rFonts w:ascii="Calibri" w:hAnsi="Calibri" w:cs="Calibri"/>
              </w:rPr>
              <w:t xml:space="preserve">  </w:t>
            </w:r>
            <w:r w:rsidR="00C538E3">
              <w:rPr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="00C538E3">
              <w:rPr>
                <w:rFonts w:ascii="Calibri" w:hAnsi="Calibri" w:cs="Calibri"/>
              </w:rPr>
              <w:instrText xml:space="preserve"> FORMTEXT </w:instrText>
            </w:r>
            <w:r w:rsidR="00C538E3">
              <w:rPr>
                <w:rFonts w:ascii="Calibri" w:hAnsi="Calibri" w:cs="Calibri"/>
              </w:rPr>
            </w:r>
            <w:r w:rsidR="00C538E3">
              <w:rPr>
                <w:rFonts w:ascii="Calibri" w:hAnsi="Calibri" w:cs="Calibri"/>
              </w:rPr>
              <w:fldChar w:fldCharType="separate"/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</w:rPr>
              <w:fldChar w:fldCharType="end"/>
            </w:r>
            <w:bookmarkEnd w:id="8"/>
          </w:p>
        </w:tc>
        <w:tc>
          <w:tcPr>
            <w:tcW w:w="2720" w:type="dxa"/>
            <w:vAlign w:val="bottom"/>
          </w:tcPr>
          <w:p w14:paraId="2B11C851" w14:textId="346326AA" w:rsidR="00547DED" w:rsidRPr="00547DED" w:rsidRDefault="00C538E3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9"/>
          </w:p>
        </w:tc>
        <w:tc>
          <w:tcPr>
            <w:tcW w:w="2776" w:type="dxa"/>
            <w:vAlign w:val="bottom"/>
          </w:tcPr>
          <w:p w14:paraId="643E8365" w14:textId="1CDB8365" w:rsidR="00547DED" w:rsidRPr="00547DED" w:rsidRDefault="00342F97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 minutes</w:t>
            </w:r>
          </w:p>
        </w:tc>
      </w:tr>
      <w:tr w:rsidR="00C538E3" w:rsidRPr="00547DED" w14:paraId="17E92613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38708CAF" w14:textId="50FA7FE0" w:rsidR="00547DED" w:rsidRPr="00547DED" w:rsidRDefault="00853269" w:rsidP="00300A5E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/18</w:t>
            </w:r>
          </w:p>
        </w:tc>
        <w:tc>
          <w:tcPr>
            <w:tcW w:w="7880" w:type="dxa"/>
            <w:vAlign w:val="bottom"/>
          </w:tcPr>
          <w:p w14:paraId="50D1FA47" w14:textId="2E5CC03F" w:rsidR="00547DED" w:rsidRPr="00547DED" w:rsidRDefault="0085326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isor Session</w:t>
            </w:r>
            <w:r w:rsidR="00C538E3">
              <w:rPr>
                <w:rFonts w:ascii="Calibri" w:hAnsi="Calibri" w:cs="Calibri"/>
              </w:rPr>
              <w:t xml:space="preserve">  </w:t>
            </w:r>
            <w:r w:rsidR="00C538E3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C538E3">
              <w:rPr>
                <w:rFonts w:ascii="Calibri" w:hAnsi="Calibri" w:cs="Calibri"/>
              </w:rPr>
              <w:instrText xml:space="preserve"> FORMTEXT </w:instrText>
            </w:r>
            <w:r w:rsidR="00C538E3">
              <w:rPr>
                <w:rFonts w:ascii="Calibri" w:hAnsi="Calibri" w:cs="Calibri"/>
              </w:rPr>
            </w:r>
            <w:r w:rsidR="00C538E3">
              <w:rPr>
                <w:rFonts w:ascii="Calibri" w:hAnsi="Calibri" w:cs="Calibri"/>
              </w:rPr>
              <w:fldChar w:fldCharType="separate"/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</w:rPr>
              <w:fldChar w:fldCharType="end"/>
            </w:r>
            <w:bookmarkEnd w:id="10"/>
          </w:p>
        </w:tc>
        <w:tc>
          <w:tcPr>
            <w:tcW w:w="2720" w:type="dxa"/>
            <w:vAlign w:val="bottom"/>
          </w:tcPr>
          <w:p w14:paraId="227B546E" w14:textId="53F8A287" w:rsidR="00547DED" w:rsidRPr="00547DED" w:rsidRDefault="00C538E3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11"/>
          </w:p>
        </w:tc>
        <w:tc>
          <w:tcPr>
            <w:tcW w:w="2776" w:type="dxa"/>
            <w:vAlign w:val="bottom"/>
          </w:tcPr>
          <w:p w14:paraId="7062C33E" w14:textId="691B6480" w:rsidR="00547DED" w:rsidRPr="00547DED" w:rsidRDefault="00342F97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</w:t>
            </w:r>
            <w:r w:rsidR="00300A5E">
              <w:rPr>
                <w:rFonts w:ascii="Calibri" w:hAnsi="Calibri" w:cs="Calibri"/>
              </w:rPr>
              <w:t xml:space="preserve"> minutes</w:t>
            </w:r>
          </w:p>
        </w:tc>
      </w:tr>
      <w:tr w:rsidR="00C538E3" w:rsidRPr="00547DED" w14:paraId="492CD1A5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666666D0" w14:textId="6FD9A73C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/18</w:t>
            </w:r>
          </w:p>
        </w:tc>
        <w:tc>
          <w:tcPr>
            <w:tcW w:w="7880" w:type="dxa"/>
            <w:vAlign w:val="bottom"/>
          </w:tcPr>
          <w:p w14:paraId="01833772" w14:textId="1E970B3E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eynote</w:t>
            </w:r>
            <w:r w:rsidR="00C538E3">
              <w:rPr>
                <w:rFonts w:ascii="Calibri" w:hAnsi="Calibri" w:cs="Calibri"/>
              </w:rPr>
              <w:t xml:space="preserve">  </w:t>
            </w:r>
          </w:p>
        </w:tc>
        <w:tc>
          <w:tcPr>
            <w:tcW w:w="2720" w:type="dxa"/>
            <w:vAlign w:val="bottom"/>
          </w:tcPr>
          <w:p w14:paraId="21F2C9E3" w14:textId="1F8BDF98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ank Fortener</w:t>
            </w:r>
          </w:p>
        </w:tc>
        <w:tc>
          <w:tcPr>
            <w:tcW w:w="2776" w:type="dxa"/>
            <w:vAlign w:val="bottom"/>
          </w:tcPr>
          <w:p w14:paraId="7A37C927" w14:textId="2622D5C0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  <w:r w:rsidR="00342F97">
              <w:rPr>
                <w:rFonts w:ascii="Calibri" w:hAnsi="Calibri" w:cs="Calibri"/>
              </w:rPr>
              <w:t>0</w:t>
            </w:r>
            <w:r w:rsidR="00D00BB6">
              <w:rPr>
                <w:rFonts w:ascii="Calibri" w:hAnsi="Calibri" w:cs="Calibri"/>
              </w:rPr>
              <w:t xml:space="preserve"> minutes</w:t>
            </w:r>
          </w:p>
        </w:tc>
      </w:tr>
      <w:tr w:rsidR="00C538E3" w:rsidRPr="00547DED" w14:paraId="6B760626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57737B89" w14:textId="1CD9A5A7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/18</w:t>
            </w:r>
          </w:p>
        </w:tc>
        <w:tc>
          <w:tcPr>
            <w:tcW w:w="7880" w:type="dxa"/>
            <w:vAlign w:val="bottom"/>
          </w:tcPr>
          <w:p w14:paraId="04571363" w14:textId="42D3798F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xas Meeting</w:t>
            </w:r>
            <w:r w:rsidR="00C538E3">
              <w:rPr>
                <w:rFonts w:ascii="Calibri" w:hAnsi="Calibri" w:cs="Calibri"/>
              </w:rPr>
              <w:t xml:space="preserve"> </w:t>
            </w:r>
            <w:r w:rsidR="00C538E3">
              <w:rPr>
                <w:rFonts w:ascii="Calibri" w:hAnsi="Calibri" w:cs="Calibr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 w:rsidR="00C538E3">
              <w:rPr>
                <w:rFonts w:ascii="Calibri" w:hAnsi="Calibri" w:cs="Calibri"/>
              </w:rPr>
              <w:instrText xml:space="preserve"> FORMTEXT </w:instrText>
            </w:r>
            <w:r w:rsidR="00C538E3">
              <w:rPr>
                <w:rFonts w:ascii="Calibri" w:hAnsi="Calibri" w:cs="Calibri"/>
              </w:rPr>
            </w:r>
            <w:r w:rsidR="00C538E3">
              <w:rPr>
                <w:rFonts w:ascii="Calibri" w:hAnsi="Calibri" w:cs="Calibri"/>
              </w:rPr>
              <w:fldChar w:fldCharType="separate"/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</w:rPr>
              <w:fldChar w:fldCharType="end"/>
            </w:r>
            <w:bookmarkEnd w:id="12"/>
          </w:p>
        </w:tc>
        <w:tc>
          <w:tcPr>
            <w:tcW w:w="2720" w:type="dxa"/>
            <w:vAlign w:val="bottom"/>
          </w:tcPr>
          <w:p w14:paraId="1B8F5D90" w14:textId="06C9E12F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ASC</w:t>
            </w:r>
          </w:p>
        </w:tc>
        <w:tc>
          <w:tcPr>
            <w:tcW w:w="2776" w:type="dxa"/>
            <w:vAlign w:val="bottom"/>
          </w:tcPr>
          <w:p w14:paraId="66051150" w14:textId="6F9DFF87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5</w:t>
            </w:r>
            <w:r w:rsidR="00D00BB6">
              <w:rPr>
                <w:rFonts w:ascii="Calibri" w:hAnsi="Calibri" w:cs="Calibri"/>
              </w:rPr>
              <w:t xml:space="preserve"> minutes</w:t>
            </w:r>
          </w:p>
        </w:tc>
      </w:tr>
      <w:tr w:rsidR="00C538E3" w:rsidRPr="00547DED" w14:paraId="4E790D0E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29D6C2B6" w14:textId="4E0CEB42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/19</w:t>
            </w:r>
          </w:p>
        </w:tc>
        <w:tc>
          <w:tcPr>
            <w:tcW w:w="7880" w:type="dxa"/>
            <w:vAlign w:val="bottom"/>
          </w:tcPr>
          <w:p w14:paraId="2EF890F7" w14:textId="6BBBCC3C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eynote</w:t>
            </w:r>
            <w:r w:rsidR="00C538E3">
              <w:rPr>
                <w:rFonts w:ascii="Calibri" w:hAnsi="Calibri" w:cs="Calibri"/>
              </w:rPr>
              <w:t xml:space="preserve">  </w:t>
            </w:r>
          </w:p>
        </w:tc>
        <w:tc>
          <w:tcPr>
            <w:tcW w:w="2720" w:type="dxa"/>
            <w:vAlign w:val="bottom"/>
          </w:tcPr>
          <w:p w14:paraId="10DE2D33" w14:textId="4DF7696D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ate Gladdin</w:t>
            </w:r>
          </w:p>
        </w:tc>
        <w:tc>
          <w:tcPr>
            <w:tcW w:w="2776" w:type="dxa"/>
            <w:vAlign w:val="bottom"/>
          </w:tcPr>
          <w:p w14:paraId="3678AC5C" w14:textId="6259E6E6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0 minutes</w:t>
            </w:r>
          </w:p>
        </w:tc>
      </w:tr>
      <w:tr w:rsidR="00C538E3" w:rsidRPr="00547DED" w14:paraId="7FEB97C3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14F69E71" w14:textId="4B5E65F0" w:rsidR="00547DED" w:rsidRPr="00547DED" w:rsidRDefault="00745D38" w:rsidP="00300A5E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/19</w:t>
            </w:r>
          </w:p>
        </w:tc>
        <w:tc>
          <w:tcPr>
            <w:tcW w:w="7880" w:type="dxa"/>
            <w:vAlign w:val="bottom"/>
          </w:tcPr>
          <w:p w14:paraId="54290C0C" w14:textId="6EF67C0F" w:rsidR="00547DED" w:rsidRPr="00547DED" w:rsidRDefault="00745D38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pecial Session</w:t>
            </w:r>
          </w:p>
        </w:tc>
        <w:tc>
          <w:tcPr>
            <w:tcW w:w="2720" w:type="dxa"/>
            <w:vAlign w:val="bottom"/>
          </w:tcPr>
          <w:p w14:paraId="45C00EA3" w14:textId="1C02AD32" w:rsidR="00547DED" w:rsidRPr="00547DED" w:rsidRDefault="00AC6F1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herri Coale</w:t>
            </w:r>
          </w:p>
        </w:tc>
        <w:tc>
          <w:tcPr>
            <w:tcW w:w="2776" w:type="dxa"/>
            <w:vAlign w:val="bottom"/>
          </w:tcPr>
          <w:p w14:paraId="73FE5ABA" w14:textId="2F2D41A0" w:rsidR="00547DED" w:rsidRPr="00547DED" w:rsidRDefault="00AC6F1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0 minutes</w:t>
            </w:r>
          </w:p>
        </w:tc>
      </w:tr>
      <w:tr w:rsidR="00C538E3" w:rsidRPr="00547DED" w14:paraId="4DF56165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0C2A2055" w14:textId="673E455C" w:rsidR="00547DED" w:rsidRPr="00547DED" w:rsidRDefault="00AC6F1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/19</w:t>
            </w:r>
          </w:p>
        </w:tc>
        <w:tc>
          <w:tcPr>
            <w:tcW w:w="7880" w:type="dxa"/>
            <w:vAlign w:val="bottom"/>
          </w:tcPr>
          <w:p w14:paraId="47272689" w14:textId="56BE12C2" w:rsidR="00547DED" w:rsidRPr="00547DED" w:rsidRDefault="00AC6F1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isor Session</w:t>
            </w:r>
            <w:r w:rsidR="00C538E3">
              <w:rPr>
                <w:rFonts w:ascii="Calibri" w:hAnsi="Calibri" w:cs="Calibri"/>
              </w:rPr>
              <w:t xml:space="preserve"> </w:t>
            </w:r>
            <w:r w:rsidR="00C538E3">
              <w:rPr>
                <w:rFonts w:ascii="Calibri" w:hAnsi="Calibri" w:cs="Calibri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="00C538E3">
              <w:rPr>
                <w:rFonts w:ascii="Calibri" w:hAnsi="Calibri" w:cs="Calibri"/>
              </w:rPr>
              <w:instrText xml:space="preserve"> FORMTEXT </w:instrText>
            </w:r>
            <w:r w:rsidR="00C538E3">
              <w:rPr>
                <w:rFonts w:ascii="Calibri" w:hAnsi="Calibri" w:cs="Calibri"/>
              </w:rPr>
            </w:r>
            <w:r w:rsidR="00C538E3">
              <w:rPr>
                <w:rFonts w:ascii="Calibri" w:hAnsi="Calibri" w:cs="Calibri"/>
              </w:rPr>
              <w:fldChar w:fldCharType="separate"/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  <w:noProof/>
              </w:rPr>
              <w:t> </w:t>
            </w:r>
            <w:r w:rsidR="00C538E3">
              <w:rPr>
                <w:rFonts w:ascii="Calibri" w:hAnsi="Calibri" w:cs="Calibri"/>
              </w:rPr>
              <w:fldChar w:fldCharType="end"/>
            </w:r>
            <w:bookmarkEnd w:id="13"/>
          </w:p>
        </w:tc>
        <w:tc>
          <w:tcPr>
            <w:tcW w:w="2720" w:type="dxa"/>
            <w:vAlign w:val="bottom"/>
          </w:tcPr>
          <w:p w14:paraId="43FE1E73" w14:textId="66F4E479" w:rsidR="00547DED" w:rsidRPr="00547DED" w:rsidRDefault="00C538E3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14"/>
          </w:p>
        </w:tc>
        <w:tc>
          <w:tcPr>
            <w:tcW w:w="2776" w:type="dxa"/>
            <w:vAlign w:val="bottom"/>
          </w:tcPr>
          <w:p w14:paraId="06E302F7" w14:textId="6D3A0E2A" w:rsidR="00547DED" w:rsidRPr="00547DED" w:rsidRDefault="00AC6F1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 minutes</w:t>
            </w:r>
          </w:p>
        </w:tc>
      </w:tr>
      <w:tr w:rsidR="00C538E3" w:rsidRPr="00547DED" w14:paraId="037589D1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59A64B36" w14:textId="479CDEBC" w:rsidR="00547DED" w:rsidRPr="00547DED" w:rsidRDefault="00AC6F1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/19</w:t>
            </w:r>
          </w:p>
        </w:tc>
        <w:tc>
          <w:tcPr>
            <w:tcW w:w="7880" w:type="dxa"/>
            <w:vAlign w:val="bottom"/>
          </w:tcPr>
          <w:p w14:paraId="5BA0498E" w14:textId="312F25F8" w:rsidR="00547DED" w:rsidRPr="00547DED" w:rsidRDefault="00AC6F1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eynote</w:t>
            </w:r>
          </w:p>
        </w:tc>
        <w:tc>
          <w:tcPr>
            <w:tcW w:w="2720" w:type="dxa"/>
            <w:vAlign w:val="bottom"/>
          </w:tcPr>
          <w:p w14:paraId="2F32BEDA" w14:textId="41FBD710" w:rsidR="00547DED" w:rsidRPr="00547DED" w:rsidRDefault="00057B3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an Bendana</w:t>
            </w:r>
          </w:p>
        </w:tc>
        <w:tc>
          <w:tcPr>
            <w:tcW w:w="2776" w:type="dxa"/>
            <w:vAlign w:val="bottom"/>
          </w:tcPr>
          <w:p w14:paraId="48D08B1C" w14:textId="5AC146B2" w:rsidR="00547DED" w:rsidRPr="00547DED" w:rsidRDefault="00B43202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0 minutes</w:t>
            </w:r>
          </w:p>
        </w:tc>
      </w:tr>
      <w:tr w:rsidR="00C538E3" w:rsidRPr="00547DED" w14:paraId="1BE9AC48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4F34C5D5" w14:textId="3FAC0E40" w:rsidR="00547DED" w:rsidRPr="00547DED" w:rsidRDefault="00B972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5" w:name="Text22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15"/>
          </w:p>
        </w:tc>
        <w:tc>
          <w:tcPr>
            <w:tcW w:w="7880" w:type="dxa"/>
            <w:vAlign w:val="bottom"/>
          </w:tcPr>
          <w:p w14:paraId="36964AFB" w14:textId="7EF2AEF2" w:rsidR="00547DED" w:rsidRPr="00547DED" w:rsidRDefault="00057B3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dditional  </w:t>
            </w:r>
            <w:r>
              <w:rPr>
                <w:rFonts w:ascii="Calibri" w:hAnsi="Calibri" w:cs="Calibri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16"/>
          </w:p>
        </w:tc>
        <w:tc>
          <w:tcPr>
            <w:tcW w:w="2720" w:type="dxa"/>
            <w:vAlign w:val="bottom"/>
          </w:tcPr>
          <w:p w14:paraId="3EC7476A" w14:textId="7BCED414" w:rsidR="00547DED" w:rsidRPr="00547DED" w:rsidRDefault="00057B3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17"/>
          </w:p>
        </w:tc>
        <w:tc>
          <w:tcPr>
            <w:tcW w:w="2776" w:type="dxa"/>
            <w:vAlign w:val="bottom"/>
          </w:tcPr>
          <w:p w14:paraId="7E0B8B3D" w14:textId="79F7D08C" w:rsidR="00547DED" w:rsidRPr="00547DED" w:rsidRDefault="006808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 minutes</w:t>
            </w:r>
          </w:p>
        </w:tc>
      </w:tr>
      <w:tr w:rsidR="00C538E3" w:rsidRPr="00547DED" w14:paraId="002E1A7E" w14:textId="77777777" w:rsidTr="00547DED">
        <w:trPr>
          <w:trHeight w:val="373"/>
        </w:trPr>
        <w:tc>
          <w:tcPr>
            <w:tcW w:w="1240" w:type="dxa"/>
            <w:vAlign w:val="bottom"/>
          </w:tcPr>
          <w:p w14:paraId="6E830937" w14:textId="16CD3730" w:rsidR="00547DED" w:rsidRPr="00547DED" w:rsidRDefault="00B972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7880" w:type="dxa"/>
            <w:vAlign w:val="bottom"/>
          </w:tcPr>
          <w:p w14:paraId="340572A0" w14:textId="5136D637" w:rsidR="00547DED" w:rsidRPr="00547DED" w:rsidRDefault="00057B3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dditional  </w:t>
            </w:r>
            <w:r>
              <w:rPr>
                <w:rFonts w:ascii="Calibri" w:hAnsi="Calibri" w:cs="Calibri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18"/>
          </w:p>
        </w:tc>
        <w:tc>
          <w:tcPr>
            <w:tcW w:w="2720" w:type="dxa"/>
            <w:vAlign w:val="bottom"/>
          </w:tcPr>
          <w:p w14:paraId="500B307A" w14:textId="68213D36" w:rsidR="00547DED" w:rsidRPr="00547DED" w:rsidRDefault="00057B3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19"/>
          </w:p>
        </w:tc>
        <w:tc>
          <w:tcPr>
            <w:tcW w:w="2776" w:type="dxa"/>
            <w:vAlign w:val="bottom"/>
          </w:tcPr>
          <w:p w14:paraId="584F95AE" w14:textId="5DECB881" w:rsidR="00547DED" w:rsidRPr="00547DED" w:rsidRDefault="006808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 minutes</w:t>
            </w:r>
          </w:p>
        </w:tc>
      </w:tr>
      <w:tr w:rsidR="00057B3E" w:rsidRPr="00547DED" w14:paraId="55C6B82B" w14:textId="77777777" w:rsidTr="00547DED">
        <w:trPr>
          <w:trHeight w:val="373"/>
        </w:trPr>
        <w:tc>
          <w:tcPr>
            <w:tcW w:w="1240" w:type="dxa"/>
            <w:vAlign w:val="bottom"/>
          </w:tcPr>
          <w:p w14:paraId="4828E048" w14:textId="59CADA4B" w:rsidR="00057B3E" w:rsidRPr="00547DED" w:rsidRDefault="00B972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7880" w:type="dxa"/>
            <w:vAlign w:val="bottom"/>
          </w:tcPr>
          <w:p w14:paraId="6330FE4D" w14:textId="6E9E08B2" w:rsidR="00057B3E" w:rsidRDefault="006808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dditional  </w:t>
            </w:r>
            <w:r>
              <w:rPr>
                <w:rFonts w:ascii="Calibri" w:hAnsi="Calibri" w:cs="Calibri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720" w:type="dxa"/>
            <w:vAlign w:val="bottom"/>
          </w:tcPr>
          <w:p w14:paraId="6998A923" w14:textId="19E76025" w:rsidR="00057B3E" w:rsidRDefault="006808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776" w:type="dxa"/>
            <w:vAlign w:val="bottom"/>
          </w:tcPr>
          <w:p w14:paraId="209D8367" w14:textId="722DF034" w:rsidR="00057B3E" w:rsidRPr="00547DED" w:rsidRDefault="006808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 minutes</w:t>
            </w:r>
          </w:p>
        </w:tc>
      </w:tr>
      <w:tr w:rsidR="006808EA" w:rsidRPr="00547DED" w14:paraId="7F86BF0B" w14:textId="77777777" w:rsidTr="00547DED">
        <w:trPr>
          <w:trHeight w:val="373"/>
        </w:trPr>
        <w:tc>
          <w:tcPr>
            <w:tcW w:w="1240" w:type="dxa"/>
            <w:vAlign w:val="bottom"/>
          </w:tcPr>
          <w:p w14:paraId="3AF2F87D" w14:textId="56254F61" w:rsidR="006808EA" w:rsidRPr="00547DED" w:rsidRDefault="00B972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7880" w:type="dxa"/>
            <w:vAlign w:val="bottom"/>
          </w:tcPr>
          <w:p w14:paraId="1633A7C8" w14:textId="22FC47AD" w:rsidR="006808EA" w:rsidRDefault="006808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dditional  </w:t>
            </w:r>
            <w:r>
              <w:rPr>
                <w:rFonts w:ascii="Calibri" w:hAnsi="Calibri" w:cs="Calibri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720" w:type="dxa"/>
            <w:vAlign w:val="bottom"/>
          </w:tcPr>
          <w:p w14:paraId="56B86B5D" w14:textId="5C603120" w:rsidR="006808EA" w:rsidRDefault="006808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776" w:type="dxa"/>
            <w:vAlign w:val="bottom"/>
          </w:tcPr>
          <w:p w14:paraId="7BFBA21A" w14:textId="6F62AFEF" w:rsidR="006808EA" w:rsidRPr="00547DED" w:rsidRDefault="006808E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 minutes</w:t>
            </w:r>
          </w:p>
        </w:tc>
      </w:tr>
    </w:tbl>
    <w:p w14:paraId="6C2D9068" w14:textId="603BF7E0" w:rsidR="00057B3E" w:rsidRDefault="006808EA" w:rsidP="00547DED">
      <w:pPr>
        <w:pStyle w:val="NoParagraphStyle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ab/>
        <w:t xml:space="preserve">   Total: </w:t>
      </w:r>
      <w:r>
        <w:rPr>
          <w:rFonts w:ascii="Calibri" w:hAnsi="Calibri" w:cs="Calibri"/>
          <w:sz w:val="20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0" w:name="Text21"/>
      <w:r>
        <w:rPr>
          <w:rFonts w:ascii="Calibri" w:hAnsi="Calibri" w:cs="Calibri"/>
          <w:sz w:val="20"/>
        </w:rPr>
        <w:instrText xml:space="preserve"> FORMTEXT </w:instrText>
      </w:r>
      <w:r>
        <w:rPr>
          <w:rFonts w:ascii="Calibri" w:hAnsi="Calibri" w:cs="Calibri"/>
          <w:sz w:val="20"/>
        </w:rPr>
      </w:r>
      <w:r>
        <w:rPr>
          <w:rFonts w:ascii="Calibri" w:hAnsi="Calibri" w:cs="Calibri"/>
          <w:sz w:val="20"/>
        </w:rPr>
        <w:fldChar w:fldCharType="separate"/>
      </w:r>
      <w:r>
        <w:rPr>
          <w:rFonts w:ascii="Calibri" w:hAnsi="Calibri" w:cs="Calibri"/>
          <w:noProof/>
          <w:sz w:val="20"/>
        </w:rPr>
        <w:t> </w:t>
      </w:r>
      <w:r>
        <w:rPr>
          <w:rFonts w:ascii="Calibri" w:hAnsi="Calibri" w:cs="Calibri"/>
          <w:noProof/>
          <w:sz w:val="20"/>
        </w:rPr>
        <w:t> </w:t>
      </w:r>
      <w:r>
        <w:rPr>
          <w:rFonts w:ascii="Calibri" w:hAnsi="Calibri" w:cs="Calibri"/>
          <w:noProof/>
          <w:sz w:val="20"/>
        </w:rPr>
        <w:t> </w:t>
      </w:r>
      <w:r>
        <w:rPr>
          <w:rFonts w:ascii="Calibri" w:hAnsi="Calibri" w:cs="Calibri"/>
          <w:noProof/>
          <w:sz w:val="20"/>
        </w:rPr>
        <w:t> </w:t>
      </w:r>
      <w:r>
        <w:rPr>
          <w:rFonts w:ascii="Calibri" w:hAnsi="Calibri" w:cs="Calibri"/>
          <w:noProof/>
          <w:sz w:val="20"/>
        </w:rPr>
        <w:t> </w:t>
      </w:r>
      <w:r>
        <w:rPr>
          <w:rFonts w:ascii="Calibri" w:hAnsi="Calibri" w:cs="Calibri"/>
          <w:sz w:val="20"/>
        </w:rPr>
        <w:fldChar w:fldCharType="end"/>
      </w:r>
      <w:bookmarkEnd w:id="20"/>
    </w:p>
    <w:p w14:paraId="03BB04EE" w14:textId="3158FBAB" w:rsidR="00547DED" w:rsidRPr="00547DED" w:rsidRDefault="00547DED" w:rsidP="00057B3E">
      <w:pPr>
        <w:pStyle w:val="NoParagraphStyle"/>
        <w:rPr>
          <w:rFonts w:ascii="Calibri" w:hAnsi="Calibri" w:cs="Calibri"/>
          <w:sz w:val="20"/>
        </w:rPr>
      </w:pPr>
      <w:r w:rsidRPr="00547DED">
        <w:rPr>
          <w:rFonts w:ascii="Calibri" w:hAnsi="Calibri" w:cs="Calibri"/>
          <w:sz w:val="20"/>
        </w:rPr>
        <w:t xml:space="preserve">It is the responsibility of the attendee to keep an accurate account of CPE credit hours earned and to give a copy of that documentation </w:t>
      </w:r>
      <w:r w:rsidR="00FF2FD3">
        <w:rPr>
          <w:rFonts w:ascii="Calibri" w:hAnsi="Calibri" w:cs="Calibri"/>
          <w:sz w:val="20"/>
        </w:rPr>
        <w:t xml:space="preserve">to the appropriate person at </w:t>
      </w:r>
      <w:r w:rsidRPr="00547DED">
        <w:rPr>
          <w:rFonts w:ascii="Calibri" w:hAnsi="Calibri" w:cs="Calibri"/>
          <w:sz w:val="20"/>
        </w:rPr>
        <w:t>his/her School District.</w:t>
      </w:r>
      <w:r>
        <w:rPr>
          <w:rFonts w:ascii="Calibri" w:hAnsi="Calibri" w:cs="Calibri"/>
          <w:sz w:val="20"/>
        </w:rPr>
        <w:t xml:space="preserve"> </w:t>
      </w:r>
    </w:p>
    <w:p w14:paraId="2640B9E3" w14:textId="77777777" w:rsidR="00547DED" w:rsidRPr="00547DED" w:rsidRDefault="00547DED" w:rsidP="00547DED">
      <w:pPr>
        <w:pStyle w:val="NoParagraphStyle"/>
        <w:rPr>
          <w:rFonts w:ascii="Calibri" w:hAnsi="Calibri" w:cs="Calibri"/>
          <w:sz w:val="20"/>
        </w:rPr>
      </w:pPr>
      <w:r>
        <w:rPr>
          <w:rFonts w:ascii="Calibri" w:hAnsi="Calibri" w:cs="Calibri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1C8C3A44" wp14:editId="4AA3F4C1">
            <wp:simplePos x="0" y="0"/>
            <wp:positionH relativeFrom="column">
              <wp:posOffset>3497678</wp:posOffset>
            </wp:positionH>
            <wp:positionV relativeFrom="paragraph">
              <wp:posOffset>121920</wp:posOffset>
            </wp:positionV>
            <wp:extent cx="1408430" cy="471805"/>
            <wp:effectExtent l="0" t="0" r="127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eEMcAfee si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8430" cy="471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7DED">
        <w:rPr>
          <w:rFonts w:ascii="Calibri" w:hAnsi="Calibri" w:cs="Calibri"/>
          <w:sz w:val="20"/>
        </w:rPr>
        <w:t>SBEC Provider Number for TASSP/TASC</w:t>
      </w:r>
      <w:r w:rsidR="007B4C08">
        <w:rPr>
          <w:rFonts w:ascii="Calibri" w:hAnsi="Calibri" w:cs="Calibri"/>
          <w:sz w:val="20"/>
        </w:rPr>
        <w:t>/TAFE</w:t>
      </w:r>
      <w:r w:rsidRPr="00547DED">
        <w:rPr>
          <w:rFonts w:ascii="Calibri" w:hAnsi="Calibri" w:cs="Calibri"/>
          <w:sz w:val="20"/>
        </w:rPr>
        <w:t>: 500-111</w:t>
      </w:r>
    </w:p>
    <w:p w14:paraId="1C2806CB" w14:textId="77777777" w:rsidR="00547DED" w:rsidRDefault="00547DED" w:rsidP="00547DED">
      <w:pPr>
        <w:pStyle w:val="NoParagraphStyle"/>
        <w:rPr>
          <w:rFonts w:ascii="Calibri" w:hAnsi="Calibri" w:cs="Calibri"/>
          <w:sz w:val="20"/>
        </w:rPr>
      </w:pPr>
      <w:r w:rsidRPr="00547DED">
        <w:rPr>
          <w:rFonts w:ascii="Calibri" w:hAnsi="Calibri" w:cs="Calibri"/>
          <w:sz w:val="20"/>
        </w:rPr>
        <w:t>Texas</w:t>
      </w:r>
      <w:r w:rsidR="007B4C08">
        <w:rPr>
          <w:rFonts w:ascii="Calibri" w:hAnsi="Calibri" w:cs="Calibri"/>
          <w:sz w:val="20"/>
        </w:rPr>
        <w:t xml:space="preserve"> Association of</w:t>
      </w:r>
      <w:r w:rsidR="00190670">
        <w:rPr>
          <w:rFonts w:ascii="Calibri" w:hAnsi="Calibri" w:cs="Calibri"/>
          <w:sz w:val="20"/>
        </w:rPr>
        <w:t xml:space="preserve"> Student Councils</w:t>
      </w:r>
    </w:p>
    <w:p w14:paraId="46995E9B" w14:textId="72552467" w:rsidR="00547DED" w:rsidRPr="00547DED" w:rsidRDefault="00547DED" w:rsidP="002D5FB5">
      <w:pPr>
        <w:pStyle w:val="NoParagraphStyle"/>
        <w:tabs>
          <w:tab w:val="right" w:pos="14400"/>
        </w:tabs>
        <w:rPr>
          <w:rFonts w:ascii="Calibri" w:hAnsi="Calibri" w:cs="Calibri"/>
          <w:sz w:val="20"/>
        </w:rPr>
      </w:pPr>
      <w:r>
        <w:rPr>
          <w:rFonts w:ascii="Calibri" w:hAnsi="Calibri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F176D8" wp14:editId="6068F111">
                <wp:simplePos x="0" y="0"/>
                <wp:positionH relativeFrom="column">
                  <wp:posOffset>3087278</wp:posOffset>
                </wp:positionH>
                <wp:positionV relativeFrom="paragraph">
                  <wp:posOffset>166540</wp:posOffset>
                </wp:positionV>
                <wp:extent cx="6191283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9128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09FC781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3.1pt,13.1pt" to="730.6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" strokecolor="black [3040]"/>
            </w:pict>
          </mc:Fallback>
        </mc:AlternateContent>
      </w:r>
      <w:r w:rsidR="00A12BFE">
        <w:rPr>
          <w:rFonts w:ascii="Calibri" w:hAnsi="Calibri" w:cs="Calibri"/>
          <w:sz w:val="20"/>
        </w:rPr>
        <w:t>1833 South IH-35, Austin TX 78741</w:t>
      </w:r>
      <w:r w:rsidR="002D5FB5">
        <w:rPr>
          <w:rFonts w:ascii="Calibri" w:hAnsi="Calibri" w:cs="Calibri"/>
          <w:sz w:val="20"/>
        </w:rPr>
        <w:tab/>
      </w:r>
    </w:p>
    <w:p w14:paraId="04CF3761" w14:textId="77777777" w:rsidR="00547DED" w:rsidRDefault="00547DED" w:rsidP="00547DED">
      <w:pPr>
        <w:pStyle w:val="NoParagraphStyle"/>
        <w:jc w:val="right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rchie E. McAfee, TASSP Executive Director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>Participant Signature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 xml:space="preserve">Date        </w:t>
      </w:r>
      <w:r w:rsidR="00A12BFE">
        <w:rPr>
          <w:rFonts w:ascii="Calibri" w:hAnsi="Calibri" w:cs="Calibri"/>
          <w:sz w:val="20"/>
          <w:szCs w:val="20"/>
        </w:rPr>
        <w:t xml:space="preserve">           </w:t>
      </w:r>
      <w:r>
        <w:rPr>
          <w:rFonts w:ascii="Calibri" w:hAnsi="Calibri" w:cs="Calibri"/>
          <w:sz w:val="20"/>
          <w:szCs w:val="20"/>
        </w:rPr>
        <w:t xml:space="preserve">      Total Hrs.</w:t>
      </w:r>
    </w:p>
    <w:sectPr w:rsidR="00547DED" w:rsidSect="00547DED">
      <w:pgSz w:w="15840" w:h="12240" w:orient="landscape"/>
      <w:pgMar w:top="720" w:right="720" w:bottom="720" w:left="72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Garamond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yriad Pro Cond">
    <w:altName w:val="Segoe UI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TC Officina Sans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rQwMbA0NzIzNTVW0lEKTi0uzszPAykwrAUAoSFBYiwAAAA="/>
  </w:docVars>
  <w:rsids>
    <w:rsidRoot w:val="00547DED"/>
    <w:rsid w:val="0000008B"/>
    <w:rsid w:val="000005F0"/>
    <w:rsid w:val="00000621"/>
    <w:rsid w:val="00000AD9"/>
    <w:rsid w:val="00000B47"/>
    <w:rsid w:val="000010F7"/>
    <w:rsid w:val="00001534"/>
    <w:rsid w:val="000015A2"/>
    <w:rsid w:val="00002A72"/>
    <w:rsid w:val="00003038"/>
    <w:rsid w:val="00003594"/>
    <w:rsid w:val="0000359B"/>
    <w:rsid w:val="00003AD7"/>
    <w:rsid w:val="000041CB"/>
    <w:rsid w:val="00004460"/>
    <w:rsid w:val="00004BB6"/>
    <w:rsid w:val="00004CB7"/>
    <w:rsid w:val="00004CBE"/>
    <w:rsid w:val="0000525D"/>
    <w:rsid w:val="000063B5"/>
    <w:rsid w:val="00006AC0"/>
    <w:rsid w:val="00007030"/>
    <w:rsid w:val="000078B7"/>
    <w:rsid w:val="00007A94"/>
    <w:rsid w:val="00007C8D"/>
    <w:rsid w:val="00010476"/>
    <w:rsid w:val="00010BB7"/>
    <w:rsid w:val="000110B0"/>
    <w:rsid w:val="000115E0"/>
    <w:rsid w:val="00011AAC"/>
    <w:rsid w:val="00011B58"/>
    <w:rsid w:val="00011C93"/>
    <w:rsid w:val="00011E98"/>
    <w:rsid w:val="00012626"/>
    <w:rsid w:val="00012781"/>
    <w:rsid w:val="00012E43"/>
    <w:rsid w:val="00012E50"/>
    <w:rsid w:val="00013B95"/>
    <w:rsid w:val="00013E8C"/>
    <w:rsid w:val="00013F71"/>
    <w:rsid w:val="000141DD"/>
    <w:rsid w:val="0001429E"/>
    <w:rsid w:val="00014B25"/>
    <w:rsid w:val="00014DA2"/>
    <w:rsid w:val="00014EAC"/>
    <w:rsid w:val="00015009"/>
    <w:rsid w:val="000152A8"/>
    <w:rsid w:val="00015C21"/>
    <w:rsid w:val="00016438"/>
    <w:rsid w:val="000167D0"/>
    <w:rsid w:val="00016DAB"/>
    <w:rsid w:val="00017672"/>
    <w:rsid w:val="0001769A"/>
    <w:rsid w:val="000179CA"/>
    <w:rsid w:val="00017A93"/>
    <w:rsid w:val="00017D02"/>
    <w:rsid w:val="00017DC0"/>
    <w:rsid w:val="00017F49"/>
    <w:rsid w:val="00020356"/>
    <w:rsid w:val="00020849"/>
    <w:rsid w:val="00020F78"/>
    <w:rsid w:val="000212CC"/>
    <w:rsid w:val="000215B8"/>
    <w:rsid w:val="000216E7"/>
    <w:rsid w:val="000217AE"/>
    <w:rsid w:val="00021946"/>
    <w:rsid w:val="000223DC"/>
    <w:rsid w:val="000224BF"/>
    <w:rsid w:val="00022BF2"/>
    <w:rsid w:val="00022EC0"/>
    <w:rsid w:val="00022EDD"/>
    <w:rsid w:val="0002329B"/>
    <w:rsid w:val="0002400B"/>
    <w:rsid w:val="00024406"/>
    <w:rsid w:val="00024CF6"/>
    <w:rsid w:val="00024E2B"/>
    <w:rsid w:val="00025059"/>
    <w:rsid w:val="00025DB8"/>
    <w:rsid w:val="00025DCF"/>
    <w:rsid w:val="00025E36"/>
    <w:rsid w:val="00026131"/>
    <w:rsid w:val="00026BA1"/>
    <w:rsid w:val="00027013"/>
    <w:rsid w:val="00027827"/>
    <w:rsid w:val="00027B33"/>
    <w:rsid w:val="00027BC3"/>
    <w:rsid w:val="00027E09"/>
    <w:rsid w:val="000303DB"/>
    <w:rsid w:val="00030461"/>
    <w:rsid w:val="00030724"/>
    <w:rsid w:val="00030769"/>
    <w:rsid w:val="000309BF"/>
    <w:rsid w:val="00030A56"/>
    <w:rsid w:val="00030DC5"/>
    <w:rsid w:val="00030F8D"/>
    <w:rsid w:val="00031103"/>
    <w:rsid w:val="00031389"/>
    <w:rsid w:val="00032750"/>
    <w:rsid w:val="00032EB7"/>
    <w:rsid w:val="00033041"/>
    <w:rsid w:val="00033154"/>
    <w:rsid w:val="000338DC"/>
    <w:rsid w:val="00033EE1"/>
    <w:rsid w:val="00034748"/>
    <w:rsid w:val="0003502E"/>
    <w:rsid w:val="000351C3"/>
    <w:rsid w:val="000354D4"/>
    <w:rsid w:val="000364D8"/>
    <w:rsid w:val="00036868"/>
    <w:rsid w:val="00036B3A"/>
    <w:rsid w:val="00036C70"/>
    <w:rsid w:val="000375DA"/>
    <w:rsid w:val="000378C6"/>
    <w:rsid w:val="000379C2"/>
    <w:rsid w:val="00037B49"/>
    <w:rsid w:val="00037C4F"/>
    <w:rsid w:val="0004036A"/>
    <w:rsid w:val="00040618"/>
    <w:rsid w:val="00040933"/>
    <w:rsid w:val="00040F4C"/>
    <w:rsid w:val="000410CA"/>
    <w:rsid w:val="00041252"/>
    <w:rsid w:val="000416BB"/>
    <w:rsid w:val="0004179B"/>
    <w:rsid w:val="000418CE"/>
    <w:rsid w:val="000421E1"/>
    <w:rsid w:val="00042432"/>
    <w:rsid w:val="00042809"/>
    <w:rsid w:val="00042B16"/>
    <w:rsid w:val="00042FEB"/>
    <w:rsid w:val="00043368"/>
    <w:rsid w:val="00043705"/>
    <w:rsid w:val="00043B9C"/>
    <w:rsid w:val="00043C7E"/>
    <w:rsid w:val="0004424E"/>
    <w:rsid w:val="00044519"/>
    <w:rsid w:val="000445B5"/>
    <w:rsid w:val="000448ED"/>
    <w:rsid w:val="000449C6"/>
    <w:rsid w:val="00044C89"/>
    <w:rsid w:val="00044D8E"/>
    <w:rsid w:val="000452F7"/>
    <w:rsid w:val="0004536B"/>
    <w:rsid w:val="000453CE"/>
    <w:rsid w:val="000453F5"/>
    <w:rsid w:val="00045474"/>
    <w:rsid w:val="00045494"/>
    <w:rsid w:val="00045849"/>
    <w:rsid w:val="00045882"/>
    <w:rsid w:val="00045985"/>
    <w:rsid w:val="00045E7C"/>
    <w:rsid w:val="00045F22"/>
    <w:rsid w:val="00046606"/>
    <w:rsid w:val="00046871"/>
    <w:rsid w:val="00046E96"/>
    <w:rsid w:val="0004758A"/>
    <w:rsid w:val="000475DC"/>
    <w:rsid w:val="000504D7"/>
    <w:rsid w:val="00050ABD"/>
    <w:rsid w:val="000514A2"/>
    <w:rsid w:val="000516BE"/>
    <w:rsid w:val="00051B16"/>
    <w:rsid w:val="00052940"/>
    <w:rsid w:val="0005315F"/>
    <w:rsid w:val="00053BB7"/>
    <w:rsid w:val="00053EE0"/>
    <w:rsid w:val="00054172"/>
    <w:rsid w:val="000547CA"/>
    <w:rsid w:val="00054981"/>
    <w:rsid w:val="00054B83"/>
    <w:rsid w:val="00054FD5"/>
    <w:rsid w:val="0005519E"/>
    <w:rsid w:val="00055262"/>
    <w:rsid w:val="00055901"/>
    <w:rsid w:val="00055FAD"/>
    <w:rsid w:val="0005613E"/>
    <w:rsid w:val="000563BF"/>
    <w:rsid w:val="000563D8"/>
    <w:rsid w:val="00056967"/>
    <w:rsid w:val="00056C2A"/>
    <w:rsid w:val="000577DF"/>
    <w:rsid w:val="00057878"/>
    <w:rsid w:val="00057B3E"/>
    <w:rsid w:val="00057C90"/>
    <w:rsid w:val="00057D57"/>
    <w:rsid w:val="00057F15"/>
    <w:rsid w:val="000601BB"/>
    <w:rsid w:val="0006032B"/>
    <w:rsid w:val="000605CE"/>
    <w:rsid w:val="00060ADE"/>
    <w:rsid w:val="00060CD6"/>
    <w:rsid w:val="00060CF0"/>
    <w:rsid w:val="00061095"/>
    <w:rsid w:val="0006128C"/>
    <w:rsid w:val="0006148C"/>
    <w:rsid w:val="00061DDD"/>
    <w:rsid w:val="000620C1"/>
    <w:rsid w:val="000624C1"/>
    <w:rsid w:val="00063152"/>
    <w:rsid w:val="000632D3"/>
    <w:rsid w:val="00063655"/>
    <w:rsid w:val="000637D1"/>
    <w:rsid w:val="00063EF2"/>
    <w:rsid w:val="0006490B"/>
    <w:rsid w:val="000649A6"/>
    <w:rsid w:val="00064AF2"/>
    <w:rsid w:val="00064ECA"/>
    <w:rsid w:val="0006583C"/>
    <w:rsid w:val="00066051"/>
    <w:rsid w:val="00066063"/>
    <w:rsid w:val="00066913"/>
    <w:rsid w:val="000669FC"/>
    <w:rsid w:val="00067880"/>
    <w:rsid w:val="00067973"/>
    <w:rsid w:val="00070119"/>
    <w:rsid w:val="00070197"/>
    <w:rsid w:val="00070769"/>
    <w:rsid w:val="00070A05"/>
    <w:rsid w:val="00070CCA"/>
    <w:rsid w:val="0007111A"/>
    <w:rsid w:val="000716F9"/>
    <w:rsid w:val="000719A6"/>
    <w:rsid w:val="0007205E"/>
    <w:rsid w:val="000723EA"/>
    <w:rsid w:val="00072648"/>
    <w:rsid w:val="000729FB"/>
    <w:rsid w:val="00072C97"/>
    <w:rsid w:val="0007311C"/>
    <w:rsid w:val="00073A66"/>
    <w:rsid w:val="00073CEC"/>
    <w:rsid w:val="00073DA0"/>
    <w:rsid w:val="00073F49"/>
    <w:rsid w:val="0007456E"/>
    <w:rsid w:val="000748F1"/>
    <w:rsid w:val="00074D7D"/>
    <w:rsid w:val="00074FF8"/>
    <w:rsid w:val="00075165"/>
    <w:rsid w:val="00075671"/>
    <w:rsid w:val="00075781"/>
    <w:rsid w:val="00075CB1"/>
    <w:rsid w:val="00075DF1"/>
    <w:rsid w:val="00075E45"/>
    <w:rsid w:val="00075FF7"/>
    <w:rsid w:val="000761BE"/>
    <w:rsid w:val="000766F1"/>
    <w:rsid w:val="0007689D"/>
    <w:rsid w:val="00076FD1"/>
    <w:rsid w:val="000770D0"/>
    <w:rsid w:val="0007747E"/>
    <w:rsid w:val="000775CF"/>
    <w:rsid w:val="0007799A"/>
    <w:rsid w:val="00077D19"/>
    <w:rsid w:val="00077DD5"/>
    <w:rsid w:val="000803C7"/>
    <w:rsid w:val="00080469"/>
    <w:rsid w:val="00080480"/>
    <w:rsid w:val="000804B5"/>
    <w:rsid w:val="000805F8"/>
    <w:rsid w:val="000808C3"/>
    <w:rsid w:val="00080A08"/>
    <w:rsid w:val="0008133A"/>
    <w:rsid w:val="00081801"/>
    <w:rsid w:val="00081BF2"/>
    <w:rsid w:val="000822D1"/>
    <w:rsid w:val="00082C52"/>
    <w:rsid w:val="00082ECF"/>
    <w:rsid w:val="00083076"/>
    <w:rsid w:val="0008322C"/>
    <w:rsid w:val="00083273"/>
    <w:rsid w:val="000832C9"/>
    <w:rsid w:val="000834B1"/>
    <w:rsid w:val="000836F5"/>
    <w:rsid w:val="00083C53"/>
    <w:rsid w:val="00084155"/>
    <w:rsid w:val="00084222"/>
    <w:rsid w:val="000847C5"/>
    <w:rsid w:val="00084BF6"/>
    <w:rsid w:val="000850C7"/>
    <w:rsid w:val="0008533F"/>
    <w:rsid w:val="00085836"/>
    <w:rsid w:val="00085DCC"/>
    <w:rsid w:val="000862CF"/>
    <w:rsid w:val="000865D3"/>
    <w:rsid w:val="00086778"/>
    <w:rsid w:val="000869EE"/>
    <w:rsid w:val="0008729A"/>
    <w:rsid w:val="000874F1"/>
    <w:rsid w:val="000908CC"/>
    <w:rsid w:val="00091461"/>
    <w:rsid w:val="00091CB1"/>
    <w:rsid w:val="00091CD0"/>
    <w:rsid w:val="00091CDD"/>
    <w:rsid w:val="00091FD9"/>
    <w:rsid w:val="00091FF1"/>
    <w:rsid w:val="00092215"/>
    <w:rsid w:val="00092282"/>
    <w:rsid w:val="00092349"/>
    <w:rsid w:val="000926C1"/>
    <w:rsid w:val="00092C94"/>
    <w:rsid w:val="00092CD6"/>
    <w:rsid w:val="0009354A"/>
    <w:rsid w:val="00093B12"/>
    <w:rsid w:val="00093B30"/>
    <w:rsid w:val="00093C80"/>
    <w:rsid w:val="000940C4"/>
    <w:rsid w:val="00094789"/>
    <w:rsid w:val="00095104"/>
    <w:rsid w:val="00095690"/>
    <w:rsid w:val="00095BAC"/>
    <w:rsid w:val="00095C85"/>
    <w:rsid w:val="00095E4E"/>
    <w:rsid w:val="00096660"/>
    <w:rsid w:val="000968CA"/>
    <w:rsid w:val="000969D9"/>
    <w:rsid w:val="00096B0D"/>
    <w:rsid w:val="00096EA4"/>
    <w:rsid w:val="0009732F"/>
    <w:rsid w:val="00097574"/>
    <w:rsid w:val="0009787F"/>
    <w:rsid w:val="00097D5F"/>
    <w:rsid w:val="000A0088"/>
    <w:rsid w:val="000A0615"/>
    <w:rsid w:val="000A0706"/>
    <w:rsid w:val="000A0B04"/>
    <w:rsid w:val="000A0E5A"/>
    <w:rsid w:val="000A1228"/>
    <w:rsid w:val="000A169E"/>
    <w:rsid w:val="000A1AED"/>
    <w:rsid w:val="000A1C67"/>
    <w:rsid w:val="000A1CBE"/>
    <w:rsid w:val="000A23EE"/>
    <w:rsid w:val="000A286B"/>
    <w:rsid w:val="000A289A"/>
    <w:rsid w:val="000A2B2C"/>
    <w:rsid w:val="000A2D09"/>
    <w:rsid w:val="000A357F"/>
    <w:rsid w:val="000A3668"/>
    <w:rsid w:val="000A395A"/>
    <w:rsid w:val="000A3E1D"/>
    <w:rsid w:val="000A44A5"/>
    <w:rsid w:val="000A45AB"/>
    <w:rsid w:val="000A4B55"/>
    <w:rsid w:val="000A4F32"/>
    <w:rsid w:val="000A5062"/>
    <w:rsid w:val="000A5C72"/>
    <w:rsid w:val="000A5DD6"/>
    <w:rsid w:val="000A5E27"/>
    <w:rsid w:val="000A69B7"/>
    <w:rsid w:val="000A6FA1"/>
    <w:rsid w:val="000A6FF5"/>
    <w:rsid w:val="000A72B8"/>
    <w:rsid w:val="000A7551"/>
    <w:rsid w:val="000A7646"/>
    <w:rsid w:val="000A76D6"/>
    <w:rsid w:val="000A79F1"/>
    <w:rsid w:val="000A7DE2"/>
    <w:rsid w:val="000B09A1"/>
    <w:rsid w:val="000B0D00"/>
    <w:rsid w:val="000B151A"/>
    <w:rsid w:val="000B1687"/>
    <w:rsid w:val="000B177B"/>
    <w:rsid w:val="000B17AD"/>
    <w:rsid w:val="000B1993"/>
    <w:rsid w:val="000B23A3"/>
    <w:rsid w:val="000B312A"/>
    <w:rsid w:val="000B34D3"/>
    <w:rsid w:val="000B3B01"/>
    <w:rsid w:val="000B3F56"/>
    <w:rsid w:val="000B4066"/>
    <w:rsid w:val="000B40D9"/>
    <w:rsid w:val="000B432A"/>
    <w:rsid w:val="000B4433"/>
    <w:rsid w:val="000B4941"/>
    <w:rsid w:val="000B4D6C"/>
    <w:rsid w:val="000B51D9"/>
    <w:rsid w:val="000B51E2"/>
    <w:rsid w:val="000B5257"/>
    <w:rsid w:val="000B52AA"/>
    <w:rsid w:val="000B5330"/>
    <w:rsid w:val="000B588C"/>
    <w:rsid w:val="000B6476"/>
    <w:rsid w:val="000B6549"/>
    <w:rsid w:val="000B6733"/>
    <w:rsid w:val="000B70D5"/>
    <w:rsid w:val="000B71A7"/>
    <w:rsid w:val="000B7C7D"/>
    <w:rsid w:val="000B7CD9"/>
    <w:rsid w:val="000B7F75"/>
    <w:rsid w:val="000C003F"/>
    <w:rsid w:val="000C035A"/>
    <w:rsid w:val="000C05DA"/>
    <w:rsid w:val="000C0660"/>
    <w:rsid w:val="000C0E75"/>
    <w:rsid w:val="000C1258"/>
    <w:rsid w:val="000C1728"/>
    <w:rsid w:val="000C1EB9"/>
    <w:rsid w:val="000C2440"/>
    <w:rsid w:val="000C2652"/>
    <w:rsid w:val="000C28CC"/>
    <w:rsid w:val="000C2AEA"/>
    <w:rsid w:val="000C31F3"/>
    <w:rsid w:val="000C34A9"/>
    <w:rsid w:val="000C3809"/>
    <w:rsid w:val="000C390D"/>
    <w:rsid w:val="000C392F"/>
    <w:rsid w:val="000C3A54"/>
    <w:rsid w:val="000C3CD0"/>
    <w:rsid w:val="000C4085"/>
    <w:rsid w:val="000C40B9"/>
    <w:rsid w:val="000C41DF"/>
    <w:rsid w:val="000C4728"/>
    <w:rsid w:val="000C5047"/>
    <w:rsid w:val="000C5652"/>
    <w:rsid w:val="000C58EE"/>
    <w:rsid w:val="000C5929"/>
    <w:rsid w:val="000C5C6E"/>
    <w:rsid w:val="000C5F9D"/>
    <w:rsid w:val="000C6705"/>
    <w:rsid w:val="000C6C71"/>
    <w:rsid w:val="000C6E28"/>
    <w:rsid w:val="000C6E60"/>
    <w:rsid w:val="000C6F55"/>
    <w:rsid w:val="000C71EB"/>
    <w:rsid w:val="000C7CB7"/>
    <w:rsid w:val="000D0307"/>
    <w:rsid w:val="000D0498"/>
    <w:rsid w:val="000D0925"/>
    <w:rsid w:val="000D0E66"/>
    <w:rsid w:val="000D10F3"/>
    <w:rsid w:val="000D122A"/>
    <w:rsid w:val="000D151C"/>
    <w:rsid w:val="000D1837"/>
    <w:rsid w:val="000D185F"/>
    <w:rsid w:val="000D1BFB"/>
    <w:rsid w:val="000D29BE"/>
    <w:rsid w:val="000D2EDD"/>
    <w:rsid w:val="000D319B"/>
    <w:rsid w:val="000D33B0"/>
    <w:rsid w:val="000D3A4C"/>
    <w:rsid w:val="000D3C6D"/>
    <w:rsid w:val="000D3CCF"/>
    <w:rsid w:val="000D3F79"/>
    <w:rsid w:val="000D3FC1"/>
    <w:rsid w:val="000D5175"/>
    <w:rsid w:val="000D54AB"/>
    <w:rsid w:val="000D5D03"/>
    <w:rsid w:val="000D6497"/>
    <w:rsid w:val="000D64C9"/>
    <w:rsid w:val="000D6A15"/>
    <w:rsid w:val="000D6DDD"/>
    <w:rsid w:val="000D6E0A"/>
    <w:rsid w:val="000D74F1"/>
    <w:rsid w:val="000D7BCC"/>
    <w:rsid w:val="000D7CA0"/>
    <w:rsid w:val="000E0002"/>
    <w:rsid w:val="000E095B"/>
    <w:rsid w:val="000E0A5D"/>
    <w:rsid w:val="000E0AD2"/>
    <w:rsid w:val="000E0D76"/>
    <w:rsid w:val="000E1332"/>
    <w:rsid w:val="000E158E"/>
    <w:rsid w:val="000E189F"/>
    <w:rsid w:val="000E1DF1"/>
    <w:rsid w:val="000E28B4"/>
    <w:rsid w:val="000E2BEA"/>
    <w:rsid w:val="000E2D69"/>
    <w:rsid w:val="000E3407"/>
    <w:rsid w:val="000E36E1"/>
    <w:rsid w:val="000E3F04"/>
    <w:rsid w:val="000E4055"/>
    <w:rsid w:val="000E4242"/>
    <w:rsid w:val="000E442D"/>
    <w:rsid w:val="000E45B2"/>
    <w:rsid w:val="000E4C55"/>
    <w:rsid w:val="000E4EA8"/>
    <w:rsid w:val="000E5063"/>
    <w:rsid w:val="000E58C0"/>
    <w:rsid w:val="000E5A1F"/>
    <w:rsid w:val="000E5ECD"/>
    <w:rsid w:val="000E5F23"/>
    <w:rsid w:val="000E5F31"/>
    <w:rsid w:val="000E6660"/>
    <w:rsid w:val="000E6C59"/>
    <w:rsid w:val="000E7131"/>
    <w:rsid w:val="000E7A9C"/>
    <w:rsid w:val="000E7B10"/>
    <w:rsid w:val="000E7F72"/>
    <w:rsid w:val="000F04C0"/>
    <w:rsid w:val="000F05AE"/>
    <w:rsid w:val="000F0B20"/>
    <w:rsid w:val="000F1096"/>
    <w:rsid w:val="000F18B0"/>
    <w:rsid w:val="000F1EAD"/>
    <w:rsid w:val="000F20A9"/>
    <w:rsid w:val="000F23DA"/>
    <w:rsid w:val="000F25F3"/>
    <w:rsid w:val="000F2920"/>
    <w:rsid w:val="000F343B"/>
    <w:rsid w:val="000F34D6"/>
    <w:rsid w:val="000F376B"/>
    <w:rsid w:val="000F3F0C"/>
    <w:rsid w:val="000F41F9"/>
    <w:rsid w:val="000F47BB"/>
    <w:rsid w:val="000F4BBA"/>
    <w:rsid w:val="000F4CEB"/>
    <w:rsid w:val="000F4FBB"/>
    <w:rsid w:val="000F50B8"/>
    <w:rsid w:val="000F5B51"/>
    <w:rsid w:val="000F5D1C"/>
    <w:rsid w:val="000F6163"/>
    <w:rsid w:val="000F63DF"/>
    <w:rsid w:val="000F657B"/>
    <w:rsid w:val="000F6643"/>
    <w:rsid w:val="000F6A05"/>
    <w:rsid w:val="000F6AB8"/>
    <w:rsid w:val="000F6D49"/>
    <w:rsid w:val="000F730C"/>
    <w:rsid w:val="001001D4"/>
    <w:rsid w:val="001001F0"/>
    <w:rsid w:val="00100B88"/>
    <w:rsid w:val="00100DA1"/>
    <w:rsid w:val="00100DE3"/>
    <w:rsid w:val="00100E1B"/>
    <w:rsid w:val="001012EF"/>
    <w:rsid w:val="0010134D"/>
    <w:rsid w:val="0010154D"/>
    <w:rsid w:val="00101739"/>
    <w:rsid w:val="00101798"/>
    <w:rsid w:val="00101B2D"/>
    <w:rsid w:val="00101B46"/>
    <w:rsid w:val="00101BA3"/>
    <w:rsid w:val="00101E7F"/>
    <w:rsid w:val="001021DD"/>
    <w:rsid w:val="00102443"/>
    <w:rsid w:val="00102808"/>
    <w:rsid w:val="00102AF2"/>
    <w:rsid w:val="00102C03"/>
    <w:rsid w:val="00102CFD"/>
    <w:rsid w:val="00102FD5"/>
    <w:rsid w:val="001033B2"/>
    <w:rsid w:val="001038AA"/>
    <w:rsid w:val="00103F70"/>
    <w:rsid w:val="0010414E"/>
    <w:rsid w:val="00104308"/>
    <w:rsid w:val="001046DC"/>
    <w:rsid w:val="00104707"/>
    <w:rsid w:val="00104910"/>
    <w:rsid w:val="0010492F"/>
    <w:rsid w:val="00104E4E"/>
    <w:rsid w:val="0010515B"/>
    <w:rsid w:val="0010521C"/>
    <w:rsid w:val="001053CA"/>
    <w:rsid w:val="0010598B"/>
    <w:rsid w:val="00105EEA"/>
    <w:rsid w:val="001061C1"/>
    <w:rsid w:val="0010646C"/>
    <w:rsid w:val="0010646F"/>
    <w:rsid w:val="00106CCD"/>
    <w:rsid w:val="00107361"/>
    <w:rsid w:val="001073AC"/>
    <w:rsid w:val="001078B9"/>
    <w:rsid w:val="001078C3"/>
    <w:rsid w:val="00107BAF"/>
    <w:rsid w:val="00107C21"/>
    <w:rsid w:val="001103ED"/>
    <w:rsid w:val="0011040F"/>
    <w:rsid w:val="001108FE"/>
    <w:rsid w:val="00110EAF"/>
    <w:rsid w:val="00110FA0"/>
    <w:rsid w:val="0011139F"/>
    <w:rsid w:val="00111574"/>
    <w:rsid w:val="00111A08"/>
    <w:rsid w:val="00111DE4"/>
    <w:rsid w:val="00111E02"/>
    <w:rsid w:val="0011234A"/>
    <w:rsid w:val="00112407"/>
    <w:rsid w:val="0011261A"/>
    <w:rsid w:val="001126D1"/>
    <w:rsid w:val="001128BF"/>
    <w:rsid w:val="0011291E"/>
    <w:rsid w:val="00112A60"/>
    <w:rsid w:val="00112C78"/>
    <w:rsid w:val="00112E38"/>
    <w:rsid w:val="00112F5F"/>
    <w:rsid w:val="0011375D"/>
    <w:rsid w:val="001139BA"/>
    <w:rsid w:val="00113E7C"/>
    <w:rsid w:val="00114BA7"/>
    <w:rsid w:val="001151F7"/>
    <w:rsid w:val="00115D70"/>
    <w:rsid w:val="0011610F"/>
    <w:rsid w:val="00116186"/>
    <w:rsid w:val="0011627E"/>
    <w:rsid w:val="0011661C"/>
    <w:rsid w:val="00116ACE"/>
    <w:rsid w:val="001172E3"/>
    <w:rsid w:val="00117B81"/>
    <w:rsid w:val="001200CA"/>
    <w:rsid w:val="001203A9"/>
    <w:rsid w:val="001204AB"/>
    <w:rsid w:val="00120C6B"/>
    <w:rsid w:val="00120E31"/>
    <w:rsid w:val="00120F6E"/>
    <w:rsid w:val="00120FB1"/>
    <w:rsid w:val="00121126"/>
    <w:rsid w:val="001213BC"/>
    <w:rsid w:val="00121767"/>
    <w:rsid w:val="00121AA2"/>
    <w:rsid w:val="00121B73"/>
    <w:rsid w:val="00122594"/>
    <w:rsid w:val="00122768"/>
    <w:rsid w:val="00122F8C"/>
    <w:rsid w:val="00123939"/>
    <w:rsid w:val="001239C7"/>
    <w:rsid w:val="00123D14"/>
    <w:rsid w:val="00123F6F"/>
    <w:rsid w:val="00123FAA"/>
    <w:rsid w:val="0012417C"/>
    <w:rsid w:val="00124726"/>
    <w:rsid w:val="001248B8"/>
    <w:rsid w:val="001250B0"/>
    <w:rsid w:val="00125A48"/>
    <w:rsid w:val="00125FB0"/>
    <w:rsid w:val="0012621A"/>
    <w:rsid w:val="0012651C"/>
    <w:rsid w:val="0012660B"/>
    <w:rsid w:val="0012742E"/>
    <w:rsid w:val="0012796D"/>
    <w:rsid w:val="00127E9E"/>
    <w:rsid w:val="00130062"/>
    <w:rsid w:val="00130C2F"/>
    <w:rsid w:val="001310C4"/>
    <w:rsid w:val="001311CB"/>
    <w:rsid w:val="00131878"/>
    <w:rsid w:val="00131DC1"/>
    <w:rsid w:val="00132530"/>
    <w:rsid w:val="0013280F"/>
    <w:rsid w:val="00132D2E"/>
    <w:rsid w:val="00132F64"/>
    <w:rsid w:val="00133310"/>
    <w:rsid w:val="0013384B"/>
    <w:rsid w:val="001342B5"/>
    <w:rsid w:val="001343F9"/>
    <w:rsid w:val="001347F3"/>
    <w:rsid w:val="00134BB1"/>
    <w:rsid w:val="00134D53"/>
    <w:rsid w:val="001350A4"/>
    <w:rsid w:val="00135144"/>
    <w:rsid w:val="00135337"/>
    <w:rsid w:val="0013566D"/>
    <w:rsid w:val="001356E9"/>
    <w:rsid w:val="00135705"/>
    <w:rsid w:val="00135C80"/>
    <w:rsid w:val="00135E00"/>
    <w:rsid w:val="0013656D"/>
    <w:rsid w:val="00136994"/>
    <w:rsid w:val="001369E9"/>
    <w:rsid w:val="00136C6F"/>
    <w:rsid w:val="00137502"/>
    <w:rsid w:val="0013751C"/>
    <w:rsid w:val="00137581"/>
    <w:rsid w:val="00137AFA"/>
    <w:rsid w:val="00140518"/>
    <w:rsid w:val="00140A12"/>
    <w:rsid w:val="00141750"/>
    <w:rsid w:val="00141761"/>
    <w:rsid w:val="00141984"/>
    <w:rsid w:val="00142B70"/>
    <w:rsid w:val="00142D61"/>
    <w:rsid w:val="001434F3"/>
    <w:rsid w:val="001435F1"/>
    <w:rsid w:val="001436E4"/>
    <w:rsid w:val="0014373A"/>
    <w:rsid w:val="001439BF"/>
    <w:rsid w:val="001439D2"/>
    <w:rsid w:val="00143BF1"/>
    <w:rsid w:val="00143CA0"/>
    <w:rsid w:val="00143F80"/>
    <w:rsid w:val="00143FCC"/>
    <w:rsid w:val="00144622"/>
    <w:rsid w:val="001447D0"/>
    <w:rsid w:val="001448E8"/>
    <w:rsid w:val="00144A02"/>
    <w:rsid w:val="00144D39"/>
    <w:rsid w:val="00145073"/>
    <w:rsid w:val="00145319"/>
    <w:rsid w:val="00145862"/>
    <w:rsid w:val="00145F5E"/>
    <w:rsid w:val="00146486"/>
    <w:rsid w:val="001465B5"/>
    <w:rsid w:val="001467BC"/>
    <w:rsid w:val="001468C7"/>
    <w:rsid w:val="00146EAB"/>
    <w:rsid w:val="001470C6"/>
    <w:rsid w:val="00147376"/>
    <w:rsid w:val="00147555"/>
    <w:rsid w:val="00147A3B"/>
    <w:rsid w:val="00147CAD"/>
    <w:rsid w:val="0015001A"/>
    <w:rsid w:val="00150C3A"/>
    <w:rsid w:val="00150EFC"/>
    <w:rsid w:val="001513D2"/>
    <w:rsid w:val="0015157A"/>
    <w:rsid w:val="00152343"/>
    <w:rsid w:val="001525FB"/>
    <w:rsid w:val="001533E1"/>
    <w:rsid w:val="00153E2F"/>
    <w:rsid w:val="0015416D"/>
    <w:rsid w:val="00155018"/>
    <w:rsid w:val="00155357"/>
    <w:rsid w:val="00155FD0"/>
    <w:rsid w:val="001560EA"/>
    <w:rsid w:val="0015626F"/>
    <w:rsid w:val="00156424"/>
    <w:rsid w:val="0015670B"/>
    <w:rsid w:val="0015679F"/>
    <w:rsid w:val="00156CD6"/>
    <w:rsid w:val="00156EB3"/>
    <w:rsid w:val="00156ECC"/>
    <w:rsid w:val="00156F13"/>
    <w:rsid w:val="00156F38"/>
    <w:rsid w:val="00156F62"/>
    <w:rsid w:val="00156F8B"/>
    <w:rsid w:val="0015711F"/>
    <w:rsid w:val="001573A5"/>
    <w:rsid w:val="0015756C"/>
    <w:rsid w:val="00160257"/>
    <w:rsid w:val="00160464"/>
    <w:rsid w:val="0016057C"/>
    <w:rsid w:val="0016137F"/>
    <w:rsid w:val="00161695"/>
    <w:rsid w:val="001616ED"/>
    <w:rsid w:val="00161ECA"/>
    <w:rsid w:val="001624CF"/>
    <w:rsid w:val="00162CA3"/>
    <w:rsid w:val="00163288"/>
    <w:rsid w:val="001634B5"/>
    <w:rsid w:val="00163B80"/>
    <w:rsid w:val="00163D35"/>
    <w:rsid w:val="0016438F"/>
    <w:rsid w:val="00164704"/>
    <w:rsid w:val="00164880"/>
    <w:rsid w:val="00164B9D"/>
    <w:rsid w:val="00164CC6"/>
    <w:rsid w:val="00164F6A"/>
    <w:rsid w:val="00165348"/>
    <w:rsid w:val="00165514"/>
    <w:rsid w:val="00165A07"/>
    <w:rsid w:val="00165A40"/>
    <w:rsid w:val="00165CA8"/>
    <w:rsid w:val="00165DD4"/>
    <w:rsid w:val="0016616C"/>
    <w:rsid w:val="0016620D"/>
    <w:rsid w:val="0016641C"/>
    <w:rsid w:val="00166668"/>
    <w:rsid w:val="001667E9"/>
    <w:rsid w:val="0016683B"/>
    <w:rsid w:val="001674AC"/>
    <w:rsid w:val="0016784E"/>
    <w:rsid w:val="00167971"/>
    <w:rsid w:val="00167A20"/>
    <w:rsid w:val="001700FE"/>
    <w:rsid w:val="00170424"/>
    <w:rsid w:val="001707CC"/>
    <w:rsid w:val="00170B9E"/>
    <w:rsid w:val="00170E5B"/>
    <w:rsid w:val="00170FF2"/>
    <w:rsid w:val="001713EE"/>
    <w:rsid w:val="001718A2"/>
    <w:rsid w:val="001721BA"/>
    <w:rsid w:val="00172442"/>
    <w:rsid w:val="00172673"/>
    <w:rsid w:val="001727B3"/>
    <w:rsid w:val="001730CE"/>
    <w:rsid w:val="001732AF"/>
    <w:rsid w:val="00173398"/>
    <w:rsid w:val="00173577"/>
    <w:rsid w:val="001736E1"/>
    <w:rsid w:val="00173A2A"/>
    <w:rsid w:val="00173AF1"/>
    <w:rsid w:val="00173DD3"/>
    <w:rsid w:val="001743BD"/>
    <w:rsid w:val="00174B02"/>
    <w:rsid w:val="00175447"/>
    <w:rsid w:val="00175465"/>
    <w:rsid w:val="001756AB"/>
    <w:rsid w:val="00175D69"/>
    <w:rsid w:val="00175EAA"/>
    <w:rsid w:val="00176207"/>
    <w:rsid w:val="0017646F"/>
    <w:rsid w:val="001767AE"/>
    <w:rsid w:val="00176D5F"/>
    <w:rsid w:val="00176D9D"/>
    <w:rsid w:val="001774EF"/>
    <w:rsid w:val="00177791"/>
    <w:rsid w:val="00177A02"/>
    <w:rsid w:val="001801C1"/>
    <w:rsid w:val="0018066D"/>
    <w:rsid w:val="001811F1"/>
    <w:rsid w:val="001813F1"/>
    <w:rsid w:val="001816EA"/>
    <w:rsid w:val="001823C3"/>
    <w:rsid w:val="001826A9"/>
    <w:rsid w:val="0018279F"/>
    <w:rsid w:val="001827E0"/>
    <w:rsid w:val="0018281E"/>
    <w:rsid w:val="001832E4"/>
    <w:rsid w:val="00183389"/>
    <w:rsid w:val="001836D2"/>
    <w:rsid w:val="001836EF"/>
    <w:rsid w:val="001840F9"/>
    <w:rsid w:val="001841FA"/>
    <w:rsid w:val="00184B10"/>
    <w:rsid w:val="001850F2"/>
    <w:rsid w:val="001852D4"/>
    <w:rsid w:val="001853F9"/>
    <w:rsid w:val="0018556D"/>
    <w:rsid w:val="001857DB"/>
    <w:rsid w:val="00185A79"/>
    <w:rsid w:val="00185BB0"/>
    <w:rsid w:val="00186889"/>
    <w:rsid w:val="00186A69"/>
    <w:rsid w:val="00186D75"/>
    <w:rsid w:val="00186E64"/>
    <w:rsid w:val="00187279"/>
    <w:rsid w:val="001872A7"/>
    <w:rsid w:val="00187389"/>
    <w:rsid w:val="00187710"/>
    <w:rsid w:val="001878A6"/>
    <w:rsid w:val="00187A6A"/>
    <w:rsid w:val="00190019"/>
    <w:rsid w:val="00190670"/>
    <w:rsid w:val="00190737"/>
    <w:rsid w:val="00191133"/>
    <w:rsid w:val="00191196"/>
    <w:rsid w:val="001911DD"/>
    <w:rsid w:val="00191278"/>
    <w:rsid w:val="001916D4"/>
    <w:rsid w:val="00191A5B"/>
    <w:rsid w:val="00191FD7"/>
    <w:rsid w:val="00192017"/>
    <w:rsid w:val="00192106"/>
    <w:rsid w:val="00192235"/>
    <w:rsid w:val="001923A1"/>
    <w:rsid w:val="00192A80"/>
    <w:rsid w:val="00193769"/>
    <w:rsid w:val="00194020"/>
    <w:rsid w:val="001941D8"/>
    <w:rsid w:val="00194230"/>
    <w:rsid w:val="00194562"/>
    <w:rsid w:val="00194AD5"/>
    <w:rsid w:val="00194C65"/>
    <w:rsid w:val="00194FBE"/>
    <w:rsid w:val="00194FE5"/>
    <w:rsid w:val="001957E2"/>
    <w:rsid w:val="0019587B"/>
    <w:rsid w:val="00195A7A"/>
    <w:rsid w:val="00195ABD"/>
    <w:rsid w:val="00195B5B"/>
    <w:rsid w:val="00195D08"/>
    <w:rsid w:val="00195D6B"/>
    <w:rsid w:val="001967C7"/>
    <w:rsid w:val="0019697C"/>
    <w:rsid w:val="00196A9F"/>
    <w:rsid w:val="00196AF8"/>
    <w:rsid w:val="00196D24"/>
    <w:rsid w:val="001975F8"/>
    <w:rsid w:val="001979DE"/>
    <w:rsid w:val="00197CFF"/>
    <w:rsid w:val="00197F03"/>
    <w:rsid w:val="001A011D"/>
    <w:rsid w:val="001A069B"/>
    <w:rsid w:val="001A0AF5"/>
    <w:rsid w:val="001A11E6"/>
    <w:rsid w:val="001A1EFA"/>
    <w:rsid w:val="001A25D0"/>
    <w:rsid w:val="001A278B"/>
    <w:rsid w:val="001A2DDB"/>
    <w:rsid w:val="001A362B"/>
    <w:rsid w:val="001A3832"/>
    <w:rsid w:val="001A3CCF"/>
    <w:rsid w:val="001A3CD7"/>
    <w:rsid w:val="001A3FD3"/>
    <w:rsid w:val="001A409F"/>
    <w:rsid w:val="001A40BD"/>
    <w:rsid w:val="001A492E"/>
    <w:rsid w:val="001A5076"/>
    <w:rsid w:val="001A59A3"/>
    <w:rsid w:val="001A5B26"/>
    <w:rsid w:val="001A5CEC"/>
    <w:rsid w:val="001A65C3"/>
    <w:rsid w:val="001A674A"/>
    <w:rsid w:val="001A67F3"/>
    <w:rsid w:val="001A68F7"/>
    <w:rsid w:val="001A6B7A"/>
    <w:rsid w:val="001A6B9D"/>
    <w:rsid w:val="001A6DD8"/>
    <w:rsid w:val="001A7475"/>
    <w:rsid w:val="001A7963"/>
    <w:rsid w:val="001A7A02"/>
    <w:rsid w:val="001A7A85"/>
    <w:rsid w:val="001A7EBB"/>
    <w:rsid w:val="001A7F34"/>
    <w:rsid w:val="001B11AF"/>
    <w:rsid w:val="001B1A59"/>
    <w:rsid w:val="001B1CC6"/>
    <w:rsid w:val="001B207E"/>
    <w:rsid w:val="001B20F2"/>
    <w:rsid w:val="001B2662"/>
    <w:rsid w:val="001B291A"/>
    <w:rsid w:val="001B33AF"/>
    <w:rsid w:val="001B3434"/>
    <w:rsid w:val="001B356F"/>
    <w:rsid w:val="001B36F1"/>
    <w:rsid w:val="001B3AFC"/>
    <w:rsid w:val="001B3DFA"/>
    <w:rsid w:val="001B41BD"/>
    <w:rsid w:val="001B485B"/>
    <w:rsid w:val="001B4A66"/>
    <w:rsid w:val="001B5147"/>
    <w:rsid w:val="001B52A6"/>
    <w:rsid w:val="001B57EA"/>
    <w:rsid w:val="001B58FC"/>
    <w:rsid w:val="001B6243"/>
    <w:rsid w:val="001B641F"/>
    <w:rsid w:val="001B652B"/>
    <w:rsid w:val="001B6788"/>
    <w:rsid w:val="001B6917"/>
    <w:rsid w:val="001B697D"/>
    <w:rsid w:val="001B6B28"/>
    <w:rsid w:val="001B6E12"/>
    <w:rsid w:val="001B6EBA"/>
    <w:rsid w:val="001B6FD8"/>
    <w:rsid w:val="001B6FE1"/>
    <w:rsid w:val="001B7478"/>
    <w:rsid w:val="001B74DD"/>
    <w:rsid w:val="001B777D"/>
    <w:rsid w:val="001B7853"/>
    <w:rsid w:val="001B7ABC"/>
    <w:rsid w:val="001B7DDE"/>
    <w:rsid w:val="001B7FF7"/>
    <w:rsid w:val="001C0230"/>
    <w:rsid w:val="001C091D"/>
    <w:rsid w:val="001C0E53"/>
    <w:rsid w:val="001C13E5"/>
    <w:rsid w:val="001C1704"/>
    <w:rsid w:val="001C1DFA"/>
    <w:rsid w:val="001C1FB8"/>
    <w:rsid w:val="001C221D"/>
    <w:rsid w:val="001C2D38"/>
    <w:rsid w:val="001C2F45"/>
    <w:rsid w:val="001C2F6A"/>
    <w:rsid w:val="001C339F"/>
    <w:rsid w:val="001C3764"/>
    <w:rsid w:val="001C3967"/>
    <w:rsid w:val="001C3F72"/>
    <w:rsid w:val="001C426C"/>
    <w:rsid w:val="001C46C8"/>
    <w:rsid w:val="001C47E3"/>
    <w:rsid w:val="001C4BF9"/>
    <w:rsid w:val="001C5025"/>
    <w:rsid w:val="001C5103"/>
    <w:rsid w:val="001C51D8"/>
    <w:rsid w:val="001C522A"/>
    <w:rsid w:val="001C52FE"/>
    <w:rsid w:val="001C5497"/>
    <w:rsid w:val="001C5700"/>
    <w:rsid w:val="001C5CFA"/>
    <w:rsid w:val="001C6175"/>
    <w:rsid w:val="001C681D"/>
    <w:rsid w:val="001C6952"/>
    <w:rsid w:val="001C6A92"/>
    <w:rsid w:val="001C6BDE"/>
    <w:rsid w:val="001C6D03"/>
    <w:rsid w:val="001C6DDB"/>
    <w:rsid w:val="001C73A2"/>
    <w:rsid w:val="001C79FE"/>
    <w:rsid w:val="001C7A57"/>
    <w:rsid w:val="001D0350"/>
    <w:rsid w:val="001D0365"/>
    <w:rsid w:val="001D08B8"/>
    <w:rsid w:val="001D0FAC"/>
    <w:rsid w:val="001D0FC3"/>
    <w:rsid w:val="001D11ED"/>
    <w:rsid w:val="001D1520"/>
    <w:rsid w:val="001D1549"/>
    <w:rsid w:val="001D1576"/>
    <w:rsid w:val="001D1AF8"/>
    <w:rsid w:val="001D1FE3"/>
    <w:rsid w:val="001D20F6"/>
    <w:rsid w:val="001D2885"/>
    <w:rsid w:val="001D2E9D"/>
    <w:rsid w:val="001D30F8"/>
    <w:rsid w:val="001D341E"/>
    <w:rsid w:val="001D3437"/>
    <w:rsid w:val="001D363B"/>
    <w:rsid w:val="001D3B34"/>
    <w:rsid w:val="001D3B44"/>
    <w:rsid w:val="001D3BFB"/>
    <w:rsid w:val="001D3C1C"/>
    <w:rsid w:val="001D3C7B"/>
    <w:rsid w:val="001D421B"/>
    <w:rsid w:val="001D4776"/>
    <w:rsid w:val="001D4789"/>
    <w:rsid w:val="001D478B"/>
    <w:rsid w:val="001D4BF2"/>
    <w:rsid w:val="001D4D81"/>
    <w:rsid w:val="001D5A44"/>
    <w:rsid w:val="001D5A8C"/>
    <w:rsid w:val="001D5D20"/>
    <w:rsid w:val="001D5F66"/>
    <w:rsid w:val="001D6114"/>
    <w:rsid w:val="001D61F1"/>
    <w:rsid w:val="001D62D9"/>
    <w:rsid w:val="001D6398"/>
    <w:rsid w:val="001D649D"/>
    <w:rsid w:val="001D679A"/>
    <w:rsid w:val="001D6A74"/>
    <w:rsid w:val="001D7043"/>
    <w:rsid w:val="001D770B"/>
    <w:rsid w:val="001D7752"/>
    <w:rsid w:val="001D7C3F"/>
    <w:rsid w:val="001D7C6D"/>
    <w:rsid w:val="001D7D59"/>
    <w:rsid w:val="001D7E0F"/>
    <w:rsid w:val="001E0652"/>
    <w:rsid w:val="001E082A"/>
    <w:rsid w:val="001E09EC"/>
    <w:rsid w:val="001E0D58"/>
    <w:rsid w:val="001E0E08"/>
    <w:rsid w:val="001E0E69"/>
    <w:rsid w:val="001E0ED2"/>
    <w:rsid w:val="001E12A5"/>
    <w:rsid w:val="001E1B9D"/>
    <w:rsid w:val="001E2241"/>
    <w:rsid w:val="001E2716"/>
    <w:rsid w:val="001E28C5"/>
    <w:rsid w:val="001E2BBB"/>
    <w:rsid w:val="001E2C12"/>
    <w:rsid w:val="001E2E46"/>
    <w:rsid w:val="001E3350"/>
    <w:rsid w:val="001E35CE"/>
    <w:rsid w:val="001E36CE"/>
    <w:rsid w:val="001E3AEF"/>
    <w:rsid w:val="001E4043"/>
    <w:rsid w:val="001E4E19"/>
    <w:rsid w:val="001E5062"/>
    <w:rsid w:val="001E53A9"/>
    <w:rsid w:val="001E53BD"/>
    <w:rsid w:val="001E562E"/>
    <w:rsid w:val="001E595A"/>
    <w:rsid w:val="001E6410"/>
    <w:rsid w:val="001E675E"/>
    <w:rsid w:val="001E6793"/>
    <w:rsid w:val="001E6868"/>
    <w:rsid w:val="001E709B"/>
    <w:rsid w:val="001E743A"/>
    <w:rsid w:val="001E7748"/>
    <w:rsid w:val="001F0035"/>
    <w:rsid w:val="001F0C53"/>
    <w:rsid w:val="001F14EF"/>
    <w:rsid w:val="001F166C"/>
    <w:rsid w:val="001F28F2"/>
    <w:rsid w:val="001F2A7A"/>
    <w:rsid w:val="001F2BD1"/>
    <w:rsid w:val="001F2D74"/>
    <w:rsid w:val="001F2E42"/>
    <w:rsid w:val="001F2E7D"/>
    <w:rsid w:val="001F2FFB"/>
    <w:rsid w:val="001F322D"/>
    <w:rsid w:val="001F35C9"/>
    <w:rsid w:val="001F3680"/>
    <w:rsid w:val="001F37EE"/>
    <w:rsid w:val="001F3A71"/>
    <w:rsid w:val="001F3B60"/>
    <w:rsid w:val="001F3BFC"/>
    <w:rsid w:val="001F40C1"/>
    <w:rsid w:val="001F42AE"/>
    <w:rsid w:val="001F4450"/>
    <w:rsid w:val="001F47F5"/>
    <w:rsid w:val="001F5650"/>
    <w:rsid w:val="001F567A"/>
    <w:rsid w:val="001F5AEA"/>
    <w:rsid w:val="001F5C35"/>
    <w:rsid w:val="001F6004"/>
    <w:rsid w:val="001F6090"/>
    <w:rsid w:val="001F6164"/>
    <w:rsid w:val="001F6E84"/>
    <w:rsid w:val="001F72BD"/>
    <w:rsid w:val="001F7372"/>
    <w:rsid w:val="001F75EC"/>
    <w:rsid w:val="001F7BBD"/>
    <w:rsid w:val="001F7E98"/>
    <w:rsid w:val="001F7FC1"/>
    <w:rsid w:val="0020034C"/>
    <w:rsid w:val="0020036E"/>
    <w:rsid w:val="00200388"/>
    <w:rsid w:val="002005EF"/>
    <w:rsid w:val="00200A26"/>
    <w:rsid w:val="00200E1F"/>
    <w:rsid w:val="00201216"/>
    <w:rsid w:val="002014E6"/>
    <w:rsid w:val="0020157E"/>
    <w:rsid w:val="00201630"/>
    <w:rsid w:val="002018B9"/>
    <w:rsid w:val="00201A0E"/>
    <w:rsid w:val="00201B57"/>
    <w:rsid w:val="00202288"/>
    <w:rsid w:val="00202C5E"/>
    <w:rsid w:val="00202E7A"/>
    <w:rsid w:val="00202F1C"/>
    <w:rsid w:val="002032D8"/>
    <w:rsid w:val="002035E8"/>
    <w:rsid w:val="002038E0"/>
    <w:rsid w:val="002039F7"/>
    <w:rsid w:val="00203E34"/>
    <w:rsid w:val="00203ED3"/>
    <w:rsid w:val="00203FA9"/>
    <w:rsid w:val="002042B9"/>
    <w:rsid w:val="002043A6"/>
    <w:rsid w:val="00204440"/>
    <w:rsid w:val="002048A4"/>
    <w:rsid w:val="00204D6F"/>
    <w:rsid w:val="00204D95"/>
    <w:rsid w:val="00204D98"/>
    <w:rsid w:val="00204E78"/>
    <w:rsid w:val="0020547F"/>
    <w:rsid w:val="002059E4"/>
    <w:rsid w:val="00205B3D"/>
    <w:rsid w:val="00206755"/>
    <w:rsid w:val="00206B7B"/>
    <w:rsid w:val="00206C8E"/>
    <w:rsid w:val="00206D81"/>
    <w:rsid w:val="00206EBE"/>
    <w:rsid w:val="0020701E"/>
    <w:rsid w:val="00207261"/>
    <w:rsid w:val="00207C88"/>
    <w:rsid w:val="00207EC7"/>
    <w:rsid w:val="00210129"/>
    <w:rsid w:val="00210264"/>
    <w:rsid w:val="00210541"/>
    <w:rsid w:val="0021069D"/>
    <w:rsid w:val="002107DA"/>
    <w:rsid w:val="00210960"/>
    <w:rsid w:val="00210CC7"/>
    <w:rsid w:val="00210FDF"/>
    <w:rsid w:val="00211420"/>
    <w:rsid w:val="002114E5"/>
    <w:rsid w:val="002118A0"/>
    <w:rsid w:val="002118DB"/>
    <w:rsid w:val="00211CDB"/>
    <w:rsid w:val="0021207B"/>
    <w:rsid w:val="00212245"/>
    <w:rsid w:val="002122DE"/>
    <w:rsid w:val="00212462"/>
    <w:rsid w:val="00212910"/>
    <w:rsid w:val="0021315A"/>
    <w:rsid w:val="002131D7"/>
    <w:rsid w:val="002131DD"/>
    <w:rsid w:val="002133CF"/>
    <w:rsid w:val="002139C8"/>
    <w:rsid w:val="00214613"/>
    <w:rsid w:val="00214849"/>
    <w:rsid w:val="002153E1"/>
    <w:rsid w:val="00215464"/>
    <w:rsid w:val="00215D3D"/>
    <w:rsid w:val="0021618F"/>
    <w:rsid w:val="00216820"/>
    <w:rsid w:val="00216A1C"/>
    <w:rsid w:val="002209DA"/>
    <w:rsid w:val="002218AA"/>
    <w:rsid w:val="00221906"/>
    <w:rsid w:val="0022236E"/>
    <w:rsid w:val="00222F21"/>
    <w:rsid w:val="00222FB3"/>
    <w:rsid w:val="002231D0"/>
    <w:rsid w:val="002239BC"/>
    <w:rsid w:val="00223AA4"/>
    <w:rsid w:val="0022411F"/>
    <w:rsid w:val="00224304"/>
    <w:rsid w:val="00224451"/>
    <w:rsid w:val="00224637"/>
    <w:rsid w:val="00224BDA"/>
    <w:rsid w:val="00224C8D"/>
    <w:rsid w:val="00225545"/>
    <w:rsid w:val="00225880"/>
    <w:rsid w:val="00226186"/>
    <w:rsid w:val="002261DA"/>
    <w:rsid w:val="00226B5F"/>
    <w:rsid w:val="0022747D"/>
    <w:rsid w:val="0022767F"/>
    <w:rsid w:val="002276EB"/>
    <w:rsid w:val="00227860"/>
    <w:rsid w:val="00227AB7"/>
    <w:rsid w:val="00227AF3"/>
    <w:rsid w:val="00227C94"/>
    <w:rsid w:val="00227D6D"/>
    <w:rsid w:val="00227EE9"/>
    <w:rsid w:val="00227F76"/>
    <w:rsid w:val="00227FA8"/>
    <w:rsid w:val="002300DB"/>
    <w:rsid w:val="00230153"/>
    <w:rsid w:val="00230355"/>
    <w:rsid w:val="00230867"/>
    <w:rsid w:val="00230949"/>
    <w:rsid w:val="00230BDC"/>
    <w:rsid w:val="00230CEF"/>
    <w:rsid w:val="00230F9A"/>
    <w:rsid w:val="002312D3"/>
    <w:rsid w:val="00231366"/>
    <w:rsid w:val="00231621"/>
    <w:rsid w:val="00231C6E"/>
    <w:rsid w:val="00231CA7"/>
    <w:rsid w:val="0023203C"/>
    <w:rsid w:val="00232238"/>
    <w:rsid w:val="002323F1"/>
    <w:rsid w:val="00232719"/>
    <w:rsid w:val="0023299E"/>
    <w:rsid w:val="00232D0F"/>
    <w:rsid w:val="00232D61"/>
    <w:rsid w:val="002338BA"/>
    <w:rsid w:val="002338CC"/>
    <w:rsid w:val="00233970"/>
    <w:rsid w:val="002339DB"/>
    <w:rsid w:val="00233B5D"/>
    <w:rsid w:val="002347C6"/>
    <w:rsid w:val="00234AC6"/>
    <w:rsid w:val="00234F37"/>
    <w:rsid w:val="00235934"/>
    <w:rsid w:val="00235CD2"/>
    <w:rsid w:val="00235DE2"/>
    <w:rsid w:val="0023605D"/>
    <w:rsid w:val="002361BC"/>
    <w:rsid w:val="00236E63"/>
    <w:rsid w:val="002370BE"/>
    <w:rsid w:val="00237231"/>
    <w:rsid w:val="002374BE"/>
    <w:rsid w:val="00237812"/>
    <w:rsid w:val="00240095"/>
    <w:rsid w:val="002401C3"/>
    <w:rsid w:val="002406D1"/>
    <w:rsid w:val="00240AFC"/>
    <w:rsid w:val="00240E07"/>
    <w:rsid w:val="00241061"/>
    <w:rsid w:val="002415CE"/>
    <w:rsid w:val="002420B0"/>
    <w:rsid w:val="00242153"/>
    <w:rsid w:val="00242176"/>
    <w:rsid w:val="002423CD"/>
    <w:rsid w:val="0024286A"/>
    <w:rsid w:val="00242A29"/>
    <w:rsid w:val="002430B8"/>
    <w:rsid w:val="002432E4"/>
    <w:rsid w:val="00243C39"/>
    <w:rsid w:val="00243C7E"/>
    <w:rsid w:val="00243D2E"/>
    <w:rsid w:val="00244229"/>
    <w:rsid w:val="00244478"/>
    <w:rsid w:val="00244838"/>
    <w:rsid w:val="00244878"/>
    <w:rsid w:val="0024493B"/>
    <w:rsid w:val="00245608"/>
    <w:rsid w:val="00245643"/>
    <w:rsid w:val="00245968"/>
    <w:rsid w:val="00245BE2"/>
    <w:rsid w:val="00246C87"/>
    <w:rsid w:val="00246D38"/>
    <w:rsid w:val="00246FD9"/>
    <w:rsid w:val="00247903"/>
    <w:rsid w:val="00247B63"/>
    <w:rsid w:val="00250200"/>
    <w:rsid w:val="00250667"/>
    <w:rsid w:val="00250B6D"/>
    <w:rsid w:val="002519D6"/>
    <w:rsid w:val="00251ED3"/>
    <w:rsid w:val="00251EF4"/>
    <w:rsid w:val="00252263"/>
    <w:rsid w:val="00252656"/>
    <w:rsid w:val="00252A28"/>
    <w:rsid w:val="00252E6B"/>
    <w:rsid w:val="00253014"/>
    <w:rsid w:val="00253494"/>
    <w:rsid w:val="00253E83"/>
    <w:rsid w:val="00254096"/>
    <w:rsid w:val="0025409E"/>
    <w:rsid w:val="0025484F"/>
    <w:rsid w:val="002548E1"/>
    <w:rsid w:val="00255B66"/>
    <w:rsid w:val="002566C2"/>
    <w:rsid w:val="00256B9D"/>
    <w:rsid w:val="00256BD7"/>
    <w:rsid w:val="00256F02"/>
    <w:rsid w:val="0025715F"/>
    <w:rsid w:val="002572D5"/>
    <w:rsid w:val="0025787A"/>
    <w:rsid w:val="002578D7"/>
    <w:rsid w:val="00257BBF"/>
    <w:rsid w:val="00257C3B"/>
    <w:rsid w:val="00257D8A"/>
    <w:rsid w:val="00257E00"/>
    <w:rsid w:val="00257EE8"/>
    <w:rsid w:val="00260310"/>
    <w:rsid w:val="00260657"/>
    <w:rsid w:val="00260AE1"/>
    <w:rsid w:val="00260C5A"/>
    <w:rsid w:val="002614D2"/>
    <w:rsid w:val="0026156F"/>
    <w:rsid w:val="00261C65"/>
    <w:rsid w:val="00261CA0"/>
    <w:rsid w:val="00262007"/>
    <w:rsid w:val="00262071"/>
    <w:rsid w:val="002621FE"/>
    <w:rsid w:val="00262B25"/>
    <w:rsid w:val="00262E43"/>
    <w:rsid w:val="00262E74"/>
    <w:rsid w:val="0026398C"/>
    <w:rsid w:val="00263C71"/>
    <w:rsid w:val="00264A7D"/>
    <w:rsid w:val="00264C39"/>
    <w:rsid w:val="00264F29"/>
    <w:rsid w:val="0026509C"/>
    <w:rsid w:val="002651B6"/>
    <w:rsid w:val="002653EF"/>
    <w:rsid w:val="0026578B"/>
    <w:rsid w:val="002659DB"/>
    <w:rsid w:val="00265BC6"/>
    <w:rsid w:val="00265CD4"/>
    <w:rsid w:val="00265D82"/>
    <w:rsid w:val="00266797"/>
    <w:rsid w:val="00266F6B"/>
    <w:rsid w:val="002670E5"/>
    <w:rsid w:val="002672B4"/>
    <w:rsid w:val="002677A5"/>
    <w:rsid w:val="00270986"/>
    <w:rsid w:val="00270BD2"/>
    <w:rsid w:val="00270CD8"/>
    <w:rsid w:val="00270F70"/>
    <w:rsid w:val="00271346"/>
    <w:rsid w:val="00271553"/>
    <w:rsid w:val="002715A6"/>
    <w:rsid w:val="00271CE8"/>
    <w:rsid w:val="00271CF2"/>
    <w:rsid w:val="00271F3B"/>
    <w:rsid w:val="00273219"/>
    <w:rsid w:val="002734D6"/>
    <w:rsid w:val="00273969"/>
    <w:rsid w:val="00273FD4"/>
    <w:rsid w:val="00274224"/>
    <w:rsid w:val="0027443B"/>
    <w:rsid w:val="00274472"/>
    <w:rsid w:val="00274E0F"/>
    <w:rsid w:val="002756E7"/>
    <w:rsid w:val="00275F7C"/>
    <w:rsid w:val="00276319"/>
    <w:rsid w:val="0027646B"/>
    <w:rsid w:val="002766BB"/>
    <w:rsid w:val="00276FEB"/>
    <w:rsid w:val="002770BF"/>
    <w:rsid w:val="00277246"/>
    <w:rsid w:val="00277A9B"/>
    <w:rsid w:val="00277CD5"/>
    <w:rsid w:val="00277F7D"/>
    <w:rsid w:val="002802C5"/>
    <w:rsid w:val="00280647"/>
    <w:rsid w:val="00280DEF"/>
    <w:rsid w:val="00280DFA"/>
    <w:rsid w:val="002814A4"/>
    <w:rsid w:val="002815CF"/>
    <w:rsid w:val="00281AF8"/>
    <w:rsid w:val="00281E95"/>
    <w:rsid w:val="00282404"/>
    <w:rsid w:val="00282862"/>
    <w:rsid w:val="00282BCE"/>
    <w:rsid w:val="00282D55"/>
    <w:rsid w:val="002835C8"/>
    <w:rsid w:val="00283632"/>
    <w:rsid w:val="002836E9"/>
    <w:rsid w:val="002839F9"/>
    <w:rsid w:val="002845C3"/>
    <w:rsid w:val="002846E8"/>
    <w:rsid w:val="00284A52"/>
    <w:rsid w:val="00284BE7"/>
    <w:rsid w:val="00284C49"/>
    <w:rsid w:val="00284E5D"/>
    <w:rsid w:val="00285ACC"/>
    <w:rsid w:val="00285F0D"/>
    <w:rsid w:val="002862FF"/>
    <w:rsid w:val="00286541"/>
    <w:rsid w:val="002866FC"/>
    <w:rsid w:val="002869A1"/>
    <w:rsid w:val="00286C3A"/>
    <w:rsid w:val="00287639"/>
    <w:rsid w:val="00287644"/>
    <w:rsid w:val="00287856"/>
    <w:rsid w:val="00290017"/>
    <w:rsid w:val="00290819"/>
    <w:rsid w:val="00290B67"/>
    <w:rsid w:val="00290D07"/>
    <w:rsid w:val="00290EEA"/>
    <w:rsid w:val="00291137"/>
    <w:rsid w:val="0029139F"/>
    <w:rsid w:val="002919AC"/>
    <w:rsid w:val="00291EB3"/>
    <w:rsid w:val="00291ED8"/>
    <w:rsid w:val="00291F6E"/>
    <w:rsid w:val="002920C4"/>
    <w:rsid w:val="002929F2"/>
    <w:rsid w:val="00293013"/>
    <w:rsid w:val="002937DE"/>
    <w:rsid w:val="00293C8C"/>
    <w:rsid w:val="00293DE6"/>
    <w:rsid w:val="00293E47"/>
    <w:rsid w:val="00294424"/>
    <w:rsid w:val="002944C2"/>
    <w:rsid w:val="002946DF"/>
    <w:rsid w:val="002947A1"/>
    <w:rsid w:val="00294A71"/>
    <w:rsid w:val="002951DD"/>
    <w:rsid w:val="002959B1"/>
    <w:rsid w:val="00295F00"/>
    <w:rsid w:val="00296601"/>
    <w:rsid w:val="00296E01"/>
    <w:rsid w:val="002970D4"/>
    <w:rsid w:val="0029749F"/>
    <w:rsid w:val="00297AA8"/>
    <w:rsid w:val="00297D98"/>
    <w:rsid w:val="00297F3A"/>
    <w:rsid w:val="002A0140"/>
    <w:rsid w:val="002A01DC"/>
    <w:rsid w:val="002A0BF7"/>
    <w:rsid w:val="002A12EE"/>
    <w:rsid w:val="002A12F8"/>
    <w:rsid w:val="002A15A5"/>
    <w:rsid w:val="002A1889"/>
    <w:rsid w:val="002A1B08"/>
    <w:rsid w:val="002A1B4B"/>
    <w:rsid w:val="002A252C"/>
    <w:rsid w:val="002A2A02"/>
    <w:rsid w:val="002A2FCF"/>
    <w:rsid w:val="002A35C9"/>
    <w:rsid w:val="002A378F"/>
    <w:rsid w:val="002A39F3"/>
    <w:rsid w:val="002A3BFD"/>
    <w:rsid w:val="002A3C3F"/>
    <w:rsid w:val="002A4055"/>
    <w:rsid w:val="002A418A"/>
    <w:rsid w:val="002A435B"/>
    <w:rsid w:val="002A43CA"/>
    <w:rsid w:val="002A4600"/>
    <w:rsid w:val="002A480A"/>
    <w:rsid w:val="002A4852"/>
    <w:rsid w:val="002A49BB"/>
    <w:rsid w:val="002A5613"/>
    <w:rsid w:val="002A57CD"/>
    <w:rsid w:val="002A57DC"/>
    <w:rsid w:val="002A5B7A"/>
    <w:rsid w:val="002A6675"/>
    <w:rsid w:val="002A670A"/>
    <w:rsid w:val="002A6857"/>
    <w:rsid w:val="002A6896"/>
    <w:rsid w:val="002A7199"/>
    <w:rsid w:val="002A760C"/>
    <w:rsid w:val="002A7704"/>
    <w:rsid w:val="002A7A06"/>
    <w:rsid w:val="002B0861"/>
    <w:rsid w:val="002B090E"/>
    <w:rsid w:val="002B0A2C"/>
    <w:rsid w:val="002B0EA1"/>
    <w:rsid w:val="002B17EA"/>
    <w:rsid w:val="002B1A71"/>
    <w:rsid w:val="002B1CB7"/>
    <w:rsid w:val="002B252A"/>
    <w:rsid w:val="002B271F"/>
    <w:rsid w:val="002B27AE"/>
    <w:rsid w:val="002B2C00"/>
    <w:rsid w:val="002B2C40"/>
    <w:rsid w:val="002B2CD6"/>
    <w:rsid w:val="002B2DED"/>
    <w:rsid w:val="002B2FB9"/>
    <w:rsid w:val="002B334C"/>
    <w:rsid w:val="002B3DF2"/>
    <w:rsid w:val="002B3FC3"/>
    <w:rsid w:val="002B4019"/>
    <w:rsid w:val="002B41E0"/>
    <w:rsid w:val="002B44A8"/>
    <w:rsid w:val="002B46D3"/>
    <w:rsid w:val="002B4B5E"/>
    <w:rsid w:val="002B4F2E"/>
    <w:rsid w:val="002B5281"/>
    <w:rsid w:val="002B52D3"/>
    <w:rsid w:val="002B58DB"/>
    <w:rsid w:val="002B5D34"/>
    <w:rsid w:val="002B62DF"/>
    <w:rsid w:val="002B71F9"/>
    <w:rsid w:val="002B72B6"/>
    <w:rsid w:val="002B7A02"/>
    <w:rsid w:val="002B7A35"/>
    <w:rsid w:val="002B7D28"/>
    <w:rsid w:val="002C0694"/>
    <w:rsid w:val="002C0800"/>
    <w:rsid w:val="002C0E58"/>
    <w:rsid w:val="002C0FDA"/>
    <w:rsid w:val="002C1343"/>
    <w:rsid w:val="002C141E"/>
    <w:rsid w:val="002C14AE"/>
    <w:rsid w:val="002C1915"/>
    <w:rsid w:val="002C1F09"/>
    <w:rsid w:val="002C2121"/>
    <w:rsid w:val="002C26D5"/>
    <w:rsid w:val="002C27B8"/>
    <w:rsid w:val="002C28F8"/>
    <w:rsid w:val="002C2930"/>
    <w:rsid w:val="002C2F47"/>
    <w:rsid w:val="002C3184"/>
    <w:rsid w:val="002C32A0"/>
    <w:rsid w:val="002C37A9"/>
    <w:rsid w:val="002C394D"/>
    <w:rsid w:val="002C3CA4"/>
    <w:rsid w:val="002C4426"/>
    <w:rsid w:val="002C4826"/>
    <w:rsid w:val="002C4C7A"/>
    <w:rsid w:val="002C50CD"/>
    <w:rsid w:val="002C528B"/>
    <w:rsid w:val="002C56DF"/>
    <w:rsid w:val="002C5B6E"/>
    <w:rsid w:val="002C605D"/>
    <w:rsid w:val="002C62B1"/>
    <w:rsid w:val="002C6728"/>
    <w:rsid w:val="002C6C38"/>
    <w:rsid w:val="002C6F89"/>
    <w:rsid w:val="002C6FC2"/>
    <w:rsid w:val="002C71A7"/>
    <w:rsid w:val="002C741D"/>
    <w:rsid w:val="002C79A3"/>
    <w:rsid w:val="002C7CA4"/>
    <w:rsid w:val="002D0169"/>
    <w:rsid w:val="002D01EE"/>
    <w:rsid w:val="002D046C"/>
    <w:rsid w:val="002D076C"/>
    <w:rsid w:val="002D0AF6"/>
    <w:rsid w:val="002D1433"/>
    <w:rsid w:val="002D1474"/>
    <w:rsid w:val="002D1601"/>
    <w:rsid w:val="002D1723"/>
    <w:rsid w:val="002D1869"/>
    <w:rsid w:val="002D194F"/>
    <w:rsid w:val="002D222B"/>
    <w:rsid w:val="002D2DB6"/>
    <w:rsid w:val="002D30DF"/>
    <w:rsid w:val="002D34C0"/>
    <w:rsid w:val="002D3819"/>
    <w:rsid w:val="002D4018"/>
    <w:rsid w:val="002D4964"/>
    <w:rsid w:val="002D4AF1"/>
    <w:rsid w:val="002D4DDD"/>
    <w:rsid w:val="002D4F2D"/>
    <w:rsid w:val="002D53EF"/>
    <w:rsid w:val="002D5793"/>
    <w:rsid w:val="002D5C9F"/>
    <w:rsid w:val="002D5FB5"/>
    <w:rsid w:val="002D60C2"/>
    <w:rsid w:val="002D6922"/>
    <w:rsid w:val="002D7039"/>
    <w:rsid w:val="002D74A6"/>
    <w:rsid w:val="002D7C6F"/>
    <w:rsid w:val="002E04F5"/>
    <w:rsid w:val="002E0E59"/>
    <w:rsid w:val="002E0F1F"/>
    <w:rsid w:val="002E1790"/>
    <w:rsid w:val="002E17B7"/>
    <w:rsid w:val="002E1AAC"/>
    <w:rsid w:val="002E2373"/>
    <w:rsid w:val="002E25B4"/>
    <w:rsid w:val="002E268D"/>
    <w:rsid w:val="002E2814"/>
    <w:rsid w:val="002E2E7E"/>
    <w:rsid w:val="002E316C"/>
    <w:rsid w:val="002E3338"/>
    <w:rsid w:val="002E33F1"/>
    <w:rsid w:val="002E3607"/>
    <w:rsid w:val="002E371D"/>
    <w:rsid w:val="002E39D1"/>
    <w:rsid w:val="002E3C51"/>
    <w:rsid w:val="002E3E9E"/>
    <w:rsid w:val="002E3EBD"/>
    <w:rsid w:val="002E41BD"/>
    <w:rsid w:val="002E42C7"/>
    <w:rsid w:val="002E4720"/>
    <w:rsid w:val="002E4729"/>
    <w:rsid w:val="002E4C64"/>
    <w:rsid w:val="002E4E11"/>
    <w:rsid w:val="002E4E6E"/>
    <w:rsid w:val="002E4F27"/>
    <w:rsid w:val="002E4FF5"/>
    <w:rsid w:val="002E520D"/>
    <w:rsid w:val="002E5913"/>
    <w:rsid w:val="002E5C58"/>
    <w:rsid w:val="002E5DF6"/>
    <w:rsid w:val="002E64E1"/>
    <w:rsid w:val="002E72A2"/>
    <w:rsid w:val="002E762E"/>
    <w:rsid w:val="002E7DA1"/>
    <w:rsid w:val="002E7DC7"/>
    <w:rsid w:val="002E7E6A"/>
    <w:rsid w:val="002F0450"/>
    <w:rsid w:val="002F04A1"/>
    <w:rsid w:val="002F0EFD"/>
    <w:rsid w:val="002F1075"/>
    <w:rsid w:val="002F1091"/>
    <w:rsid w:val="002F1582"/>
    <w:rsid w:val="002F18E3"/>
    <w:rsid w:val="002F1D50"/>
    <w:rsid w:val="002F1F04"/>
    <w:rsid w:val="002F282C"/>
    <w:rsid w:val="002F2F6B"/>
    <w:rsid w:val="002F3BB7"/>
    <w:rsid w:val="002F3D07"/>
    <w:rsid w:val="002F3E31"/>
    <w:rsid w:val="002F3F3C"/>
    <w:rsid w:val="002F3FB7"/>
    <w:rsid w:val="002F41CA"/>
    <w:rsid w:val="002F4567"/>
    <w:rsid w:val="002F47F5"/>
    <w:rsid w:val="002F4D57"/>
    <w:rsid w:val="002F609B"/>
    <w:rsid w:val="002F625A"/>
    <w:rsid w:val="002F63AC"/>
    <w:rsid w:val="002F6FBD"/>
    <w:rsid w:val="002F7042"/>
    <w:rsid w:val="002F71D8"/>
    <w:rsid w:val="002F7257"/>
    <w:rsid w:val="003001A5"/>
    <w:rsid w:val="0030026E"/>
    <w:rsid w:val="003009B5"/>
    <w:rsid w:val="00300A5E"/>
    <w:rsid w:val="00300D19"/>
    <w:rsid w:val="00302031"/>
    <w:rsid w:val="003023DB"/>
    <w:rsid w:val="00302796"/>
    <w:rsid w:val="00302A1B"/>
    <w:rsid w:val="00302CD7"/>
    <w:rsid w:val="003034B0"/>
    <w:rsid w:val="0030355F"/>
    <w:rsid w:val="0030375C"/>
    <w:rsid w:val="0030379D"/>
    <w:rsid w:val="00303814"/>
    <w:rsid w:val="00303937"/>
    <w:rsid w:val="00303C7C"/>
    <w:rsid w:val="003041D2"/>
    <w:rsid w:val="0030453B"/>
    <w:rsid w:val="003047E7"/>
    <w:rsid w:val="00304C3C"/>
    <w:rsid w:val="00304F91"/>
    <w:rsid w:val="0030580D"/>
    <w:rsid w:val="0030592A"/>
    <w:rsid w:val="00305D16"/>
    <w:rsid w:val="0030628C"/>
    <w:rsid w:val="00306DFD"/>
    <w:rsid w:val="00307B0F"/>
    <w:rsid w:val="00310ACF"/>
    <w:rsid w:val="00310C76"/>
    <w:rsid w:val="00311220"/>
    <w:rsid w:val="003115B1"/>
    <w:rsid w:val="00311636"/>
    <w:rsid w:val="003118EB"/>
    <w:rsid w:val="003120C5"/>
    <w:rsid w:val="00312714"/>
    <w:rsid w:val="00312E86"/>
    <w:rsid w:val="00312F3E"/>
    <w:rsid w:val="00313488"/>
    <w:rsid w:val="003136F7"/>
    <w:rsid w:val="003137FD"/>
    <w:rsid w:val="00313DC5"/>
    <w:rsid w:val="00314050"/>
    <w:rsid w:val="0031415C"/>
    <w:rsid w:val="00314416"/>
    <w:rsid w:val="00314629"/>
    <w:rsid w:val="00314E2D"/>
    <w:rsid w:val="003150FF"/>
    <w:rsid w:val="00315243"/>
    <w:rsid w:val="003155D9"/>
    <w:rsid w:val="003163B9"/>
    <w:rsid w:val="003164B9"/>
    <w:rsid w:val="00316674"/>
    <w:rsid w:val="00316DE1"/>
    <w:rsid w:val="00317068"/>
    <w:rsid w:val="0031706F"/>
    <w:rsid w:val="00317744"/>
    <w:rsid w:val="003179FA"/>
    <w:rsid w:val="00317F71"/>
    <w:rsid w:val="003202BC"/>
    <w:rsid w:val="003207CF"/>
    <w:rsid w:val="003208E0"/>
    <w:rsid w:val="00320EEB"/>
    <w:rsid w:val="003214D5"/>
    <w:rsid w:val="0032212E"/>
    <w:rsid w:val="003224CD"/>
    <w:rsid w:val="00322A53"/>
    <w:rsid w:val="00322D97"/>
    <w:rsid w:val="003233DC"/>
    <w:rsid w:val="003234F7"/>
    <w:rsid w:val="00323AAE"/>
    <w:rsid w:val="00323AEF"/>
    <w:rsid w:val="00323B0D"/>
    <w:rsid w:val="00323EE8"/>
    <w:rsid w:val="003244E3"/>
    <w:rsid w:val="00324A7F"/>
    <w:rsid w:val="00324F01"/>
    <w:rsid w:val="00325035"/>
    <w:rsid w:val="003253BA"/>
    <w:rsid w:val="0032574E"/>
    <w:rsid w:val="003258F9"/>
    <w:rsid w:val="00325AAA"/>
    <w:rsid w:val="00325C70"/>
    <w:rsid w:val="00325CD7"/>
    <w:rsid w:val="00326213"/>
    <w:rsid w:val="003269A1"/>
    <w:rsid w:val="00326A80"/>
    <w:rsid w:val="0032759E"/>
    <w:rsid w:val="0032787C"/>
    <w:rsid w:val="00327F5B"/>
    <w:rsid w:val="00327FDF"/>
    <w:rsid w:val="0033026A"/>
    <w:rsid w:val="00330414"/>
    <w:rsid w:val="00330481"/>
    <w:rsid w:val="00330918"/>
    <w:rsid w:val="00330A0C"/>
    <w:rsid w:val="00330BF7"/>
    <w:rsid w:val="00330C86"/>
    <w:rsid w:val="003310D9"/>
    <w:rsid w:val="00331442"/>
    <w:rsid w:val="003314FC"/>
    <w:rsid w:val="00331AA0"/>
    <w:rsid w:val="00331DD8"/>
    <w:rsid w:val="003321E6"/>
    <w:rsid w:val="0033241E"/>
    <w:rsid w:val="00332476"/>
    <w:rsid w:val="0033253C"/>
    <w:rsid w:val="0033260F"/>
    <w:rsid w:val="0033313F"/>
    <w:rsid w:val="003334F5"/>
    <w:rsid w:val="00333A5F"/>
    <w:rsid w:val="00333E06"/>
    <w:rsid w:val="00333F2C"/>
    <w:rsid w:val="00333F81"/>
    <w:rsid w:val="00334245"/>
    <w:rsid w:val="0033440C"/>
    <w:rsid w:val="00334BD6"/>
    <w:rsid w:val="00334BDB"/>
    <w:rsid w:val="00335557"/>
    <w:rsid w:val="003355A5"/>
    <w:rsid w:val="00335CBB"/>
    <w:rsid w:val="00335E91"/>
    <w:rsid w:val="00336290"/>
    <w:rsid w:val="00336508"/>
    <w:rsid w:val="003373F4"/>
    <w:rsid w:val="003374D6"/>
    <w:rsid w:val="0033759D"/>
    <w:rsid w:val="0033771A"/>
    <w:rsid w:val="003378A1"/>
    <w:rsid w:val="00337901"/>
    <w:rsid w:val="0034011A"/>
    <w:rsid w:val="0034035F"/>
    <w:rsid w:val="003408C5"/>
    <w:rsid w:val="00340952"/>
    <w:rsid w:val="00340D43"/>
    <w:rsid w:val="00340D66"/>
    <w:rsid w:val="00341572"/>
    <w:rsid w:val="003417CE"/>
    <w:rsid w:val="003418E4"/>
    <w:rsid w:val="00341FE0"/>
    <w:rsid w:val="00342193"/>
    <w:rsid w:val="0034223F"/>
    <w:rsid w:val="00342458"/>
    <w:rsid w:val="0034247B"/>
    <w:rsid w:val="00342645"/>
    <w:rsid w:val="0034280E"/>
    <w:rsid w:val="00342857"/>
    <w:rsid w:val="00342DCA"/>
    <w:rsid w:val="00342DE3"/>
    <w:rsid w:val="00342F97"/>
    <w:rsid w:val="00343369"/>
    <w:rsid w:val="003439CB"/>
    <w:rsid w:val="00343BA7"/>
    <w:rsid w:val="00343E9E"/>
    <w:rsid w:val="0034418D"/>
    <w:rsid w:val="003448F7"/>
    <w:rsid w:val="00344B64"/>
    <w:rsid w:val="00344FEE"/>
    <w:rsid w:val="00345057"/>
    <w:rsid w:val="0034586D"/>
    <w:rsid w:val="003465D4"/>
    <w:rsid w:val="003467F3"/>
    <w:rsid w:val="00346AD0"/>
    <w:rsid w:val="003470E9"/>
    <w:rsid w:val="00347B9C"/>
    <w:rsid w:val="00347BE6"/>
    <w:rsid w:val="00347C26"/>
    <w:rsid w:val="00350200"/>
    <w:rsid w:val="0035047E"/>
    <w:rsid w:val="00350B4C"/>
    <w:rsid w:val="00350BE0"/>
    <w:rsid w:val="0035108A"/>
    <w:rsid w:val="003511E4"/>
    <w:rsid w:val="0035212D"/>
    <w:rsid w:val="00352508"/>
    <w:rsid w:val="0035281A"/>
    <w:rsid w:val="003528A3"/>
    <w:rsid w:val="00352985"/>
    <w:rsid w:val="00353044"/>
    <w:rsid w:val="00353479"/>
    <w:rsid w:val="00353775"/>
    <w:rsid w:val="00353BE7"/>
    <w:rsid w:val="00354382"/>
    <w:rsid w:val="0035442A"/>
    <w:rsid w:val="00354447"/>
    <w:rsid w:val="003544AA"/>
    <w:rsid w:val="00354DF7"/>
    <w:rsid w:val="0035576E"/>
    <w:rsid w:val="00355786"/>
    <w:rsid w:val="00355C14"/>
    <w:rsid w:val="00355C9E"/>
    <w:rsid w:val="00355D75"/>
    <w:rsid w:val="00355E4A"/>
    <w:rsid w:val="00355F00"/>
    <w:rsid w:val="00356052"/>
    <w:rsid w:val="00356225"/>
    <w:rsid w:val="003569FF"/>
    <w:rsid w:val="00356E61"/>
    <w:rsid w:val="003570ED"/>
    <w:rsid w:val="00357643"/>
    <w:rsid w:val="003579C5"/>
    <w:rsid w:val="00357B7E"/>
    <w:rsid w:val="00360549"/>
    <w:rsid w:val="00360D6C"/>
    <w:rsid w:val="00361067"/>
    <w:rsid w:val="0036166F"/>
    <w:rsid w:val="00361777"/>
    <w:rsid w:val="003618E5"/>
    <w:rsid w:val="00361DA9"/>
    <w:rsid w:val="003621EE"/>
    <w:rsid w:val="00362684"/>
    <w:rsid w:val="0036272C"/>
    <w:rsid w:val="00362C20"/>
    <w:rsid w:val="00362DA9"/>
    <w:rsid w:val="003631B4"/>
    <w:rsid w:val="0036353F"/>
    <w:rsid w:val="00363704"/>
    <w:rsid w:val="00363858"/>
    <w:rsid w:val="00364246"/>
    <w:rsid w:val="00364449"/>
    <w:rsid w:val="003644B3"/>
    <w:rsid w:val="0036463F"/>
    <w:rsid w:val="00364711"/>
    <w:rsid w:val="00364855"/>
    <w:rsid w:val="00364AA4"/>
    <w:rsid w:val="00364D48"/>
    <w:rsid w:val="00364E77"/>
    <w:rsid w:val="003654ED"/>
    <w:rsid w:val="003655A7"/>
    <w:rsid w:val="00365693"/>
    <w:rsid w:val="00365BF8"/>
    <w:rsid w:val="00365D9F"/>
    <w:rsid w:val="0036665D"/>
    <w:rsid w:val="00366B64"/>
    <w:rsid w:val="00366EDA"/>
    <w:rsid w:val="00367396"/>
    <w:rsid w:val="0036741E"/>
    <w:rsid w:val="00367DA8"/>
    <w:rsid w:val="00367E41"/>
    <w:rsid w:val="0037012B"/>
    <w:rsid w:val="00370174"/>
    <w:rsid w:val="00370953"/>
    <w:rsid w:val="00371B05"/>
    <w:rsid w:val="0037283D"/>
    <w:rsid w:val="00372907"/>
    <w:rsid w:val="00372C54"/>
    <w:rsid w:val="00372FD8"/>
    <w:rsid w:val="0037312F"/>
    <w:rsid w:val="003735D0"/>
    <w:rsid w:val="00373680"/>
    <w:rsid w:val="00373682"/>
    <w:rsid w:val="00373845"/>
    <w:rsid w:val="0037449B"/>
    <w:rsid w:val="00374540"/>
    <w:rsid w:val="003747B5"/>
    <w:rsid w:val="00375090"/>
    <w:rsid w:val="0037531A"/>
    <w:rsid w:val="00375535"/>
    <w:rsid w:val="003755C6"/>
    <w:rsid w:val="0037592C"/>
    <w:rsid w:val="00375C00"/>
    <w:rsid w:val="00375DAA"/>
    <w:rsid w:val="00375FC9"/>
    <w:rsid w:val="00375FCA"/>
    <w:rsid w:val="0037624E"/>
    <w:rsid w:val="003763FD"/>
    <w:rsid w:val="00376417"/>
    <w:rsid w:val="0037664B"/>
    <w:rsid w:val="003766D7"/>
    <w:rsid w:val="00376ED2"/>
    <w:rsid w:val="00377583"/>
    <w:rsid w:val="00380009"/>
    <w:rsid w:val="00380434"/>
    <w:rsid w:val="00380593"/>
    <w:rsid w:val="0038064F"/>
    <w:rsid w:val="00380669"/>
    <w:rsid w:val="003807AB"/>
    <w:rsid w:val="00380FC1"/>
    <w:rsid w:val="00381EDA"/>
    <w:rsid w:val="003821EF"/>
    <w:rsid w:val="00382493"/>
    <w:rsid w:val="00382792"/>
    <w:rsid w:val="00382A9B"/>
    <w:rsid w:val="00382CB5"/>
    <w:rsid w:val="00382D11"/>
    <w:rsid w:val="00382DD9"/>
    <w:rsid w:val="00382F87"/>
    <w:rsid w:val="00383051"/>
    <w:rsid w:val="003835F2"/>
    <w:rsid w:val="00383A9E"/>
    <w:rsid w:val="00383E2C"/>
    <w:rsid w:val="003840A1"/>
    <w:rsid w:val="0038479E"/>
    <w:rsid w:val="003849F2"/>
    <w:rsid w:val="00385523"/>
    <w:rsid w:val="0038595F"/>
    <w:rsid w:val="00385A8B"/>
    <w:rsid w:val="00385DA5"/>
    <w:rsid w:val="00385F54"/>
    <w:rsid w:val="00386009"/>
    <w:rsid w:val="0038603A"/>
    <w:rsid w:val="00386191"/>
    <w:rsid w:val="00386245"/>
    <w:rsid w:val="003862DD"/>
    <w:rsid w:val="003867C9"/>
    <w:rsid w:val="003868F8"/>
    <w:rsid w:val="00386E98"/>
    <w:rsid w:val="00386ED7"/>
    <w:rsid w:val="00387471"/>
    <w:rsid w:val="003874DB"/>
    <w:rsid w:val="003878AF"/>
    <w:rsid w:val="00387D2A"/>
    <w:rsid w:val="00387F17"/>
    <w:rsid w:val="00390845"/>
    <w:rsid w:val="00390B3B"/>
    <w:rsid w:val="003911B0"/>
    <w:rsid w:val="00391F1D"/>
    <w:rsid w:val="003924BE"/>
    <w:rsid w:val="0039263A"/>
    <w:rsid w:val="00392C5B"/>
    <w:rsid w:val="00392CDF"/>
    <w:rsid w:val="0039304B"/>
    <w:rsid w:val="003944C0"/>
    <w:rsid w:val="00394A35"/>
    <w:rsid w:val="00394B25"/>
    <w:rsid w:val="00395430"/>
    <w:rsid w:val="00395623"/>
    <w:rsid w:val="00395774"/>
    <w:rsid w:val="003959AB"/>
    <w:rsid w:val="00395F4D"/>
    <w:rsid w:val="003960D5"/>
    <w:rsid w:val="00396AF1"/>
    <w:rsid w:val="00396D46"/>
    <w:rsid w:val="00396EAC"/>
    <w:rsid w:val="00396FDF"/>
    <w:rsid w:val="003970C3"/>
    <w:rsid w:val="00397732"/>
    <w:rsid w:val="003A031B"/>
    <w:rsid w:val="003A037A"/>
    <w:rsid w:val="003A047E"/>
    <w:rsid w:val="003A051C"/>
    <w:rsid w:val="003A059E"/>
    <w:rsid w:val="003A08E3"/>
    <w:rsid w:val="003A11CC"/>
    <w:rsid w:val="003A123B"/>
    <w:rsid w:val="003A16A7"/>
    <w:rsid w:val="003A1E8B"/>
    <w:rsid w:val="003A204A"/>
    <w:rsid w:val="003A2B43"/>
    <w:rsid w:val="003A3707"/>
    <w:rsid w:val="003A3785"/>
    <w:rsid w:val="003A387E"/>
    <w:rsid w:val="003A3BCF"/>
    <w:rsid w:val="003A3C67"/>
    <w:rsid w:val="003A42CF"/>
    <w:rsid w:val="003A44C0"/>
    <w:rsid w:val="003A45A9"/>
    <w:rsid w:val="003A4668"/>
    <w:rsid w:val="003A48F7"/>
    <w:rsid w:val="003A4B9D"/>
    <w:rsid w:val="003A4DD6"/>
    <w:rsid w:val="003A50F1"/>
    <w:rsid w:val="003A5958"/>
    <w:rsid w:val="003A5FF7"/>
    <w:rsid w:val="003A6037"/>
    <w:rsid w:val="003A60A4"/>
    <w:rsid w:val="003A66D8"/>
    <w:rsid w:val="003A68CA"/>
    <w:rsid w:val="003A6AF3"/>
    <w:rsid w:val="003A6C51"/>
    <w:rsid w:val="003A6E43"/>
    <w:rsid w:val="003A7586"/>
    <w:rsid w:val="003A76EB"/>
    <w:rsid w:val="003A76F7"/>
    <w:rsid w:val="003A7A08"/>
    <w:rsid w:val="003A7BA2"/>
    <w:rsid w:val="003A7F42"/>
    <w:rsid w:val="003B17A2"/>
    <w:rsid w:val="003B17C0"/>
    <w:rsid w:val="003B1F17"/>
    <w:rsid w:val="003B21D4"/>
    <w:rsid w:val="003B21F4"/>
    <w:rsid w:val="003B239D"/>
    <w:rsid w:val="003B262E"/>
    <w:rsid w:val="003B27DC"/>
    <w:rsid w:val="003B2DDA"/>
    <w:rsid w:val="003B3AB4"/>
    <w:rsid w:val="003B3E00"/>
    <w:rsid w:val="003B3E3D"/>
    <w:rsid w:val="003B5439"/>
    <w:rsid w:val="003B5C2A"/>
    <w:rsid w:val="003B5E71"/>
    <w:rsid w:val="003B5FC1"/>
    <w:rsid w:val="003B6262"/>
    <w:rsid w:val="003B6375"/>
    <w:rsid w:val="003B6473"/>
    <w:rsid w:val="003B69C6"/>
    <w:rsid w:val="003B6EA9"/>
    <w:rsid w:val="003B7468"/>
    <w:rsid w:val="003B74E3"/>
    <w:rsid w:val="003B7515"/>
    <w:rsid w:val="003B7BEB"/>
    <w:rsid w:val="003B7D45"/>
    <w:rsid w:val="003B7FF6"/>
    <w:rsid w:val="003C0065"/>
    <w:rsid w:val="003C00B9"/>
    <w:rsid w:val="003C015D"/>
    <w:rsid w:val="003C0FD3"/>
    <w:rsid w:val="003C10B1"/>
    <w:rsid w:val="003C1188"/>
    <w:rsid w:val="003C1308"/>
    <w:rsid w:val="003C1435"/>
    <w:rsid w:val="003C1CF2"/>
    <w:rsid w:val="003C1F6A"/>
    <w:rsid w:val="003C2394"/>
    <w:rsid w:val="003C24F0"/>
    <w:rsid w:val="003C2742"/>
    <w:rsid w:val="003C285B"/>
    <w:rsid w:val="003C294A"/>
    <w:rsid w:val="003C2CDB"/>
    <w:rsid w:val="003C2D24"/>
    <w:rsid w:val="003C3071"/>
    <w:rsid w:val="003C30CF"/>
    <w:rsid w:val="003C34AD"/>
    <w:rsid w:val="003C3515"/>
    <w:rsid w:val="003C365B"/>
    <w:rsid w:val="003C3AED"/>
    <w:rsid w:val="003C3C5D"/>
    <w:rsid w:val="003C40BB"/>
    <w:rsid w:val="003C48AB"/>
    <w:rsid w:val="003C4A38"/>
    <w:rsid w:val="003C5578"/>
    <w:rsid w:val="003C562D"/>
    <w:rsid w:val="003C5B0F"/>
    <w:rsid w:val="003C5CEC"/>
    <w:rsid w:val="003C5D18"/>
    <w:rsid w:val="003C5D1B"/>
    <w:rsid w:val="003C67E2"/>
    <w:rsid w:val="003C691A"/>
    <w:rsid w:val="003C6A9B"/>
    <w:rsid w:val="003C6B4A"/>
    <w:rsid w:val="003C72D9"/>
    <w:rsid w:val="003C74B2"/>
    <w:rsid w:val="003C78CB"/>
    <w:rsid w:val="003C79C7"/>
    <w:rsid w:val="003C7CC2"/>
    <w:rsid w:val="003D04E4"/>
    <w:rsid w:val="003D050B"/>
    <w:rsid w:val="003D1756"/>
    <w:rsid w:val="003D1902"/>
    <w:rsid w:val="003D1B65"/>
    <w:rsid w:val="003D2555"/>
    <w:rsid w:val="003D2AC0"/>
    <w:rsid w:val="003D324C"/>
    <w:rsid w:val="003D32E6"/>
    <w:rsid w:val="003D35BD"/>
    <w:rsid w:val="003D3879"/>
    <w:rsid w:val="003D3BD7"/>
    <w:rsid w:val="003D4103"/>
    <w:rsid w:val="003D45CA"/>
    <w:rsid w:val="003D4C4A"/>
    <w:rsid w:val="003D5125"/>
    <w:rsid w:val="003D540A"/>
    <w:rsid w:val="003D5874"/>
    <w:rsid w:val="003D59B4"/>
    <w:rsid w:val="003D5C17"/>
    <w:rsid w:val="003D5C4F"/>
    <w:rsid w:val="003D620C"/>
    <w:rsid w:val="003D6B33"/>
    <w:rsid w:val="003D6E6B"/>
    <w:rsid w:val="003D745C"/>
    <w:rsid w:val="003D7BE8"/>
    <w:rsid w:val="003D7E18"/>
    <w:rsid w:val="003E01BD"/>
    <w:rsid w:val="003E0462"/>
    <w:rsid w:val="003E0EA5"/>
    <w:rsid w:val="003E119B"/>
    <w:rsid w:val="003E132B"/>
    <w:rsid w:val="003E138F"/>
    <w:rsid w:val="003E139D"/>
    <w:rsid w:val="003E1B62"/>
    <w:rsid w:val="003E1E0E"/>
    <w:rsid w:val="003E25C0"/>
    <w:rsid w:val="003E26C6"/>
    <w:rsid w:val="003E3072"/>
    <w:rsid w:val="003E31B4"/>
    <w:rsid w:val="003E324F"/>
    <w:rsid w:val="003E33D4"/>
    <w:rsid w:val="003E4192"/>
    <w:rsid w:val="003E4FEC"/>
    <w:rsid w:val="003E5199"/>
    <w:rsid w:val="003E5CA9"/>
    <w:rsid w:val="003E6AE4"/>
    <w:rsid w:val="003E6C9C"/>
    <w:rsid w:val="003E7479"/>
    <w:rsid w:val="003E7543"/>
    <w:rsid w:val="003F0646"/>
    <w:rsid w:val="003F069F"/>
    <w:rsid w:val="003F071A"/>
    <w:rsid w:val="003F0CBF"/>
    <w:rsid w:val="003F0F03"/>
    <w:rsid w:val="003F285E"/>
    <w:rsid w:val="003F2D60"/>
    <w:rsid w:val="003F2E0B"/>
    <w:rsid w:val="003F2ECF"/>
    <w:rsid w:val="003F2FD4"/>
    <w:rsid w:val="003F314F"/>
    <w:rsid w:val="003F375B"/>
    <w:rsid w:val="003F3AEE"/>
    <w:rsid w:val="003F3EA1"/>
    <w:rsid w:val="003F433E"/>
    <w:rsid w:val="003F4D52"/>
    <w:rsid w:val="003F5276"/>
    <w:rsid w:val="003F562D"/>
    <w:rsid w:val="003F600B"/>
    <w:rsid w:val="003F62A2"/>
    <w:rsid w:val="003F640D"/>
    <w:rsid w:val="003F6BFF"/>
    <w:rsid w:val="003F6E04"/>
    <w:rsid w:val="003F6F6E"/>
    <w:rsid w:val="003F7085"/>
    <w:rsid w:val="003F79E3"/>
    <w:rsid w:val="004003F7"/>
    <w:rsid w:val="00400498"/>
    <w:rsid w:val="00400503"/>
    <w:rsid w:val="00400831"/>
    <w:rsid w:val="00400C6D"/>
    <w:rsid w:val="0040180B"/>
    <w:rsid w:val="0040186D"/>
    <w:rsid w:val="00401989"/>
    <w:rsid w:val="00401B06"/>
    <w:rsid w:val="00401DF7"/>
    <w:rsid w:val="00401E01"/>
    <w:rsid w:val="00402025"/>
    <w:rsid w:val="0040223D"/>
    <w:rsid w:val="004025CD"/>
    <w:rsid w:val="0040281F"/>
    <w:rsid w:val="004028CE"/>
    <w:rsid w:val="004029E3"/>
    <w:rsid w:val="00402A72"/>
    <w:rsid w:val="00402ADF"/>
    <w:rsid w:val="00402DCB"/>
    <w:rsid w:val="00402E37"/>
    <w:rsid w:val="00403130"/>
    <w:rsid w:val="00403AA1"/>
    <w:rsid w:val="00403EFE"/>
    <w:rsid w:val="004040F9"/>
    <w:rsid w:val="0040499E"/>
    <w:rsid w:val="004050FA"/>
    <w:rsid w:val="004052E0"/>
    <w:rsid w:val="0040574F"/>
    <w:rsid w:val="00405932"/>
    <w:rsid w:val="00405BF0"/>
    <w:rsid w:val="00406134"/>
    <w:rsid w:val="004062C6"/>
    <w:rsid w:val="0040671E"/>
    <w:rsid w:val="00406D57"/>
    <w:rsid w:val="00407266"/>
    <w:rsid w:val="00407E26"/>
    <w:rsid w:val="0041005D"/>
    <w:rsid w:val="004114B6"/>
    <w:rsid w:val="004119A1"/>
    <w:rsid w:val="00411C23"/>
    <w:rsid w:val="0041247D"/>
    <w:rsid w:val="004124D5"/>
    <w:rsid w:val="00412B8A"/>
    <w:rsid w:val="00412DDF"/>
    <w:rsid w:val="00412E9E"/>
    <w:rsid w:val="00413275"/>
    <w:rsid w:val="00413298"/>
    <w:rsid w:val="00413728"/>
    <w:rsid w:val="0041472C"/>
    <w:rsid w:val="004147BE"/>
    <w:rsid w:val="00414AA6"/>
    <w:rsid w:val="00414ABA"/>
    <w:rsid w:val="00414E8E"/>
    <w:rsid w:val="00414F67"/>
    <w:rsid w:val="00415C71"/>
    <w:rsid w:val="00415DB0"/>
    <w:rsid w:val="00415DCA"/>
    <w:rsid w:val="00416121"/>
    <w:rsid w:val="00416A00"/>
    <w:rsid w:val="00416C61"/>
    <w:rsid w:val="00416F78"/>
    <w:rsid w:val="004170C4"/>
    <w:rsid w:val="004173A5"/>
    <w:rsid w:val="004176E5"/>
    <w:rsid w:val="0041771A"/>
    <w:rsid w:val="00417825"/>
    <w:rsid w:val="00417875"/>
    <w:rsid w:val="00417D12"/>
    <w:rsid w:val="00417D54"/>
    <w:rsid w:val="00420782"/>
    <w:rsid w:val="00421D45"/>
    <w:rsid w:val="004225EA"/>
    <w:rsid w:val="00422A0F"/>
    <w:rsid w:val="00422E45"/>
    <w:rsid w:val="0042321E"/>
    <w:rsid w:val="00423346"/>
    <w:rsid w:val="004236D9"/>
    <w:rsid w:val="00424183"/>
    <w:rsid w:val="00424C75"/>
    <w:rsid w:val="0042508D"/>
    <w:rsid w:val="004252BC"/>
    <w:rsid w:val="00425367"/>
    <w:rsid w:val="004253A2"/>
    <w:rsid w:val="004254D6"/>
    <w:rsid w:val="004254DB"/>
    <w:rsid w:val="00425AA7"/>
    <w:rsid w:val="00425E64"/>
    <w:rsid w:val="00425F9C"/>
    <w:rsid w:val="00426068"/>
    <w:rsid w:val="00426075"/>
    <w:rsid w:val="004263B9"/>
    <w:rsid w:val="00426BA0"/>
    <w:rsid w:val="00426E5A"/>
    <w:rsid w:val="00426FF1"/>
    <w:rsid w:val="00427367"/>
    <w:rsid w:val="004278A8"/>
    <w:rsid w:val="00427A5C"/>
    <w:rsid w:val="00430211"/>
    <w:rsid w:val="004302AF"/>
    <w:rsid w:val="00430396"/>
    <w:rsid w:val="0043045C"/>
    <w:rsid w:val="00430CD2"/>
    <w:rsid w:val="00430F1E"/>
    <w:rsid w:val="00431117"/>
    <w:rsid w:val="004311C6"/>
    <w:rsid w:val="00431427"/>
    <w:rsid w:val="0043175C"/>
    <w:rsid w:val="00431E80"/>
    <w:rsid w:val="00431FBF"/>
    <w:rsid w:val="00431FC2"/>
    <w:rsid w:val="00432315"/>
    <w:rsid w:val="00432736"/>
    <w:rsid w:val="00432759"/>
    <w:rsid w:val="0043282E"/>
    <w:rsid w:val="00432900"/>
    <w:rsid w:val="004329D5"/>
    <w:rsid w:val="004330B8"/>
    <w:rsid w:val="00433253"/>
    <w:rsid w:val="0043334E"/>
    <w:rsid w:val="0043340E"/>
    <w:rsid w:val="00433749"/>
    <w:rsid w:val="00433C3E"/>
    <w:rsid w:val="00434292"/>
    <w:rsid w:val="004348E6"/>
    <w:rsid w:val="00434BEB"/>
    <w:rsid w:val="00435137"/>
    <w:rsid w:val="00435735"/>
    <w:rsid w:val="0043629D"/>
    <w:rsid w:val="00436498"/>
    <w:rsid w:val="004368DD"/>
    <w:rsid w:val="00436C24"/>
    <w:rsid w:val="00436CD4"/>
    <w:rsid w:val="00437215"/>
    <w:rsid w:val="004373A5"/>
    <w:rsid w:val="00437572"/>
    <w:rsid w:val="00437960"/>
    <w:rsid w:val="00437B05"/>
    <w:rsid w:val="00437BAD"/>
    <w:rsid w:val="00437F05"/>
    <w:rsid w:val="00437F95"/>
    <w:rsid w:val="004403CA"/>
    <w:rsid w:val="00441A3F"/>
    <w:rsid w:val="00441C00"/>
    <w:rsid w:val="00442260"/>
    <w:rsid w:val="004423AF"/>
    <w:rsid w:val="00443571"/>
    <w:rsid w:val="0044392A"/>
    <w:rsid w:val="004441C7"/>
    <w:rsid w:val="00444757"/>
    <w:rsid w:val="004449F7"/>
    <w:rsid w:val="0044533B"/>
    <w:rsid w:val="00445A85"/>
    <w:rsid w:val="00446322"/>
    <w:rsid w:val="004463E0"/>
    <w:rsid w:val="00446538"/>
    <w:rsid w:val="00446CD8"/>
    <w:rsid w:val="00446D4D"/>
    <w:rsid w:val="00447133"/>
    <w:rsid w:val="004471EB"/>
    <w:rsid w:val="00447550"/>
    <w:rsid w:val="004478EA"/>
    <w:rsid w:val="0045018C"/>
    <w:rsid w:val="004502F4"/>
    <w:rsid w:val="004503F6"/>
    <w:rsid w:val="00450530"/>
    <w:rsid w:val="00450886"/>
    <w:rsid w:val="00450AB2"/>
    <w:rsid w:val="00450DC4"/>
    <w:rsid w:val="00451581"/>
    <w:rsid w:val="00451759"/>
    <w:rsid w:val="00451801"/>
    <w:rsid w:val="004523E3"/>
    <w:rsid w:val="00452489"/>
    <w:rsid w:val="0045284F"/>
    <w:rsid w:val="00452991"/>
    <w:rsid w:val="004531C9"/>
    <w:rsid w:val="004531D9"/>
    <w:rsid w:val="00453379"/>
    <w:rsid w:val="00453F47"/>
    <w:rsid w:val="004542FE"/>
    <w:rsid w:val="00454464"/>
    <w:rsid w:val="00454A4E"/>
    <w:rsid w:val="0045529B"/>
    <w:rsid w:val="0045542F"/>
    <w:rsid w:val="0045543B"/>
    <w:rsid w:val="00455496"/>
    <w:rsid w:val="00455812"/>
    <w:rsid w:val="00455F4C"/>
    <w:rsid w:val="00456423"/>
    <w:rsid w:val="00456C03"/>
    <w:rsid w:val="0045710E"/>
    <w:rsid w:val="004577DD"/>
    <w:rsid w:val="0045794B"/>
    <w:rsid w:val="00457B3F"/>
    <w:rsid w:val="00457F1D"/>
    <w:rsid w:val="00457F83"/>
    <w:rsid w:val="004600FF"/>
    <w:rsid w:val="00460407"/>
    <w:rsid w:val="004604B6"/>
    <w:rsid w:val="004605A8"/>
    <w:rsid w:val="0046070D"/>
    <w:rsid w:val="0046075E"/>
    <w:rsid w:val="00460771"/>
    <w:rsid w:val="00460C4C"/>
    <w:rsid w:val="00460C76"/>
    <w:rsid w:val="00461949"/>
    <w:rsid w:val="00461A3C"/>
    <w:rsid w:val="00461A72"/>
    <w:rsid w:val="0046292F"/>
    <w:rsid w:val="00462A35"/>
    <w:rsid w:val="00462F3B"/>
    <w:rsid w:val="0046305A"/>
    <w:rsid w:val="0046397C"/>
    <w:rsid w:val="00463BA0"/>
    <w:rsid w:val="00463C52"/>
    <w:rsid w:val="00464059"/>
    <w:rsid w:val="004642EF"/>
    <w:rsid w:val="0046432C"/>
    <w:rsid w:val="00464331"/>
    <w:rsid w:val="00464A76"/>
    <w:rsid w:val="00464CD2"/>
    <w:rsid w:val="00464DAE"/>
    <w:rsid w:val="004655BC"/>
    <w:rsid w:val="004655C2"/>
    <w:rsid w:val="004656A9"/>
    <w:rsid w:val="004656DA"/>
    <w:rsid w:val="00465A2E"/>
    <w:rsid w:val="00465B7B"/>
    <w:rsid w:val="00466451"/>
    <w:rsid w:val="0046665B"/>
    <w:rsid w:val="004666B1"/>
    <w:rsid w:val="00466748"/>
    <w:rsid w:val="004667DE"/>
    <w:rsid w:val="00467DD8"/>
    <w:rsid w:val="00467F0A"/>
    <w:rsid w:val="004709D2"/>
    <w:rsid w:val="00470A27"/>
    <w:rsid w:val="00470E56"/>
    <w:rsid w:val="00470FBD"/>
    <w:rsid w:val="00471326"/>
    <w:rsid w:val="00471BA9"/>
    <w:rsid w:val="00472024"/>
    <w:rsid w:val="004722D1"/>
    <w:rsid w:val="00472AD1"/>
    <w:rsid w:val="00473402"/>
    <w:rsid w:val="00473771"/>
    <w:rsid w:val="0047428E"/>
    <w:rsid w:val="004749CD"/>
    <w:rsid w:val="00474F99"/>
    <w:rsid w:val="0047528D"/>
    <w:rsid w:val="00475A7D"/>
    <w:rsid w:val="00475CC2"/>
    <w:rsid w:val="00475DD7"/>
    <w:rsid w:val="00476152"/>
    <w:rsid w:val="00476353"/>
    <w:rsid w:val="00477353"/>
    <w:rsid w:val="0047755B"/>
    <w:rsid w:val="0047770E"/>
    <w:rsid w:val="00477734"/>
    <w:rsid w:val="00480025"/>
    <w:rsid w:val="004806F4"/>
    <w:rsid w:val="00480975"/>
    <w:rsid w:val="00480CDC"/>
    <w:rsid w:val="00480DEC"/>
    <w:rsid w:val="004812CF"/>
    <w:rsid w:val="004812EE"/>
    <w:rsid w:val="0048179C"/>
    <w:rsid w:val="00481982"/>
    <w:rsid w:val="00481DCD"/>
    <w:rsid w:val="00481DE3"/>
    <w:rsid w:val="00482159"/>
    <w:rsid w:val="004821A7"/>
    <w:rsid w:val="00482579"/>
    <w:rsid w:val="00482A55"/>
    <w:rsid w:val="00482C79"/>
    <w:rsid w:val="00482E34"/>
    <w:rsid w:val="00483117"/>
    <w:rsid w:val="00483703"/>
    <w:rsid w:val="00483A38"/>
    <w:rsid w:val="00483C98"/>
    <w:rsid w:val="00483E64"/>
    <w:rsid w:val="00484220"/>
    <w:rsid w:val="004843DD"/>
    <w:rsid w:val="00484574"/>
    <w:rsid w:val="00484909"/>
    <w:rsid w:val="004849F1"/>
    <w:rsid w:val="00484C4B"/>
    <w:rsid w:val="0048500D"/>
    <w:rsid w:val="004854FD"/>
    <w:rsid w:val="004856E5"/>
    <w:rsid w:val="00485D70"/>
    <w:rsid w:val="0048627A"/>
    <w:rsid w:val="004864B2"/>
    <w:rsid w:val="00486685"/>
    <w:rsid w:val="00486B49"/>
    <w:rsid w:val="00486EF2"/>
    <w:rsid w:val="00486FAE"/>
    <w:rsid w:val="00487645"/>
    <w:rsid w:val="00487781"/>
    <w:rsid w:val="00487AB6"/>
    <w:rsid w:val="00487CAC"/>
    <w:rsid w:val="00490137"/>
    <w:rsid w:val="00490695"/>
    <w:rsid w:val="004906D0"/>
    <w:rsid w:val="0049081B"/>
    <w:rsid w:val="0049093E"/>
    <w:rsid w:val="00490C80"/>
    <w:rsid w:val="00490EB8"/>
    <w:rsid w:val="00490EF1"/>
    <w:rsid w:val="004912EA"/>
    <w:rsid w:val="00491505"/>
    <w:rsid w:val="0049156C"/>
    <w:rsid w:val="00491962"/>
    <w:rsid w:val="004922AE"/>
    <w:rsid w:val="00492B0B"/>
    <w:rsid w:val="00492B0D"/>
    <w:rsid w:val="00493153"/>
    <w:rsid w:val="004938C8"/>
    <w:rsid w:val="00493987"/>
    <w:rsid w:val="0049415A"/>
    <w:rsid w:val="00494872"/>
    <w:rsid w:val="0049514E"/>
    <w:rsid w:val="0049547B"/>
    <w:rsid w:val="004955EA"/>
    <w:rsid w:val="0049646B"/>
    <w:rsid w:val="0049678E"/>
    <w:rsid w:val="00496823"/>
    <w:rsid w:val="00496B34"/>
    <w:rsid w:val="00496D12"/>
    <w:rsid w:val="00496E26"/>
    <w:rsid w:val="0049776E"/>
    <w:rsid w:val="00497A27"/>
    <w:rsid w:val="00497EE8"/>
    <w:rsid w:val="004A10A4"/>
    <w:rsid w:val="004A12E9"/>
    <w:rsid w:val="004A1594"/>
    <w:rsid w:val="004A1A6F"/>
    <w:rsid w:val="004A1F3D"/>
    <w:rsid w:val="004A1F70"/>
    <w:rsid w:val="004A2590"/>
    <w:rsid w:val="004A2745"/>
    <w:rsid w:val="004A2AF3"/>
    <w:rsid w:val="004A2B05"/>
    <w:rsid w:val="004A2B0B"/>
    <w:rsid w:val="004A2BE3"/>
    <w:rsid w:val="004A2EFF"/>
    <w:rsid w:val="004A327C"/>
    <w:rsid w:val="004A38B1"/>
    <w:rsid w:val="004A440B"/>
    <w:rsid w:val="004A4CA9"/>
    <w:rsid w:val="004A5031"/>
    <w:rsid w:val="004A6065"/>
    <w:rsid w:val="004A61AD"/>
    <w:rsid w:val="004A647A"/>
    <w:rsid w:val="004A712A"/>
    <w:rsid w:val="004A7167"/>
    <w:rsid w:val="004A71B3"/>
    <w:rsid w:val="004A747B"/>
    <w:rsid w:val="004A74C3"/>
    <w:rsid w:val="004A7728"/>
    <w:rsid w:val="004A79B3"/>
    <w:rsid w:val="004A7E9D"/>
    <w:rsid w:val="004B02A3"/>
    <w:rsid w:val="004B0A5B"/>
    <w:rsid w:val="004B0BC7"/>
    <w:rsid w:val="004B172C"/>
    <w:rsid w:val="004B21CF"/>
    <w:rsid w:val="004B319C"/>
    <w:rsid w:val="004B3762"/>
    <w:rsid w:val="004B3E38"/>
    <w:rsid w:val="004B3E63"/>
    <w:rsid w:val="004B46FC"/>
    <w:rsid w:val="004B4F70"/>
    <w:rsid w:val="004B52CD"/>
    <w:rsid w:val="004B550D"/>
    <w:rsid w:val="004B555F"/>
    <w:rsid w:val="004B5711"/>
    <w:rsid w:val="004B586A"/>
    <w:rsid w:val="004B5FAC"/>
    <w:rsid w:val="004B6B92"/>
    <w:rsid w:val="004B6F39"/>
    <w:rsid w:val="004B7B30"/>
    <w:rsid w:val="004C06A0"/>
    <w:rsid w:val="004C0A8E"/>
    <w:rsid w:val="004C1378"/>
    <w:rsid w:val="004C1508"/>
    <w:rsid w:val="004C1CD4"/>
    <w:rsid w:val="004C24F4"/>
    <w:rsid w:val="004C2901"/>
    <w:rsid w:val="004C2D68"/>
    <w:rsid w:val="004C33AB"/>
    <w:rsid w:val="004C37AA"/>
    <w:rsid w:val="004C3DBF"/>
    <w:rsid w:val="004C4388"/>
    <w:rsid w:val="004C4799"/>
    <w:rsid w:val="004C5051"/>
    <w:rsid w:val="004C5AF2"/>
    <w:rsid w:val="004C5B34"/>
    <w:rsid w:val="004C5D1B"/>
    <w:rsid w:val="004C5F3C"/>
    <w:rsid w:val="004C61B5"/>
    <w:rsid w:val="004C634B"/>
    <w:rsid w:val="004C6430"/>
    <w:rsid w:val="004C66E1"/>
    <w:rsid w:val="004C68E8"/>
    <w:rsid w:val="004C6E92"/>
    <w:rsid w:val="004C7166"/>
    <w:rsid w:val="004C72B6"/>
    <w:rsid w:val="004C7A64"/>
    <w:rsid w:val="004D028C"/>
    <w:rsid w:val="004D05BE"/>
    <w:rsid w:val="004D0697"/>
    <w:rsid w:val="004D0850"/>
    <w:rsid w:val="004D0B00"/>
    <w:rsid w:val="004D1255"/>
    <w:rsid w:val="004D127E"/>
    <w:rsid w:val="004D1449"/>
    <w:rsid w:val="004D1951"/>
    <w:rsid w:val="004D232B"/>
    <w:rsid w:val="004D24C6"/>
    <w:rsid w:val="004D25FB"/>
    <w:rsid w:val="004D2966"/>
    <w:rsid w:val="004D3054"/>
    <w:rsid w:val="004D3306"/>
    <w:rsid w:val="004D3341"/>
    <w:rsid w:val="004D3DEC"/>
    <w:rsid w:val="004D3F56"/>
    <w:rsid w:val="004D474D"/>
    <w:rsid w:val="004D49C3"/>
    <w:rsid w:val="004D4B1A"/>
    <w:rsid w:val="004D4B68"/>
    <w:rsid w:val="004D5DF8"/>
    <w:rsid w:val="004D5E04"/>
    <w:rsid w:val="004D634A"/>
    <w:rsid w:val="004D636C"/>
    <w:rsid w:val="004D696A"/>
    <w:rsid w:val="004D6C52"/>
    <w:rsid w:val="004D70BC"/>
    <w:rsid w:val="004D7187"/>
    <w:rsid w:val="004D750E"/>
    <w:rsid w:val="004D7BD1"/>
    <w:rsid w:val="004D7BDA"/>
    <w:rsid w:val="004D7FF9"/>
    <w:rsid w:val="004E089E"/>
    <w:rsid w:val="004E11E3"/>
    <w:rsid w:val="004E1773"/>
    <w:rsid w:val="004E1ABB"/>
    <w:rsid w:val="004E1D87"/>
    <w:rsid w:val="004E2659"/>
    <w:rsid w:val="004E28D8"/>
    <w:rsid w:val="004E2A1F"/>
    <w:rsid w:val="004E31E7"/>
    <w:rsid w:val="004E4072"/>
    <w:rsid w:val="004E4400"/>
    <w:rsid w:val="004E4846"/>
    <w:rsid w:val="004E4AE3"/>
    <w:rsid w:val="004E4D82"/>
    <w:rsid w:val="004E531D"/>
    <w:rsid w:val="004E5588"/>
    <w:rsid w:val="004E5917"/>
    <w:rsid w:val="004E5C4C"/>
    <w:rsid w:val="004E5CA8"/>
    <w:rsid w:val="004E620A"/>
    <w:rsid w:val="004E6A0D"/>
    <w:rsid w:val="004E6B7F"/>
    <w:rsid w:val="004E6EDB"/>
    <w:rsid w:val="004E6FBE"/>
    <w:rsid w:val="004E7084"/>
    <w:rsid w:val="004E733B"/>
    <w:rsid w:val="004E7988"/>
    <w:rsid w:val="004E7BA2"/>
    <w:rsid w:val="004F0A5A"/>
    <w:rsid w:val="004F13AA"/>
    <w:rsid w:val="004F1981"/>
    <w:rsid w:val="004F1E3A"/>
    <w:rsid w:val="004F211D"/>
    <w:rsid w:val="004F215A"/>
    <w:rsid w:val="004F2411"/>
    <w:rsid w:val="004F26E9"/>
    <w:rsid w:val="004F295A"/>
    <w:rsid w:val="004F2B7F"/>
    <w:rsid w:val="004F3242"/>
    <w:rsid w:val="004F337F"/>
    <w:rsid w:val="004F42F3"/>
    <w:rsid w:val="004F4516"/>
    <w:rsid w:val="004F4E15"/>
    <w:rsid w:val="004F5033"/>
    <w:rsid w:val="004F52C6"/>
    <w:rsid w:val="004F53B1"/>
    <w:rsid w:val="004F54EB"/>
    <w:rsid w:val="004F55DB"/>
    <w:rsid w:val="004F57F9"/>
    <w:rsid w:val="004F5B4A"/>
    <w:rsid w:val="004F61E7"/>
    <w:rsid w:val="004F6460"/>
    <w:rsid w:val="004F67B1"/>
    <w:rsid w:val="004F6B6B"/>
    <w:rsid w:val="004F6BA1"/>
    <w:rsid w:val="004F6C52"/>
    <w:rsid w:val="004F6C60"/>
    <w:rsid w:val="004F70D9"/>
    <w:rsid w:val="004F715F"/>
    <w:rsid w:val="004F7253"/>
    <w:rsid w:val="004F7716"/>
    <w:rsid w:val="004F7C04"/>
    <w:rsid w:val="004F7E44"/>
    <w:rsid w:val="004F7FA5"/>
    <w:rsid w:val="00500198"/>
    <w:rsid w:val="00500499"/>
    <w:rsid w:val="00500529"/>
    <w:rsid w:val="0050075B"/>
    <w:rsid w:val="0050152A"/>
    <w:rsid w:val="0050191B"/>
    <w:rsid w:val="00501D3B"/>
    <w:rsid w:val="00501FD9"/>
    <w:rsid w:val="00502342"/>
    <w:rsid w:val="00502A77"/>
    <w:rsid w:val="00502F3D"/>
    <w:rsid w:val="0050301D"/>
    <w:rsid w:val="005031A5"/>
    <w:rsid w:val="005032C1"/>
    <w:rsid w:val="00503404"/>
    <w:rsid w:val="0050394A"/>
    <w:rsid w:val="00503F5D"/>
    <w:rsid w:val="005044B6"/>
    <w:rsid w:val="0050480A"/>
    <w:rsid w:val="00504850"/>
    <w:rsid w:val="00504926"/>
    <w:rsid w:val="005049A5"/>
    <w:rsid w:val="00505147"/>
    <w:rsid w:val="00506331"/>
    <w:rsid w:val="00506B03"/>
    <w:rsid w:val="00506D7A"/>
    <w:rsid w:val="00506FE3"/>
    <w:rsid w:val="0050741F"/>
    <w:rsid w:val="00507C35"/>
    <w:rsid w:val="0051045F"/>
    <w:rsid w:val="0051061E"/>
    <w:rsid w:val="00510EF8"/>
    <w:rsid w:val="00511146"/>
    <w:rsid w:val="005112D8"/>
    <w:rsid w:val="00511A79"/>
    <w:rsid w:val="00511B44"/>
    <w:rsid w:val="0051228F"/>
    <w:rsid w:val="005123F5"/>
    <w:rsid w:val="0051251D"/>
    <w:rsid w:val="00512F47"/>
    <w:rsid w:val="00513883"/>
    <w:rsid w:val="00513A2D"/>
    <w:rsid w:val="005143D6"/>
    <w:rsid w:val="005148EB"/>
    <w:rsid w:val="00514A82"/>
    <w:rsid w:val="00514AED"/>
    <w:rsid w:val="00514CCA"/>
    <w:rsid w:val="00515044"/>
    <w:rsid w:val="0051516D"/>
    <w:rsid w:val="005154EA"/>
    <w:rsid w:val="00515892"/>
    <w:rsid w:val="005159EA"/>
    <w:rsid w:val="00515A3F"/>
    <w:rsid w:val="00515FE3"/>
    <w:rsid w:val="005164C5"/>
    <w:rsid w:val="00516717"/>
    <w:rsid w:val="005169D4"/>
    <w:rsid w:val="00517904"/>
    <w:rsid w:val="00517B98"/>
    <w:rsid w:val="00517BBF"/>
    <w:rsid w:val="00517C01"/>
    <w:rsid w:val="00517F7D"/>
    <w:rsid w:val="005200BC"/>
    <w:rsid w:val="00520296"/>
    <w:rsid w:val="005202FA"/>
    <w:rsid w:val="005204BA"/>
    <w:rsid w:val="00520867"/>
    <w:rsid w:val="0052097A"/>
    <w:rsid w:val="00520F18"/>
    <w:rsid w:val="0052127C"/>
    <w:rsid w:val="005218E6"/>
    <w:rsid w:val="0052225F"/>
    <w:rsid w:val="005223B2"/>
    <w:rsid w:val="005223F0"/>
    <w:rsid w:val="005227B3"/>
    <w:rsid w:val="0052286F"/>
    <w:rsid w:val="00522E53"/>
    <w:rsid w:val="00523323"/>
    <w:rsid w:val="00523427"/>
    <w:rsid w:val="00523907"/>
    <w:rsid w:val="00523BCE"/>
    <w:rsid w:val="00524140"/>
    <w:rsid w:val="00524845"/>
    <w:rsid w:val="005257F4"/>
    <w:rsid w:val="005263AD"/>
    <w:rsid w:val="005266B0"/>
    <w:rsid w:val="00526B19"/>
    <w:rsid w:val="00526EF0"/>
    <w:rsid w:val="00527145"/>
    <w:rsid w:val="0052739A"/>
    <w:rsid w:val="0052771E"/>
    <w:rsid w:val="00527833"/>
    <w:rsid w:val="005279CE"/>
    <w:rsid w:val="00527E0A"/>
    <w:rsid w:val="0053025B"/>
    <w:rsid w:val="00530694"/>
    <w:rsid w:val="00530C6C"/>
    <w:rsid w:val="00530E71"/>
    <w:rsid w:val="00530F42"/>
    <w:rsid w:val="00531D34"/>
    <w:rsid w:val="00532233"/>
    <w:rsid w:val="0053318A"/>
    <w:rsid w:val="005335E6"/>
    <w:rsid w:val="0053389C"/>
    <w:rsid w:val="00534032"/>
    <w:rsid w:val="005341BD"/>
    <w:rsid w:val="00534378"/>
    <w:rsid w:val="005344BF"/>
    <w:rsid w:val="005348D1"/>
    <w:rsid w:val="005348F7"/>
    <w:rsid w:val="00534B77"/>
    <w:rsid w:val="00534C4D"/>
    <w:rsid w:val="0053523B"/>
    <w:rsid w:val="00535775"/>
    <w:rsid w:val="00535A02"/>
    <w:rsid w:val="00535EB7"/>
    <w:rsid w:val="00535F7F"/>
    <w:rsid w:val="00535FFA"/>
    <w:rsid w:val="005363B4"/>
    <w:rsid w:val="0053646C"/>
    <w:rsid w:val="005364CB"/>
    <w:rsid w:val="0053684D"/>
    <w:rsid w:val="00536F20"/>
    <w:rsid w:val="00537124"/>
    <w:rsid w:val="00537407"/>
    <w:rsid w:val="005376CE"/>
    <w:rsid w:val="00537864"/>
    <w:rsid w:val="00540054"/>
    <w:rsid w:val="00540690"/>
    <w:rsid w:val="00540BF9"/>
    <w:rsid w:val="00540E9B"/>
    <w:rsid w:val="005410BE"/>
    <w:rsid w:val="005413B4"/>
    <w:rsid w:val="0054153C"/>
    <w:rsid w:val="00541674"/>
    <w:rsid w:val="00541788"/>
    <w:rsid w:val="00541F7E"/>
    <w:rsid w:val="00542A1B"/>
    <w:rsid w:val="00543002"/>
    <w:rsid w:val="005434A0"/>
    <w:rsid w:val="0054377A"/>
    <w:rsid w:val="00544185"/>
    <w:rsid w:val="005444D5"/>
    <w:rsid w:val="00544780"/>
    <w:rsid w:val="005447B7"/>
    <w:rsid w:val="005459EC"/>
    <w:rsid w:val="00545A04"/>
    <w:rsid w:val="00545F8E"/>
    <w:rsid w:val="00546258"/>
    <w:rsid w:val="005466EE"/>
    <w:rsid w:val="00546A63"/>
    <w:rsid w:val="00546AA0"/>
    <w:rsid w:val="005470B1"/>
    <w:rsid w:val="005471EF"/>
    <w:rsid w:val="00547DED"/>
    <w:rsid w:val="00547F19"/>
    <w:rsid w:val="005501E4"/>
    <w:rsid w:val="0055110F"/>
    <w:rsid w:val="0055152B"/>
    <w:rsid w:val="00551D8F"/>
    <w:rsid w:val="0055248F"/>
    <w:rsid w:val="005525F7"/>
    <w:rsid w:val="00552625"/>
    <w:rsid w:val="005526C4"/>
    <w:rsid w:val="00552B51"/>
    <w:rsid w:val="00552D5D"/>
    <w:rsid w:val="0055304B"/>
    <w:rsid w:val="005530C9"/>
    <w:rsid w:val="005531A1"/>
    <w:rsid w:val="00553938"/>
    <w:rsid w:val="00554080"/>
    <w:rsid w:val="005546E8"/>
    <w:rsid w:val="00554D43"/>
    <w:rsid w:val="00555014"/>
    <w:rsid w:val="00555A01"/>
    <w:rsid w:val="00555A92"/>
    <w:rsid w:val="00555C50"/>
    <w:rsid w:val="00555C74"/>
    <w:rsid w:val="00555DD6"/>
    <w:rsid w:val="005560D2"/>
    <w:rsid w:val="00556D2D"/>
    <w:rsid w:val="00557B6A"/>
    <w:rsid w:val="00560082"/>
    <w:rsid w:val="005601ED"/>
    <w:rsid w:val="00560665"/>
    <w:rsid w:val="00560CDD"/>
    <w:rsid w:val="0056110F"/>
    <w:rsid w:val="00561129"/>
    <w:rsid w:val="005614EB"/>
    <w:rsid w:val="00561D52"/>
    <w:rsid w:val="00562016"/>
    <w:rsid w:val="00562442"/>
    <w:rsid w:val="00562455"/>
    <w:rsid w:val="00562EB7"/>
    <w:rsid w:val="00562F12"/>
    <w:rsid w:val="005635D4"/>
    <w:rsid w:val="00563745"/>
    <w:rsid w:val="00563AE5"/>
    <w:rsid w:val="00563B62"/>
    <w:rsid w:val="00563CC9"/>
    <w:rsid w:val="00564002"/>
    <w:rsid w:val="00564A8C"/>
    <w:rsid w:val="00564B4F"/>
    <w:rsid w:val="00564DD6"/>
    <w:rsid w:val="00564EBC"/>
    <w:rsid w:val="0056512F"/>
    <w:rsid w:val="0056515C"/>
    <w:rsid w:val="005652B4"/>
    <w:rsid w:val="0056534D"/>
    <w:rsid w:val="005654A4"/>
    <w:rsid w:val="00565FE6"/>
    <w:rsid w:val="00566A02"/>
    <w:rsid w:val="00566A10"/>
    <w:rsid w:val="00566E62"/>
    <w:rsid w:val="00567729"/>
    <w:rsid w:val="00567759"/>
    <w:rsid w:val="005678A8"/>
    <w:rsid w:val="00567A3D"/>
    <w:rsid w:val="00567B24"/>
    <w:rsid w:val="00567F74"/>
    <w:rsid w:val="0057017C"/>
    <w:rsid w:val="0057021D"/>
    <w:rsid w:val="00570D36"/>
    <w:rsid w:val="00570D62"/>
    <w:rsid w:val="00570DDC"/>
    <w:rsid w:val="005711AD"/>
    <w:rsid w:val="005711D6"/>
    <w:rsid w:val="00571687"/>
    <w:rsid w:val="00571AD2"/>
    <w:rsid w:val="00571C18"/>
    <w:rsid w:val="0057249B"/>
    <w:rsid w:val="00572DE6"/>
    <w:rsid w:val="00573139"/>
    <w:rsid w:val="0057347F"/>
    <w:rsid w:val="00573A7F"/>
    <w:rsid w:val="00573AC3"/>
    <w:rsid w:val="00573DEC"/>
    <w:rsid w:val="00574324"/>
    <w:rsid w:val="0057469B"/>
    <w:rsid w:val="005747CB"/>
    <w:rsid w:val="00575FA5"/>
    <w:rsid w:val="005762B7"/>
    <w:rsid w:val="005764AB"/>
    <w:rsid w:val="0057690A"/>
    <w:rsid w:val="00576B6E"/>
    <w:rsid w:val="00576BBC"/>
    <w:rsid w:val="00577230"/>
    <w:rsid w:val="0057734B"/>
    <w:rsid w:val="00577C2B"/>
    <w:rsid w:val="00577E42"/>
    <w:rsid w:val="005803F0"/>
    <w:rsid w:val="005806F5"/>
    <w:rsid w:val="00580852"/>
    <w:rsid w:val="00580FC8"/>
    <w:rsid w:val="0058112F"/>
    <w:rsid w:val="005821AC"/>
    <w:rsid w:val="005822C7"/>
    <w:rsid w:val="005822CF"/>
    <w:rsid w:val="005828FD"/>
    <w:rsid w:val="005832B9"/>
    <w:rsid w:val="005832D6"/>
    <w:rsid w:val="005835CC"/>
    <w:rsid w:val="00583709"/>
    <w:rsid w:val="00583DDA"/>
    <w:rsid w:val="0058406A"/>
    <w:rsid w:val="00584119"/>
    <w:rsid w:val="005846DF"/>
    <w:rsid w:val="00584E5B"/>
    <w:rsid w:val="0058560B"/>
    <w:rsid w:val="0058579C"/>
    <w:rsid w:val="005857BC"/>
    <w:rsid w:val="00585BC3"/>
    <w:rsid w:val="005860BF"/>
    <w:rsid w:val="005862E2"/>
    <w:rsid w:val="00586CA0"/>
    <w:rsid w:val="005877B5"/>
    <w:rsid w:val="005879C2"/>
    <w:rsid w:val="00587CAA"/>
    <w:rsid w:val="00587D5D"/>
    <w:rsid w:val="0059016E"/>
    <w:rsid w:val="005901D7"/>
    <w:rsid w:val="005901F4"/>
    <w:rsid w:val="005902C3"/>
    <w:rsid w:val="005902CC"/>
    <w:rsid w:val="0059054D"/>
    <w:rsid w:val="005905B9"/>
    <w:rsid w:val="0059084D"/>
    <w:rsid w:val="00590EFA"/>
    <w:rsid w:val="00591075"/>
    <w:rsid w:val="00591E51"/>
    <w:rsid w:val="00591ED4"/>
    <w:rsid w:val="005922EB"/>
    <w:rsid w:val="005924A0"/>
    <w:rsid w:val="0059286F"/>
    <w:rsid w:val="00592913"/>
    <w:rsid w:val="00592AB3"/>
    <w:rsid w:val="00592D08"/>
    <w:rsid w:val="00593194"/>
    <w:rsid w:val="00593366"/>
    <w:rsid w:val="005937D2"/>
    <w:rsid w:val="005939FB"/>
    <w:rsid w:val="00593CAF"/>
    <w:rsid w:val="00593D3F"/>
    <w:rsid w:val="00593ED0"/>
    <w:rsid w:val="00594319"/>
    <w:rsid w:val="00594E4E"/>
    <w:rsid w:val="00594F03"/>
    <w:rsid w:val="00595089"/>
    <w:rsid w:val="0059510B"/>
    <w:rsid w:val="00595878"/>
    <w:rsid w:val="00595D0B"/>
    <w:rsid w:val="00595E43"/>
    <w:rsid w:val="005969E3"/>
    <w:rsid w:val="00596B8B"/>
    <w:rsid w:val="00596D15"/>
    <w:rsid w:val="00597306"/>
    <w:rsid w:val="00597311"/>
    <w:rsid w:val="00597446"/>
    <w:rsid w:val="00597589"/>
    <w:rsid w:val="00597659"/>
    <w:rsid w:val="00597C36"/>
    <w:rsid w:val="005A0E67"/>
    <w:rsid w:val="005A13FE"/>
    <w:rsid w:val="005A16B4"/>
    <w:rsid w:val="005A23D9"/>
    <w:rsid w:val="005A27A7"/>
    <w:rsid w:val="005A27D9"/>
    <w:rsid w:val="005A2A3D"/>
    <w:rsid w:val="005A2B43"/>
    <w:rsid w:val="005A39DA"/>
    <w:rsid w:val="005A3C9A"/>
    <w:rsid w:val="005A3E56"/>
    <w:rsid w:val="005A3E7F"/>
    <w:rsid w:val="005A42EE"/>
    <w:rsid w:val="005A4681"/>
    <w:rsid w:val="005A47D5"/>
    <w:rsid w:val="005A50B1"/>
    <w:rsid w:val="005A574B"/>
    <w:rsid w:val="005A5833"/>
    <w:rsid w:val="005A5971"/>
    <w:rsid w:val="005A5998"/>
    <w:rsid w:val="005A5A37"/>
    <w:rsid w:val="005A6141"/>
    <w:rsid w:val="005A6AEA"/>
    <w:rsid w:val="005A706F"/>
    <w:rsid w:val="005B0109"/>
    <w:rsid w:val="005B015D"/>
    <w:rsid w:val="005B0D77"/>
    <w:rsid w:val="005B18AF"/>
    <w:rsid w:val="005B1D0D"/>
    <w:rsid w:val="005B1FEB"/>
    <w:rsid w:val="005B281D"/>
    <w:rsid w:val="005B2838"/>
    <w:rsid w:val="005B2A0D"/>
    <w:rsid w:val="005B3242"/>
    <w:rsid w:val="005B362D"/>
    <w:rsid w:val="005B3664"/>
    <w:rsid w:val="005B37B2"/>
    <w:rsid w:val="005B38EE"/>
    <w:rsid w:val="005B4012"/>
    <w:rsid w:val="005B4039"/>
    <w:rsid w:val="005B457B"/>
    <w:rsid w:val="005B4624"/>
    <w:rsid w:val="005B490C"/>
    <w:rsid w:val="005B4E61"/>
    <w:rsid w:val="005B5BBD"/>
    <w:rsid w:val="005B5BEA"/>
    <w:rsid w:val="005B5CC8"/>
    <w:rsid w:val="005B6244"/>
    <w:rsid w:val="005B656E"/>
    <w:rsid w:val="005B6908"/>
    <w:rsid w:val="005C0205"/>
    <w:rsid w:val="005C0417"/>
    <w:rsid w:val="005C0486"/>
    <w:rsid w:val="005C0527"/>
    <w:rsid w:val="005C0619"/>
    <w:rsid w:val="005C0854"/>
    <w:rsid w:val="005C1224"/>
    <w:rsid w:val="005C177E"/>
    <w:rsid w:val="005C1D8C"/>
    <w:rsid w:val="005C24EA"/>
    <w:rsid w:val="005C24F0"/>
    <w:rsid w:val="005C2BCC"/>
    <w:rsid w:val="005C2C41"/>
    <w:rsid w:val="005C323F"/>
    <w:rsid w:val="005C3BC3"/>
    <w:rsid w:val="005C4140"/>
    <w:rsid w:val="005C43E5"/>
    <w:rsid w:val="005C442C"/>
    <w:rsid w:val="005C4456"/>
    <w:rsid w:val="005C4D2D"/>
    <w:rsid w:val="005C4DA3"/>
    <w:rsid w:val="005C4E30"/>
    <w:rsid w:val="005C4E84"/>
    <w:rsid w:val="005C5211"/>
    <w:rsid w:val="005C5349"/>
    <w:rsid w:val="005C581F"/>
    <w:rsid w:val="005C5879"/>
    <w:rsid w:val="005C5880"/>
    <w:rsid w:val="005C65A6"/>
    <w:rsid w:val="005C6812"/>
    <w:rsid w:val="005C72B4"/>
    <w:rsid w:val="005C75B5"/>
    <w:rsid w:val="005C761C"/>
    <w:rsid w:val="005C7B10"/>
    <w:rsid w:val="005D04B3"/>
    <w:rsid w:val="005D0818"/>
    <w:rsid w:val="005D087B"/>
    <w:rsid w:val="005D08A4"/>
    <w:rsid w:val="005D08BD"/>
    <w:rsid w:val="005D0A9B"/>
    <w:rsid w:val="005D0ECF"/>
    <w:rsid w:val="005D101A"/>
    <w:rsid w:val="005D10AA"/>
    <w:rsid w:val="005D2153"/>
    <w:rsid w:val="005D2C13"/>
    <w:rsid w:val="005D2E3D"/>
    <w:rsid w:val="005D3087"/>
    <w:rsid w:val="005D30A0"/>
    <w:rsid w:val="005D32B9"/>
    <w:rsid w:val="005D395B"/>
    <w:rsid w:val="005D3AE8"/>
    <w:rsid w:val="005D3CF2"/>
    <w:rsid w:val="005D4136"/>
    <w:rsid w:val="005D43BC"/>
    <w:rsid w:val="005D4500"/>
    <w:rsid w:val="005D4E1B"/>
    <w:rsid w:val="005D50A3"/>
    <w:rsid w:val="005D50AE"/>
    <w:rsid w:val="005D52C4"/>
    <w:rsid w:val="005D5611"/>
    <w:rsid w:val="005D5619"/>
    <w:rsid w:val="005D5941"/>
    <w:rsid w:val="005D59D0"/>
    <w:rsid w:val="005D5D31"/>
    <w:rsid w:val="005D5E89"/>
    <w:rsid w:val="005D637F"/>
    <w:rsid w:val="005D641E"/>
    <w:rsid w:val="005D643A"/>
    <w:rsid w:val="005D6525"/>
    <w:rsid w:val="005D657D"/>
    <w:rsid w:val="005D6790"/>
    <w:rsid w:val="005D683A"/>
    <w:rsid w:val="005D69E4"/>
    <w:rsid w:val="005D6F5F"/>
    <w:rsid w:val="005D7214"/>
    <w:rsid w:val="005D77B0"/>
    <w:rsid w:val="005D7DE4"/>
    <w:rsid w:val="005E04E7"/>
    <w:rsid w:val="005E0939"/>
    <w:rsid w:val="005E0BCB"/>
    <w:rsid w:val="005E0DB8"/>
    <w:rsid w:val="005E18F8"/>
    <w:rsid w:val="005E1F5F"/>
    <w:rsid w:val="005E2075"/>
    <w:rsid w:val="005E2626"/>
    <w:rsid w:val="005E28D9"/>
    <w:rsid w:val="005E29DE"/>
    <w:rsid w:val="005E2A0E"/>
    <w:rsid w:val="005E2D5D"/>
    <w:rsid w:val="005E3355"/>
    <w:rsid w:val="005E3AB2"/>
    <w:rsid w:val="005E3E1A"/>
    <w:rsid w:val="005E3F9F"/>
    <w:rsid w:val="005E3FF6"/>
    <w:rsid w:val="005E45A3"/>
    <w:rsid w:val="005E4C21"/>
    <w:rsid w:val="005E504C"/>
    <w:rsid w:val="005E512D"/>
    <w:rsid w:val="005E52BB"/>
    <w:rsid w:val="005E540B"/>
    <w:rsid w:val="005E5424"/>
    <w:rsid w:val="005E5675"/>
    <w:rsid w:val="005E5FBA"/>
    <w:rsid w:val="005E60AB"/>
    <w:rsid w:val="005E658F"/>
    <w:rsid w:val="005E6A3F"/>
    <w:rsid w:val="005E708B"/>
    <w:rsid w:val="005E70BD"/>
    <w:rsid w:val="005E7561"/>
    <w:rsid w:val="005E76A4"/>
    <w:rsid w:val="005E76C5"/>
    <w:rsid w:val="005E78FF"/>
    <w:rsid w:val="005E7C02"/>
    <w:rsid w:val="005E7CE3"/>
    <w:rsid w:val="005E7D06"/>
    <w:rsid w:val="005F0393"/>
    <w:rsid w:val="005F043A"/>
    <w:rsid w:val="005F0B83"/>
    <w:rsid w:val="005F0C02"/>
    <w:rsid w:val="005F0DE4"/>
    <w:rsid w:val="005F12F4"/>
    <w:rsid w:val="005F184E"/>
    <w:rsid w:val="005F1A58"/>
    <w:rsid w:val="005F1AB2"/>
    <w:rsid w:val="005F23E7"/>
    <w:rsid w:val="005F24FD"/>
    <w:rsid w:val="005F25E9"/>
    <w:rsid w:val="005F2822"/>
    <w:rsid w:val="005F29AB"/>
    <w:rsid w:val="005F2BCC"/>
    <w:rsid w:val="005F34EE"/>
    <w:rsid w:val="005F3593"/>
    <w:rsid w:val="005F40B6"/>
    <w:rsid w:val="005F4140"/>
    <w:rsid w:val="005F41D6"/>
    <w:rsid w:val="005F4429"/>
    <w:rsid w:val="005F48E3"/>
    <w:rsid w:val="005F6FFF"/>
    <w:rsid w:val="005F7C7A"/>
    <w:rsid w:val="005F7DC3"/>
    <w:rsid w:val="006006B5"/>
    <w:rsid w:val="00600D0C"/>
    <w:rsid w:val="00600F13"/>
    <w:rsid w:val="00601348"/>
    <w:rsid w:val="00601C91"/>
    <w:rsid w:val="00601F10"/>
    <w:rsid w:val="00602025"/>
    <w:rsid w:val="00602506"/>
    <w:rsid w:val="00602951"/>
    <w:rsid w:val="00602A5A"/>
    <w:rsid w:val="00602D69"/>
    <w:rsid w:val="00602DA9"/>
    <w:rsid w:val="0060325E"/>
    <w:rsid w:val="00603AD0"/>
    <w:rsid w:val="00603BD1"/>
    <w:rsid w:val="006040B5"/>
    <w:rsid w:val="006041F8"/>
    <w:rsid w:val="00604364"/>
    <w:rsid w:val="00604372"/>
    <w:rsid w:val="00604580"/>
    <w:rsid w:val="0060479E"/>
    <w:rsid w:val="00604936"/>
    <w:rsid w:val="00604C05"/>
    <w:rsid w:val="00604DD9"/>
    <w:rsid w:val="00604EC1"/>
    <w:rsid w:val="00604F06"/>
    <w:rsid w:val="0060526F"/>
    <w:rsid w:val="00605510"/>
    <w:rsid w:val="00605838"/>
    <w:rsid w:val="006060D4"/>
    <w:rsid w:val="00606291"/>
    <w:rsid w:val="006068F1"/>
    <w:rsid w:val="00606973"/>
    <w:rsid w:val="00606A53"/>
    <w:rsid w:val="00606FBB"/>
    <w:rsid w:val="00607436"/>
    <w:rsid w:val="00607791"/>
    <w:rsid w:val="00607A58"/>
    <w:rsid w:val="00610011"/>
    <w:rsid w:val="00610198"/>
    <w:rsid w:val="0061025E"/>
    <w:rsid w:val="00610627"/>
    <w:rsid w:val="006108E4"/>
    <w:rsid w:val="00610925"/>
    <w:rsid w:val="00610C5B"/>
    <w:rsid w:val="00610DF5"/>
    <w:rsid w:val="0061139F"/>
    <w:rsid w:val="006114B9"/>
    <w:rsid w:val="006115C5"/>
    <w:rsid w:val="00611836"/>
    <w:rsid w:val="00611A4F"/>
    <w:rsid w:val="00612452"/>
    <w:rsid w:val="00612644"/>
    <w:rsid w:val="0061282E"/>
    <w:rsid w:val="0061335A"/>
    <w:rsid w:val="0061344E"/>
    <w:rsid w:val="00613694"/>
    <w:rsid w:val="0061392B"/>
    <w:rsid w:val="00613C59"/>
    <w:rsid w:val="00613CD1"/>
    <w:rsid w:val="00614089"/>
    <w:rsid w:val="00614695"/>
    <w:rsid w:val="00614CDA"/>
    <w:rsid w:val="00615817"/>
    <w:rsid w:val="00615B06"/>
    <w:rsid w:val="00615B17"/>
    <w:rsid w:val="00616164"/>
    <w:rsid w:val="00616A68"/>
    <w:rsid w:val="00616CAC"/>
    <w:rsid w:val="00617136"/>
    <w:rsid w:val="006172C8"/>
    <w:rsid w:val="00617346"/>
    <w:rsid w:val="006173DF"/>
    <w:rsid w:val="00617990"/>
    <w:rsid w:val="00620485"/>
    <w:rsid w:val="0062060B"/>
    <w:rsid w:val="0062077A"/>
    <w:rsid w:val="00620F52"/>
    <w:rsid w:val="006212A7"/>
    <w:rsid w:val="00621372"/>
    <w:rsid w:val="006216F8"/>
    <w:rsid w:val="006218C6"/>
    <w:rsid w:val="00621E2C"/>
    <w:rsid w:val="006223C4"/>
    <w:rsid w:val="00622774"/>
    <w:rsid w:val="00622D5B"/>
    <w:rsid w:val="006232FC"/>
    <w:rsid w:val="00623D12"/>
    <w:rsid w:val="00623EC0"/>
    <w:rsid w:val="00623ED2"/>
    <w:rsid w:val="00624166"/>
    <w:rsid w:val="0062418B"/>
    <w:rsid w:val="0062478F"/>
    <w:rsid w:val="00624857"/>
    <w:rsid w:val="00624C5B"/>
    <w:rsid w:val="0062509D"/>
    <w:rsid w:val="006255B6"/>
    <w:rsid w:val="00626E73"/>
    <w:rsid w:val="00626FE1"/>
    <w:rsid w:val="006274A2"/>
    <w:rsid w:val="00627878"/>
    <w:rsid w:val="006303C1"/>
    <w:rsid w:val="00631050"/>
    <w:rsid w:val="006311B6"/>
    <w:rsid w:val="0063144C"/>
    <w:rsid w:val="006314A3"/>
    <w:rsid w:val="00631612"/>
    <w:rsid w:val="006317C8"/>
    <w:rsid w:val="0063190E"/>
    <w:rsid w:val="00631F78"/>
    <w:rsid w:val="0063228D"/>
    <w:rsid w:val="00632465"/>
    <w:rsid w:val="0063270E"/>
    <w:rsid w:val="00632DEC"/>
    <w:rsid w:val="0063319C"/>
    <w:rsid w:val="0063393E"/>
    <w:rsid w:val="00633E5F"/>
    <w:rsid w:val="00633F79"/>
    <w:rsid w:val="006340F8"/>
    <w:rsid w:val="0063425E"/>
    <w:rsid w:val="00634B3C"/>
    <w:rsid w:val="00634DD4"/>
    <w:rsid w:val="00635026"/>
    <w:rsid w:val="00635374"/>
    <w:rsid w:val="006355AA"/>
    <w:rsid w:val="00635CBB"/>
    <w:rsid w:val="00635F72"/>
    <w:rsid w:val="00636130"/>
    <w:rsid w:val="006369C7"/>
    <w:rsid w:val="0063743E"/>
    <w:rsid w:val="006375FB"/>
    <w:rsid w:val="006378CC"/>
    <w:rsid w:val="00640224"/>
    <w:rsid w:val="00640BB2"/>
    <w:rsid w:val="00640CFC"/>
    <w:rsid w:val="00641849"/>
    <w:rsid w:val="006418A1"/>
    <w:rsid w:val="0064198F"/>
    <w:rsid w:val="0064213F"/>
    <w:rsid w:val="00642143"/>
    <w:rsid w:val="00642466"/>
    <w:rsid w:val="00642684"/>
    <w:rsid w:val="006426B4"/>
    <w:rsid w:val="00642DAD"/>
    <w:rsid w:val="00642DE6"/>
    <w:rsid w:val="0064314A"/>
    <w:rsid w:val="00643752"/>
    <w:rsid w:val="006438B7"/>
    <w:rsid w:val="00643951"/>
    <w:rsid w:val="00643ABE"/>
    <w:rsid w:val="00643F65"/>
    <w:rsid w:val="00644447"/>
    <w:rsid w:val="006444F5"/>
    <w:rsid w:val="00644671"/>
    <w:rsid w:val="0064475D"/>
    <w:rsid w:val="0064480D"/>
    <w:rsid w:val="00644BD7"/>
    <w:rsid w:val="006452D7"/>
    <w:rsid w:val="0064582E"/>
    <w:rsid w:val="006458EA"/>
    <w:rsid w:val="00645B62"/>
    <w:rsid w:val="00645E3B"/>
    <w:rsid w:val="00645F6B"/>
    <w:rsid w:val="00645F87"/>
    <w:rsid w:val="00645F94"/>
    <w:rsid w:val="00646142"/>
    <w:rsid w:val="00646258"/>
    <w:rsid w:val="00646768"/>
    <w:rsid w:val="00647071"/>
    <w:rsid w:val="006475F7"/>
    <w:rsid w:val="0064799F"/>
    <w:rsid w:val="00647A0B"/>
    <w:rsid w:val="00647ED2"/>
    <w:rsid w:val="0065006B"/>
    <w:rsid w:val="006500DA"/>
    <w:rsid w:val="00650145"/>
    <w:rsid w:val="00650B0C"/>
    <w:rsid w:val="00650C9C"/>
    <w:rsid w:val="00650D46"/>
    <w:rsid w:val="00651087"/>
    <w:rsid w:val="006515FD"/>
    <w:rsid w:val="00651866"/>
    <w:rsid w:val="00651E83"/>
    <w:rsid w:val="00652392"/>
    <w:rsid w:val="006525E6"/>
    <w:rsid w:val="006526BE"/>
    <w:rsid w:val="00652AF2"/>
    <w:rsid w:val="00652CB3"/>
    <w:rsid w:val="00652EA4"/>
    <w:rsid w:val="0065329A"/>
    <w:rsid w:val="00653D57"/>
    <w:rsid w:val="00653F00"/>
    <w:rsid w:val="0065477A"/>
    <w:rsid w:val="00654E67"/>
    <w:rsid w:val="00654ED0"/>
    <w:rsid w:val="00655266"/>
    <w:rsid w:val="00655934"/>
    <w:rsid w:val="00655B22"/>
    <w:rsid w:val="00655E0E"/>
    <w:rsid w:val="00655E0F"/>
    <w:rsid w:val="006563E1"/>
    <w:rsid w:val="0065685A"/>
    <w:rsid w:val="00656A37"/>
    <w:rsid w:val="00656BFE"/>
    <w:rsid w:val="006570A5"/>
    <w:rsid w:val="00657607"/>
    <w:rsid w:val="00657A65"/>
    <w:rsid w:val="00657B6C"/>
    <w:rsid w:val="00657B7F"/>
    <w:rsid w:val="00657C0E"/>
    <w:rsid w:val="006606E3"/>
    <w:rsid w:val="00660B54"/>
    <w:rsid w:val="00660D04"/>
    <w:rsid w:val="0066165E"/>
    <w:rsid w:val="0066165F"/>
    <w:rsid w:val="00661DF0"/>
    <w:rsid w:val="00661F59"/>
    <w:rsid w:val="006624ED"/>
    <w:rsid w:val="00662969"/>
    <w:rsid w:val="00663721"/>
    <w:rsid w:val="006638D8"/>
    <w:rsid w:val="00663A9F"/>
    <w:rsid w:val="00663CDD"/>
    <w:rsid w:val="006640AC"/>
    <w:rsid w:val="006645DE"/>
    <w:rsid w:val="00664A39"/>
    <w:rsid w:val="00664BD9"/>
    <w:rsid w:val="00664D96"/>
    <w:rsid w:val="006650F8"/>
    <w:rsid w:val="006652DC"/>
    <w:rsid w:val="00665389"/>
    <w:rsid w:val="00665479"/>
    <w:rsid w:val="0066562A"/>
    <w:rsid w:val="00665FD6"/>
    <w:rsid w:val="0066665C"/>
    <w:rsid w:val="00666DF9"/>
    <w:rsid w:val="006673A3"/>
    <w:rsid w:val="00667A8C"/>
    <w:rsid w:val="00667F74"/>
    <w:rsid w:val="00670532"/>
    <w:rsid w:val="006707F6"/>
    <w:rsid w:val="006713C2"/>
    <w:rsid w:val="006716D6"/>
    <w:rsid w:val="00672827"/>
    <w:rsid w:val="00672A60"/>
    <w:rsid w:val="00673C0F"/>
    <w:rsid w:val="00673CC6"/>
    <w:rsid w:val="006740CA"/>
    <w:rsid w:val="0067412A"/>
    <w:rsid w:val="006741FA"/>
    <w:rsid w:val="0067426E"/>
    <w:rsid w:val="006746E2"/>
    <w:rsid w:val="00674BB6"/>
    <w:rsid w:val="006753B9"/>
    <w:rsid w:val="006753BF"/>
    <w:rsid w:val="0067570B"/>
    <w:rsid w:val="006757A6"/>
    <w:rsid w:val="006759B2"/>
    <w:rsid w:val="00675B92"/>
    <w:rsid w:val="00675BCC"/>
    <w:rsid w:val="006769F5"/>
    <w:rsid w:val="00676A94"/>
    <w:rsid w:val="00676C0F"/>
    <w:rsid w:val="00677599"/>
    <w:rsid w:val="0067793D"/>
    <w:rsid w:val="00677A3D"/>
    <w:rsid w:val="00677DCD"/>
    <w:rsid w:val="00680058"/>
    <w:rsid w:val="006802C3"/>
    <w:rsid w:val="00680311"/>
    <w:rsid w:val="006808EA"/>
    <w:rsid w:val="00680CBE"/>
    <w:rsid w:val="00680ECE"/>
    <w:rsid w:val="00681DF9"/>
    <w:rsid w:val="0068223A"/>
    <w:rsid w:val="00682F47"/>
    <w:rsid w:val="00683383"/>
    <w:rsid w:val="00683415"/>
    <w:rsid w:val="00683563"/>
    <w:rsid w:val="00683697"/>
    <w:rsid w:val="00683BCB"/>
    <w:rsid w:val="00683CE5"/>
    <w:rsid w:val="006849D8"/>
    <w:rsid w:val="00684B8C"/>
    <w:rsid w:val="00684BCB"/>
    <w:rsid w:val="00685126"/>
    <w:rsid w:val="0068514E"/>
    <w:rsid w:val="006851BF"/>
    <w:rsid w:val="006857B5"/>
    <w:rsid w:val="00685BDB"/>
    <w:rsid w:val="00685F09"/>
    <w:rsid w:val="006863EA"/>
    <w:rsid w:val="0068663F"/>
    <w:rsid w:val="00686976"/>
    <w:rsid w:val="0068697F"/>
    <w:rsid w:val="00686D82"/>
    <w:rsid w:val="00686FEF"/>
    <w:rsid w:val="00687491"/>
    <w:rsid w:val="00687575"/>
    <w:rsid w:val="00687753"/>
    <w:rsid w:val="00687D1C"/>
    <w:rsid w:val="00687D3A"/>
    <w:rsid w:val="00690639"/>
    <w:rsid w:val="006906F4"/>
    <w:rsid w:val="006909E4"/>
    <w:rsid w:val="00691111"/>
    <w:rsid w:val="00691236"/>
    <w:rsid w:val="00691894"/>
    <w:rsid w:val="00691B98"/>
    <w:rsid w:val="00691BE9"/>
    <w:rsid w:val="00691E3D"/>
    <w:rsid w:val="0069207C"/>
    <w:rsid w:val="00692203"/>
    <w:rsid w:val="00692259"/>
    <w:rsid w:val="00692485"/>
    <w:rsid w:val="006927B6"/>
    <w:rsid w:val="00692C34"/>
    <w:rsid w:val="00692F6E"/>
    <w:rsid w:val="006935E1"/>
    <w:rsid w:val="00693995"/>
    <w:rsid w:val="0069436C"/>
    <w:rsid w:val="006949C8"/>
    <w:rsid w:val="006950F6"/>
    <w:rsid w:val="006950F7"/>
    <w:rsid w:val="006952D0"/>
    <w:rsid w:val="00695602"/>
    <w:rsid w:val="006957EA"/>
    <w:rsid w:val="00695A5B"/>
    <w:rsid w:val="00695BA0"/>
    <w:rsid w:val="0069653F"/>
    <w:rsid w:val="00696575"/>
    <w:rsid w:val="006965CF"/>
    <w:rsid w:val="00696993"/>
    <w:rsid w:val="00696BBF"/>
    <w:rsid w:val="00696C56"/>
    <w:rsid w:val="00697033"/>
    <w:rsid w:val="006973BD"/>
    <w:rsid w:val="00697552"/>
    <w:rsid w:val="00697AD2"/>
    <w:rsid w:val="00697E94"/>
    <w:rsid w:val="006A01C5"/>
    <w:rsid w:val="006A0326"/>
    <w:rsid w:val="006A0529"/>
    <w:rsid w:val="006A0760"/>
    <w:rsid w:val="006A0E9D"/>
    <w:rsid w:val="006A0F8F"/>
    <w:rsid w:val="006A10D6"/>
    <w:rsid w:val="006A16FC"/>
    <w:rsid w:val="006A1A19"/>
    <w:rsid w:val="006A1AD7"/>
    <w:rsid w:val="006A1BC4"/>
    <w:rsid w:val="006A27A8"/>
    <w:rsid w:val="006A2C2B"/>
    <w:rsid w:val="006A2E2A"/>
    <w:rsid w:val="006A3577"/>
    <w:rsid w:val="006A3E8D"/>
    <w:rsid w:val="006A4211"/>
    <w:rsid w:val="006A47D2"/>
    <w:rsid w:val="006A49DB"/>
    <w:rsid w:val="006A4A75"/>
    <w:rsid w:val="006A4E0D"/>
    <w:rsid w:val="006A4F56"/>
    <w:rsid w:val="006A5299"/>
    <w:rsid w:val="006A54A2"/>
    <w:rsid w:val="006A55EA"/>
    <w:rsid w:val="006A5803"/>
    <w:rsid w:val="006A5A51"/>
    <w:rsid w:val="006A5E1B"/>
    <w:rsid w:val="006A6428"/>
    <w:rsid w:val="006A6467"/>
    <w:rsid w:val="006A6914"/>
    <w:rsid w:val="006A6A78"/>
    <w:rsid w:val="006A737D"/>
    <w:rsid w:val="006A739E"/>
    <w:rsid w:val="006A76BB"/>
    <w:rsid w:val="006A78ED"/>
    <w:rsid w:val="006A7AA7"/>
    <w:rsid w:val="006A7D48"/>
    <w:rsid w:val="006A7DE9"/>
    <w:rsid w:val="006A7FE4"/>
    <w:rsid w:val="006B0480"/>
    <w:rsid w:val="006B0623"/>
    <w:rsid w:val="006B07AE"/>
    <w:rsid w:val="006B0D6D"/>
    <w:rsid w:val="006B1729"/>
    <w:rsid w:val="006B186E"/>
    <w:rsid w:val="006B1A59"/>
    <w:rsid w:val="006B1E09"/>
    <w:rsid w:val="006B1F58"/>
    <w:rsid w:val="006B2366"/>
    <w:rsid w:val="006B2489"/>
    <w:rsid w:val="006B27AF"/>
    <w:rsid w:val="006B2F81"/>
    <w:rsid w:val="006B363C"/>
    <w:rsid w:val="006B4191"/>
    <w:rsid w:val="006B43DB"/>
    <w:rsid w:val="006B4728"/>
    <w:rsid w:val="006B4B3F"/>
    <w:rsid w:val="006B5058"/>
    <w:rsid w:val="006B56F2"/>
    <w:rsid w:val="006B5CCB"/>
    <w:rsid w:val="006B5D61"/>
    <w:rsid w:val="006B60FA"/>
    <w:rsid w:val="006B6466"/>
    <w:rsid w:val="006B6657"/>
    <w:rsid w:val="006B693D"/>
    <w:rsid w:val="006B6F38"/>
    <w:rsid w:val="006B7258"/>
    <w:rsid w:val="006B795E"/>
    <w:rsid w:val="006B7C27"/>
    <w:rsid w:val="006C0098"/>
    <w:rsid w:val="006C0222"/>
    <w:rsid w:val="006C0604"/>
    <w:rsid w:val="006C0E08"/>
    <w:rsid w:val="006C1244"/>
    <w:rsid w:val="006C2452"/>
    <w:rsid w:val="006C2697"/>
    <w:rsid w:val="006C28C3"/>
    <w:rsid w:val="006C2990"/>
    <w:rsid w:val="006C3081"/>
    <w:rsid w:val="006C35BB"/>
    <w:rsid w:val="006C3D8C"/>
    <w:rsid w:val="006C4E8B"/>
    <w:rsid w:val="006C545F"/>
    <w:rsid w:val="006C58E7"/>
    <w:rsid w:val="006C5946"/>
    <w:rsid w:val="006C59B0"/>
    <w:rsid w:val="006C5BA8"/>
    <w:rsid w:val="006C5EA4"/>
    <w:rsid w:val="006C62DE"/>
    <w:rsid w:val="006C6E70"/>
    <w:rsid w:val="006C6E86"/>
    <w:rsid w:val="006C7738"/>
    <w:rsid w:val="006D020C"/>
    <w:rsid w:val="006D0347"/>
    <w:rsid w:val="006D0417"/>
    <w:rsid w:val="006D0667"/>
    <w:rsid w:val="006D102A"/>
    <w:rsid w:val="006D1619"/>
    <w:rsid w:val="006D1739"/>
    <w:rsid w:val="006D1765"/>
    <w:rsid w:val="006D1D54"/>
    <w:rsid w:val="006D217F"/>
    <w:rsid w:val="006D29D8"/>
    <w:rsid w:val="006D2A11"/>
    <w:rsid w:val="006D2A1D"/>
    <w:rsid w:val="006D30C6"/>
    <w:rsid w:val="006D311A"/>
    <w:rsid w:val="006D31D4"/>
    <w:rsid w:val="006D3689"/>
    <w:rsid w:val="006D36D9"/>
    <w:rsid w:val="006D3A86"/>
    <w:rsid w:val="006D3C80"/>
    <w:rsid w:val="006D3D08"/>
    <w:rsid w:val="006D3D81"/>
    <w:rsid w:val="006D4224"/>
    <w:rsid w:val="006D430E"/>
    <w:rsid w:val="006D46B7"/>
    <w:rsid w:val="006D4E3B"/>
    <w:rsid w:val="006D4F8A"/>
    <w:rsid w:val="006D5044"/>
    <w:rsid w:val="006D533E"/>
    <w:rsid w:val="006D5444"/>
    <w:rsid w:val="006D5548"/>
    <w:rsid w:val="006D595C"/>
    <w:rsid w:val="006D5C61"/>
    <w:rsid w:val="006D6727"/>
    <w:rsid w:val="006D7779"/>
    <w:rsid w:val="006D7AAC"/>
    <w:rsid w:val="006D7BDD"/>
    <w:rsid w:val="006D7C6F"/>
    <w:rsid w:val="006E029B"/>
    <w:rsid w:val="006E0B13"/>
    <w:rsid w:val="006E1180"/>
    <w:rsid w:val="006E1216"/>
    <w:rsid w:val="006E1940"/>
    <w:rsid w:val="006E1AA6"/>
    <w:rsid w:val="006E1DE5"/>
    <w:rsid w:val="006E1E47"/>
    <w:rsid w:val="006E1E98"/>
    <w:rsid w:val="006E20B3"/>
    <w:rsid w:val="006E2330"/>
    <w:rsid w:val="006E248F"/>
    <w:rsid w:val="006E2CEF"/>
    <w:rsid w:val="006E2E92"/>
    <w:rsid w:val="006E337E"/>
    <w:rsid w:val="006E378D"/>
    <w:rsid w:val="006E38D0"/>
    <w:rsid w:val="006E3970"/>
    <w:rsid w:val="006E3973"/>
    <w:rsid w:val="006E3D93"/>
    <w:rsid w:val="006E3DCC"/>
    <w:rsid w:val="006E43A9"/>
    <w:rsid w:val="006E4400"/>
    <w:rsid w:val="006E469D"/>
    <w:rsid w:val="006E49BB"/>
    <w:rsid w:val="006E4B81"/>
    <w:rsid w:val="006E5120"/>
    <w:rsid w:val="006E52AB"/>
    <w:rsid w:val="006E52BC"/>
    <w:rsid w:val="006E541B"/>
    <w:rsid w:val="006E5673"/>
    <w:rsid w:val="006E58C6"/>
    <w:rsid w:val="006E594C"/>
    <w:rsid w:val="006E5B12"/>
    <w:rsid w:val="006E5EA4"/>
    <w:rsid w:val="006E6904"/>
    <w:rsid w:val="006E6B01"/>
    <w:rsid w:val="006E6F03"/>
    <w:rsid w:val="006E6F32"/>
    <w:rsid w:val="006E7043"/>
    <w:rsid w:val="006E7184"/>
    <w:rsid w:val="006E71FF"/>
    <w:rsid w:val="006E7959"/>
    <w:rsid w:val="006F00B9"/>
    <w:rsid w:val="006F01D2"/>
    <w:rsid w:val="006F0753"/>
    <w:rsid w:val="006F09CA"/>
    <w:rsid w:val="006F0FDF"/>
    <w:rsid w:val="006F1584"/>
    <w:rsid w:val="006F160E"/>
    <w:rsid w:val="006F22C4"/>
    <w:rsid w:val="006F31FB"/>
    <w:rsid w:val="006F3548"/>
    <w:rsid w:val="006F392C"/>
    <w:rsid w:val="006F3FA4"/>
    <w:rsid w:val="006F405D"/>
    <w:rsid w:val="006F42EA"/>
    <w:rsid w:val="006F438E"/>
    <w:rsid w:val="006F4AD7"/>
    <w:rsid w:val="006F4B96"/>
    <w:rsid w:val="006F4C14"/>
    <w:rsid w:val="006F4F72"/>
    <w:rsid w:val="006F5518"/>
    <w:rsid w:val="006F5E58"/>
    <w:rsid w:val="006F68C9"/>
    <w:rsid w:val="006F68E9"/>
    <w:rsid w:val="006F6996"/>
    <w:rsid w:val="006F6ADC"/>
    <w:rsid w:val="006F6B33"/>
    <w:rsid w:val="006F6D36"/>
    <w:rsid w:val="006F6F71"/>
    <w:rsid w:val="006F7169"/>
    <w:rsid w:val="006F761C"/>
    <w:rsid w:val="006F7884"/>
    <w:rsid w:val="006F790F"/>
    <w:rsid w:val="006F7BAC"/>
    <w:rsid w:val="006F7F1A"/>
    <w:rsid w:val="00700A96"/>
    <w:rsid w:val="007024D6"/>
    <w:rsid w:val="00702BC6"/>
    <w:rsid w:val="007034DE"/>
    <w:rsid w:val="007038A2"/>
    <w:rsid w:val="00703ABB"/>
    <w:rsid w:val="00703DAC"/>
    <w:rsid w:val="0070403B"/>
    <w:rsid w:val="007040BC"/>
    <w:rsid w:val="007041A6"/>
    <w:rsid w:val="0070498C"/>
    <w:rsid w:val="00704F9C"/>
    <w:rsid w:val="00705537"/>
    <w:rsid w:val="007055DE"/>
    <w:rsid w:val="00705C79"/>
    <w:rsid w:val="00705E00"/>
    <w:rsid w:val="0070625E"/>
    <w:rsid w:val="007066EB"/>
    <w:rsid w:val="00706AEA"/>
    <w:rsid w:val="00707165"/>
    <w:rsid w:val="00707198"/>
    <w:rsid w:val="007071C7"/>
    <w:rsid w:val="00707401"/>
    <w:rsid w:val="007074E9"/>
    <w:rsid w:val="00707569"/>
    <w:rsid w:val="007076EF"/>
    <w:rsid w:val="007077B9"/>
    <w:rsid w:val="00707B97"/>
    <w:rsid w:val="00707FFD"/>
    <w:rsid w:val="00710635"/>
    <w:rsid w:val="00710BAE"/>
    <w:rsid w:val="00710BBA"/>
    <w:rsid w:val="00710FC2"/>
    <w:rsid w:val="0071129E"/>
    <w:rsid w:val="0071135B"/>
    <w:rsid w:val="007113F0"/>
    <w:rsid w:val="0071151F"/>
    <w:rsid w:val="00711701"/>
    <w:rsid w:val="00711759"/>
    <w:rsid w:val="00712148"/>
    <w:rsid w:val="0071292B"/>
    <w:rsid w:val="007129F1"/>
    <w:rsid w:val="00713053"/>
    <w:rsid w:val="007134A3"/>
    <w:rsid w:val="00713537"/>
    <w:rsid w:val="00713AE1"/>
    <w:rsid w:val="00714C3D"/>
    <w:rsid w:val="00714C53"/>
    <w:rsid w:val="00714E90"/>
    <w:rsid w:val="00714EDC"/>
    <w:rsid w:val="00715955"/>
    <w:rsid w:val="00715986"/>
    <w:rsid w:val="007159B0"/>
    <w:rsid w:val="00715E31"/>
    <w:rsid w:val="00716496"/>
    <w:rsid w:val="0071694A"/>
    <w:rsid w:val="00716D4A"/>
    <w:rsid w:val="00716E7F"/>
    <w:rsid w:val="00716F18"/>
    <w:rsid w:val="00716F5C"/>
    <w:rsid w:val="0071729B"/>
    <w:rsid w:val="00717441"/>
    <w:rsid w:val="00717594"/>
    <w:rsid w:val="00717975"/>
    <w:rsid w:val="00720035"/>
    <w:rsid w:val="00720BB3"/>
    <w:rsid w:val="00720BD1"/>
    <w:rsid w:val="00720C54"/>
    <w:rsid w:val="00720C7D"/>
    <w:rsid w:val="00720D36"/>
    <w:rsid w:val="00720F6E"/>
    <w:rsid w:val="00721167"/>
    <w:rsid w:val="007213AA"/>
    <w:rsid w:val="0072144E"/>
    <w:rsid w:val="007219E3"/>
    <w:rsid w:val="00721A20"/>
    <w:rsid w:val="00721A84"/>
    <w:rsid w:val="00721EC4"/>
    <w:rsid w:val="0072271C"/>
    <w:rsid w:val="007229BD"/>
    <w:rsid w:val="00722C20"/>
    <w:rsid w:val="007235A2"/>
    <w:rsid w:val="00723727"/>
    <w:rsid w:val="00723776"/>
    <w:rsid w:val="007246DC"/>
    <w:rsid w:val="00724B30"/>
    <w:rsid w:val="007252D5"/>
    <w:rsid w:val="00725DA2"/>
    <w:rsid w:val="00726266"/>
    <w:rsid w:val="00726730"/>
    <w:rsid w:val="00726B13"/>
    <w:rsid w:val="00726BD7"/>
    <w:rsid w:val="00726FFB"/>
    <w:rsid w:val="00727444"/>
    <w:rsid w:val="0072769B"/>
    <w:rsid w:val="007276FF"/>
    <w:rsid w:val="007277B1"/>
    <w:rsid w:val="0072796E"/>
    <w:rsid w:val="007300F3"/>
    <w:rsid w:val="00730CED"/>
    <w:rsid w:val="00730DEC"/>
    <w:rsid w:val="007310EB"/>
    <w:rsid w:val="00731D53"/>
    <w:rsid w:val="00731D8C"/>
    <w:rsid w:val="00731E4F"/>
    <w:rsid w:val="00732278"/>
    <w:rsid w:val="0073232F"/>
    <w:rsid w:val="0073258C"/>
    <w:rsid w:val="00733015"/>
    <w:rsid w:val="00733089"/>
    <w:rsid w:val="007332C0"/>
    <w:rsid w:val="00733337"/>
    <w:rsid w:val="0073367E"/>
    <w:rsid w:val="007337EC"/>
    <w:rsid w:val="00733C7D"/>
    <w:rsid w:val="00734082"/>
    <w:rsid w:val="00734112"/>
    <w:rsid w:val="007349CC"/>
    <w:rsid w:val="00735588"/>
    <w:rsid w:val="007359BF"/>
    <w:rsid w:val="00735A52"/>
    <w:rsid w:val="00735BF4"/>
    <w:rsid w:val="00735DDC"/>
    <w:rsid w:val="00736604"/>
    <w:rsid w:val="00736728"/>
    <w:rsid w:val="00736BF5"/>
    <w:rsid w:val="00736E91"/>
    <w:rsid w:val="007375DE"/>
    <w:rsid w:val="00737CE8"/>
    <w:rsid w:val="0074018C"/>
    <w:rsid w:val="007406CA"/>
    <w:rsid w:val="00740761"/>
    <w:rsid w:val="007409C9"/>
    <w:rsid w:val="00740A0B"/>
    <w:rsid w:val="00740CEF"/>
    <w:rsid w:val="00740FED"/>
    <w:rsid w:val="007411B8"/>
    <w:rsid w:val="007417CA"/>
    <w:rsid w:val="007425F6"/>
    <w:rsid w:val="00742667"/>
    <w:rsid w:val="007427EE"/>
    <w:rsid w:val="00742F6B"/>
    <w:rsid w:val="0074334D"/>
    <w:rsid w:val="00743592"/>
    <w:rsid w:val="007436B3"/>
    <w:rsid w:val="00743F1E"/>
    <w:rsid w:val="00743FEA"/>
    <w:rsid w:val="00744144"/>
    <w:rsid w:val="007442F4"/>
    <w:rsid w:val="00744678"/>
    <w:rsid w:val="007451EC"/>
    <w:rsid w:val="00745704"/>
    <w:rsid w:val="00745813"/>
    <w:rsid w:val="00745A79"/>
    <w:rsid w:val="00745C86"/>
    <w:rsid w:val="00745CE4"/>
    <w:rsid w:val="00745D38"/>
    <w:rsid w:val="00745F19"/>
    <w:rsid w:val="0074604A"/>
    <w:rsid w:val="00746055"/>
    <w:rsid w:val="00746CBD"/>
    <w:rsid w:val="00746CD7"/>
    <w:rsid w:val="00746DB6"/>
    <w:rsid w:val="00747AAB"/>
    <w:rsid w:val="00747C7B"/>
    <w:rsid w:val="007503E2"/>
    <w:rsid w:val="007504D8"/>
    <w:rsid w:val="00750832"/>
    <w:rsid w:val="007508E5"/>
    <w:rsid w:val="00751135"/>
    <w:rsid w:val="007512D3"/>
    <w:rsid w:val="00751488"/>
    <w:rsid w:val="00751591"/>
    <w:rsid w:val="0075166C"/>
    <w:rsid w:val="00751A9E"/>
    <w:rsid w:val="007523E4"/>
    <w:rsid w:val="00752639"/>
    <w:rsid w:val="0075279B"/>
    <w:rsid w:val="00752CC3"/>
    <w:rsid w:val="00752DD5"/>
    <w:rsid w:val="00752ED1"/>
    <w:rsid w:val="00753164"/>
    <w:rsid w:val="007535F3"/>
    <w:rsid w:val="00753B3E"/>
    <w:rsid w:val="0075491C"/>
    <w:rsid w:val="00754BF2"/>
    <w:rsid w:val="007550F5"/>
    <w:rsid w:val="0075520D"/>
    <w:rsid w:val="00755521"/>
    <w:rsid w:val="0075559F"/>
    <w:rsid w:val="00755E0E"/>
    <w:rsid w:val="00755FCF"/>
    <w:rsid w:val="007561EB"/>
    <w:rsid w:val="00756241"/>
    <w:rsid w:val="007565E2"/>
    <w:rsid w:val="007567E1"/>
    <w:rsid w:val="00756913"/>
    <w:rsid w:val="00756CFD"/>
    <w:rsid w:val="00757153"/>
    <w:rsid w:val="00757295"/>
    <w:rsid w:val="007577D0"/>
    <w:rsid w:val="007577E0"/>
    <w:rsid w:val="007578CF"/>
    <w:rsid w:val="0075791C"/>
    <w:rsid w:val="00757C1B"/>
    <w:rsid w:val="00757D7D"/>
    <w:rsid w:val="00760694"/>
    <w:rsid w:val="0076072F"/>
    <w:rsid w:val="0076092B"/>
    <w:rsid w:val="00760A0E"/>
    <w:rsid w:val="00760B72"/>
    <w:rsid w:val="00760D9E"/>
    <w:rsid w:val="007615E1"/>
    <w:rsid w:val="00761B9C"/>
    <w:rsid w:val="00761F3E"/>
    <w:rsid w:val="00761F95"/>
    <w:rsid w:val="00761FA3"/>
    <w:rsid w:val="00762052"/>
    <w:rsid w:val="00762352"/>
    <w:rsid w:val="007623F6"/>
    <w:rsid w:val="00762509"/>
    <w:rsid w:val="00762BF5"/>
    <w:rsid w:val="007630B5"/>
    <w:rsid w:val="00763770"/>
    <w:rsid w:val="00763B4C"/>
    <w:rsid w:val="0076413A"/>
    <w:rsid w:val="0076415A"/>
    <w:rsid w:val="0076427B"/>
    <w:rsid w:val="00764766"/>
    <w:rsid w:val="00764979"/>
    <w:rsid w:val="00764A12"/>
    <w:rsid w:val="00764CDD"/>
    <w:rsid w:val="007657BE"/>
    <w:rsid w:val="00765D6B"/>
    <w:rsid w:val="00765FA5"/>
    <w:rsid w:val="00765FD2"/>
    <w:rsid w:val="0076643B"/>
    <w:rsid w:val="00766F37"/>
    <w:rsid w:val="00766FD4"/>
    <w:rsid w:val="00767114"/>
    <w:rsid w:val="007679E1"/>
    <w:rsid w:val="00767EBC"/>
    <w:rsid w:val="00767F09"/>
    <w:rsid w:val="007702A0"/>
    <w:rsid w:val="00770319"/>
    <w:rsid w:val="007708B7"/>
    <w:rsid w:val="00770B2A"/>
    <w:rsid w:val="00770C54"/>
    <w:rsid w:val="00770F16"/>
    <w:rsid w:val="0077112B"/>
    <w:rsid w:val="00771760"/>
    <w:rsid w:val="00771A5C"/>
    <w:rsid w:val="007725EE"/>
    <w:rsid w:val="00773654"/>
    <w:rsid w:val="00773B31"/>
    <w:rsid w:val="0077422F"/>
    <w:rsid w:val="00774A9B"/>
    <w:rsid w:val="00774F6E"/>
    <w:rsid w:val="00775215"/>
    <w:rsid w:val="00775689"/>
    <w:rsid w:val="00775712"/>
    <w:rsid w:val="007758B8"/>
    <w:rsid w:val="007759D7"/>
    <w:rsid w:val="00775A9F"/>
    <w:rsid w:val="00775BDF"/>
    <w:rsid w:val="00775D33"/>
    <w:rsid w:val="00776110"/>
    <w:rsid w:val="0077612D"/>
    <w:rsid w:val="0077704C"/>
    <w:rsid w:val="0077725F"/>
    <w:rsid w:val="00777398"/>
    <w:rsid w:val="00777896"/>
    <w:rsid w:val="00777BFC"/>
    <w:rsid w:val="007804AF"/>
    <w:rsid w:val="0078070A"/>
    <w:rsid w:val="00780CA9"/>
    <w:rsid w:val="00781267"/>
    <w:rsid w:val="00781521"/>
    <w:rsid w:val="007817DA"/>
    <w:rsid w:val="00781C0A"/>
    <w:rsid w:val="00781C7F"/>
    <w:rsid w:val="00781DB3"/>
    <w:rsid w:val="00782112"/>
    <w:rsid w:val="007822BD"/>
    <w:rsid w:val="00782AC2"/>
    <w:rsid w:val="00782B19"/>
    <w:rsid w:val="00782FCF"/>
    <w:rsid w:val="007832E0"/>
    <w:rsid w:val="007839AE"/>
    <w:rsid w:val="00783BB3"/>
    <w:rsid w:val="00783D99"/>
    <w:rsid w:val="007841A1"/>
    <w:rsid w:val="00784499"/>
    <w:rsid w:val="00784F05"/>
    <w:rsid w:val="007852B7"/>
    <w:rsid w:val="0078530C"/>
    <w:rsid w:val="00785CF1"/>
    <w:rsid w:val="00785F01"/>
    <w:rsid w:val="00786B72"/>
    <w:rsid w:val="00786B84"/>
    <w:rsid w:val="00786C0E"/>
    <w:rsid w:val="00786E8D"/>
    <w:rsid w:val="00787033"/>
    <w:rsid w:val="00787550"/>
    <w:rsid w:val="00787C04"/>
    <w:rsid w:val="00787C81"/>
    <w:rsid w:val="00787FB7"/>
    <w:rsid w:val="007902CE"/>
    <w:rsid w:val="00790377"/>
    <w:rsid w:val="007906E3"/>
    <w:rsid w:val="00790751"/>
    <w:rsid w:val="007912D4"/>
    <w:rsid w:val="007916C2"/>
    <w:rsid w:val="007919E6"/>
    <w:rsid w:val="00791A14"/>
    <w:rsid w:val="00791AE2"/>
    <w:rsid w:val="00791BFB"/>
    <w:rsid w:val="0079201B"/>
    <w:rsid w:val="0079273B"/>
    <w:rsid w:val="0079291A"/>
    <w:rsid w:val="0079368B"/>
    <w:rsid w:val="00793B43"/>
    <w:rsid w:val="00794B2B"/>
    <w:rsid w:val="00795081"/>
    <w:rsid w:val="0079510F"/>
    <w:rsid w:val="007954BE"/>
    <w:rsid w:val="00795668"/>
    <w:rsid w:val="00795A9C"/>
    <w:rsid w:val="007963CF"/>
    <w:rsid w:val="00796716"/>
    <w:rsid w:val="00796BAC"/>
    <w:rsid w:val="00796DFD"/>
    <w:rsid w:val="0079705A"/>
    <w:rsid w:val="007970B6"/>
    <w:rsid w:val="0079730C"/>
    <w:rsid w:val="007A066C"/>
    <w:rsid w:val="007A0C5E"/>
    <w:rsid w:val="007A0CB5"/>
    <w:rsid w:val="007A1091"/>
    <w:rsid w:val="007A131A"/>
    <w:rsid w:val="007A1645"/>
    <w:rsid w:val="007A18C4"/>
    <w:rsid w:val="007A1A85"/>
    <w:rsid w:val="007A1E22"/>
    <w:rsid w:val="007A2563"/>
    <w:rsid w:val="007A2C7B"/>
    <w:rsid w:val="007A31B1"/>
    <w:rsid w:val="007A32C5"/>
    <w:rsid w:val="007A34EB"/>
    <w:rsid w:val="007A391A"/>
    <w:rsid w:val="007A3A93"/>
    <w:rsid w:val="007A3C4A"/>
    <w:rsid w:val="007A3C79"/>
    <w:rsid w:val="007A4789"/>
    <w:rsid w:val="007A4851"/>
    <w:rsid w:val="007A4B73"/>
    <w:rsid w:val="007A4BDD"/>
    <w:rsid w:val="007A4CA2"/>
    <w:rsid w:val="007A4D74"/>
    <w:rsid w:val="007A4DC9"/>
    <w:rsid w:val="007A4DF9"/>
    <w:rsid w:val="007A4E53"/>
    <w:rsid w:val="007A50B9"/>
    <w:rsid w:val="007A50E2"/>
    <w:rsid w:val="007A5708"/>
    <w:rsid w:val="007A5EE5"/>
    <w:rsid w:val="007A5FB3"/>
    <w:rsid w:val="007A6307"/>
    <w:rsid w:val="007A6523"/>
    <w:rsid w:val="007A653A"/>
    <w:rsid w:val="007A6676"/>
    <w:rsid w:val="007A66C6"/>
    <w:rsid w:val="007A68E9"/>
    <w:rsid w:val="007A6EC4"/>
    <w:rsid w:val="007A74A4"/>
    <w:rsid w:val="007A7972"/>
    <w:rsid w:val="007A7AE1"/>
    <w:rsid w:val="007A7CC7"/>
    <w:rsid w:val="007A7E51"/>
    <w:rsid w:val="007B00A0"/>
    <w:rsid w:val="007B010E"/>
    <w:rsid w:val="007B09AA"/>
    <w:rsid w:val="007B0A52"/>
    <w:rsid w:val="007B0AEB"/>
    <w:rsid w:val="007B0F67"/>
    <w:rsid w:val="007B11DA"/>
    <w:rsid w:val="007B12A9"/>
    <w:rsid w:val="007B13E0"/>
    <w:rsid w:val="007B1707"/>
    <w:rsid w:val="007B1B5E"/>
    <w:rsid w:val="007B2AA9"/>
    <w:rsid w:val="007B2AB4"/>
    <w:rsid w:val="007B2AF8"/>
    <w:rsid w:val="007B2E42"/>
    <w:rsid w:val="007B2EE9"/>
    <w:rsid w:val="007B2F50"/>
    <w:rsid w:val="007B364C"/>
    <w:rsid w:val="007B37C1"/>
    <w:rsid w:val="007B3982"/>
    <w:rsid w:val="007B3D01"/>
    <w:rsid w:val="007B42DC"/>
    <w:rsid w:val="007B432E"/>
    <w:rsid w:val="007B4B25"/>
    <w:rsid w:val="007B4C08"/>
    <w:rsid w:val="007B4D20"/>
    <w:rsid w:val="007B4DA3"/>
    <w:rsid w:val="007B59C5"/>
    <w:rsid w:val="007B5A81"/>
    <w:rsid w:val="007B5D5A"/>
    <w:rsid w:val="007B5E58"/>
    <w:rsid w:val="007B678B"/>
    <w:rsid w:val="007B690D"/>
    <w:rsid w:val="007B699B"/>
    <w:rsid w:val="007B69DC"/>
    <w:rsid w:val="007B7140"/>
    <w:rsid w:val="007C0262"/>
    <w:rsid w:val="007C0495"/>
    <w:rsid w:val="007C0581"/>
    <w:rsid w:val="007C061F"/>
    <w:rsid w:val="007C0821"/>
    <w:rsid w:val="007C0AF3"/>
    <w:rsid w:val="007C0F19"/>
    <w:rsid w:val="007C0FBB"/>
    <w:rsid w:val="007C1045"/>
    <w:rsid w:val="007C19D5"/>
    <w:rsid w:val="007C1E56"/>
    <w:rsid w:val="007C202E"/>
    <w:rsid w:val="007C23CD"/>
    <w:rsid w:val="007C24CB"/>
    <w:rsid w:val="007C25D5"/>
    <w:rsid w:val="007C2679"/>
    <w:rsid w:val="007C29CD"/>
    <w:rsid w:val="007C2B98"/>
    <w:rsid w:val="007C33BB"/>
    <w:rsid w:val="007C36B8"/>
    <w:rsid w:val="007C3940"/>
    <w:rsid w:val="007C46DE"/>
    <w:rsid w:val="007C4C37"/>
    <w:rsid w:val="007C4FCF"/>
    <w:rsid w:val="007C63EA"/>
    <w:rsid w:val="007C6655"/>
    <w:rsid w:val="007C6A72"/>
    <w:rsid w:val="007C6B89"/>
    <w:rsid w:val="007C6F1B"/>
    <w:rsid w:val="007C7204"/>
    <w:rsid w:val="007D04DB"/>
    <w:rsid w:val="007D0638"/>
    <w:rsid w:val="007D087B"/>
    <w:rsid w:val="007D1000"/>
    <w:rsid w:val="007D1105"/>
    <w:rsid w:val="007D17BC"/>
    <w:rsid w:val="007D1C9F"/>
    <w:rsid w:val="007D1E55"/>
    <w:rsid w:val="007D218E"/>
    <w:rsid w:val="007D2A85"/>
    <w:rsid w:val="007D2AB3"/>
    <w:rsid w:val="007D2C13"/>
    <w:rsid w:val="007D2FF5"/>
    <w:rsid w:val="007D31D1"/>
    <w:rsid w:val="007D35D7"/>
    <w:rsid w:val="007D3804"/>
    <w:rsid w:val="007D381B"/>
    <w:rsid w:val="007D3A2D"/>
    <w:rsid w:val="007D3FC0"/>
    <w:rsid w:val="007D41B3"/>
    <w:rsid w:val="007D4EAC"/>
    <w:rsid w:val="007D4F49"/>
    <w:rsid w:val="007D5155"/>
    <w:rsid w:val="007D5499"/>
    <w:rsid w:val="007D56A2"/>
    <w:rsid w:val="007D5850"/>
    <w:rsid w:val="007D5891"/>
    <w:rsid w:val="007D593A"/>
    <w:rsid w:val="007D5D3B"/>
    <w:rsid w:val="007D5D5F"/>
    <w:rsid w:val="007D6157"/>
    <w:rsid w:val="007D6912"/>
    <w:rsid w:val="007D6935"/>
    <w:rsid w:val="007D6CF6"/>
    <w:rsid w:val="007D7099"/>
    <w:rsid w:val="007D70BC"/>
    <w:rsid w:val="007D73D4"/>
    <w:rsid w:val="007D769F"/>
    <w:rsid w:val="007D7B5B"/>
    <w:rsid w:val="007E02F7"/>
    <w:rsid w:val="007E0648"/>
    <w:rsid w:val="007E08C9"/>
    <w:rsid w:val="007E0946"/>
    <w:rsid w:val="007E0B57"/>
    <w:rsid w:val="007E0D93"/>
    <w:rsid w:val="007E1117"/>
    <w:rsid w:val="007E1127"/>
    <w:rsid w:val="007E156D"/>
    <w:rsid w:val="007E1683"/>
    <w:rsid w:val="007E1B47"/>
    <w:rsid w:val="007E1BEB"/>
    <w:rsid w:val="007E20C3"/>
    <w:rsid w:val="007E24DC"/>
    <w:rsid w:val="007E2537"/>
    <w:rsid w:val="007E2661"/>
    <w:rsid w:val="007E269F"/>
    <w:rsid w:val="007E26CF"/>
    <w:rsid w:val="007E2828"/>
    <w:rsid w:val="007E2C7B"/>
    <w:rsid w:val="007E2D30"/>
    <w:rsid w:val="007E2E23"/>
    <w:rsid w:val="007E2E6B"/>
    <w:rsid w:val="007E2ED7"/>
    <w:rsid w:val="007E3950"/>
    <w:rsid w:val="007E3BF1"/>
    <w:rsid w:val="007E3C6A"/>
    <w:rsid w:val="007E3D6E"/>
    <w:rsid w:val="007E40E6"/>
    <w:rsid w:val="007E460E"/>
    <w:rsid w:val="007E49DE"/>
    <w:rsid w:val="007E4BF3"/>
    <w:rsid w:val="007E4CFE"/>
    <w:rsid w:val="007E6392"/>
    <w:rsid w:val="007E63E9"/>
    <w:rsid w:val="007E64C1"/>
    <w:rsid w:val="007E6BC0"/>
    <w:rsid w:val="007E7063"/>
    <w:rsid w:val="007E72CF"/>
    <w:rsid w:val="007E72DC"/>
    <w:rsid w:val="007E7A0D"/>
    <w:rsid w:val="007E7A69"/>
    <w:rsid w:val="007E7B18"/>
    <w:rsid w:val="007E7FAA"/>
    <w:rsid w:val="007F03D3"/>
    <w:rsid w:val="007F06B4"/>
    <w:rsid w:val="007F06BE"/>
    <w:rsid w:val="007F0AAE"/>
    <w:rsid w:val="007F0ACE"/>
    <w:rsid w:val="007F0C66"/>
    <w:rsid w:val="007F0D46"/>
    <w:rsid w:val="007F0F4D"/>
    <w:rsid w:val="007F12CB"/>
    <w:rsid w:val="007F1925"/>
    <w:rsid w:val="007F23F5"/>
    <w:rsid w:val="007F2824"/>
    <w:rsid w:val="007F2B92"/>
    <w:rsid w:val="007F2CB4"/>
    <w:rsid w:val="007F372A"/>
    <w:rsid w:val="007F3B98"/>
    <w:rsid w:val="007F425C"/>
    <w:rsid w:val="007F4282"/>
    <w:rsid w:val="007F42F0"/>
    <w:rsid w:val="007F43C5"/>
    <w:rsid w:val="007F441B"/>
    <w:rsid w:val="007F48C0"/>
    <w:rsid w:val="007F50EC"/>
    <w:rsid w:val="007F5149"/>
    <w:rsid w:val="007F54BB"/>
    <w:rsid w:val="007F5BB8"/>
    <w:rsid w:val="007F6304"/>
    <w:rsid w:val="007F667E"/>
    <w:rsid w:val="007F7277"/>
    <w:rsid w:val="007F7487"/>
    <w:rsid w:val="007F7772"/>
    <w:rsid w:val="007F7C4E"/>
    <w:rsid w:val="007F7D4B"/>
    <w:rsid w:val="007F7E31"/>
    <w:rsid w:val="008000B6"/>
    <w:rsid w:val="008000BC"/>
    <w:rsid w:val="008001AD"/>
    <w:rsid w:val="0080032C"/>
    <w:rsid w:val="0080043C"/>
    <w:rsid w:val="008004A6"/>
    <w:rsid w:val="008007EE"/>
    <w:rsid w:val="00800F9B"/>
    <w:rsid w:val="00800FAA"/>
    <w:rsid w:val="008015D5"/>
    <w:rsid w:val="00801B2F"/>
    <w:rsid w:val="008021A2"/>
    <w:rsid w:val="008032B1"/>
    <w:rsid w:val="00803430"/>
    <w:rsid w:val="008038FD"/>
    <w:rsid w:val="008045E2"/>
    <w:rsid w:val="00804F1D"/>
    <w:rsid w:val="0080519A"/>
    <w:rsid w:val="00805235"/>
    <w:rsid w:val="00805300"/>
    <w:rsid w:val="00805593"/>
    <w:rsid w:val="00805657"/>
    <w:rsid w:val="00805B18"/>
    <w:rsid w:val="00805BAF"/>
    <w:rsid w:val="00805FCD"/>
    <w:rsid w:val="008064C5"/>
    <w:rsid w:val="008067EE"/>
    <w:rsid w:val="00806B1A"/>
    <w:rsid w:val="00806E6D"/>
    <w:rsid w:val="0080794C"/>
    <w:rsid w:val="00807DB6"/>
    <w:rsid w:val="0081016B"/>
    <w:rsid w:val="008107A6"/>
    <w:rsid w:val="00811082"/>
    <w:rsid w:val="008116F9"/>
    <w:rsid w:val="00812A55"/>
    <w:rsid w:val="00812E3B"/>
    <w:rsid w:val="00813028"/>
    <w:rsid w:val="008132E1"/>
    <w:rsid w:val="008136A8"/>
    <w:rsid w:val="008139A5"/>
    <w:rsid w:val="00813B99"/>
    <w:rsid w:val="00813DFB"/>
    <w:rsid w:val="00814361"/>
    <w:rsid w:val="008144BF"/>
    <w:rsid w:val="0081474B"/>
    <w:rsid w:val="00814CA0"/>
    <w:rsid w:val="00814F8C"/>
    <w:rsid w:val="008151E5"/>
    <w:rsid w:val="0081522B"/>
    <w:rsid w:val="0081548E"/>
    <w:rsid w:val="008158B9"/>
    <w:rsid w:val="008158FE"/>
    <w:rsid w:val="00815D05"/>
    <w:rsid w:val="00815D14"/>
    <w:rsid w:val="00816303"/>
    <w:rsid w:val="0081649F"/>
    <w:rsid w:val="00816BE0"/>
    <w:rsid w:val="0081717F"/>
    <w:rsid w:val="0081722C"/>
    <w:rsid w:val="0081726A"/>
    <w:rsid w:val="008177EF"/>
    <w:rsid w:val="00817811"/>
    <w:rsid w:val="00820A2B"/>
    <w:rsid w:val="00820D5C"/>
    <w:rsid w:val="00820E5B"/>
    <w:rsid w:val="008210E8"/>
    <w:rsid w:val="00821494"/>
    <w:rsid w:val="0082241F"/>
    <w:rsid w:val="0082297E"/>
    <w:rsid w:val="00822D63"/>
    <w:rsid w:val="00823693"/>
    <w:rsid w:val="00823724"/>
    <w:rsid w:val="00823AF7"/>
    <w:rsid w:val="00824631"/>
    <w:rsid w:val="00824B60"/>
    <w:rsid w:val="00824C63"/>
    <w:rsid w:val="00824D9F"/>
    <w:rsid w:val="008252F9"/>
    <w:rsid w:val="008263D3"/>
    <w:rsid w:val="00826B48"/>
    <w:rsid w:val="00826F95"/>
    <w:rsid w:val="00827143"/>
    <w:rsid w:val="00827310"/>
    <w:rsid w:val="00827BB3"/>
    <w:rsid w:val="00830648"/>
    <w:rsid w:val="00830AE3"/>
    <w:rsid w:val="00831065"/>
    <w:rsid w:val="008312EB"/>
    <w:rsid w:val="008314F0"/>
    <w:rsid w:val="0083157F"/>
    <w:rsid w:val="0083160A"/>
    <w:rsid w:val="00831C89"/>
    <w:rsid w:val="008324FB"/>
    <w:rsid w:val="00832599"/>
    <w:rsid w:val="008328FA"/>
    <w:rsid w:val="00832903"/>
    <w:rsid w:val="00832B56"/>
    <w:rsid w:val="00832DCC"/>
    <w:rsid w:val="00832F5F"/>
    <w:rsid w:val="00833335"/>
    <w:rsid w:val="00833351"/>
    <w:rsid w:val="00833432"/>
    <w:rsid w:val="008336DA"/>
    <w:rsid w:val="00833BDC"/>
    <w:rsid w:val="00834018"/>
    <w:rsid w:val="00834220"/>
    <w:rsid w:val="00834474"/>
    <w:rsid w:val="0083495B"/>
    <w:rsid w:val="00834A53"/>
    <w:rsid w:val="00834B3E"/>
    <w:rsid w:val="00834DE3"/>
    <w:rsid w:val="00835688"/>
    <w:rsid w:val="00835853"/>
    <w:rsid w:val="008360C3"/>
    <w:rsid w:val="00836184"/>
    <w:rsid w:val="00836E07"/>
    <w:rsid w:val="00836EB8"/>
    <w:rsid w:val="00836F1A"/>
    <w:rsid w:val="00837247"/>
    <w:rsid w:val="00837804"/>
    <w:rsid w:val="008405A1"/>
    <w:rsid w:val="008406A6"/>
    <w:rsid w:val="008406C1"/>
    <w:rsid w:val="008406D9"/>
    <w:rsid w:val="0084106E"/>
    <w:rsid w:val="00841085"/>
    <w:rsid w:val="00841239"/>
    <w:rsid w:val="0084124A"/>
    <w:rsid w:val="008412EE"/>
    <w:rsid w:val="00841511"/>
    <w:rsid w:val="0084165D"/>
    <w:rsid w:val="00841D33"/>
    <w:rsid w:val="0084213C"/>
    <w:rsid w:val="00842459"/>
    <w:rsid w:val="0084293A"/>
    <w:rsid w:val="00842B5B"/>
    <w:rsid w:val="00842EA1"/>
    <w:rsid w:val="00843363"/>
    <w:rsid w:val="00843518"/>
    <w:rsid w:val="00843928"/>
    <w:rsid w:val="00843938"/>
    <w:rsid w:val="008439E5"/>
    <w:rsid w:val="00843C1E"/>
    <w:rsid w:val="008441A6"/>
    <w:rsid w:val="00844367"/>
    <w:rsid w:val="008449AE"/>
    <w:rsid w:val="00844D55"/>
    <w:rsid w:val="00845126"/>
    <w:rsid w:val="00845401"/>
    <w:rsid w:val="00845780"/>
    <w:rsid w:val="00845883"/>
    <w:rsid w:val="00845C0A"/>
    <w:rsid w:val="00845D20"/>
    <w:rsid w:val="0084678E"/>
    <w:rsid w:val="00846840"/>
    <w:rsid w:val="00846EC4"/>
    <w:rsid w:val="00846F69"/>
    <w:rsid w:val="00846FA7"/>
    <w:rsid w:val="0084715C"/>
    <w:rsid w:val="008475A1"/>
    <w:rsid w:val="00847B94"/>
    <w:rsid w:val="00850619"/>
    <w:rsid w:val="0085064F"/>
    <w:rsid w:val="008509E5"/>
    <w:rsid w:val="008510DF"/>
    <w:rsid w:val="00851335"/>
    <w:rsid w:val="00851BE6"/>
    <w:rsid w:val="00851D18"/>
    <w:rsid w:val="008522F4"/>
    <w:rsid w:val="008527F8"/>
    <w:rsid w:val="00852926"/>
    <w:rsid w:val="0085298C"/>
    <w:rsid w:val="00852BA9"/>
    <w:rsid w:val="00852C13"/>
    <w:rsid w:val="00853231"/>
    <w:rsid w:val="00853269"/>
    <w:rsid w:val="008533F7"/>
    <w:rsid w:val="0085347C"/>
    <w:rsid w:val="00853768"/>
    <w:rsid w:val="00853818"/>
    <w:rsid w:val="0085381B"/>
    <w:rsid w:val="00853984"/>
    <w:rsid w:val="00853AC5"/>
    <w:rsid w:val="00853ADE"/>
    <w:rsid w:val="00853D94"/>
    <w:rsid w:val="00854528"/>
    <w:rsid w:val="008549F8"/>
    <w:rsid w:val="00854AC7"/>
    <w:rsid w:val="00855473"/>
    <w:rsid w:val="00855BB9"/>
    <w:rsid w:val="00855D98"/>
    <w:rsid w:val="0085613C"/>
    <w:rsid w:val="00856395"/>
    <w:rsid w:val="0085644F"/>
    <w:rsid w:val="0085650E"/>
    <w:rsid w:val="0085650F"/>
    <w:rsid w:val="00856A4A"/>
    <w:rsid w:val="00857797"/>
    <w:rsid w:val="00860395"/>
    <w:rsid w:val="008605B8"/>
    <w:rsid w:val="00860850"/>
    <w:rsid w:val="008609E1"/>
    <w:rsid w:val="00860B03"/>
    <w:rsid w:val="00860B69"/>
    <w:rsid w:val="00861278"/>
    <w:rsid w:val="00861D7A"/>
    <w:rsid w:val="0086239F"/>
    <w:rsid w:val="008626B9"/>
    <w:rsid w:val="008628D1"/>
    <w:rsid w:val="00862DAF"/>
    <w:rsid w:val="00863083"/>
    <w:rsid w:val="0086309F"/>
    <w:rsid w:val="008634A7"/>
    <w:rsid w:val="008638A6"/>
    <w:rsid w:val="00863984"/>
    <w:rsid w:val="00863FD1"/>
    <w:rsid w:val="00864036"/>
    <w:rsid w:val="00864105"/>
    <w:rsid w:val="008648AB"/>
    <w:rsid w:val="00864910"/>
    <w:rsid w:val="00864A87"/>
    <w:rsid w:val="0086518A"/>
    <w:rsid w:val="00865B4E"/>
    <w:rsid w:val="008660E5"/>
    <w:rsid w:val="00866188"/>
    <w:rsid w:val="008661F8"/>
    <w:rsid w:val="008667DB"/>
    <w:rsid w:val="00866BCA"/>
    <w:rsid w:val="00866D59"/>
    <w:rsid w:val="00866EC0"/>
    <w:rsid w:val="0086709C"/>
    <w:rsid w:val="0086741A"/>
    <w:rsid w:val="00867522"/>
    <w:rsid w:val="008676C4"/>
    <w:rsid w:val="00867EE5"/>
    <w:rsid w:val="00870198"/>
    <w:rsid w:val="008703E3"/>
    <w:rsid w:val="00870565"/>
    <w:rsid w:val="00870606"/>
    <w:rsid w:val="0087091E"/>
    <w:rsid w:val="00870967"/>
    <w:rsid w:val="00870A38"/>
    <w:rsid w:val="00870B75"/>
    <w:rsid w:val="00870EDD"/>
    <w:rsid w:val="00871EC5"/>
    <w:rsid w:val="00871F72"/>
    <w:rsid w:val="0087232B"/>
    <w:rsid w:val="00872896"/>
    <w:rsid w:val="00872899"/>
    <w:rsid w:val="00872A78"/>
    <w:rsid w:val="00872C82"/>
    <w:rsid w:val="00872D9F"/>
    <w:rsid w:val="00872E1A"/>
    <w:rsid w:val="00872EAD"/>
    <w:rsid w:val="0087310B"/>
    <w:rsid w:val="008737BC"/>
    <w:rsid w:val="008737E8"/>
    <w:rsid w:val="008739F0"/>
    <w:rsid w:val="008740B2"/>
    <w:rsid w:val="008742AF"/>
    <w:rsid w:val="008745A3"/>
    <w:rsid w:val="00874A3C"/>
    <w:rsid w:val="00874F9F"/>
    <w:rsid w:val="00875156"/>
    <w:rsid w:val="0087537C"/>
    <w:rsid w:val="0087559E"/>
    <w:rsid w:val="008757F6"/>
    <w:rsid w:val="00875C5C"/>
    <w:rsid w:val="00876276"/>
    <w:rsid w:val="00876516"/>
    <w:rsid w:val="008767BA"/>
    <w:rsid w:val="008767FC"/>
    <w:rsid w:val="00876B4C"/>
    <w:rsid w:val="008770E8"/>
    <w:rsid w:val="00877771"/>
    <w:rsid w:val="00877C50"/>
    <w:rsid w:val="0088055E"/>
    <w:rsid w:val="008805D9"/>
    <w:rsid w:val="008808B6"/>
    <w:rsid w:val="00880D7D"/>
    <w:rsid w:val="00881372"/>
    <w:rsid w:val="00881644"/>
    <w:rsid w:val="00881C14"/>
    <w:rsid w:val="00881E10"/>
    <w:rsid w:val="008820C5"/>
    <w:rsid w:val="008826E2"/>
    <w:rsid w:val="00882A61"/>
    <w:rsid w:val="00882ACC"/>
    <w:rsid w:val="00882CB9"/>
    <w:rsid w:val="00883A23"/>
    <w:rsid w:val="00883B3E"/>
    <w:rsid w:val="00883EE3"/>
    <w:rsid w:val="00884009"/>
    <w:rsid w:val="00884049"/>
    <w:rsid w:val="00884849"/>
    <w:rsid w:val="0088497F"/>
    <w:rsid w:val="00884A06"/>
    <w:rsid w:val="00884CEC"/>
    <w:rsid w:val="00884DE1"/>
    <w:rsid w:val="00884E16"/>
    <w:rsid w:val="0088520A"/>
    <w:rsid w:val="00885453"/>
    <w:rsid w:val="008858F2"/>
    <w:rsid w:val="00885B32"/>
    <w:rsid w:val="00886148"/>
    <w:rsid w:val="0088679D"/>
    <w:rsid w:val="00886896"/>
    <w:rsid w:val="00886A76"/>
    <w:rsid w:val="00886C1A"/>
    <w:rsid w:val="0088704D"/>
    <w:rsid w:val="008870C8"/>
    <w:rsid w:val="0088747A"/>
    <w:rsid w:val="0088772A"/>
    <w:rsid w:val="008877E3"/>
    <w:rsid w:val="0088794C"/>
    <w:rsid w:val="0088795C"/>
    <w:rsid w:val="00887BCA"/>
    <w:rsid w:val="00887F70"/>
    <w:rsid w:val="008900C6"/>
    <w:rsid w:val="008903D0"/>
    <w:rsid w:val="00890B6F"/>
    <w:rsid w:val="00891BCB"/>
    <w:rsid w:val="0089213D"/>
    <w:rsid w:val="00892180"/>
    <w:rsid w:val="00892972"/>
    <w:rsid w:val="00892C75"/>
    <w:rsid w:val="00893136"/>
    <w:rsid w:val="008931A9"/>
    <w:rsid w:val="008932EE"/>
    <w:rsid w:val="008933DA"/>
    <w:rsid w:val="00893618"/>
    <w:rsid w:val="0089373B"/>
    <w:rsid w:val="008939D7"/>
    <w:rsid w:val="00893A83"/>
    <w:rsid w:val="00893B94"/>
    <w:rsid w:val="00893C7C"/>
    <w:rsid w:val="00894281"/>
    <w:rsid w:val="00894449"/>
    <w:rsid w:val="008944A2"/>
    <w:rsid w:val="0089458D"/>
    <w:rsid w:val="00894BAB"/>
    <w:rsid w:val="008959CB"/>
    <w:rsid w:val="00895B21"/>
    <w:rsid w:val="00895D49"/>
    <w:rsid w:val="0089615D"/>
    <w:rsid w:val="008961EA"/>
    <w:rsid w:val="00896345"/>
    <w:rsid w:val="00896673"/>
    <w:rsid w:val="00896806"/>
    <w:rsid w:val="00896DC3"/>
    <w:rsid w:val="0089711D"/>
    <w:rsid w:val="0089769C"/>
    <w:rsid w:val="008976D6"/>
    <w:rsid w:val="00897950"/>
    <w:rsid w:val="00897A86"/>
    <w:rsid w:val="008A054C"/>
    <w:rsid w:val="008A05BC"/>
    <w:rsid w:val="008A06F2"/>
    <w:rsid w:val="008A08E6"/>
    <w:rsid w:val="008A0D4C"/>
    <w:rsid w:val="008A0D51"/>
    <w:rsid w:val="008A106D"/>
    <w:rsid w:val="008A1502"/>
    <w:rsid w:val="008A1653"/>
    <w:rsid w:val="008A28AD"/>
    <w:rsid w:val="008A2A7A"/>
    <w:rsid w:val="008A3069"/>
    <w:rsid w:val="008A33F4"/>
    <w:rsid w:val="008A3586"/>
    <w:rsid w:val="008A37EB"/>
    <w:rsid w:val="008A3F10"/>
    <w:rsid w:val="008A3FC7"/>
    <w:rsid w:val="008A40C5"/>
    <w:rsid w:val="008A688C"/>
    <w:rsid w:val="008A6933"/>
    <w:rsid w:val="008A6949"/>
    <w:rsid w:val="008A74AF"/>
    <w:rsid w:val="008A75D6"/>
    <w:rsid w:val="008B0295"/>
    <w:rsid w:val="008B072F"/>
    <w:rsid w:val="008B0AAF"/>
    <w:rsid w:val="008B156A"/>
    <w:rsid w:val="008B1C13"/>
    <w:rsid w:val="008B2547"/>
    <w:rsid w:val="008B2CF7"/>
    <w:rsid w:val="008B35AC"/>
    <w:rsid w:val="008B3A15"/>
    <w:rsid w:val="008B3B11"/>
    <w:rsid w:val="008B3B3F"/>
    <w:rsid w:val="008B3CCB"/>
    <w:rsid w:val="008B4345"/>
    <w:rsid w:val="008B48E5"/>
    <w:rsid w:val="008B4921"/>
    <w:rsid w:val="008B4B6B"/>
    <w:rsid w:val="008B4BB9"/>
    <w:rsid w:val="008B4DB3"/>
    <w:rsid w:val="008B515B"/>
    <w:rsid w:val="008B51F1"/>
    <w:rsid w:val="008B557D"/>
    <w:rsid w:val="008B56A5"/>
    <w:rsid w:val="008B5D3A"/>
    <w:rsid w:val="008B60F8"/>
    <w:rsid w:val="008B63A8"/>
    <w:rsid w:val="008B67FD"/>
    <w:rsid w:val="008B6806"/>
    <w:rsid w:val="008B68CC"/>
    <w:rsid w:val="008B6AE7"/>
    <w:rsid w:val="008B6D9D"/>
    <w:rsid w:val="008B6DF9"/>
    <w:rsid w:val="008B7176"/>
    <w:rsid w:val="008B71E1"/>
    <w:rsid w:val="008B7991"/>
    <w:rsid w:val="008B7B96"/>
    <w:rsid w:val="008B7E65"/>
    <w:rsid w:val="008C02F3"/>
    <w:rsid w:val="008C0A72"/>
    <w:rsid w:val="008C0A79"/>
    <w:rsid w:val="008C0C01"/>
    <w:rsid w:val="008C18A0"/>
    <w:rsid w:val="008C1AF1"/>
    <w:rsid w:val="008C1AFC"/>
    <w:rsid w:val="008C1F6B"/>
    <w:rsid w:val="008C25EA"/>
    <w:rsid w:val="008C3521"/>
    <w:rsid w:val="008C3744"/>
    <w:rsid w:val="008C4B80"/>
    <w:rsid w:val="008C4F14"/>
    <w:rsid w:val="008C5040"/>
    <w:rsid w:val="008C539F"/>
    <w:rsid w:val="008C54EB"/>
    <w:rsid w:val="008C5B60"/>
    <w:rsid w:val="008C5DE3"/>
    <w:rsid w:val="008C5FB2"/>
    <w:rsid w:val="008C7030"/>
    <w:rsid w:val="008C71D9"/>
    <w:rsid w:val="008C7B2B"/>
    <w:rsid w:val="008C7D0D"/>
    <w:rsid w:val="008D0024"/>
    <w:rsid w:val="008D06D0"/>
    <w:rsid w:val="008D0E23"/>
    <w:rsid w:val="008D1278"/>
    <w:rsid w:val="008D12E0"/>
    <w:rsid w:val="008D13C4"/>
    <w:rsid w:val="008D1B50"/>
    <w:rsid w:val="008D1B60"/>
    <w:rsid w:val="008D1D63"/>
    <w:rsid w:val="008D20C7"/>
    <w:rsid w:val="008D2BB1"/>
    <w:rsid w:val="008D2E38"/>
    <w:rsid w:val="008D3354"/>
    <w:rsid w:val="008D39CA"/>
    <w:rsid w:val="008D3A0F"/>
    <w:rsid w:val="008D3FA2"/>
    <w:rsid w:val="008D3FED"/>
    <w:rsid w:val="008D43DF"/>
    <w:rsid w:val="008D497D"/>
    <w:rsid w:val="008D4AEC"/>
    <w:rsid w:val="008D4BD7"/>
    <w:rsid w:val="008D4CD3"/>
    <w:rsid w:val="008D560F"/>
    <w:rsid w:val="008D58A4"/>
    <w:rsid w:val="008D5C90"/>
    <w:rsid w:val="008D6994"/>
    <w:rsid w:val="008D6E4A"/>
    <w:rsid w:val="008D70F7"/>
    <w:rsid w:val="008D77E8"/>
    <w:rsid w:val="008D7831"/>
    <w:rsid w:val="008D7A85"/>
    <w:rsid w:val="008D7C2A"/>
    <w:rsid w:val="008E02A2"/>
    <w:rsid w:val="008E085D"/>
    <w:rsid w:val="008E0AA1"/>
    <w:rsid w:val="008E1504"/>
    <w:rsid w:val="008E171D"/>
    <w:rsid w:val="008E19EA"/>
    <w:rsid w:val="008E1B5C"/>
    <w:rsid w:val="008E1D59"/>
    <w:rsid w:val="008E2251"/>
    <w:rsid w:val="008E24FE"/>
    <w:rsid w:val="008E2777"/>
    <w:rsid w:val="008E281A"/>
    <w:rsid w:val="008E29DF"/>
    <w:rsid w:val="008E2A18"/>
    <w:rsid w:val="008E2E3E"/>
    <w:rsid w:val="008E30FF"/>
    <w:rsid w:val="008E3154"/>
    <w:rsid w:val="008E4065"/>
    <w:rsid w:val="008E4232"/>
    <w:rsid w:val="008E4489"/>
    <w:rsid w:val="008E4AAF"/>
    <w:rsid w:val="008E5020"/>
    <w:rsid w:val="008E51AE"/>
    <w:rsid w:val="008E544D"/>
    <w:rsid w:val="008E5EAE"/>
    <w:rsid w:val="008E60E4"/>
    <w:rsid w:val="008E6120"/>
    <w:rsid w:val="008E629A"/>
    <w:rsid w:val="008E64F3"/>
    <w:rsid w:val="008E6B9C"/>
    <w:rsid w:val="008E6E65"/>
    <w:rsid w:val="008E7439"/>
    <w:rsid w:val="008E7647"/>
    <w:rsid w:val="008E79DE"/>
    <w:rsid w:val="008E7C53"/>
    <w:rsid w:val="008F065C"/>
    <w:rsid w:val="008F074D"/>
    <w:rsid w:val="008F086E"/>
    <w:rsid w:val="008F0893"/>
    <w:rsid w:val="008F08AD"/>
    <w:rsid w:val="008F0CDB"/>
    <w:rsid w:val="008F15A1"/>
    <w:rsid w:val="008F182D"/>
    <w:rsid w:val="008F1876"/>
    <w:rsid w:val="008F18F4"/>
    <w:rsid w:val="008F18FD"/>
    <w:rsid w:val="008F1A04"/>
    <w:rsid w:val="008F1A86"/>
    <w:rsid w:val="008F21F3"/>
    <w:rsid w:val="008F24F2"/>
    <w:rsid w:val="008F266D"/>
    <w:rsid w:val="008F2BE9"/>
    <w:rsid w:val="008F3179"/>
    <w:rsid w:val="008F3F04"/>
    <w:rsid w:val="008F3FD6"/>
    <w:rsid w:val="008F40FA"/>
    <w:rsid w:val="008F4151"/>
    <w:rsid w:val="008F41B6"/>
    <w:rsid w:val="008F4901"/>
    <w:rsid w:val="008F4BA4"/>
    <w:rsid w:val="008F555E"/>
    <w:rsid w:val="008F571A"/>
    <w:rsid w:val="008F5863"/>
    <w:rsid w:val="008F615A"/>
    <w:rsid w:val="008F64A9"/>
    <w:rsid w:val="008F66DE"/>
    <w:rsid w:val="008F6E68"/>
    <w:rsid w:val="008F7005"/>
    <w:rsid w:val="008F7252"/>
    <w:rsid w:val="008F74CC"/>
    <w:rsid w:val="008F77AB"/>
    <w:rsid w:val="008F7A09"/>
    <w:rsid w:val="008F7D45"/>
    <w:rsid w:val="009001AC"/>
    <w:rsid w:val="00900811"/>
    <w:rsid w:val="00900B2B"/>
    <w:rsid w:val="00900B47"/>
    <w:rsid w:val="00900BA5"/>
    <w:rsid w:val="00900D8E"/>
    <w:rsid w:val="0090101C"/>
    <w:rsid w:val="00901319"/>
    <w:rsid w:val="00901388"/>
    <w:rsid w:val="009013C3"/>
    <w:rsid w:val="00901566"/>
    <w:rsid w:val="009015C0"/>
    <w:rsid w:val="00901BA1"/>
    <w:rsid w:val="00901C28"/>
    <w:rsid w:val="0090234F"/>
    <w:rsid w:val="0090247A"/>
    <w:rsid w:val="009024EA"/>
    <w:rsid w:val="009026C6"/>
    <w:rsid w:val="009027FC"/>
    <w:rsid w:val="00902AA4"/>
    <w:rsid w:val="00902B8C"/>
    <w:rsid w:val="00902DED"/>
    <w:rsid w:val="00902E24"/>
    <w:rsid w:val="0090358A"/>
    <w:rsid w:val="0090413F"/>
    <w:rsid w:val="00904198"/>
    <w:rsid w:val="0090442B"/>
    <w:rsid w:val="009046D9"/>
    <w:rsid w:val="00904BD6"/>
    <w:rsid w:val="009052C6"/>
    <w:rsid w:val="00905595"/>
    <w:rsid w:val="00905E55"/>
    <w:rsid w:val="00905F2C"/>
    <w:rsid w:val="009060F1"/>
    <w:rsid w:val="0090633E"/>
    <w:rsid w:val="0090651B"/>
    <w:rsid w:val="0090661C"/>
    <w:rsid w:val="00906949"/>
    <w:rsid w:val="00907A32"/>
    <w:rsid w:val="00907FB1"/>
    <w:rsid w:val="00910982"/>
    <w:rsid w:val="00910BE9"/>
    <w:rsid w:val="009122B1"/>
    <w:rsid w:val="00912974"/>
    <w:rsid w:val="0091298C"/>
    <w:rsid w:val="00912ABF"/>
    <w:rsid w:val="0091336E"/>
    <w:rsid w:val="00913526"/>
    <w:rsid w:val="009135C8"/>
    <w:rsid w:val="00913610"/>
    <w:rsid w:val="00913659"/>
    <w:rsid w:val="00913670"/>
    <w:rsid w:val="00913BDE"/>
    <w:rsid w:val="00913DC5"/>
    <w:rsid w:val="00914AB5"/>
    <w:rsid w:val="009154C8"/>
    <w:rsid w:val="0091572C"/>
    <w:rsid w:val="0091588E"/>
    <w:rsid w:val="00915ADB"/>
    <w:rsid w:val="0091656F"/>
    <w:rsid w:val="009168A8"/>
    <w:rsid w:val="00916929"/>
    <w:rsid w:val="00916F04"/>
    <w:rsid w:val="00917200"/>
    <w:rsid w:val="00917489"/>
    <w:rsid w:val="0091790C"/>
    <w:rsid w:val="009206A7"/>
    <w:rsid w:val="00920711"/>
    <w:rsid w:val="00920748"/>
    <w:rsid w:val="009211FE"/>
    <w:rsid w:val="00921979"/>
    <w:rsid w:val="00921980"/>
    <w:rsid w:val="00921A2E"/>
    <w:rsid w:val="00921E83"/>
    <w:rsid w:val="00922271"/>
    <w:rsid w:val="009222BD"/>
    <w:rsid w:val="0092247A"/>
    <w:rsid w:val="009224C1"/>
    <w:rsid w:val="00922833"/>
    <w:rsid w:val="00922A86"/>
    <w:rsid w:val="00922C57"/>
    <w:rsid w:val="00922CFA"/>
    <w:rsid w:val="00923179"/>
    <w:rsid w:val="009235E5"/>
    <w:rsid w:val="009238B4"/>
    <w:rsid w:val="00923A8F"/>
    <w:rsid w:val="00923DF2"/>
    <w:rsid w:val="00924458"/>
    <w:rsid w:val="009249CC"/>
    <w:rsid w:val="00924D50"/>
    <w:rsid w:val="00925174"/>
    <w:rsid w:val="0092538B"/>
    <w:rsid w:val="00925725"/>
    <w:rsid w:val="009258E6"/>
    <w:rsid w:val="00925992"/>
    <w:rsid w:val="00925A54"/>
    <w:rsid w:val="00925B2D"/>
    <w:rsid w:val="00925C62"/>
    <w:rsid w:val="00925DCA"/>
    <w:rsid w:val="0092656D"/>
    <w:rsid w:val="0092698D"/>
    <w:rsid w:val="009275B0"/>
    <w:rsid w:val="00927637"/>
    <w:rsid w:val="009276D4"/>
    <w:rsid w:val="0092770C"/>
    <w:rsid w:val="009278B4"/>
    <w:rsid w:val="009278EA"/>
    <w:rsid w:val="009303C9"/>
    <w:rsid w:val="00930557"/>
    <w:rsid w:val="0093067E"/>
    <w:rsid w:val="00930EAA"/>
    <w:rsid w:val="0093146D"/>
    <w:rsid w:val="009314EF"/>
    <w:rsid w:val="009318F8"/>
    <w:rsid w:val="00931C9D"/>
    <w:rsid w:val="00931CB0"/>
    <w:rsid w:val="00931D59"/>
    <w:rsid w:val="00931E10"/>
    <w:rsid w:val="009324F6"/>
    <w:rsid w:val="00932603"/>
    <w:rsid w:val="00932745"/>
    <w:rsid w:val="0093282F"/>
    <w:rsid w:val="009328A9"/>
    <w:rsid w:val="009330C7"/>
    <w:rsid w:val="0093329F"/>
    <w:rsid w:val="009333DC"/>
    <w:rsid w:val="009338FF"/>
    <w:rsid w:val="00933B6E"/>
    <w:rsid w:val="00933F0C"/>
    <w:rsid w:val="00934249"/>
    <w:rsid w:val="009342F9"/>
    <w:rsid w:val="0093448B"/>
    <w:rsid w:val="0093449D"/>
    <w:rsid w:val="00934726"/>
    <w:rsid w:val="00934738"/>
    <w:rsid w:val="00934B95"/>
    <w:rsid w:val="00934CD7"/>
    <w:rsid w:val="00935482"/>
    <w:rsid w:val="00935620"/>
    <w:rsid w:val="00935677"/>
    <w:rsid w:val="009357EC"/>
    <w:rsid w:val="00936084"/>
    <w:rsid w:val="00936472"/>
    <w:rsid w:val="009378BF"/>
    <w:rsid w:val="009402AC"/>
    <w:rsid w:val="009403A2"/>
    <w:rsid w:val="00940507"/>
    <w:rsid w:val="00940752"/>
    <w:rsid w:val="00940C59"/>
    <w:rsid w:val="00940E3E"/>
    <w:rsid w:val="00940EEF"/>
    <w:rsid w:val="00940F9D"/>
    <w:rsid w:val="00941417"/>
    <w:rsid w:val="00941729"/>
    <w:rsid w:val="00942191"/>
    <w:rsid w:val="009423D3"/>
    <w:rsid w:val="009425BF"/>
    <w:rsid w:val="00942903"/>
    <w:rsid w:val="00942914"/>
    <w:rsid w:val="0094297A"/>
    <w:rsid w:val="00943E0C"/>
    <w:rsid w:val="00944626"/>
    <w:rsid w:val="00944670"/>
    <w:rsid w:val="00944837"/>
    <w:rsid w:val="009452C8"/>
    <w:rsid w:val="009453F1"/>
    <w:rsid w:val="00945431"/>
    <w:rsid w:val="00945FA5"/>
    <w:rsid w:val="00946141"/>
    <w:rsid w:val="0094640E"/>
    <w:rsid w:val="00946413"/>
    <w:rsid w:val="00946A53"/>
    <w:rsid w:val="00946B43"/>
    <w:rsid w:val="00946BCF"/>
    <w:rsid w:val="00946DAF"/>
    <w:rsid w:val="00946E15"/>
    <w:rsid w:val="00946EC5"/>
    <w:rsid w:val="00947423"/>
    <w:rsid w:val="009477EC"/>
    <w:rsid w:val="00947A7D"/>
    <w:rsid w:val="00947AA9"/>
    <w:rsid w:val="00947D55"/>
    <w:rsid w:val="00947D78"/>
    <w:rsid w:val="00947E6D"/>
    <w:rsid w:val="00950449"/>
    <w:rsid w:val="009504E7"/>
    <w:rsid w:val="00950F75"/>
    <w:rsid w:val="00951635"/>
    <w:rsid w:val="0095251A"/>
    <w:rsid w:val="00952A12"/>
    <w:rsid w:val="00952A1E"/>
    <w:rsid w:val="00952BF0"/>
    <w:rsid w:val="009541B9"/>
    <w:rsid w:val="00954D78"/>
    <w:rsid w:val="009550FC"/>
    <w:rsid w:val="00955440"/>
    <w:rsid w:val="0095572F"/>
    <w:rsid w:val="0095589A"/>
    <w:rsid w:val="00955C80"/>
    <w:rsid w:val="00955F88"/>
    <w:rsid w:val="00956150"/>
    <w:rsid w:val="0095621D"/>
    <w:rsid w:val="009562C5"/>
    <w:rsid w:val="0095679B"/>
    <w:rsid w:val="0095688C"/>
    <w:rsid w:val="009568BB"/>
    <w:rsid w:val="00956A91"/>
    <w:rsid w:val="0095702A"/>
    <w:rsid w:val="00957095"/>
    <w:rsid w:val="00957921"/>
    <w:rsid w:val="00957AB0"/>
    <w:rsid w:val="00957DC0"/>
    <w:rsid w:val="00957FB8"/>
    <w:rsid w:val="009603E3"/>
    <w:rsid w:val="0096043E"/>
    <w:rsid w:val="0096062A"/>
    <w:rsid w:val="009606DE"/>
    <w:rsid w:val="0096091A"/>
    <w:rsid w:val="00960C23"/>
    <w:rsid w:val="00960ECE"/>
    <w:rsid w:val="00960F2F"/>
    <w:rsid w:val="0096104F"/>
    <w:rsid w:val="0096123A"/>
    <w:rsid w:val="00961718"/>
    <w:rsid w:val="00961B8C"/>
    <w:rsid w:val="00961C42"/>
    <w:rsid w:val="00961DA6"/>
    <w:rsid w:val="00962147"/>
    <w:rsid w:val="009627EE"/>
    <w:rsid w:val="009628F5"/>
    <w:rsid w:val="00962BE9"/>
    <w:rsid w:val="00962EA4"/>
    <w:rsid w:val="00962EB9"/>
    <w:rsid w:val="00963158"/>
    <w:rsid w:val="0096383A"/>
    <w:rsid w:val="0096458A"/>
    <w:rsid w:val="009645A1"/>
    <w:rsid w:val="009647D3"/>
    <w:rsid w:val="00964C19"/>
    <w:rsid w:val="00965074"/>
    <w:rsid w:val="00965B84"/>
    <w:rsid w:val="00966040"/>
    <w:rsid w:val="009662A9"/>
    <w:rsid w:val="009662E8"/>
    <w:rsid w:val="00966724"/>
    <w:rsid w:val="00966CFB"/>
    <w:rsid w:val="00966F89"/>
    <w:rsid w:val="0096710D"/>
    <w:rsid w:val="0096728F"/>
    <w:rsid w:val="009679D8"/>
    <w:rsid w:val="009679E3"/>
    <w:rsid w:val="00967D71"/>
    <w:rsid w:val="00967F17"/>
    <w:rsid w:val="0097077C"/>
    <w:rsid w:val="00970BA8"/>
    <w:rsid w:val="00971235"/>
    <w:rsid w:val="009715BE"/>
    <w:rsid w:val="009715D5"/>
    <w:rsid w:val="0097184E"/>
    <w:rsid w:val="0097220F"/>
    <w:rsid w:val="009727CD"/>
    <w:rsid w:val="00972C9A"/>
    <w:rsid w:val="00972E74"/>
    <w:rsid w:val="009736B3"/>
    <w:rsid w:val="00973E5C"/>
    <w:rsid w:val="00973E74"/>
    <w:rsid w:val="00973E8D"/>
    <w:rsid w:val="009740E9"/>
    <w:rsid w:val="00974926"/>
    <w:rsid w:val="009749CA"/>
    <w:rsid w:val="00974CAE"/>
    <w:rsid w:val="0097523F"/>
    <w:rsid w:val="00975E40"/>
    <w:rsid w:val="00976960"/>
    <w:rsid w:val="00976BF6"/>
    <w:rsid w:val="00976D3B"/>
    <w:rsid w:val="009776BC"/>
    <w:rsid w:val="009777B0"/>
    <w:rsid w:val="00977EFD"/>
    <w:rsid w:val="00980248"/>
    <w:rsid w:val="00980973"/>
    <w:rsid w:val="00980A34"/>
    <w:rsid w:val="00980D38"/>
    <w:rsid w:val="00980FBF"/>
    <w:rsid w:val="0098101A"/>
    <w:rsid w:val="009813F3"/>
    <w:rsid w:val="00982147"/>
    <w:rsid w:val="00982231"/>
    <w:rsid w:val="0098251B"/>
    <w:rsid w:val="009825B7"/>
    <w:rsid w:val="009825E7"/>
    <w:rsid w:val="00982CB1"/>
    <w:rsid w:val="00982D91"/>
    <w:rsid w:val="00982FB4"/>
    <w:rsid w:val="0098315B"/>
    <w:rsid w:val="009833CB"/>
    <w:rsid w:val="00983D92"/>
    <w:rsid w:val="009843B8"/>
    <w:rsid w:val="00984540"/>
    <w:rsid w:val="00984615"/>
    <w:rsid w:val="00984A4E"/>
    <w:rsid w:val="00984CF8"/>
    <w:rsid w:val="009854E6"/>
    <w:rsid w:val="00985BFF"/>
    <w:rsid w:val="00985C4C"/>
    <w:rsid w:val="00985DE2"/>
    <w:rsid w:val="0098644E"/>
    <w:rsid w:val="0098666F"/>
    <w:rsid w:val="00986961"/>
    <w:rsid w:val="00986F97"/>
    <w:rsid w:val="009871E7"/>
    <w:rsid w:val="009874FA"/>
    <w:rsid w:val="00987733"/>
    <w:rsid w:val="00990043"/>
    <w:rsid w:val="00990411"/>
    <w:rsid w:val="00990C35"/>
    <w:rsid w:val="00990F18"/>
    <w:rsid w:val="0099109B"/>
    <w:rsid w:val="0099129D"/>
    <w:rsid w:val="00991D21"/>
    <w:rsid w:val="00991E14"/>
    <w:rsid w:val="00992A11"/>
    <w:rsid w:val="00992BB2"/>
    <w:rsid w:val="00992E1F"/>
    <w:rsid w:val="00993044"/>
    <w:rsid w:val="0099364D"/>
    <w:rsid w:val="00993780"/>
    <w:rsid w:val="00994404"/>
    <w:rsid w:val="00994542"/>
    <w:rsid w:val="00994C9D"/>
    <w:rsid w:val="00994D05"/>
    <w:rsid w:val="0099551C"/>
    <w:rsid w:val="00995E7A"/>
    <w:rsid w:val="0099611E"/>
    <w:rsid w:val="00996B88"/>
    <w:rsid w:val="00996BED"/>
    <w:rsid w:val="00996F12"/>
    <w:rsid w:val="009978A3"/>
    <w:rsid w:val="009A032F"/>
    <w:rsid w:val="009A0365"/>
    <w:rsid w:val="009A05C0"/>
    <w:rsid w:val="009A0649"/>
    <w:rsid w:val="009A084A"/>
    <w:rsid w:val="009A0A1F"/>
    <w:rsid w:val="009A0C73"/>
    <w:rsid w:val="009A1129"/>
    <w:rsid w:val="009A12F5"/>
    <w:rsid w:val="009A15DC"/>
    <w:rsid w:val="009A15F5"/>
    <w:rsid w:val="009A18D0"/>
    <w:rsid w:val="009A19F5"/>
    <w:rsid w:val="009A22AA"/>
    <w:rsid w:val="009A22B6"/>
    <w:rsid w:val="009A286A"/>
    <w:rsid w:val="009A34BE"/>
    <w:rsid w:val="009A3B47"/>
    <w:rsid w:val="009A3EA8"/>
    <w:rsid w:val="009A4AD5"/>
    <w:rsid w:val="009A4C62"/>
    <w:rsid w:val="009A54FB"/>
    <w:rsid w:val="009A5694"/>
    <w:rsid w:val="009A66E5"/>
    <w:rsid w:val="009A6976"/>
    <w:rsid w:val="009A71E0"/>
    <w:rsid w:val="009A764F"/>
    <w:rsid w:val="009A7835"/>
    <w:rsid w:val="009A79F1"/>
    <w:rsid w:val="009B01E2"/>
    <w:rsid w:val="009B0587"/>
    <w:rsid w:val="009B0F88"/>
    <w:rsid w:val="009B11B4"/>
    <w:rsid w:val="009B13C9"/>
    <w:rsid w:val="009B15CC"/>
    <w:rsid w:val="009B1C62"/>
    <w:rsid w:val="009B20F0"/>
    <w:rsid w:val="009B212C"/>
    <w:rsid w:val="009B228F"/>
    <w:rsid w:val="009B23E1"/>
    <w:rsid w:val="009B24BB"/>
    <w:rsid w:val="009B2AEC"/>
    <w:rsid w:val="009B30D8"/>
    <w:rsid w:val="009B36AC"/>
    <w:rsid w:val="009B3B45"/>
    <w:rsid w:val="009B3D89"/>
    <w:rsid w:val="009B416D"/>
    <w:rsid w:val="009B446C"/>
    <w:rsid w:val="009B4614"/>
    <w:rsid w:val="009B4783"/>
    <w:rsid w:val="009B4C2D"/>
    <w:rsid w:val="009B4F20"/>
    <w:rsid w:val="009B50E7"/>
    <w:rsid w:val="009B56D5"/>
    <w:rsid w:val="009B5871"/>
    <w:rsid w:val="009B5903"/>
    <w:rsid w:val="009B6305"/>
    <w:rsid w:val="009B6C65"/>
    <w:rsid w:val="009B6D78"/>
    <w:rsid w:val="009B7844"/>
    <w:rsid w:val="009B7BD0"/>
    <w:rsid w:val="009C00A1"/>
    <w:rsid w:val="009C04A4"/>
    <w:rsid w:val="009C0D9C"/>
    <w:rsid w:val="009C0EE2"/>
    <w:rsid w:val="009C1471"/>
    <w:rsid w:val="009C1914"/>
    <w:rsid w:val="009C1AB2"/>
    <w:rsid w:val="009C1FD9"/>
    <w:rsid w:val="009C235B"/>
    <w:rsid w:val="009C2567"/>
    <w:rsid w:val="009C25AD"/>
    <w:rsid w:val="009C2838"/>
    <w:rsid w:val="009C2F84"/>
    <w:rsid w:val="009C35DA"/>
    <w:rsid w:val="009C3F6B"/>
    <w:rsid w:val="009C558F"/>
    <w:rsid w:val="009C5597"/>
    <w:rsid w:val="009C584E"/>
    <w:rsid w:val="009C5937"/>
    <w:rsid w:val="009C5A30"/>
    <w:rsid w:val="009C5A52"/>
    <w:rsid w:val="009C5CA4"/>
    <w:rsid w:val="009C613D"/>
    <w:rsid w:val="009C6542"/>
    <w:rsid w:val="009C6956"/>
    <w:rsid w:val="009C6EA1"/>
    <w:rsid w:val="009C71E0"/>
    <w:rsid w:val="009C7220"/>
    <w:rsid w:val="009C72BC"/>
    <w:rsid w:val="009C73FD"/>
    <w:rsid w:val="009D05BA"/>
    <w:rsid w:val="009D060E"/>
    <w:rsid w:val="009D0771"/>
    <w:rsid w:val="009D0B96"/>
    <w:rsid w:val="009D195D"/>
    <w:rsid w:val="009D1FAA"/>
    <w:rsid w:val="009D2A73"/>
    <w:rsid w:val="009D2AA3"/>
    <w:rsid w:val="009D2C2A"/>
    <w:rsid w:val="009D3DF8"/>
    <w:rsid w:val="009D425C"/>
    <w:rsid w:val="009D426B"/>
    <w:rsid w:val="009D4948"/>
    <w:rsid w:val="009D5078"/>
    <w:rsid w:val="009D507D"/>
    <w:rsid w:val="009D52D5"/>
    <w:rsid w:val="009D54CB"/>
    <w:rsid w:val="009D5B7F"/>
    <w:rsid w:val="009D5E6D"/>
    <w:rsid w:val="009D623C"/>
    <w:rsid w:val="009D625C"/>
    <w:rsid w:val="009D638C"/>
    <w:rsid w:val="009D774C"/>
    <w:rsid w:val="009D7B35"/>
    <w:rsid w:val="009D7BC4"/>
    <w:rsid w:val="009D7D79"/>
    <w:rsid w:val="009E0147"/>
    <w:rsid w:val="009E026E"/>
    <w:rsid w:val="009E049E"/>
    <w:rsid w:val="009E1B33"/>
    <w:rsid w:val="009E26C9"/>
    <w:rsid w:val="009E2D92"/>
    <w:rsid w:val="009E2ED2"/>
    <w:rsid w:val="009E32D6"/>
    <w:rsid w:val="009E330E"/>
    <w:rsid w:val="009E4274"/>
    <w:rsid w:val="009E450A"/>
    <w:rsid w:val="009E4C6E"/>
    <w:rsid w:val="009E55A3"/>
    <w:rsid w:val="009E5641"/>
    <w:rsid w:val="009E592A"/>
    <w:rsid w:val="009E608A"/>
    <w:rsid w:val="009E6111"/>
    <w:rsid w:val="009E623D"/>
    <w:rsid w:val="009E63F1"/>
    <w:rsid w:val="009E65F2"/>
    <w:rsid w:val="009E66B2"/>
    <w:rsid w:val="009E6BAB"/>
    <w:rsid w:val="009E6C27"/>
    <w:rsid w:val="009E6CF8"/>
    <w:rsid w:val="009E7165"/>
    <w:rsid w:val="009E7298"/>
    <w:rsid w:val="009E72C9"/>
    <w:rsid w:val="009E7A30"/>
    <w:rsid w:val="009E7FE7"/>
    <w:rsid w:val="009F0A19"/>
    <w:rsid w:val="009F0B86"/>
    <w:rsid w:val="009F11F8"/>
    <w:rsid w:val="009F1EAA"/>
    <w:rsid w:val="009F287D"/>
    <w:rsid w:val="009F2969"/>
    <w:rsid w:val="009F2CD3"/>
    <w:rsid w:val="009F2E5B"/>
    <w:rsid w:val="009F3015"/>
    <w:rsid w:val="009F3281"/>
    <w:rsid w:val="009F3503"/>
    <w:rsid w:val="009F3588"/>
    <w:rsid w:val="009F3875"/>
    <w:rsid w:val="009F390D"/>
    <w:rsid w:val="009F39E7"/>
    <w:rsid w:val="009F4243"/>
    <w:rsid w:val="009F4616"/>
    <w:rsid w:val="009F47E5"/>
    <w:rsid w:val="009F4F41"/>
    <w:rsid w:val="009F5258"/>
    <w:rsid w:val="009F52AC"/>
    <w:rsid w:val="009F56CF"/>
    <w:rsid w:val="009F6289"/>
    <w:rsid w:val="009F666A"/>
    <w:rsid w:val="009F68C7"/>
    <w:rsid w:val="009F74F8"/>
    <w:rsid w:val="009F7DC1"/>
    <w:rsid w:val="00A00296"/>
    <w:rsid w:val="00A00385"/>
    <w:rsid w:val="00A0057A"/>
    <w:rsid w:val="00A009BD"/>
    <w:rsid w:val="00A00F98"/>
    <w:rsid w:val="00A00FE8"/>
    <w:rsid w:val="00A01052"/>
    <w:rsid w:val="00A010CF"/>
    <w:rsid w:val="00A01262"/>
    <w:rsid w:val="00A01438"/>
    <w:rsid w:val="00A01457"/>
    <w:rsid w:val="00A01723"/>
    <w:rsid w:val="00A01F25"/>
    <w:rsid w:val="00A0227F"/>
    <w:rsid w:val="00A0258F"/>
    <w:rsid w:val="00A02628"/>
    <w:rsid w:val="00A02CD2"/>
    <w:rsid w:val="00A03088"/>
    <w:rsid w:val="00A038B5"/>
    <w:rsid w:val="00A03EDD"/>
    <w:rsid w:val="00A03FDC"/>
    <w:rsid w:val="00A048DE"/>
    <w:rsid w:val="00A04B32"/>
    <w:rsid w:val="00A04BAB"/>
    <w:rsid w:val="00A05029"/>
    <w:rsid w:val="00A0508D"/>
    <w:rsid w:val="00A0547A"/>
    <w:rsid w:val="00A05629"/>
    <w:rsid w:val="00A058B6"/>
    <w:rsid w:val="00A058D0"/>
    <w:rsid w:val="00A05B65"/>
    <w:rsid w:val="00A060FF"/>
    <w:rsid w:val="00A061C7"/>
    <w:rsid w:val="00A061D9"/>
    <w:rsid w:val="00A067C2"/>
    <w:rsid w:val="00A07133"/>
    <w:rsid w:val="00A07366"/>
    <w:rsid w:val="00A07F0A"/>
    <w:rsid w:val="00A109CA"/>
    <w:rsid w:val="00A10EBF"/>
    <w:rsid w:val="00A11225"/>
    <w:rsid w:val="00A11796"/>
    <w:rsid w:val="00A11A71"/>
    <w:rsid w:val="00A11AE9"/>
    <w:rsid w:val="00A11F85"/>
    <w:rsid w:val="00A11F94"/>
    <w:rsid w:val="00A121B2"/>
    <w:rsid w:val="00A123AD"/>
    <w:rsid w:val="00A12528"/>
    <w:rsid w:val="00A12BFE"/>
    <w:rsid w:val="00A13141"/>
    <w:rsid w:val="00A13742"/>
    <w:rsid w:val="00A13B66"/>
    <w:rsid w:val="00A13B7A"/>
    <w:rsid w:val="00A13F82"/>
    <w:rsid w:val="00A13FAF"/>
    <w:rsid w:val="00A14311"/>
    <w:rsid w:val="00A14BF3"/>
    <w:rsid w:val="00A15C29"/>
    <w:rsid w:val="00A15CB5"/>
    <w:rsid w:val="00A15D09"/>
    <w:rsid w:val="00A160B4"/>
    <w:rsid w:val="00A16183"/>
    <w:rsid w:val="00A16E2D"/>
    <w:rsid w:val="00A170C7"/>
    <w:rsid w:val="00A17158"/>
    <w:rsid w:val="00A173D0"/>
    <w:rsid w:val="00A17657"/>
    <w:rsid w:val="00A177FE"/>
    <w:rsid w:val="00A17CFB"/>
    <w:rsid w:val="00A17D9B"/>
    <w:rsid w:val="00A2032A"/>
    <w:rsid w:val="00A20B51"/>
    <w:rsid w:val="00A20DA9"/>
    <w:rsid w:val="00A2118C"/>
    <w:rsid w:val="00A21557"/>
    <w:rsid w:val="00A218A1"/>
    <w:rsid w:val="00A21A40"/>
    <w:rsid w:val="00A21C24"/>
    <w:rsid w:val="00A22046"/>
    <w:rsid w:val="00A222CF"/>
    <w:rsid w:val="00A223D4"/>
    <w:rsid w:val="00A2240B"/>
    <w:rsid w:val="00A22BFC"/>
    <w:rsid w:val="00A2361B"/>
    <w:rsid w:val="00A23D64"/>
    <w:rsid w:val="00A23D78"/>
    <w:rsid w:val="00A23E73"/>
    <w:rsid w:val="00A23ECF"/>
    <w:rsid w:val="00A24835"/>
    <w:rsid w:val="00A24A13"/>
    <w:rsid w:val="00A24AA2"/>
    <w:rsid w:val="00A24B81"/>
    <w:rsid w:val="00A24C02"/>
    <w:rsid w:val="00A25788"/>
    <w:rsid w:val="00A25A43"/>
    <w:rsid w:val="00A25CD8"/>
    <w:rsid w:val="00A25D9C"/>
    <w:rsid w:val="00A25E84"/>
    <w:rsid w:val="00A2677C"/>
    <w:rsid w:val="00A26A39"/>
    <w:rsid w:val="00A26B13"/>
    <w:rsid w:val="00A26B38"/>
    <w:rsid w:val="00A27215"/>
    <w:rsid w:val="00A300BF"/>
    <w:rsid w:val="00A304A1"/>
    <w:rsid w:val="00A305A3"/>
    <w:rsid w:val="00A30D21"/>
    <w:rsid w:val="00A31615"/>
    <w:rsid w:val="00A317E6"/>
    <w:rsid w:val="00A31CF6"/>
    <w:rsid w:val="00A31D91"/>
    <w:rsid w:val="00A31EAE"/>
    <w:rsid w:val="00A321D3"/>
    <w:rsid w:val="00A32250"/>
    <w:rsid w:val="00A3251C"/>
    <w:rsid w:val="00A32FC9"/>
    <w:rsid w:val="00A3306B"/>
    <w:rsid w:val="00A331BB"/>
    <w:rsid w:val="00A3327C"/>
    <w:rsid w:val="00A33765"/>
    <w:rsid w:val="00A338BA"/>
    <w:rsid w:val="00A339A0"/>
    <w:rsid w:val="00A3432E"/>
    <w:rsid w:val="00A3464F"/>
    <w:rsid w:val="00A34A47"/>
    <w:rsid w:val="00A34AB6"/>
    <w:rsid w:val="00A34C9C"/>
    <w:rsid w:val="00A34DF5"/>
    <w:rsid w:val="00A351D5"/>
    <w:rsid w:val="00A353A4"/>
    <w:rsid w:val="00A35622"/>
    <w:rsid w:val="00A356FC"/>
    <w:rsid w:val="00A359C5"/>
    <w:rsid w:val="00A365FF"/>
    <w:rsid w:val="00A36A02"/>
    <w:rsid w:val="00A36A37"/>
    <w:rsid w:val="00A37048"/>
    <w:rsid w:val="00A3737E"/>
    <w:rsid w:val="00A3776E"/>
    <w:rsid w:val="00A377C3"/>
    <w:rsid w:val="00A37EB9"/>
    <w:rsid w:val="00A37ECB"/>
    <w:rsid w:val="00A37FCA"/>
    <w:rsid w:val="00A4047A"/>
    <w:rsid w:val="00A40623"/>
    <w:rsid w:val="00A408CE"/>
    <w:rsid w:val="00A40A9F"/>
    <w:rsid w:val="00A40BDB"/>
    <w:rsid w:val="00A411F6"/>
    <w:rsid w:val="00A41254"/>
    <w:rsid w:val="00A41951"/>
    <w:rsid w:val="00A42AE1"/>
    <w:rsid w:val="00A430FA"/>
    <w:rsid w:val="00A4335E"/>
    <w:rsid w:val="00A436E6"/>
    <w:rsid w:val="00A43ADA"/>
    <w:rsid w:val="00A43AE3"/>
    <w:rsid w:val="00A43E51"/>
    <w:rsid w:val="00A4436A"/>
    <w:rsid w:val="00A444E6"/>
    <w:rsid w:val="00A445EF"/>
    <w:rsid w:val="00A447A7"/>
    <w:rsid w:val="00A44880"/>
    <w:rsid w:val="00A44913"/>
    <w:rsid w:val="00A44AD3"/>
    <w:rsid w:val="00A4561D"/>
    <w:rsid w:val="00A457BA"/>
    <w:rsid w:val="00A4581F"/>
    <w:rsid w:val="00A45A0D"/>
    <w:rsid w:val="00A45A51"/>
    <w:rsid w:val="00A4606C"/>
    <w:rsid w:val="00A46954"/>
    <w:rsid w:val="00A46956"/>
    <w:rsid w:val="00A46CED"/>
    <w:rsid w:val="00A46D1B"/>
    <w:rsid w:val="00A46F0F"/>
    <w:rsid w:val="00A47327"/>
    <w:rsid w:val="00A47532"/>
    <w:rsid w:val="00A47768"/>
    <w:rsid w:val="00A47B5E"/>
    <w:rsid w:val="00A47BE3"/>
    <w:rsid w:val="00A50FD8"/>
    <w:rsid w:val="00A5120F"/>
    <w:rsid w:val="00A5180A"/>
    <w:rsid w:val="00A5187D"/>
    <w:rsid w:val="00A52B8B"/>
    <w:rsid w:val="00A53138"/>
    <w:rsid w:val="00A53609"/>
    <w:rsid w:val="00A5407F"/>
    <w:rsid w:val="00A54160"/>
    <w:rsid w:val="00A545E6"/>
    <w:rsid w:val="00A54EF3"/>
    <w:rsid w:val="00A550F3"/>
    <w:rsid w:val="00A55602"/>
    <w:rsid w:val="00A55827"/>
    <w:rsid w:val="00A5591F"/>
    <w:rsid w:val="00A56156"/>
    <w:rsid w:val="00A5638C"/>
    <w:rsid w:val="00A56CA6"/>
    <w:rsid w:val="00A56D50"/>
    <w:rsid w:val="00A56F0F"/>
    <w:rsid w:val="00A57019"/>
    <w:rsid w:val="00A57798"/>
    <w:rsid w:val="00A57BD7"/>
    <w:rsid w:val="00A57D58"/>
    <w:rsid w:val="00A60133"/>
    <w:rsid w:val="00A60B94"/>
    <w:rsid w:val="00A60D70"/>
    <w:rsid w:val="00A6129B"/>
    <w:rsid w:val="00A614A5"/>
    <w:rsid w:val="00A61824"/>
    <w:rsid w:val="00A627DE"/>
    <w:rsid w:val="00A627FD"/>
    <w:rsid w:val="00A6294D"/>
    <w:rsid w:val="00A62BDA"/>
    <w:rsid w:val="00A62D05"/>
    <w:rsid w:val="00A62DA8"/>
    <w:rsid w:val="00A62F2E"/>
    <w:rsid w:val="00A6380D"/>
    <w:rsid w:val="00A63877"/>
    <w:rsid w:val="00A63E06"/>
    <w:rsid w:val="00A63E93"/>
    <w:rsid w:val="00A64148"/>
    <w:rsid w:val="00A64339"/>
    <w:rsid w:val="00A645BD"/>
    <w:rsid w:val="00A64C2F"/>
    <w:rsid w:val="00A64D35"/>
    <w:rsid w:val="00A65044"/>
    <w:rsid w:val="00A65051"/>
    <w:rsid w:val="00A654B7"/>
    <w:rsid w:val="00A65695"/>
    <w:rsid w:val="00A658E0"/>
    <w:rsid w:val="00A65C2A"/>
    <w:rsid w:val="00A660B7"/>
    <w:rsid w:val="00A66441"/>
    <w:rsid w:val="00A6690E"/>
    <w:rsid w:val="00A66D12"/>
    <w:rsid w:val="00A66D97"/>
    <w:rsid w:val="00A66E1F"/>
    <w:rsid w:val="00A6719B"/>
    <w:rsid w:val="00A67292"/>
    <w:rsid w:val="00A676EF"/>
    <w:rsid w:val="00A67782"/>
    <w:rsid w:val="00A67A8E"/>
    <w:rsid w:val="00A67E3C"/>
    <w:rsid w:val="00A7084A"/>
    <w:rsid w:val="00A70BE2"/>
    <w:rsid w:val="00A70E4C"/>
    <w:rsid w:val="00A7191A"/>
    <w:rsid w:val="00A71EAC"/>
    <w:rsid w:val="00A7228B"/>
    <w:rsid w:val="00A72294"/>
    <w:rsid w:val="00A72363"/>
    <w:rsid w:val="00A725BF"/>
    <w:rsid w:val="00A729B8"/>
    <w:rsid w:val="00A72B7D"/>
    <w:rsid w:val="00A72C65"/>
    <w:rsid w:val="00A72E55"/>
    <w:rsid w:val="00A73256"/>
    <w:rsid w:val="00A73806"/>
    <w:rsid w:val="00A73C31"/>
    <w:rsid w:val="00A73C66"/>
    <w:rsid w:val="00A73F38"/>
    <w:rsid w:val="00A743A9"/>
    <w:rsid w:val="00A74756"/>
    <w:rsid w:val="00A74937"/>
    <w:rsid w:val="00A74A8D"/>
    <w:rsid w:val="00A74E94"/>
    <w:rsid w:val="00A754F5"/>
    <w:rsid w:val="00A75F3F"/>
    <w:rsid w:val="00A76084"/>
    <w:rsid w:val="00A760EB"/>
    <w:rsid w:val="00A762EB"/>
    <w:rsid w:val="00A763BD"/>
    <w:rsid w:val="00A768DC"/>
    <w:rsid w:val="00A76C5F"/>
    <w:rsid w:val="00A76CA5"/>
    <w:rsid w:val="00A77E0B"/>
    <w:rsid w:val="00A80122"/>
    <w:rsid w:val="00A803A1"/>
    <w:rsid w:val="00A80966"/>
    <w:rsid w:val="00A80991"/>
    <w:rsid w:val="00A80C47"/>
    <w:rsid w:val="00A80D17"/>
    <w:rsid w:val="00A80D8E"/>
    <w:rsid w:val="00A817C4"/>
    <w:rsid w:val="00A820A3"/>
    <w:rsid w:val="00A821F0"/>
    <w:rsid w:val="00A82462"/>
    <w:rsid w:val="00A826E3"/>
    <w:rsid w:val="00A82750"/>
    <w:rsid w:val="00A828CC"/>
    <w:rsid w:val="00A82AA8"/>
    <w:rsid w:val="00A82ECE"/>
    <w:rsid w:val="00A83650"/>
    <w:rsid w:val="00A838EE"/>
    <w:rsid w:val="00A83954"/>
    <w:rsid w:val="00A83A43"/>
    <w:rsid w:val="00A84792"/>
    <w:rsid w:val="00A84981"/>
    <w:rsid w:val="00A84E04"/>
    <w:rsid w:val="00A84F12"/>
    <w:rsid w:val="00A8522D"/>
    <w:rsid w:val="00A85F12"/>
    <w:rsid w:val="00A862AE"/>
    <w:rsid w:val="00A8633D"/>
    <w:rsid w:val="00A86516"/>
    <w:rsid w:val="00A86794"/>
    <w:rsid w:val="00A86AD1"/>
    <w:rsid w:val="00A8701A"/>
    <w:rsid w:val="00A87664"/>
    <w:rsid w:val="00A87944"/>
    <w:rsid w:val="00A87B78"/>
    <w:rsid w:val="00A87E69"/>
    <w:rsid w:val="00A904FE"/>
    <w:rsid w:val="00A90E5D"/>
    <w:rsid w:val="00A91872"/>
    <w:rsid w:val="00A918CB"/>
    <w:rsid w:val="00A92142"/>
    <w:rsid w:val="00A922C6"/>
    <w:rsid w:val="00A92CFC"/>
    <w:rsid w:val="00A92FA3"/>
    <w:rsid w:val="00A92FD3"/>
    <w:rsid w:val="00A92FEE"/>
    <w:rsid w:val="00A9342B"/>
    <w:rsid w:val="00A9355F"/>
    <w:rsid w:val="00A93BE3"/>
    <w:rsid w:val="00A93C70"/>
    <w:rsid w:val="00A94114"/>
    <w:rsid w:val="00A944B8"/>
    <w:rsid w:val="00A94708"/>
    <w:rsid w:val="00A95046"/>
    <w:rsid w:val="00A950C9"/>
    <w:rsid w:val="00A9534F"/>
    <w:rsid w:val="00A95D14"/>
    <w:rsid w:val="00A964EA"/>
    <w:rsid w:val="00A967D5"/>
    <w:rsid w:val="00A96C2A"/>
    <w:rsid w:val="00A96CE9"/>
    <w:rsid w:val="00A96D04"/>
    <w:rsid w:val="00A975D3"/>
    <w:rsid w:val="00A979B6"/>
    <w:rsid w:val="00A97A24"/>
    <w:rsid w:val="00A97AB6"/>
    <w:rsid w:val="00A97AC5"/>
    <w:rsid w:val="00A97EE2"/>
    <w:rsid w:val="00AA003E"/>
    <w:rsid w:val="00AA0241"/>
    <w:rsid w:val="00AA0337"/>
    <w:rsid w:val="00AA033B"/>
    <w:rsid w:val="00AA0535"/>
    <w:rsid w:val="00AA074C"/>
    <w:rsid w:val="00AA0F43"/>
    <w:rsid w:val="00AA11F4"/>
    <w:rsid w:val="00AA1700"/>
    <w:rsid w:val="00AA1771"/>
    <w:rsid w:val="00AA186D"/>
    <w:rsid w:val="00AA21D3"/>
    <w:rsid w:val="00AA2247"/>
    <w:rsid w:val="00AA2A92"/>
    <w:rsid w:val="00AA2DC0"/>
    <w:rsid w:val="00AA2E61"/>
    <w:rsid w:val="00AA2F6E"/>
    <w:rsid w:val="00AA3855"/>
    <w:rsid w:val="00AA3A19"/>
    <w:rsid w:val="00AA3AF8"/>
    <w:rsid w:val="00AA3D3C"/>
    <w:rsid w:val="00AA4361"/>
    <w:rsid w:val="00AA467C"/>
    <w:rsid w:val="00AA47EB"/>
    <w:rsid w:val="00AA4892"/>
    <w:rsid w:val="00AA4BA5"/>
    <w:rsid w:val="00AA4E01"/>
    <w:rsid w:val="00AA5405"/>
    <w:rsid w:val="00AA589A"/>
    <w:rsid w:val="00AA5DE0"/>
    <w:rsid w:val="00AA5DFC"/>
    <w:rsid w:val="00AA5F2D"/>
    <w:rsid w:val="00AA615D"/>
    <w:rsid w:val="00AA714C"/>
    <w:rsid w:val="00AA7A03"/>
    <w:rsid w:val="00AA7DAA"/>
    <w:rsid w:val="00AA7DFD"/>
    <w:rsid w:val="00AB030D"/>
    <w:rsid w:val="00AB0487"/>
    <w:rsid w:val="00AB0956"/>
    <w:rsid w:val="00AB0BAB"/>
    <w:rsid w:val="00AB1384"/>
    <w:rsid w:val="00AB1974"/>
    <w:rsid w:val="00AB1C91"/>
    <w:rsid w:val="00AB1F8C"/>
    <w:rsid w:val="00AB200C"/>
    <w:rsid w:val="00AB2442"/>
    <w:rsid w:val="00AB277F"/>
    <w:rsid w:val="00AB27FC"/>
    <w:rsid w:val="00AB28DE"/>
    <w:rsid w:val="00AB29F7"/>
    <w:rsid w:val="00AB319F"/>
    <w:rsid w:val="00AB31BE"/>
    <w:rsid w:val="00AB3895"/>
    <w:rsid w:val="00AB39B3"/>
    <w:rsid w:val="00AB3C52"/>
    <w:rsid w:val="00AB40BD"/>
    <w:rsid w:val="00AB42DD"/>
    <w:rsid w:val="00AB4567"/>
    <w:rsid w:val="00AB4B32"/>
    <w:rsid w:val="00AB4C70"/>
    <w:rsid w:val="00AB51F5"/>
    <w:rsid w:val="00AB555C"/>
    <w:rsid w:val="00AB5685"/>
    <w:rsid w:val="00AB56A0"/>
    <w:rsid w:val="00AB59AA"/>
    <w:rsid w:val="00AB5A87"/>
    <w:rsid w:val="00AB5B8C"/>
    <w:rsid w:val="00AB6276"/>
    <w:rsid w:val="00AB638B"/>
    <w:rsid w:val="00AB650B"/>
    <w:rsid w:val="00AB65A9"/>
    <w:rsid w:val="00AB6C45"/>
    <w:rsid w:val="00AB741A"/>
    <w:rsid w:val="00AB7681"/>
    <w:rsid w:val="00AB7E46"/>
    <w:rsid w:val="00AB7EC8"/>
    <w:rsid w:val="00AC0452"/>
    <w:rsid w:val="00AC095C"/>
    <w:rsid w:val="00AC0D25"/>
    <w:rsid w:val="00AC0F0D"/>
    <w:rsid w:val="00AC0FB4"/>
    <w:rsid w:val="00AC141B"/>
    <w:rsid w:val="00AC146D"/>
    <w:rsid w:val="00AC1562"/>
    <w:rsid w:val="00AC189D"/>
    <w:rsid w:val="00AC18B3"/>
    <w:rsid w:val="00AC1927"/>
    <w:rsid w:val="00AC1ABC"/>
    <w:rsid w:val="00AC1C15"/>
    <w:rsid w:val="00AC1DE8"/>
    <w:rsid w:val="00AC26E0"/>
    <w:rsid w:val="00AC270B"/>
    <w:rsid w:val="00AC2CA8"/>
    <w:rsid w:val="00AC2D12"/>
    <w:rsid w:val="00AC3145"/>
    <w:rsid w:val="00AC3332"/>
    <w:rsid w:val="00AC3625"/>
    <w:rsid w:val="00AC36B3"/>
    <w:rsid w:val="00AC3A3E"/>
    <w:rsid w:val="00AC3BD4"/>
    <w:rsid w:val="00AC3C9D"/>
    <w:rsid w:val="00AC41E6"/>
    <w:rsid w:val="00AC44F3"/>
    <w:rsid w:val="00AC4BFE"/>
    <w:rsid w:val="00AC51C2"/>
    <w:rsid w:val="00AC51E2"/>
    <w:rsid w:val="00AC52C1"/>
    <w:rsid w:val="00AC53E6"/>
    <w:rsid w:val="00AC54E4"/>
    <w:rsid w:val="00AC59C6"/>
    <w:rsid w:val="00AC5EAD"/>
    <w:rsid w:val="00AC5F49"/>
    <w:rsid w:val="00AC6302"/>
    <w:rsid w:val="00AC68BE"/>
    <w:rsid w:val="00AC695B"/>
    <w:rsid w:val="00AC6F14"/>
    <w:rsid w:val="00AC7083"/>
    <w:rsid w:val="00AC7721"/>
    <w:rsid w:val="00AC7AA1"/>
    <w:rsid w:val="00AD04B6"/>
    <w:rsid w:val="00AD0EA6"/>
    <w:rsid w:val="00AD0F1C"/>
    <w:rsid w:val="00AD13CD"/>
    <w:rsid w:val="00AD17D2"/>
    <w:rsid w:val="00AD1B03"/>
    <w:rsid w:val="00AD1F5A"/>
    <w:rsid w:val="00AD2A99"/>
    <w:rsid w:val="00AD2B94"/>
    <w:rsid w:val="00AD2DB9"/>
    <w:rsid w:val="00AD3AE4"/>
    <w:rsid w:val="00AD54F1"/>
    <w:rsid w:val="00AD5DF1"/>
    <w:rsid w:val="00AD5EEE"/>
    <w:rsid w:val="00AD6304"/>
    <w:rsid w:val="00AD6688"/>
    <w:rsid w:val="00AD6A35"/>
    <w:rsid w:val="00AD6C9A"/>
    <w:rsid w:val="00AD6FD2"/>
    <w:rsid w:val="00AD732D"/>
    <w:rsid w:val="00AD740C"/>
    <w:rsid w:val="00AD7A07"/>
    <w:rsid w:val="00AD7B03"/>
    <w:rsid w:val="00AD7D1F"/>
    <w:rsid w:val="00AD7D6F"/>
    <w:rsid w:val="00AE0494"/>
    <w:rsid w:val="00AE0614"/>
    <w:rsid w:val="00AE0A97"/>
    <w:rsid w:val="00AE179C"/>
    <w:rsid w:val="00AE1A31"/>
    <w:rsid w:val="00AE1B4B"/>
    <w:rsid w:val="00AE1D8F"/>
    <w:rsid w:val="00AE1DF7"/>
    <w:rsid w:val="00AE236C"/>
    <w:rsid w:val="00AE265D"/>
    <w:rsid w:val="00AE291D"/>
    <w:rsid w:val="00AE2C9A"/>
    <w:rsid w:val="00AE307D"/>
    <w:rsid w:val="00AE3187"/>
    <w:rsid w:val="00AE333B"/>
    <w:rsid w:val="00AE338F"/>
    <w:rsid w:val="00AE3425"/>
    <w:rsid w:val="00AE35E8"/>
    <w:rsid w:val="00AE4A2F"/>
    <w:rsid w:val="00AE4D6E"/>
    <w:rsid w:val="00AE50A3"/>
    <w:rsid w:val="00AE54C5"/>
    <w:rsid w:val="00AE5BA4"/>
    <w:rsid w:val="00AE5F02"/>
    <w:rsid w:val="00AE67BF"/>
    <w:rsid w:val="00AE6E15"/>
    <w:rsid w:val="00AE738A"/>
    <w:rsid w:val="00AE73A3"/>
    <w:rsid w:val="00AE77C1"/>
    <w:rsid w:val="00AE77C9"/>
    <w:rsid w:val="00AF00BD"/>
    <w:rsid w:val="00AF00EB"/>
    <w:rsid w:val="00AF041C"/>
    <w:rsid w:val="00AF08CB"/>
    <w:rsid w:val="00AF0AF3"/>
    <w:rsid w:val="00AF0B67"/>
    <w:rsid w:val="00AF0C19"/>
    <w:rsid w:val="00AF1166"/>
    <w:rsid w:val="00AF14E5"/>
    <w:rsid w:val="00AF17F2"/>
    <w:rsid w:val="00AF259E"/>
    <w:rsid w:val="00AF2A9B"/>
    <w:rsid w:val="00AF2B6A"/>
    <w:rsid w:val="00AF2D72"/>
    <w:rsid w:val="00AF3C0B"/>
    <w:rsid w:val="00AF405D"/>
    <w:rsid w:val="00AF416A"/>
    <w:rsid w:val="00AF4AD3"/>
    <w:rsid w:val="00AF4B16"/>
    <w:rsid w:val="00AF4DA2"/>
    <w:rsid w:val="00AF4E25"/>
    <w:rsid w:val="00AF514B"/>
    <w:rsid w:val="00AF51A8"/>
    <w:rsid w:val="00AF537E"/>
    <w:rsid w:val="00AF5463"/>
    <w:rsid w:val="00AF55A6"/>
    <w:rsid w:val="00AF5799"/>
    <w:rsid w:val="00AF59AA"/>
    <w:rsid w:val="00AF59FC"/>
    <w:rsid w:val="00AF67AC"/>
    <w:rsid w:val="00AF6CD8"/>
    <w:rsid w:val="00AF6E1E"/>
    <w:rsid w:val="00AF7402"/>
    <w:rsid w:val="00AF743A"/>
    <w:rsid w:val="00AF77A1"/>
    <w:rsid w:val="00AF7A19"/>
    <w:rsid w:val="00AF7A8E"/>
    <w:rsid w:val="00AF7EE8"/>
    <w:rsid w:val="00AF7F11"/>
    <w:rsid w:val="00B002DB"/>
    <w:rsid w:val="00B003C7"/>
    <w:rsid w:val="00B003D2"/>
    <w:rsid w:val="00B006E6"/>
    <w:rsid w:val="00B00892"/>
    <w:rsid w:val="00B00D7B"/>
    <w:rsid w:val="00B019A4"/>
    <w:rsid w:val="00B01AD1"/>
    <w:rsid w:val="00B020E5"/>
    <w:rsid w:val="00B02259"/>
    <w:rsid w:val="00B024A3"/>
    <w:rsid w:val="00B0265D"/>
    <w:rsid w:val="00B02684"/>
    <w:rsid w:val="00B02760"/>
    <w:rsid w:val="00B02899"/>
    <w:rsid w:val="00B02A8D"/>
    <w:rsid w:val="00B02D03"/>
    <w:rsid w:val="00B03250"/>
    <w:rsid w:val="00B0341E"/>
    <w:rsid w:val="00B038FE"/>
    <w:rsid w:val="00B042CD"/>
    <w:rsid w:val="00B044E9"/>
    <w:rsid w:val="00B048D6"/>
    <w:rsid w:val="00B04B28"/>
    <w:rsid w:val="00B05971"/>
    <w:rsid w:val="00B0598E"/>
    <w:rsid w:val="00B05A50"/>
    <w:rsid w:val="00B06B4C"/>
    <w:rsid w:val="00B0737D"/>
    <w:rsid w:val="00B077A5"/>
    <w:rsid w:val="00B07B4E"/>
    <w:rsid w:val="00B07D41"/>
    <w:rsid w:val="00B105AB"/>
    <w:rsid w:val="00B10889"/>
    <w:rsid w:val="00B10EB7"/>
    <w:rsid w:val="00B110CF"/>
    <w:rsid w:val="00B110DE"/>
    <w:rsid w:val="00B1128D"/>
    <w:rsid w:val="00B11BE6"/>
    <w:rsid w:val="00B123AF"/>
    <w:rsid w:val="00B127A2"/>
    <w:rsid w:val="00B128DD"/>
    <w:rsid w:val="00B12D41"/>
    <w:rsid w:val="00B13462"/>
    <w:rsid w:val="00B14174"/>
    <w:rsid w:val="00B141D0"/>
    <w:rsid w:val="00B142D6"/>
    <w:rsid w:val="00B14F63"/>
    <w:rsid w:val="00B14F65"/>
    <w:rsid w:val="00B15295"/>
    <w:rsid w:val="00B1596C"/>
    <w:rsid w:val="00B161B4"/>
    <w:rsid w:val="00B164EF"/>
    <w:rsid w:val="00B166E9"/>
    <w:rsid w:val="00B166F7"/>
    <w:rsid w:val="00B16AC8"/>
    <w:rsid w:val="00B175D2"/>
    <w:rsid w:val="00B175F2"/>
    <w:rsid w:val="00B20481"/>
    <w:rsid w:val="00B20794"/>
    <w:rsid w:val="00B20A3B"/>
    <w:rsid w:val="00B20CA3"/>
    <w:rsid w:val="00B215E5"/>
    <w:rsid w:val="00B21B0E"/>
    <w:rsid w:val="00B21B8B"/>
    <w:rsid w:val="00B220B4"/>
    <w:rsid w:val="00B223C8"/>
    <w:rsid w:val="00B229B5"/>
    <w:rsid w:val="00B22F2D"/>
    <w:rsid w:val="00B231B6"/>
    <w:rsid w:val="00B235B9"/>
    <w:rsid w:val="00B238F4"/>
    <w:rsid w:val="00B24058"/>
    <w:rsid w:val="00B24AD6"/>
    <w:rsid w:val="00B255F7"/>
    <w:rsid w:val="00B25621"/>
    <w:rsid w:val="00B256A1"/>
    <w:rsid w:val="00B256E0"/>
    <w:rsid w:val="00B25F70"/>
    <w:rsid w:val="00B269E6"/>
    <w:rsid w:val="00B26A46"/>
    <w:rsid w:val="00B26D6D"/>
    <w:rsid w:val="00B2700E"/>
    <w:rsid w:val="00B27381"/>
    <w:rsid w:val="00B273E9"/>
    <w:rsid w:val="00B27A75"/>
    <w:rsid w:val="00B27B5C"/>
    <w:rsid w:val="00B30076"/>
    <w:rsid w:val="00B300C2"/>
    <w:rsid w:val="00B303E3"/>
    <w:rsid w:val="00B30764"/>
    <w:rsid w:val="00B30B67"/>
    <w:rsid w:val="00B30D9E"/>
    <w:rsid w:val="00B311ED"/>
    <w:rsid w:val="00B31A3D"/>
    <w:rsid w:val="00B31AB3"/>
    <w:rsid w:val="00B31D07"/>
    <w:rsid w:val="00B31E2A"/>
    <w:rsid w:val="00B32265"/>
    <w:rsid w:val="00B329C8"/>
    <w:rsid w:val="00B32A5C"/>
    <w:rsid w:val="00B32FF8"/>
    <w:rsid w:val="00B3306F"/>
    <w:rsid w:val="00B33214"/>
    <w:rsid w:val="00B33280"/>
    <w:rsid w:val="00B33EB8"/>
    <w:rsid w:val="00B34A33"/>
    <w:rsid w:val="00B34BD9"/>
    <w:rsid w:val="00B35111"/>
    <w:rsid w:val="00B35233"/>
    <w:rsid w:val="00B35240"/>
    <w:rsid w:val="00B35F93"/>
    <w:rsid w:val="00B36BA8"/>
    <w:rsid w:val="00B372E5"/>
    <w:rsid w:val="00B37345"/>
    <w:rsid w:val="00B37459"/>
    <w:rsid w:val="00B37787"/>
    <w:rsid w:val="00B377BA"/>
    <w:rsid w:val="00B37D27"/>
    <w:rsid w:val="00B37D49"/>
    <w:rsid w:val="00B37E1E"/>
    <w:rsid w:val="00B402A4"/>
    <w:rsid w:val="00B4033D"/>
    <w:rsid w:val="00B407F3"/>
    <w:rsid w:val="00B41393"/>
    <w:rsid w:val="00B41506"/>
    <w:rsid w:val="00B417FA"/>
    <w:rsid w:val="00B41A26"/>
    <w:rsid w:val="00B41D14"/>
    <w:rsid w:val="00B42084"/>
    <w:rsid w:val="00B4232D"/>
    <w:rsid w:val="00B42C41"/>
    <w:rsid w:val="00B42F20"/>
    <w:rsid w:val="00B4310F"/>
    <w:rsid w:val="00B43202"/>
    <w:rsid w:val="00B4385E"/>
    <w:rsid w:val="00B43B65"/>
    <w:rsid w:val="00B44389"/>
    <w:rsid w:val="00B4455F"/>
    <w:rsid w:val="00B45214"/>
    <w:rsid w:val="00B45371"/>
    <w:rsid w:val="00B45893"/>
    <w:rsid w:val="00B458EC"/>
    <w:rsid w:val="00B45AFE"/>
    <w:rsid w:val="00B45DA1"/>
    <w:rsid w:val="00B45FA8"/>
    <w:rsid w:val="00B46277"/>
    <w:rsid w:val="00B463C3"/>
    <w:rsid w:val="00B46AAF"/>
    <w:rsid w:val="00B46F5D"/>
    <w:rsid w:val="00B4763E"/>
    <w:rsid w:val="00B47A80"/>
    <w:rsid w:val="00B51433"/>
    <w:rsid w:val="00B51790"/>
    <w:rsid w:val="00B51866"/>
    <w:rsid w:val="00B51A26"/>
    <w:rsid w:val="00B526D3"/>
    <w:rsid w:val="00B52948"/>
    <w:rsid w:val="00B529A1"/>
    <w:rsid w:val="00B52C0B"/>
    <w:rsid w:val="00B52DA0"/>
    <w:rsid w:val="00B5347F"/>
    <w:rsid w:val="00B53675"/>
    <w:rsid w:val="00B536F5"/>
    <w:rsid w:val="00B53777"/>
    <w:rsid w:val="00B5406A"/>
    <w:rsid w:val="00B5428E"/>
    <w:rsid w:val="00B543C9"/>
    <w:rsid w:val="00B545B9"/>
    <w:rsid w:val="00B5465F"/>
    <w:rsid w:val="00B548E9"/>
    <w:rsid w:val="00B54A5E"/>
    <w:rsid w:val="00B54E5F"/>
    <w:rsid w:val="00B55095"/>
    <w:rsid w:val="00B554BF"/>
    <w:rsid w:val="00B55AD3"/>
    <w:rsid w:val="00B56097"/>
    <w:rsid w:val="00B560DB"/>
    <w:rsid w:val="00B56196"/>
    <w:rsid w:val="00B56333"/>
    <w:rsid w:val="00B565E4"/>
    <w:rsid w:val="00B56904"/>
    <w:rsid w:val="00B56D2C"/>
    <w:rsid w:val="00B57107"/>
    <w:rsid w:val="00B572DB"/>
    <w:rsid w:val="00B57587"/>
    <w:rsid w:val="00B6012D"/>
    <w:rsid w:val="00B60CE1"/>
    <w:rsid w:val="00B60FA0"/>
    <w:rsid w:val="00B61095"/>
    <w:rsid w:val="00B61334"/>
    <w:rsid w:val="00B6150C"/>
    <w:rsid w:val="00B61548"/>
    <w:rsid w:val="00B61AB2"/>
    <w:rsid w:val="00B61D07"/>
    <w:rsid w:val="00B61FBF"/>
    <w:rsid w:val="00B622B3"/>
    <w:rsid w:val="00B62442"/>
    <w:rsid w:val="00B624F3"/>
    <w:rsid w:val="00B62695"/>
    <w:rsid w:val="00B627EB"/>
    <w:rsid w:val="00B62A34"/>
    <w:rsid w:val="00B62AC3"/>
    <w:rsid w:val="00B62B14"/>
    <w:rsid w:val="00B62DE8"/>
    <w:rsid w:val="00B63350"/>
    <w:rsid w:val="00B63555"/>
    <w:rsid w:val="00B63591"/>
    <w:rsid w:val="00B6364C"/>
    <w:rsid w:val="00B637B9"/>
    <w:rsid w:val="00B63817"/>
    <w:rsid w:val="00B639AF"/>
    <w:rsid w:val="00B63B22"/>
    <w:rsid w:val="00B64258"/>
    <w:rsid w:val="00B649E7"/>
    <w:rsid w:val="00B64AC6"/>
    <w:rsid w:val="00B65519"/>
    <w:rsid w:val="00B6587F"/>
    <w:rsid w:val="00B65AC3"/>
    <w:rsid w:val="00B65DD5"/>
    <w:rsid w:val="00B6601D"/>
    <w:rsid w:val="00B66139"/>
    <w:rsid w:val="00B66DD8"/>
    <w:rsid w:val="00B67939"/>
    <w:rsid w:val="00B700F5"/>
    <w:rsid w:val="00B704B4"/>
    <w:rsid w:val="00B70990"/>
    <w:rsid w:val="00B70C81"/>
    <w:rsid w:val="00B713C5"/>
    <w:rsid w:val="00B71B84"/>
    <w:rsid w:val="00B7217B"/>
    <w:rsid w:val="00B723A2"/>
    <w:rsid w:val="00B7278F"/>
    <w:rsid w:val="00B72896"/>
    <w:rsid w:val="00B72D00"/>
    <w:rsid w:val="00B72EA1"/>
    <w:rsid w:val="00B72EA9"/>
    <w:rsid w:val="00B7334C"/>
    <w:rsid w:val="00B74266"/>
    <w:rsid w:val="00B7488C"/>
    <w:rsid w:val="00B74F02"/>
    <w:rsid w:val="00B7506D"/>
    <w:rsid w:val="00B758C8"/>
    <w:rsid w:val="00B75AD4"/>
    <w:rsid w:val="00B760E2"/>
    <w:rsid w:val="00B763E9"/>
    <w:rsid w:val="00B76460"/>
    <w:rsid w:val="00B767B2"/>
    <w:rsid w:val="00B76A09"/>
    <w:rsid w:val="00B76D8E"/>
    <w:rsid w:val="00B76F4F"/>
    <w:rsid w:val="00B77309"/>
    <w:rsid w:val="00B77B59"/>
    <w:rsid w:val="00B77C32"/>
    <w:rsid w:val="00B77D3C"/>
    <w:rsid w:val="00B8034A"/>
    <w:rsid w:val="00B80413"/>
    <w:rsid w:val="00B809D2"/>
    <w:rsid w:val="00B80EBC"/>
    <w:rsid w:val="00B81059"/>
    <w:rsid w:val="00B812F8"/>
    <w:rsid w:val="00B8148B"/>
    <w:rsid w:val="00B81729"/>
    <w:rsid w:val="00B81CB6"/>
    <w:rsid w:val="00B820C6"/>
    <w:rsid w:val="00B825B3"/>
    <w:rsid w:val="00B829CF"/>
    <w:rsid w:val="00B83249"/>
    <w:rsid w:val="00B834E3"/>
    <w:rsid w:val="00B83AD5"/>
    <w:rsid w:val="00B83EA8"/>
    <w:rsid w:val="00B83F9A"/>
    <w:rsid w:val="00B83FEC"/>
    <w:rsid w:val="00B841AD"/>
    <w:rsid w:val="00B8424A"/>
    <w:rsid w:val="00B84592"/>
    <w:rsid w:val="00B845AE"/>
    <w:rsid w:val="00B848D9"/>
    <w:rsid w:val="00B84B3F"/>
    <w:rsid w:val="00B84FC4"/>
    <w:rsid w:val="00B856A4"/>
    <w:rsid w:val="00B85AE2"/>
    <w:rsid w:val="00B85BEF"/>
    <w:rsid w:val="00B85D04"/>
    <w:rsid w:val="00B85F64"/>
    <w:rsid w:val="00B86361"/>
    <w:rsid w:val="00B865E6"/>
    <w:rsid w:val="00B86783"/>
    <w:rsid w:val="00B87031"/>
    <w:rsid w:val="00B8707E"/>
    <w:rsid w:val="00B87832"/>
    <w:rsid w:val="00B87FBF"/>
    <w:rsid w:val="00B9110B"/>
    <w:rsid w:val="00B91356"/>
    <w:rsid w:val="00B914FF"/>
    <w:rsid w:val="00B915E5"/>
    <w:rsid w:val="00B91B37"/>
    <w:rsid w:val="00B91EE5"/>
    <w:rsid w:val="00B920E0"/>
    <w:rsid w:val="00B92915"/>
    <w:rsid w:val="00B92C84"/>
    <w:rsid w:val="00B92CDE"/>
    <w:rsid w:val="00B92F38"/>
    <w:rsid w:val="00B9344E"/>
    <w:rsid w:val="00B93A65"/>
    <w:rsid w:val="00B93A78"/>
    <w:rsid w:val="00B93EE0"/>
    <w:rsid w:val="00B944B1"/>
    <w:rsid w:val="00B94849"/>
    <w:rsid w:val="00B94A8B"/>
    <w:rsid w:val="00B94BAD"/>
    <w:rsid w:val="00B950A2"/>
    <w:rsid w:val="00B955EC"/>
    <w:rsid w:val="00B958E2"/>
    <w:rsid w:val="00B95ADF"/>
    <w:rsid w:val="00B962CE"/>
    <w:rsid w:val="00B96571"/>
    <w:rsid w:val="00B965AC"/>
    <w:rsid w:val="00B9679D"/>
    <w:rsid w:val="00B96FA9"/>
    <w:rsid w:val="00B97278"/>
    <w:rsid w:val="00B972EA"/>
    <w:rsid w:val="00B97FA3"/>
    <w:rsid w:val="00BA0074"/>
    <w:rsid w:val="00BA0524"/>
    <w:rsid w:val="00BA0983"/>
    <w:rsid w:val="00BA09BA"/>
    <w:rsid w:val="00BA0A19"/>
    <w:rsid w:val="00BA0B7F"/>
    <w:rsid w:val="00BA0ECA"/>
    <w:rsid w:val="00BA11DC"/>
    <w:rsid w:val="00BA1263"/>
    <w:rsid w:val="00BA128A"/>
    <w:rsid w:val="00BA1656"/>
    <w:rsid w:val="00BA1890"/>
    <w:rsid w:val="00BA1A3A"/>
    <w:rsid w:val="00BA1A86"/>
    <w:rsid w:val="00BA1BE8"/>
    <w:rsid w:val="00BA1CB9"/>
    <w:rsid w:val="00BA1FE9"/>
    <w:rsid w:val="00BA20BD"/>
    <w:rsid w:val="00BA23EC"/>
    <w:rsid w:val="00BA2534"/>
    <w:rsid w:val="00BA28E4"/>
    <w:rsid w:val="00BA2953"/>
    <w:rsid w:val="00BA2A23"/>
    <w:rsid w:val="00BA2FF4"/>
    <w:rsid w:val="00BA3695"/>
    <w:rsid w:val="00BA39D9"/>
    <w:rsid w:val="00BA40C3"/>
    <w:rsid w:val="00BA41EA"/>
    <w:rsid w:val="00BA492E"/>
    <w:rsid w:val="00BA4B17"/>
    <w:rsid w:val="00BA4D1D"/>
    <w:rsid w:val="00BA5ADB"/>
    <w:rsid w:val="00BA5D9F"/>
    <w:rsid w:val="00BA5F0B"/>
    <w:rsid w:val="00BA5F5D"/>
    <w:rsid w:val="00BA600F"/>
    <w:rsid w:val="00BA60B0"/>
    <w:rsid w:val="00BA6196"/>
    <w:rsid w:val="00BA6330"/>
    <w:rsid w:val="00BA63ED"/>
    <w:rsid w:val="00BA6412"/>
    <w:rsid w:val="00BA648B"/>
    <w:rsid w:val="00BA66FB"/>
    <w:rsid w:val="00BA6F68"/>
    <w:rsid w:val="00BA7149"/>
    <w:rsid w:val="00BA71B1"/>
    <w:rsid w:val="00BA78D7"/>
    <w:rsid w:val="00BA7A2B"/>
    <w:rsid w:val="00BB009F"/>
    <w:rsid w:val="00BB053E"/>
    <w:rsid w:val="00BB0F91"/>
    <w:rsid w:val="00BB1518"/>
    <w:rsid w:val="00BB1580"/>
    <w:rsid w:val="00BB1596"/>
    <w:rsid w:val="00BB1A8F"/>
    <w:rsid w:val="00BB1AA8"/>
    <w:rsid w:val="00BB1CB7"/>
    <w:rsid w:val="00BB1D75"/>
    <w:rsid w:val="00BB1F12"/>
    <w:rsid w:val="00BB25C8"/>
    <w:rsid w:val="00BB273A"/>
    <w:rsid w:val="00BB2894"/>
    <w:rsid w:val="00BB2DEA"/>
    <w:rsid w:val="00BB389E"/>
    <w:rsid w:val="00BB44B7"/>
    <w:rsid w:val="00BB4529"/>
    <w:rsid w:val="00BB49DC"/>
    <w:rsid w:val="00BB4C70"/>
    <w:rsid w:val="00BB4C75"/>
    <w:rsid w:val="00BB4CAD"/>
    <w:rsid w:val="00BB4F71"/>
    <w:rsid w:val="00BB4F7B"/>
    <w:rsid w:val="00BB537F"/>
    <w:rsid w:val="00BB5A75"/>
    <w:rsid w:val="00BB5B45"/>
    <w:rsid w:val="00BB5B84"/>
    <w:rsid w:val="00BB5B8D"/>
    <w:rsid w:val="00BB5C9D"/>
    <w:rsid w:val="00BB5CF5"/>
    <w:rsid w:val="00BB5D40"/>
    <w:rsid w:val="00BB5EAF"/>
    <w:rsid w:val="00BB5FB6"/>
    <w:rsid w:val="00BB5FCC"/>
    <w:rsid w:val="00BB6BBF"/>
    <w:rsid w:val="00BB70DF"/>
    <w:rsid w:val="00BB7393"/>
    <w:rsid w:val="00BB7459"/>
    <w:rsid w:val="00BB7577"/>
    <w:rsid w:val="00BB75FD"/>
    <w:rsid w:val="00BC048B"/>
    <w:rsid w:val="00BC07E6"/>
    <w:rsid w:val="00BC0B67"/>
    <w:rsid w:val="00BC0BCC"/>
    <w:rsid w:val="00BC0CCB"/>
    <w:rsid w:val="00BC0FFB"/>
    <w:rsid w:val="00BC1BE9"/>
    <w:rsid w:val="00BC1CED"/>
    <w:rsid w:val="00BC2069"/>
    <w:rsid w:val="00BC21E0"/>
    <w:rsid w:val="00BC308D"/>
    <w:rsid w:val="00BC324E"/>
    <w:rsid w:val="00BC342B"/>
    <w:rsid w:val="00BC357E"/>
    <w:rsid w:val="00BC3709"/>
    <w:rsid w:val="00BC433C"/>
    <w:rsid w:val="00BC4EFD"/>
    <w:rsid w:val="00BC5057"/>
    <w:rsid w:val="00BC50A5"/>
    <w:rsid w:val="00BC50B6"/>
    <w:rsid w:val="00BC5399"/>
    <w:rsid w:val="00BC54BB"/>
    <w:rsid w:val="00BC5A38"/>
    <w:rsid w:val="00BC6313"/>
    <w:rsid w:val="00BC6467"/>
    <w:rsid w:val="00BC6CE9"/>
    <w:rsid w:val="00BC7702"/>
    <w:rsid w:val="00BC7A74"/>
    <w:rsid w:val="00BD0042"/>
    <w:rsid w:val="00BD057D"/>
    <w:rsid w:val="00BD092A"/>
    <w:rsid w:val="00BD1377"/>
    <w:rsid w:val="00BD1CBF"/>
    <w:rsid w:val="00BD1DD5"/>
    <w:rsid w:val="00BD27B1"/>
    <w:rsid w:val="00BD280E"/>
    <w:rsid w:val="00BD2857"/>
    <w:rsid w:val="00BD28B8"/>
    <w:rsid w:val="00BD2B78"/>
    <w:rsid w:val="00BD321B"/>
    <w:rsid w:val="00BD36E7"/>
    <w:rsid w:val="00BD3D48"/>
    <w:rsid w:val="00BD489E"/>
    <w:rsid w:val="00BD4EC8"/>
    <w:rsid w:val="00BD5068"/>
    <w:rsid w:val="00BD5414"/>
    <w:rsid w:val="00BD56F4"/>
    <w:rsid w:val="00BD5952"/>
    <w:rsid w:val="00BD60E7"/>
    <w:rsid w:val="00BD6712"/>
    <w:rsid w:val="00BD73AA"/>
    <w:rsid w:val="00BD7460"/>
    <w:rsid w:val="00BD7489"/>
    <w:rsid w:val="00BD755E"/>
    <w:rsid w:val="00BD75BB"/>
    <w:rsid w:val="00BD764E"/>
    <w:rsid w:val="00BD77C0"/>
    <w:rsid w:val="00BD7932"/>
    <w:rsid w:val="00BD7B32"/>
    <w:rsid w:val="00BE061C"/>
    <w:rsid w:val="00BE08F6"/>
    <w:rsid w:val="00BE0FC7"/>
    <w:rsid w:val="00BE1241"/>
    <w:rsid w:val="00BE2023"/>
    <w:rsid w:val="00BE2277"/>
    <w:rsid w:val="00BE24E2"/>
    <w:rsid w:val="00BE2527"/>
    <w:rsid w:val="00BE3301"/>
    <w:rsid w:val="00BE38B1"/>
    <w:rsid w:val="00BE3ACE"/>
    <w:rsid w:val="00BE41A2"/>
    <w:rsid w:val="00BE423D"/>
    <w:rsid w:val="00BE447F"/>
    <w:rsid w:val="00BE4541"/>
    <w:rsid w:val="00BE46A1"/>
    <w:rsid w:val="00BE483B"/>
    <w:rsid w:val="00BE48EF"/>
    <w:rsid w:val="00BE4A65"/>
    <w:rsid w:val="00BE4CDA"/>
    <w:rsid w:val="00BE517B"/>
    <w:rsid w:val="00BE66F5"/>
    <w:rsid w:val="00BE6844"/>
    <w:rsid w:val="00BE69C1"/>
    <w:rsid w:val="00BE7348"/>
    <w:rsid w:val="00BE7588"/>
    <w:rsid w:val="00BE7828"/>
    <w:rsid w:val="00BE789D"/>
    <w:rsid w:val="00BE7B1F"/>
    <w:rsid w:val="00BF0094"/>
    <w:rsid w:val="00BF0240"/>
    <w:rsid w:val="00BF0AE8"/>
    <w:rsid w:val="00BF0F63"/>
    <w:rsid w:val="00BF0F75"/>
    <w:rsid w:val="00BF0FA4"/>
    <w:rsid w:val="00BF13C9"/>
    <w:rsid w:val="00BF1617"/>
    <w:rsid w:val="00BF1B9C"/>
    <w:rsid w:val="00BF1EB7"/>
    <w:rsid w:val="00BF24ED"/>
    <w:rsid w:val="00BF2A73"/>
    <w:rsid w:val="00BF2C7A"/>
    <w:rsid w:val="00BF2CE2"/>
    <w:rsid w:val="00BF30DD"/>
    <w:rsid w:val="00BF3933"/>
    <w:rsid w:val="00BF3D15"/>
    <w:rsid w:val="00BF3D26"/>
    <w:rsid w:val="00BF4B9E"/>
    <w:rsid w:val="00BF5097"/>
    <w:rsid w:val="00BF57B6"/>
    <w:rsid w:val="00BF5C4C"/>
    <w:rsid w:val="00BF6408"/>
    <w:rsid w:val="00BF6A18"/>
    <w:rsid w:val="00BF6CC9"/>
    <w:rsid w:val="00BF6D84"/>
    <w:rsid w:val="00BF6E6F"/>
    <w:rsid w:val="00BF711A"/>
    <w:rsid w:val="00BF71E7"/>
    <w:rsid w:val="00BF73EC"/>
    <w:rsid w:val="00BF777E"/>
    <w:rsid w:val="00BF7AA0"/>
    <w:rsid w:val="00BF7CED"/>
    <w:rsid w:val="00C002A0"/>
    <w:rsid w:val="00C005C1"/>
    <w:rsid w:val="00C009AD"/>
    <w:rsid w:val="00C00A19"/>
    <w:rsid w:val="00C00DA9"/>
    <w:rsid w:val="00C011F3"/>
    <w:rsid w:val="00C01BFF"/>
    <w:rsid w:val="00C01F13"/>
    <w:rsid w:val="00C02413"/>
    <w:rsid w:val="00C0243B"/>
    <w:rsid w:val="00C02A29"/>
    <w:rsid w:val="00C02F55"/>
    <w:rsid w:val="00C031E1"/>
    <w:rsid w:val="00C03352"/>
    <w:rsid w:val="00C03926"/>
    <w:rsid w:val="00C03B21"/>
    <w:rsid w:val="00C03BB5"/>
    <w:rsid w:val="00C040CB"/>
    <w:rsid w:val="00C04148"/>
    <w:rsid w:val="00C04762"/>
    <w:rsid w:val="00C0498E"/>
    <w:rsid w:val="00C04C77"/>
    <w:rsid w:val="00C04E24"/>
    <w:rsid w:val="00C05029"/>
    <w:rsid w:val="00C05044"/>
    <w:rsid w:val="00C051D1"/>
    <w:rsid w:val="00C0542C"/>
    <w:rsid w:val="00C05ED7"/>
    <w:rsid w:val="00C06162"/>
    <w:rsid w:val="00C0650E"/>
    <w:rsid w:val="00C06BA3"/>
    <w:rsid w:val="00C0725D"/>
    <w:rsid w:val="00C073FF"/>
    <w:rsid w:val="00C075AF"/>
    <w:rsid w:val="00C076E6"/>
    <w:rsid w:val="00C07CC8"/>
    <w:rsid w:val="00C07F07"/>
    <w:rsid w:val="00C10025"/>
    <w:rsid w:val="00C101F3"/>
    <w:rsid w:val="00C1020E"/>
    <w:rsid w:val="00C10AD0"/>
    <w:rsid w:val="00C10DF2"/>
    <w:rsid w:val="00C112F2"/>
    <w:rsid w:val="00C11436"/>
    <w:rsid w:val="00C11525"/>
    <w:rsid w:val="00C11B92"/>
    <w:rsid w:val="00C11C0B"/>
    <w:rsid w:val="00C11CA3"/>
    <w:rsid w:val="00C12739"/>
    <w:rsid w:val="00C1275B"/>
    <w:rsid w:val="00C127DD"/>
    <w:rsid w:val="00C12C8F"/>
    <w:rsid w:val="00C12E62"/>
    <w:rsid w:val="00C13857"/>
    <w:rsid w:val="00C13A54"/>
    <w:rsid w:val="00C1405F"/>
    <w:rsid w:val="00C14865"/>
    <w:rsid w:val="00C14D0D"/>
    <w:rsid w:val="00C14EAA"/>
    <w:rsid w:val="00C155FC"/>
    <w:rsid w:val="00C15774"/>
    <w:rsid w:val="00C16536"/>
    <w:rsid w:val="00C16563"/>
    <w:rsid w:val="00C1656B"/>
    <w:rsid w:val="00C1665C"/>
    <w:rsid w:val="00C16FCE"/>
    <w:rsid w:val="00C17094"/>
    <w:rsid w:val="00C17BB7"/>
    <w:rsid w:val="00C20116"/>
    <w:rsid w:val="00C2018D"/>
    <w:rsid w:val="00C2066D"/>
    <w:rsid w:val="00C20869"/>
    <w:rsid w:val="00C209A5"/>
    <w:rsid w:val="00C214A2"/>
    <w:rsid w:val="00C22071"/>
    <w:rsid w:val="00C22153"/>
    <w:rsid w:val="00C221A7"/>
    <w:rsid w:val="00C221D6"/>
    <w:rsid w:val="00C2241D"/>
    <w:rsid w:val="00C22776"/>
    <w:rsid w:val="00C22A56"/>
    <w:rsid w:val="00C230CD"/>
    <w:rsid w:val="00C23708"/>
    <w:rsid w:val="00C2376E"/>
    <w:rsid w:val="00C23B77"/>
    <w:rsid w:val="00C24064"/>
    <w:rsid w:val="00C241CE"/>
    <w:rsid w:val="00C24740"/>
    <w:rsid w:val="00C2480D"/>
    <w:rsid w:val="00C24838"/>
    <w:rsid w:val="00C248A9"/>
    <w:rsid w:val="00C2555A"/>
    <w:rsid w:val="00C256FE"/>
    <w:rsid w:val="00C25BCC"/>
    <w:rsid w:val="00C25CB2"/>
    <w:rsid w:val="00C25E3E"/>
    <w:rsid w:val="00C25EE6"/>
    <w:rsid w:val="00C26501"/>
    <w:rsid w:val="00C26CF1"/>
    <w:rsid w:val="00C26F03"/>
    <w:rsid w:val="00C276E8"/>
    <w:rsid w:val="00C27BB2"/>
    <w:rsid w:val="00C302BE"/>
    <w:rsid w:val="00C30655"/>
    <w:rsid w:val="00C30733"/>
    <w:rsid w:val="00C307DB"/>
    <w:rsid w:val="00C3096B"/>
    <w:rsid w:val="00C31D77"/>
    <w:rsid w:val="00C31FD5"/>
    <w:rsid w:val="00C324CC"/>
    <w:rsid w:val="00C32B37"/>
    <w:rsid w:val="00C32DB4"/>
    <w:rsid w:val="00C3388C"/>
    <w:rsid w:val="00C33D5A"/>
    <w:rsid w:val="00C33ED2"/>
    <w:rsid w:val="00C340B7"/>
    <w:rsid w:val="00C3430D"/>
    <w:rsid w:val="00C347E2"/>
    <w:rsid w:val="00C34F35"/>
    <w:rsid w:val="00C35C93"/>
    <w:rsid w:val="00C36036"/>
    <w:rsid w:val="00C36327"/>
    <w:rsid w:val="00C36382"/>
    <w:rsid w:val="00C36A74"/>
    <w:rsid w:val="00C37041"/>
    <w:rsid w:val="00C3774F"/>
    <w:rsid w:val="00C37799"/>
    <w:rsid w:val="00C37B80"/>
    <w:rsid w:val="00C37CB7"/>
    <w:rsid w:val="00C4043D"/>
    <w:rsid w:val="00C41255"/>
    <w:rsid w:val="00C41700"/>
    <w:rsid w:val="00C42210"/>
    <w:rsid w:val="00C4235B"/>
    <w:rsid w:val="00C4267C"/>
    <w:rsid w:val="00C43839"/>
    <w:rsid w:val="00C43F54"/>
    <w:rsid w:val="00C43F72"/>
    <w:rsid w:val="00C443B4"/>
    <w:rsid w:val="00C44804"/>
    <w:rsid w:val="00C44932"/>
    <w:rsid w:val="00C44CBE"/>
    <w:rsid w:val="00C44D4B"/>
    <w:rsid w:val="00C44DCE"/>
    <w:rsid w:val="00C44E0D"/>
    <w:rsid w:val="00C44F6B"/>
    <w:rsid w:val="00C45A6D"/>
    <w:rsid w:val="00C45D87"/>
    <w:rsid w:val="00C45EC7"/>
    <w:rsid w:val="00C46092"/>
    <w:rsid w:val="00C463CE"/>
    <w:rsid w:val="00C4664B"/>
    <w:rsid w:val="00C46801"/>
    <w:rsid w:val="00C47348"/>
    <w:rsid w:val="00C4764C"/>
    <w:rsid w:val="00C477DF"/>
    <w:rsid w:val="00C47EC3"/>
    <w:rsid w:val="00C500B2"/>
    <w:rsid w:val="00C500EA"/>
    <w:rsid w:val="00C504F5"/>
    <w:rsid w:val="00C50890"/>
    <w:rsid w:val="00C5172A"/>
    <w:rsid w:val="00C51CC2"/>
    <w:rsid w:val="00C524BC"/>
    <w:rsid w:val="00C52B58"/>
    <w:rsid w:val="00C52E09"/>
    <w:rsid w:val="00C53723"/>
    <w:rsid w:val="00C53727"/>
    <w:rsid w:val="00C538E3"/>
    <w:rsid w:val="00C54387"/>
    <w:rsid w:val="00C54FAD"/>
    <w:rsid w:val="00C5562D"/>
    <w:rsid w:val="00C55670"/>
    <w:rsid w:val="00C5576E"/>
    <w:rsid w:val="00C55F43"/>
    <w:rsid w:val="00C56848"/>
    <w:rsid w:val="00C56E9A"/>
    <w:rsid w:val="00C57017"/>
    <w:rsid w:val="00C5729D"/>
    <w:rsid w:val="00C57417"/>
    <w:rsid w:val="00C5786A"/>
    <w:rsid w:val="00C57874"/>
    <w:rsid w:val="00C578BD"/>
    <w:rsid w:val="00C57B48"/>
    <w:rsid w:val="00C57D21"/>
    <w:rsid w:val="00C57D64"/>
    <w:rsid w:val="00C60026"/>
    <w:rsid w:val="00C602AA"/>
    <w:rsid w:val="00C605B0"/>
    <w:rsid w:val="00C6073A"/>
    <w:rsid w:val="00C60F78"/>
    <w:rsid w:val="00C6111E"/>
    <w:rsid w:val="00C617A2"/>
    <w:rsid w:val="00C618C9"/>
    <w:rsid w:val="00C61A52"/>
    <w:rsid w:val="00C61A84"/>
    <w:rsid w:val="00C61B6F"/>
    <w:rsid w:val="00C627BD"/>
    <w:rsid w:val="00C62B1C"/>
    <w:rsid w:val="00C62F82"/>
    <w:rsid w:val="00C63D70"/>
    <w:rsid w:val="00C63E66"/>
    <w:rsid w:val="00C63F1A"/>
    <w:rsid w:val="00C641EA"/>
    <w:rsid w:val="00C64249"/>
    <w:rsid w:val="00C642FC"/>
    <w:rsid w:val="00C649C6"/>
    <w:rsid w:val="00C649E3"/>
    <w:rsid w:val="00C64FC0"/>
    <w:rsid w:val="00C65402"/>
    <w:rsid w:val="00C65425"/>
    <w:rsid w:val="00C661FC"/>
    <w:rsid w:val="00C663A4"/>
    <w:rsid w:val="00C666A6"/>
    <w:rsid w:val="00C6672F"/>
    <w:rsid w:val="00C66B57"/>
    <w:rsid w:val="00C67B0F"/>
    <w:rsid w:val="00C67E6B"/>
    <w:rsid w:val="00C70823"/>
    <w:rsid w:val="00C70A79"/>
    <w:rsid w:val="00C70C15"/>
    <w:rsid w:val="00C70E51"/>
    <w:rsid w:val="00C70FA9"/>
    <w:rsid w:val="00C7137B"/>
    <w:rsid w:val="00C714B2"/>
    <w:rsid w:val="00C72018"/>
    <w:rsid w:val="00C72112"/>
    <w:rsid w:val="00C72839"/>
    <w:rsid w:val="00C72A0D"/>
    <w:rsid w:val="00C72CFB"/>
    <w:rsid w:val="00C736F9"/>
    <w:rsid w:val="00C74019"/>
    <w:rsid w:val="00C74149"/>
    <w:rsid w:val="00C74376"/>
    <w:rsid w:val="00C743BE"/>
    <w:rsid w:val="00C746EF"/>
    <w:rsid w:val="00C74B5A"/>
    <w:rsid w:val="00C750A8"/>
    <w:rsid w:val="00C754F3"/>
    <w:rsid w:val="00C75530"/>
    <w:rsid w:val="00C75558"/>
    <w:rsid w:val="00C759CA"/>
    <w:rsid w:val="00C75A0E"/>
    <w:rsid w:val="00C75EA6"/>
    <w:rsid w:val="00C76818"/>
    <w:rsid w:val="00C76828"/>
    <w:rsid w:val="00C76A6E"/>
    <w:rsid w:val="00C776E2"/>
    <w:rsid w:val="00C779F2"/>
    <w:rsid w:val="00C77BA7"/>
    <w:rsid w:val="00C77E3C"/>
    <w:rsid w:val="00C8011B"/>
    <w:rsid w:val="00C815EF"/>
    <w:rsid w:val="00C8181F"/>
    <w:rsid w:val="00C81D50"/>
    <w:rsid w:val="00C82041"/>
    <w:rsid w:val="00C822C1"/>
    <w:rsid w:val="00C828FB"/>
    <w:rsid w:val="00C82CC2"/>
    <w:rsid w:val="00C82D3B"/>
    <w:rsid w:val="00C82F73"/>
    <w:rsid w:val="00C837A4"/>
    <w:rsid w:val="00C83D8C"/>
    <w:rsid w:val="00C83E77"/>
    <w:rsid w:val="00C8436D"/>
    <w:rsid w:val="00C8440A"/>
    <w:rsid w:val="00C846AD"/>
    <w:rsid w:val="00C849F2"/>
    <w:rsid w:val="00C8573D"/>
    <w:rsid w:val="00C859A9"/>
    <w:rsid w:val="00C85B07"/>
    <w:rsid w:val="00C86E1D"/>
    <w:rsid w:val="00C870A7"/>
    <w:rsid w:val="00C870D6"/>
    <w:rsid w:val="00C872AA"/>
    <w:rsid w:val="00C87934"/>
    <w:rsid w:val="00C90054"/>
    <w:rsid w:val="00C9075B"/>
    <w:rsid w:val="00C90BCF"/>
    <w:rsid w:val="00C912EF"/>
    <w:rsid w:val="00C9130B"/>
    <w:rsid w:val="00C91443"/>
    <w:rsid w:val="00C91C58"/>
    <w:rsid w:val="00C91CB2"/>
    <w:rsid w:val="00C928B2"/>
    <w:rsid w:val="00C92B31"/>
    <w:rsid w:val="00C92B56"/>
    <w:rsid w:val="00C9310C"/>
    <w:rsid w:val="00C93977"/>
    <w:rsid w:val="00C93CDF"/>
    <w:rsid w:val="00C93FFA"/>
    <w:rsid w:val="00C94733"/>
    <w:rsid w:val="00C9482D"/>
    <w:rsid w:val="00C95086"/>
    <w:rsid w:val="00C954E2"/>
    <w:rsid w:val="00C95D76"/>
    <w:rsid w:val="00C95E30"/>
    <w:rsid w:val="00C95EB8"/>
    <w:rsid w:val="00C95F19"/>
    <w:rsid w:val="00C963C1"/>
    <w:rsid w:val="00C96855"/>
    <w:rsid w:val="00C96B7B"/>
    <w:rsid w:val="00C976C1"/>
    <w:rsid w:val="00C97A01"/>
    <w:rsid w:val="00C97A04"/>
    <w:rsid w:val="00C97E41"/>
    <w:rsid w:val="00CA00B1"/>
    <w:rsid w:val="00CA081F"/>
    <w:rsid w:val="00CA0A9A"/>
    <w:rsid w:val="00CA0CA9"/>
    <w:rsid w:val="00CA1653"/>
    <w:rsid w:val="00CA1CA4"/>
    <w:rsid w:val="00CA283D"/>
    <w:rsid w:val="00CA2CCD"/>
    <w:rsid w:val="00CA2F9C"/>
    <w:rsid w:val="00CA3052"/>
    <w:rsid w:val="00CA37CD"/>
    <w:rsid w:val="00CA3922"/>
    <w:rsid w:val="00CA3AD1"/>
    <w:rsid w:val="00CA3C19"/>
    <w:rsid w:val="00CA3D57"/>
    <w:rsid w:val="00CA48A2"/>
    <w:rsid w:val="00CA4CA2"/>
    <w:rsid w:val="00CA52F4"/>
    <w:rsid w:val="00CA5D8A"/>
    <w:rsid w:val="00CA5D9D"/>
    <w:rsid w:val="00CA653A"/>
    <w:rsid w:val="00CA65D7"/>
    <w:rsid w:val="00CA694B"/>
    <w:rsid w:val="00CA718E"/>
    <w:rsid w:val="00CA725D"/>
    <w:rsid w:val="00CA7350"/>
    <w:rsid w:val="00CA780B"/>
    <w:rsid w:val="00CA7B9A"/>
    <w:rsid w:val="00CA7C16"/>
    <w:rsid w:val="00CA7F1A"/>
    <w:rsid w:val="00CB015D"/>
    <w:rsid w:val="00CB0272"/>
    <w:rsid w:val="00CB0B55"/>
    <w:rsid w:val="00CB0D75"/>
    <w:rsid w:val="00CB0F19"/>
    <w:rsid w:val="00CB129B"/>
    <w:rsid w:val="00CB19CB"/>
    <w:rsid w:val="00CB1A3F"/>
    <w:rsid w:val="00CB1E5D"/>
    <w:rsid w:val="00CB239F"/>
    <w:rsid w:val="00CB24CB"/>
    <w:rsid w:val="00CB2525"/>
    <w:rsid w:val="00CB28C6"/>
    <w:rsid w:val="00CB2998"/>
    <w:rsid w:val="00CB29DA"/>
    <w:rsid w:val="00CB2E48"/>
    <w:rsid w:val="00CB2F39"/>
    <w:rsid w:val="00CB3956"/>
    <w:rsid w:val="00CB4284"/>
    <w:rsid w:val="00CB4469"/>
    <w:rsid w:val="00CB482B"/>
    <w:rsid w:val="00CB4F32"/>
    <w:rsid w:val="00CB578F"/>
    <w:rsid w:val="00CB58C5"/>
    <w:rsid w:val="00CB5923"/>
    <w:rsid w:val="00CB59F0"/>
    <w:rsid w:val="00CB5AF6"/>
    <w:rsid w:val="00CB5DA5"/>
    <w:rsid w:val="00CB6488"/>
    <w:rsid w:val="00CB6715"/>
    <w:rsid w:val="00CB6AA3"/>
    <w:rsid w:val="00CB6C19"/>
    <w:rsid w:val="00CB6EB1"/>
    <w:rsid w:val="00CB6F57"/>
    <w:rsid w:val="00CB6FA9"/>
    <w:rsid w:val="00CB7035"/>
    <w:rsid w:val="00CB776D"/>
    <w:rsid w:val="00CC00E0"/>
    <w:rsid w:val="00CC0FF4"/>
    <w:rsid w:val="00CC12F3"/>
    <w:rsid w:val="00CC156F"/>
    <w:rsid w:val="00CC1D6B"/>
    <w:rsid w:val="00CC1FF1"/>
    <w:rsid w:val="00CC20E4"/>
    <w:rsid w:val="00CC24AA"/>
    <w:rsid w:val="00CC2515"/>
    <w:rsid w:val="00CC2A05"/>
    <w:rsid w:val="00CC2EFA"/>
    <w:rsid w:val="00CC3FE0"/>
    <w:rsid w:val="00CC438C"/>
    <w:rsid w:val="00CC4CF8"/>
    <w:rsid w:val="00CC546B"/>
    <w:rsid w:val="00CC5676"/>
    <w:rsid w:val="00CC57B3"/>
    <w:rsid w:val="00CC6330"/>
    <w:rsid w:val="00CC635E"/>
    <w:rsid w:val="00CC64E0"/>
    <w:rsid w:val="00CC6A1F"/>
    <w:rsid w:val="00CC6F47"/>
    <w:rsid w:val="00CC7113"/>
    <w:rsid w:val="00CC75E1"/>
    <w:rsid w:val="00CC7866"/>
    <w:rsid w:val="00CC7939"/>
    <w:rsid w:val="00CD02B8"/>
    <w:rsid w:val="00CD07A5"/>
    <w:rsid w:val="00CD0C07"/>
    <w:rsid w:val="00CD0D20"/>
    <w:rsid w:val="00CD10A8"/>
    <w:rsid w:val="00CD1389"/>
    <w:rsid w:val="00CD1A43"/>
    <w:rsid w:val="00CD1A8F"/>
    <w:rsid w:val="00CD1CB7"/>
    <w:rsid w:val="00CD1DD0"/>
    <w:rsid w:val="00CD1F4A"/>
    <w:rsid w:val="00CD2041"/>
    <w:rsid w:val="00CD207E"/>
    <w:rsid w:val="00CD20A6"/>
    <w:rsid w:val="00CD2379"/>
    <w:rsid w:val="00CD2976"/>
    <w:rsid w:val="00CD2F45"/>
    <w:rsid w:val="00CD3380"/>
    <w:rsid w:val="00CD3569"/>
    <w:rsid w:val="00CD386C"/>
    <w:rsid w:val="00CD3E6F"/>
    <w:rsid w:val="00CD3EBE"/>
    <w:rsid w:val="00CD42C6"/>
    <w:rsid w:val="00CD48F7"/>
    <w:rsid w:val="00CD49AD"/>
    <w:rsid w:val="00CD50E0"/>
    <w:rsid w:val="00CD51CA"/>
    <w:rsid w:val="00CD5868"/>
    <w:rsid w:val="00CD5B0F"/>
    <w:rsid w:val="00CD5CEC"/>
    <w:rsid w:val="00CD61A0"/>
    <w:rsid w:val="00CD6E7F"/>
    <w:rsid w:val="00CD70F5"/>
    <w:rsid w:val="00CD7349"/>
    <w:rsid w:val="00CD74BF"/>
    <w:rsid w:val="00CD762A"/>
    <w:rsid w:val="00CD7645"/>
    <w:rsid w:val="00CD78B8"/>
    <w:rsid w:val="00CE02B2"/>
    <w:rsid w:val="00CE074D"/>
    <w:rsid w:val="00CE09D4"/>
    <w:rsid w:val="00CE1184"/>
    <w:rsid w:val="00CE126D"/>
    <w:rsid w:val="00CE176B"/>
    <w:rsid w:val="00CE202E"/>
    <w:rsid w:val="00CE217A"/>
    <w:rsid w:val="00CE2406"/>
    <w:rsid w:val="00CE2568"/>
    <w:rsid w:val="00CE2F9B"/>
    <w:rsid w:val="00CE2FF2"/>
    <w:rsid w:val="00CE31BA"/>
    <w:rsid w:val="00CE33F0"/>
    <w:rsid w:val="00CE34A8"/>
    <w:rsid w:val="00CE35B8"/>
    <w:rsid w:val="00CE39CC"/>
    <w:rsid w:val="00CE41EE"/>
    <w:rsid w:val="00CE4339"/>
    <w:rsid w:val="00CE47C5"/>
    <w:rsid w:val="00CE483D"/>
    <w:rsid w:val="00CE5066"/>
    <w:rsid w:val="00CE520E"/>
    <w:rsid w:val="00CE521A"/>
    <w:rsid w:val="00CE5C15"/>
    <w:rsid w:val="00CE61EF"/>
    <w:rsid w:val="00CE65A8"/>
    <w:rsid w:val="00CE660D"/>
    <w:rsid w:val="00CE66FA"/>
    <w:rsid w:val="00CE6B00"/>
    <w:rsid w:val="00CE6BC9"/>
    <w:rsid w:val="00CE7441"/>
    <w:rsid w:val="00CE779E"/>
    <w:rsid w:val="00CE7AC4"/>
    <w:rsid w:val="00CF017D"/>
    <w:rsid w:val="00CF0385"/>
    <w:rsid w:val="00CF04B8"/>
    <w:rsid w:val="00CF04F9"/>
    <w:rsid w:val="00CF0751"/>
    <w:rsid w:val="00CF07F3"/>
    <w:rsid w:val="00CF0A6D"/>
    <w:rsid w:val="00CF11C7"/>
    <w:rsid w:val="00CF12E3"/>
    <w:rsid w:val="00CF1525"/>
    <w:rsid w:val="00CF1A13"/>
    <w:rsid w:val="00CF1A84"/>
    <w:rsid w:val="00CF1FF2"/>
    <w:rsid w:val="00CF24F7"/>
    <w:rsid w:val="00CF2535"/>
    <w:rsid w:val="00CF2847"/>
    <w:rsid w:val="00CF29BB"/>
    <w:rsid w:val="00CF2FC8"/>
    <w:rsid w:val="00CF321A"/>
    <w:rsid w:val="00CF3BB0"/>
    <w:rsid w:val="00CF3D1E"/>
    <w:rsid w:val="00CF3D79"/>
    <w:rsid w:val="00CF4056"/>
    <w:rsid w:val="00CF4267"/>
    <w:rsid w:val="00CF4AAB"/>
    <w:rsid w:val="00CF4C54"/>
    <w:rsid w:val="00CF561F"/>
    <w:rsid w:val="00CF58B5"/>
    <w:rsid w:val="00CF5B66"/>
    <w:rsid w:val="00CF6304"/>
    <w:rsid w:val="00CF63C2"/>
    <w:rsid w:val="00CF654C"/>
    <w:rsid w:val="00CF6C6E"/>
    <w:rsid w:val="00CF6CC0"/>
    <w:rsid w:val="00CF719B"/>
    <w:rsid w:val="00CF732E"/>
    <w:rsid w:val="00CF77E9"/>
    <w:rsid w:val="00CF7DEF"/>
    <w:rsid w:val="00CF7E02"/>
    <w:rsid w:val="00CF7FD4"/>
    <w:rsid w:val="00D00574"/>
    <w:rsid w:val="00D005C7"/>
    <w:rsid w:val="00D008A5"/>
    <w:rsid w:val="00D00955"/>
    <w:rsid w:val="00D00BB6"/>
    <w:rsid w:val="00D01088"/>
    <w:rsid w:val="00D0124A"/>
    <w:rsid w:val="00D0142A"/>
    <w:rsid w:val="00D016A5"/>
    <w:rsid w:val="00D018F0"/>
    <w:rsid w:val="00D024C2"/>
    <w:rsid w:val="00D026D2"/>
    <w:rsid w:val="00D029F0"/>
    <w:rsid w:val="00D02F51"/>
    <w:rsid w:val="00D032AD"/>
    <w:rsid w:val="00D0361E"/>
    <w:rsid w:val="00D036DB"/>
    <w:rsid w:val="00D037C5"/>
    <w:rsid w:val="00D03985"/>
    <w:rsid w:val="00D03DBC"/>
    <w:rsid w:val="00D0407A"/>
    <w:rsid w:val="00D04340"/>
    <w:rsid w:val="00D04346"/>
    <w:rsid w:val="00D043B1"/>
    <w:rsid w:val="00D0443E"/>
    <w:rsid w:val="00D044B3"/>
    <w:rsid w:val="00D044CE"/>
    <w:rsid w:val="00D04D8F"/>
    <w:rsid w:val="00D05100"/>
    <w:rsid w:val="00D0573C"/>
    <w:rsid w:val="00D0611A"/>
    <w:rsid w:val="00D06217"/>
    <w:rsid w:val="00D063E1"/>
    <w:rsid w:val="00D06729"/>
    <w:rsid w:val="00D06C55"/>
    <w:rsid w:val="00D06D45"/>
    <w:rsid w:val="00D06DCF"/>
    <w:rsid w:val="00D0763D"/>
    <w:rsid w:val="00D07B33"/>
    <w:rsid w:val="00D07E36"/>
    <w:rsid w:val="00D07E99"/>
    <w:rsid w:val="00D10301"/>
    <w:rsid w:val="00D103F2"/>
    <w:rsid w:val="00D104BB"/>
    <w:rsid w:val="00D104CE"/>
    <w:rsid w:val="00D1169D"/>
    <w:rsid w:val="00D117DF"/>
    <w:rsid w:val="00D11B46"/>
    <w:rsid w:val="00D11BB6"/>
    <w:rsid w:val="00D11E8F"/>
    <w:rsid w:val="00D12133"/>
    <w:rsid w:val="00D124CD"/>
    <w:rsid w:val="00D125A8"/>
    <w:rsid w:val="00D125FF"/>
    <w:rsid w:val="00D12943"/>
    <w:rsid w:val="00D12BBE"/>
    <w:rsid w:val="00D12BE8"/>
    <w:rsid w:val="00D12D71"/>
    <w:rsid w:val="00D13079"/>
    <w:rsid w:val="00D132CB"/>
    <w:rsid w:val="00D138DB"/>
    <w:rsid w:val="00D13A19"/>
    <w:rsid w:val="00D13FA4"/>
    <w:rsid w:val="00D13FD4"/>
    <w:rsid w:val="00D14122"/>
    <w:rsid w:val="00D14173"/>
    <w:rsid w:val="00D1435F"/>
    <w:rsid w:val="00D143BD"/>
    <w:rsid w:val="00D150BD"/>
    <w:rsid w:val="00D15423"/>
    <w:rsid w:val="00D15548"/>
    <w:rsid w:val="00D1590A"/>
    <w:rsid w:val="00D15CDD"/>
    <w:rsid w:val="00D15E57"/>
    <w:rsid w:val="00D15F04"/>
    <w:rsid w:val="00D16062"/>
    <w:rsid w:val="00D16335"/>
    <w:rsid w:val="00D16681"/>
    <w:rsid w:val="00D16777"/>
    <w:rsid w:val="00D16B84"/>
    <w:rsid w:val="00D16DC3"/>
    <w:rsid w:val="00D16F5E"/>
    <w:rsid w:val="00D202D4"/>
    <w:rsid w:val="00D208DE"/>
    <w:rsid w:val="00D20A28"/>
    <w:rsid w:val="00D211E4"/>
    <w:rsid w:val="00D215E0"/>
    <w:rsid w:val="00D218A6"/>
    <w:rsid w:val="00D21E60"/>
    <w:rsid w:val="00D22766"/>
    <w:rsid w:val="00D22963"/>
    <w:rsid w:val="00D22AB7"/>
    <w:rsid w:val="00D23087"/>
    <w:rsid w:val="00D230D3"/>
    <w:rsid w:val="00D234E5"/>
    <w:rsid w:val="00D2355F"/>
    <w:rsid w:val="00D23B6B"/>
    <w:rsid w:val="00D23CC2"/>
    <w:rsid w:val="00D23D20"/>
    <w:rsid w:val="00D23FBD"/>
    <w:rsid w:val="00D24088"/>
    <w:rsid w:val="00D24234"/>
    <w:rsid w:val="00D24467"/>
    <w:rsid w:val="00D2485D"/>
    <w:rsid w:val="00D24FB2"/>
    <w:rsid w:val="00D2525C"/>
    <w:rsid w:val="00D252BD"/>
    <w:rsid w:val="00D259DD"/>
    <w:rsid w:val="00D25D37"/>
    <w:rsid w:val="00D26CF9"/>
    <w:rsid w:val="00D26DA3"/>
    <w:rsid w:val="00D2706A"/>
    <w:rsid w:val="00D270FE"/>
    <w:rsid w:val="00D27187"/>
    <w:rsid w:val="00D27BC5"/>
    <w:rsid w:val="00D27C5D"/>
    <w:rsid w:val="00D27EEC"/>
    <w:rsid w:val="00D27F8F"/>
    <w:rsid w:val="00D30489"/>
    <w:rsid w:val="00D3121E"/>
    <w:rsid w:val="00D3151F"/>
    <w:rsid w:val="00D316A5"/>
    <w:rsid w:val="00D3214A"/>
    <w:rsid w:val="00D32BC1"/>
    <w:rsid w:val="00D32F8A"/>
    <w:rsid w:val="00D33619"/>
    <w:rsid w:val="00D33BBA"/>
    <w:rsid w:val="00D34271"/>
    <w:rsid w:val="00D3462F"/>
    <w:rsid w:val="00D34749"/>
    <w:rsid w:val="00D34944"/>
    <w:rsid w:val="00D351CB"/>
    <w:rsid w:val="00D3545C"/>
    <w:rsid w:val="00D3580B"/>
    <w:rsid w:val="00D35AB5"/>
    <w:rsid w:val="00D35B3D"/>
    <w:rsid w:val="00D35DE8"/>
    <w:rsid w:val="00D366A4"/>
    <w:rsid w:val="00D36B53"/>
    <w:rsid w:val="00D36E28"/>
    <w:rsid w:val="00D37225"/>
    <w:rsid w:val="00D372C9"/>
    <w:rsid w:val="00D374E6"/>
    <w:rsid w:val="00D37B44"/>
    <w:rsid w:val="00D40AC4"/>
    <w:rsid w:val="00D40B52"/>
    <w:rsid w:val="00D41593"/>
    <w:rsid w:val="00D417EB"/>
    <w:rsid w:val="00D419C1"/>
    <w:rsid w:val="00D41B39"/>
    <w:rsid w:val="00D41BFC"/>
    <w:rsid w:val="00D41C98"/>
    <w:rsid w:val="00D423E1"/>
    <w:rsid w:val="00D424B1"/>
    <w:rsid w:val="00D4327B"/>
    <w:rsid w:val="00D4356D"/>
    <w:rsid w:val="00D4394C"/>
    <w:rsid w:val="00D43BCC"/>
    <w:rsid w:val="00D43D3A"/>
    <w:rsid w:val="00D43F0F"/>
    <w:rsid w:val="00D43FE5"/>
    <w:rsid w:val="00D448FD"/>
    <w:rsid w:val="00D449DB"/>
    <w:rsid w:val="00D44DEB"/>
    <w:rsid w:val="00D4538C"/>
    <w:rsid w:val="00D461FE"/>
    <w:rsid w:val="00D464B6"/>
    <w:rsid w:val="00D46F07"/>
    <w:rsid w:val="00D470CE"/>
    <w:rsid w:val="00D47965"/>
    <w:rsid w:val="00D47EBB"/>
    <w:rsid w:val="00D50672"/>
    <w:rsid w:val="00D50908"/>
    <w:rsid w:val="00D51061"/>
    <w:rsid w:val="00D510EC"/>
    <w:rsid w:val="00D5166B"/>
    <w:rsid w:val="00D52113"/>
    <w:rsid w:val="00D52334"/>
    <w:rsid w:val="00D52947"/>
    <w:rsid w:val="00D531D0"/>
    <w:rsid w:val="00D53333"/>
    <w:rsid w:val="00D5344A"/>
    <w:rsid w:val="00D534F7"/>
    <w:rsid w:val="00D5361C"/>
    <w:rsid w:val="00D537BF"/>
    <w:rsid w:val="00D53AA5"/>
    <w:rsid w:val="00D53E1C"/>
    <w:rsid w:val="00D53F41"/>
    <w:rsid w:val="00D54647"/>
    <w:rsid w:val="00D5483D"/>
    <w:rsid w:val="00D54AD8"/>
    <w:rsid w:val="00D54D6E"/>
    <w:rsid w:val="00D54EE1"/>
    <w:rsid w:val="00D54F65"/>
    <w:rsid w:val="00D5522A"/>
    <w:rsid w:val="00D5635F"/>
    <w:rsid w:val="00D563CF"/>
    <w:rsid w:val="00D565EE"/>
    <w:rsid w:val="00D5664D"/>
    <w:rsid w:val="00D568B7"/>
    <w:rsid w:val="00D56C51"/>
    <w:rsid w:val="00D56C8F"/>
    <w:rsid w:val="00D57256"/>
    <w:rsid w:val="00D57845"/>
    <w:rsid w:val="00D578EC"/>
    <w:rsid w:val="00D57A96"/>
    <w:rsid w:val="00D600B1"/>
    <w:rsid w:val="00D60715"/>
    <w:rsid w:val="00D60D06"/>
    <w:rsid w:val="00D60E79"/>
    <w:rsid w:val="00D61191"/>
    <w:rsid w:val="00D613C4"/>
    <w:rsid w:val="00D617B4"/>
    <w:rsid w:val="00D61DF4"/>
    <w:rsid w:val="00D62068"/>
    <w:rsid w:val="00D62474"/>
    <w:rsid w:val="00D62CB6"/>
    <w:rsid w:val="00D63631"/>
    <w:rsid w:val="00D636D1"/>
    <w:rsid w:val="00D63FF9"/>
    <w:rsid w:val="00D641B4"/>
    <w:rsid w:val="00D6420E"/>
    <w:rsid w:val="00D647C1"/>
    <w:rsid w:val="00D64A52"/>
    <w:rsid w:val="00D64B12"/>
    <w:rsid w:val="00D64EDE"/>
    <w:rsid w:val="00D6514A"/>
    <w:rsid w:val="00D65165"/>
    <w:rsid w:val="00D65224"/>
    <w:rsid w:val="00D66210"/>
    <w:rsid w:val="00D669B6"/>
    <w:rsid w:val="00D66AA1"/>
    <w:rsid w:val="00D66CE4"/>
    <w:rsid w:val="00D67B97"/>
    <w:rsid w:val="00D67C5C"/>
    <w:rsid w:val="00D70490"/>
    <w:rsid w:val="00D70702"/>
    <w:rsid w:val="00D70767"/>
    <w:rsid w:val="00D70DD0"/>
    <w:rsid w:val="00D7116E"/>
    <w:rsid w:val="00D71724"/>
    <w:rsid w:val="00D71C07"/>
    <w:rsid w:val="00D71C3D"/>
    <w:rsid w:val="00D71F9E"/>
    <w:rsid w:val="00D723DD"/>
    <w:rsid w:val="00D724AB"/>
    <w:rsid w:val="00D72C16"/>
    <w:rsid w:val="00D72C79"/>
    <w:rsid w:val="00D72DF2"/>
    <w:rsid w:val="00D73B25"/>
    <w:rsid w:val="00D73B67"/>
    <w:rsid w:val="00D73C2D"/>
    <w:rsid w:val="00D74036"/>
    <w:rsid w:val="00D7463E"/>
    <w:rsid w:val="00D746A7"/>
    <w:rsid w:val="00D747D8"/>
    <w:rsid w:val="00D75622"/>
    <w:rsid w:val="00D756F3"/>
    <w:rsid w:val="00D75FC5"/>
    <w:rsid w:val="00D764A3"/>
    <w:rsid w:val="00D765A4"/>
    <w:rsid w:val="00D768E2"/>
    <w:rsid w:val="00D76CFA"/>
    <w:rsid w:val="00D77159"/>
    <w:rsid w:val="00D776AE"/>
    <w:rsid w:val="00D77A6D"/>
    <w:rsid w:val="00D77EAD"/>
    <w:rsid w:val="00D77F1C"/>
    <w:rsid w:val="00D80F31"/>
    <w:rsid w:val="00D81238"/>
    <w:rsid w:val="00D814DA"/>
    <w:rsid w:val="00D81779"/>
    <w:rsid w:val="00D8184B"/>
    <w:rsid w:val="00D81A56"/>
    <w:rsid w:val="00D81ACC"/>
    <w:rsid w:val="00D81AE8"/>
    <w:rsid w:val="00D81E18"/>
    <w:rsid w:val="00D82184"/>
    <w:rsid w:val="00D82269"/>
    <w:rsid w:val="00D826AB"/>
    <w:rsid w:val="00D82946"/>
    <w:rsid w:val="00D82981"/>
    <w:rsid w:val="00D82B32"/>
    <w:rsid w:val="00D82C0A"/>
    <w:rsid w:val="00D82F22"/>
    <w:rsid w:val="00D830EE"/>
    <w:rsid w:val="00D833C4"/>
    <w:rsid w:val="00D8351C"/>
    <w:rsid w:val="00D83550"/>
    <w:rsid w:val="00D83685"/>
    <w:rsid w:val="00D837CF"/>
    <w:rsid w:val="00D83E72"/>
    <w:rsid w:val="00D84A56"/>
    <w:rsid w:val="00D84E1D"/>
    <w:rsid w:val="00D84EDB"/>
    <w:rsid w:val="00D85060"/>
    <w:rsid w:val="00D85497"/>
    <w:rsid w:val="00D860BE"/>
    <w:rsid w:val="00D862C5"/>
    <w:rsid w:val="00D8674D"/>
    <w:rsid w:val="00D870B1"/>
    <w:rsid w:val="00D87468"/>
    <w:rsid w:val="00D87489"/>
    <w:rsid w:val="00D874A9"/>
    <w:rsid w:val="00D87C8F"/>
    <w:rsid w:val="00D90091"/>
    <w:rsid w:val="00D900A1"/>
    <w:rsid w:val="00D9016D"/>
    <w:rsid w:val="00D90215"/>
    <w:rsid w:val="00D9021C"/>
    <w:rsid w:val="00D905F3"/>
    <w:rsid w:val="00D909EA"/>
    <w:rsid w:val="00D90B51"/>
    <w:rsid w:val="00D90BAA"/>
    <w:rsid w:val="00D90F26"/>
    <w:rsid w:val="00D9103E"/>
    <w:rsid w:val="00D9140B"/>
    <w:rsid w:val="00D91AEE"/>
    <w:rsid w:val="00D91E6D"/>
    <w:rsid w:val="00D91FFD"/>
    <w:rsid w:val="00D920FD"/>
    <w:rsid w:val="00D928FF"/>
    <w:rsid w:val="00D92E54"/>
    <w:rsid w:val="00D93425"/>
    <w:rsid w:val="00D93545"/>
    <w:rsid w:val="00D941DA"/>
    <w:rsid w:val="00D942CA"/>
    <w:rsid w:val="00D947B2"/>
    <w:rsid w:val="00D947EA"/>
    <w:rsid w:val="00D94E59"/>
    <w:rsid w:val="00D95118"/>
    <w:rsid w:val="00D95673"/>
    <w:rsid w:val="00D95954"/>
    <w:rsid w:val="00D95A81"/>
    <w:rsid w:val="00D95E69"/>
    <w:rsid w:val="00D95E7D"/>
    <w:rsid w:val="00D95EB3"/>
    <w:rsid w:val="00D95F4E"/>
    <w:rsid w:val="00D95F95"/>
    <w:rsid w:val="00D963BF"/>
    <w:rsid w:val="00D9680C"/>
    <w:rsid w:val="00D973EF"/>
    <w:rsid w:val="00DA01F7"/>
    <w:rsid w:val="00DA0BD6"/>
    <w:rsid w:val="00DA0D85"/>
    <w:rsid w:val="00DA0E92"/>
    <w:rsid w:val="00DA11FD"/>
    <w:rsid w:val="00DA141E"/>
    <w:rsid w:val="00DA1794"/>
    <w:rsid w:val="00DA1824"/>
    <w:rsid w:val="00DA1A08"/>
    <w:rsid w:val="00DA1B2A"/>
    <w:rsid w:val="00DA20B3"/>
    <w:rsid w:val="00DA2427"/>
    <w:rsid w:val="00DA2531"/>
    <w:rsid w:val="00DA2744"/>
    <w:rsid w:val="00DA28CB"/>
    <w:rsid w:val="00DA2968"/>
    <w:rsid w:val="00DA29E8"/>
    <w:rsid w:val="00DA306D"/>
    <w:rsid w:val="00DA3120"/>
    <w:rsid w:val="00DA35FF"/>
    <w:rsid w:val="00DA390F"/>
    <w:rsid w:val="00DA3A94"/>
    <w:rsid w:val="00DA3F8F"/>
    <w:rsid w:val="00DA44D6"/>
    <w:rsid w:val="00DA4BEF"/>
    <w:rsid w:val="00DA4FF9"/>
    <w:rsid w:val="00DA531D"/>
    <w:rsid w:val="00DA58D0"/>
    <w:rsid w:val="00DA59FA"/>
    <w:rsid w:val="00DA5A3F"/>
    <w:rsid w:val="00DA5E8C"/>
    <w:rsid w:val="00DA60C1"/>
    <w:rsid w:val="00DA6140"/>
    <w:rsid w:val="00DA6303"/>
    <w:rsid w:val="00DA65B7"/>
    <w:rsid w:val="00DA6748"/>
    <w:rsid w:val="00DA681F"/>
    <w:rsid w:val="00DA6882"/>
    <w:rsid w:val="00DA7098"/>
    <w:rsid w:val="00DA7826"/>
    <w:rsid w:val="00DA7B30"/>
    <w:rsid w:val="00DA7B85"/>
    <w:rsid w:val="00DA7B9A"/>
    <w:rsid w:val="00DB00C5"/>
    <w:rsid w:val="00DB0186"/>
    <w:rsid w:val="00DB05F1"/>
    <w:rsid w:val="00DB07E9"/>
    <w:rsid w:val="00DB130E"/>
    <w:rsid w:val="00DB1808"/>
    <w:rsid w:val="00DB1B8A"/>
    <w:rsid w:val="00DB1B98"/>
    <w:rsid w:val="00DB2249"/>
    <w:rsid w:val="00DB3376"/>
    <w:rsid w:val="00DB3D0F"/>
    <w:rsid w:val="00DB3E43"/>
    <w:rsid w:val="00DB3ED4"/>
    <w:rsid w:val="00DB401A"/>
    <w:rsid w:val="00DB418C"/>
    <w:rsid w:val="00DB43CE"/>
    <w:rsid w:val="00DB45B7"/>
    <w:rsid w:val="00DB4A2B"/>
    <w:rsid w:val="00DB4F9D"/>
    <w:rsid w:val="00DB5B19"/>
    <w:rsid w:val="00DB5E53"/>
    <w:rsid w:val="00DB5ECB"/>
    <w:rsid w:val="00DB61C7"/>
    <w:rsid w:val="00DB623C"/>
    <w:rsid w:val="00DB691D"/>
    <w:rsid w:val="00DB6AC7"/>
    <w:rsid w:val="00DB6BC1"/>
    <w:rsid w:val="00DB732E"/>
    <w:rsid w:val="00DB764C"/>
    <w:rsid w:val="00DB79B2"/>
    <w:rsid w:val="00DB7A15"/>
    <w:rsid w:val="00DB7D15"/>
    <w:rsid w:val="00DB7DE9"/>
    <w:rsid w:val="00DC020D"/>
    <w:rsid w:val="00DC03F8"/>
    <w:rsid w:val="00DC06F1"/>
    <w:rsid w:val="00DC12FB"/>
    <w:rsid w:val="00DC13F0"/>
    <w:rsid w:val="00DC1765"/>
    <w:rsid w:val="00DC25A9"/>
    <w:rsid w:val="00DC2752"/>
    <w:rsid w:val="00DC29AC"/>
    <w:rsid w:val="00DC2B0F"/>
    <w:rsid w:val="00DC2CFF"/>
    <w:rsid w:val="00DC2EF5"/>
    <w:rsid w:val="00DC3307"/>
    <w:rsid w:val="00DC3477"/>
    <w:rsid w:val="00DC3889"/>
    <w:rsid w:val="00DC3A3C"/>
    <w:rsid w:val="00DC3E49"/>
    <w:rsid w:val="00DC409A"/>
    <w:rsid w:val="00DC45B1"/>
    <w:rsid w:val="00DC4A61"/>
    <w:rsid w:val="00DC4DE4"/>
    <w:rsid w:val="00DC511F"/>
    <w:rsid w:val="00DC5B25"/>
    <w:rsid w:val="00DC5CDC"/>
    <w:rsid w:val="00DC5E82"/>
    <w:rsid w:val="00DC6016"/>
    <w:rsid w:val="00DC611D"/>
    <w:rsid w:val="00DC62B6"/>
    <w:rsid w:val="00DC7ABF"/>
    <w:rsid w:val="00DC7FDA"/>
    <w:rsid w:val="00DD0CC6"/>
    <w:rsid w:val="00DD10C4"/>
    <w:rsid w:val="00DD1511"/>
    <w:rsid w:val="00DD16FB"/>
    <w:rsid w:val="00DD1D89"/>
    <w:rsid w:val="00DD248A"/>
    <w:rsid w:val="00DD26DB"/>
    <w:rsid w:val="00DD28F2"/>
    <w:rsid w:val="00DD2C4E"/>
    <w:rsid w:val="00DD2DD4"/>
    <w:rsid w:val="00DD2FC1"/>
    <w:rsid w:val="00DD31EE"/>
    <w:rsid w:val="00DD353B"/>
    <w:rsid w:val="00DD356B"/>
    <w:rsid w:val="00DD382D"/>
    <w:rsid w:val="00DD3AAA"/>
    <w:rsid w:val="00DD3CC3"/>
    <w:rsid w:val="00DD3DE9"/>
    <w:rsid w:val="00DD42B2"/>
    <w:rsid w:val="00DD42F7"/>
    <w:rsid w:val="00DD4533"/>
    <w:rsid w:val="00DD4EE3"/>
    <w:rsid w:val="00DD5004"/>
    <w:rsid w:val="00DD55CF"/>
    <w:rsid w:val="00DD5711"/>
    <w:rsid w:val="00DD572A"/>
    <w:rsid w:val="00DD5B79"/>
    <w:rsid w:val="00DD5FCA"/>
    <w:rsid w:val="00DD647D"/>
    <w:rsid w:val="00DD64B6"/>
    <w:rsid w:val="00DD6897"/>
    <w:rsid w:val="00DD6A41"/>
    <w:rsid w:val="00DD6B85"/>
    <w:rsid w:val="00DD6D69"/>
    <w:rsid w:val="00DD70B1"/>
    <w:rsid w:val="00DD7353"/>
    <w:rsid w:val="00DD75E2"/>
    <w:rsid w:val="00DD7AFB"/>
    <w:rsid w:val="00DD7F70"/>
    <w:rsid w:val="00DE0432"/>
    <w:rsid w:val="00DE0574"/>
    <w:rsid w:val="00DE0C3E"/>
    <w:rsid w:val="00DE0E60"/>
    <w:rsid w:val="00DE1079"/>
    <w:rsid w:val="00DE173E"/>
    <w:rsid w:val="00DE17B6"/>
    <w:rsid w:val="00DE1E7C"/>
    <w:rsid w:val="00DE1F38"/>
    <w:rsid w:val="00DE2340"/>
    <w:rsid w:val="00DE2513"/>
    <w:rsid w:val="00DE2626"/>
    <w:rsid w:val="00DE2787"/>
    <w:rsid w:val="00DE2D8D"/>
    <w:rsid w:val="00DE3783"/>
    <w:rsid w:val="00DE3A8C"/>
    <w:rsid w:val="00DE3E4C"/>
    <w:rsid w:val="00DE41ED"/>
    <w:rsid w:val="00DE4623"/>
    <w:rsid w:val="00DE470A"/>
    <w:rsid w:val="00DE4D3B"/>
    <w:rsid w:val="00DE5157"/>
    <w:rsid w:val="00DE54A9"/>
    <w:rsid w:val="00DE5EE8"/>
    <w:rsid w:val="00DE6E37"/>
    <w:rsid w:val="00DE72EF"/>
    <w:rsid w:val="00DE7AFC"/>
    <w:rsid w:val="00DE7B5B"/>
    <w:rsid w:val="00DF0017"/>
    <w:rsid w:val="00DF0192"/>
    <w:rsid w:val="00DF02A4"/>
    <w:rsid w:val="00DF1102"/>
    <w:rsid w:val="00DF12E2"/>
    <w:rsid w:val="00DF1483"/>
    <w:rsid w:val="00DF174B"/>
    <w:rsid w:val="00DF1918"/>
    <w:rsid w:val="00DF1930"/>
    <w:rsid w:val="00DF22E8"/>
    <w:rsid w:val="00DF2481"/>
    <w:rsid w:val="00DF253F"/>
    <w:rsid w:val="00DF2831"/>
    <w:rsid w:val="00DF2C93"/>
    <w:rsid w:val="00DF2ED2"/>
    <w:rsid w:val="00DF2FB9"/>
    <w:rsid w:val="00DF370F"/>
    <w:rsid w:val="00DF3A87"/>
    <w:rsid w:val="00DF3D62"/>
    <w:rsid w:val="00DF3F70"/>
    <w:rsid w:val="00DF3F9D"/>
    <w:rsid w:val="00DF44CD"/>
    <w:rsid w:val="00DF45AA"/>
    <w:rsid w:val="00DF4737"/>
    <w:rsid w:val="00DF570D"/>
    <w:rsid w:val="00DF5A46"/>
    <w:rsid w:val="00DF5C37"/>
    <w:rsid w:val="00DF6A26"/>
    <w:rsid w:val="00DF6B65"/>
    <w:rsid w:val="00DF7132"/>
    <w:rsid w:val="00DF71F8"/>
    <w:rsid w:val="00DF72A9"/>
    <w:rsid w:val="00DF76D8"/>
    <w:rsid w:val="00E0047E"/>
    <w:rsid w:val="00E00D31"/>
    <w:rsid w:val="00E00E1A"/>
    <w:rsid w:val="00E01060"/>
    <w:rsid w:val="00E0110D"/>
    <w:rsid w:val="00E0111C"/>
    <w:rsid w:val="00E011FC"/>
    <w:rsid w:val="00E019D5"/>
    <w:rsid w:val="00E01D04"/>
    <w:rsid w:val="00E01D1A"/>
    <w:rsid w:val="00E02441"/>
    <w:rsid w:val="00E02C5A"/>
    <w:rsid w:val="00E030B0"/>
    <w:rsid w:val="00E032E1"/>
    <w:rsid w:val="00E03520"/>
    <w:rsid w:val="00E035E1"/>
    <w:rsid w:val="00E0392D"/>
    <w:rsid w:val="00E03A28"/>
    <w:rsid w:val="00E03A87"/>
    <w:rsid w:val="00E03EA4"/>
    <w:rsid w:val="00E03FE7"/>
    <w:rsid w:val="00E0406C"/>
    <w:rsid w:val="00E049B8"/>
    <w:rsid w:val="00E049C7"/>
    <w:rsid w:val="00E051E9"/>
    <w:rsid w:val="00E0548D"/>
    <w:rsid w:val="00E056E3"/>
    <w:rsid w:val="00E05704"/>
    <w:rsid w:val="00E05B58"/>
    <w:rsid w:val="00E05D6A"/>
    <w:rsid w:val="00E05FBC"/>
    <w:rsid w:val="00E0643A"/>
    <w:rsid w:val="00E066EB"/>
    <w:rsid w:val="00E06828"/>
    <w:rsid w:val="00E06A6A"/>
    <w:rsid w:val="00E07A78"/>
    <w:rsid w:val="00E07C31"/>
    <w:rsid w:val="00E10058"/>
    <w:rsid w:val="00E1058A"/>
    <w:rsid w:val="00E10F13"/>
    <w:rsid w:val="00E110DA"/>
    <w:rsid w:val="00E11112"/>
    <w:rsid w:val="00E11535"/>
    <w:rsid w:val="00E115A8"/>
    <w:rsid w:val="00E11619"/>
    <w:rsid w:val="00E11A58"/>
    <w:rsid w:val="00E12347"/>
    <w:rsid w:val="00E124EE"/>
    <w:rsid w:val="00E12E87"/>
    <w:rsid w:val="00E12F2E"/>
    <w:rsid w:val="00E13583"/>
    <w:rsid w:val="00E13778"/>
    <w:rsid w:val="00E13CA2"/>
    <w:rsid w:val="00E13DD4"/>
    <w:rsid w:val="00E140AB"/>
    <w:rsid w:val="00E1423D"/>
    <w:rsid w:val="00E145CE"/>
    <w:rsid w:val="00E1472D"/>
    <w:rsid w:val="00E14A4F"/>
    <w:rsid w:val="00E14D83"/>
    <w:rsid w:val="00E14DF3"/>
    <w:rsid w:val="00E14E57"/>
    <w:rsid w:val="00E1547D"/>
    <w:rsid w:val="00E1556D"/>
    <w:rsid w:val="00E157DD"/>
    <w:rsid w:val="00E15A5F"/>
    <w:rsid w:val="00E15B7B"/>
    <w:rsid w:val="00E15CEA"/>
    <w:rsid w:val="00E1630C"/>
    <w:rsid w:val="00E168F3"/>
    <w:rsid w:val="00E16986"/>
    <w:rsid w:val="00E17181"/>
    <w:rsid w:val="00E173D5"/>
    <w:rsid w:val="00E17560"/>
    <w:rsid w:val="00E177AA"/>
    <w:rsid w:val="00E17AF4"/>
    <w:rsid w:val="00E17B66"/>
    <w:rsid w:val="00E17E28"/>
    <w:rsid w:val="00E2013D"/>
    <w:rsid w:val="00E20516"/>
    <w:rsid w:val="00E206ED"/>
    <w:rsid w:val="00E20744"/>
    <w:rsid w:val="00E20A1D"/>
    <w:rsid w:val="00E20AF4"/>
    <w:rsid w:val="00E20C17"/>
    <w:rsid w:val="00E20F52"/>
    <w:rsid w:val="00E2141F"/>
    <w:rsid w:val="00E21420"/>
    <w:rsid w:val="00E21731"/>
    <w:rsid w:val="00E218DA"/>
    <w:rsid w:val="00E219FF"/>
    <w:rsid w:val="00E21C97"/>
    <w:rsid w:val="00E22168"/>
    <w:rsid w:val="00E22B02"/>
    <w:rsid w:val="00E23397"/>
    <w:rsid w:val="00E238FA"/>
    <w:rsid w:val="00E23907"/>
    <w:rsid w:val="00E2400A"/>
    <w:rsid w:val="00E24346"/>
    <w:rsid w:val="00E245F7"/>
    <w:rsid w:val="00E24A6F"/>
    <w:rsid w:val="00E24DF6"/>
    <w:rsid w:val="00E2541C"/>
    <w:rsid w:val="00E2553E"/>
    <w:rsid w:val="00E2584B"/>
    <w:rsid w:val="00E2646C"/>
    <w:rsid w:val="00E26507"/>
    <w:rsid w:val="00E26D22"/>
    <w:rsid w:val="00E26D79"/>
    <w:rsid w:val="00E27CAF"/>
    <w:rsid w:val="00E27E24"/>
    <w:rsid w:val="00E27E48"/>
    <w:rsid w:val="00E302F9"/>
    <w:rsid w:val="00E30AE4"/>
    <w:rsid w:val="00E30C14"/>
    <w:rsid w:val="00E30E64"/>
    <w:rsid w:val="00E311E8"/>
    <w:rsid w:val="00E31238"/>
    <w:rsid w:val="00E31A8A"/>
    <w:rsid w:val="00E31B6F"/>
    <w:rsid w:val="00E31D3C"/>
    <w:rsid w:val="00E31E1D"/>
    <w:rsid w:val="00E31F70"/>
    <w:rsid w:val="00E320AD"/>
    <w:rsid w:val="00E32108"/>
    <w:rsid w:val="00E322B5"/>
    <w:rsid w:val="00E32544"/>
    <w:rsid w:val="00E328D8"/>
    <w:rsid w:val="00E32D6E"/>
    <w:rsid w:val="00E32FA8"/>
    <w:rsid w:val="00E331DE"/>
    <w:rsid w:val="00E3396F"/>
    <w:rsid w:val="00E33D80"/>
    <w:rsid w:val="00E33E0B"/>
    <w:rsid w:val="00E342EB"/>
    <w:rsid w:val="00E343C6"/>
    <w:rsid w:val="00E34452"/>
    <w:rsid w:val="00E34E25"/>
    <w:rsid w:val="00E351CF"/>
    <w:rsid w:val="00E36038"/>
    <w:rsid w:val="00E3662B"/>
    <w:rsid w:val="00E36AAD"/>
    <w:rsid w:val="00E36D94"/>
    <w:rsid w:val="00E36DD2"/>
    <w:rsid w:val="00E3773D"/>
    <w:rsid w:val="00E400DF"/>
    <w:rsid w:val="00E40263"/>
    <w:rsid w:val="00E40538"/>
    <w:rsid w:val="00E40612"/>
    <w:rsid w:val="00E40AE5"/>
    <w:rsid w:val="00E40BE5"/>
    <w:rsid w:val="00E40F5F"/>
    <w:rsid w:val="00E40FED"/>
    <w:rsid w:val="00E41062"/>
    <w:rsid w:val="00E4166E"/>
    <w:rsid w:val="00E41680"/>
    <w:rsid w:val="00E41DB0"/>
    <w:rsid w:val="00E427B4"/>
    <w:rsid w:val="00E42C4E"/>
    <w:rsid w:val="00E42D39"/>
    <w:rsid w:val="00E42D92"/>
    <w:rsid w:val="00E43886"/>
    <w:rsid w:val="00E43B0C"/>
    <w:rsid w:val="00E43C19"/>
    <w:rsid w:val="00E43D3E"/>
    <w:rsid w:val="00E43D70"/>
    <w:rsid w:val="00E43E3B"/>
    <w:rsid w:val="00E44310"/>
    <w:rsid w:val="00E44356"/>
    <w:rsid w:val="00E44667"/>
    <w:rsid w:val="00E44D1F"/>
    <w:rsid w:val="00E44EAC"/>
    <w:rsid w:val="00E451CF"/>
    <w:rsid w:val="00E451E5"/>
    <w:rsid w:val="00E45D4F"/>
    <w:rsid w:val="00E45F9F"/>
    <w:rsid w:val="00E4623A"/>
    <w:rsid w:val="00E46615"/>
    <w:rsid w:val="00E46844"/>
    <w:rsid w:val="00E46B44"/>
    <w:rsid w:val="00E46BC2"/>
    <w:rsid w:val="00E46BD5"/>
    <w:rsid w:val="00E46D0F"/>
    <w:rsid w:val="00E4718A"/>
    <w:rsid w:val="00E47406"/>
    <w:rsid w:val="00E47661"/>
    <w:rsid w:val="00E47C58"/>
    <w:rsid w:val="00E50984"/>
    <w:rsid w:val="00E50E99"/>
    <w:rsid w:val="00E51224"/>
    <w:rsid w:val="00E51281"/>
    <w:rsid w:val="00E517EF"/>
    <w:rsid w:val="00E51B09"/>
    <w:rsid w:val="00E52167"/>
    <w:rsid w:val="00E52516"/>
    <w:rsid w:val="00E53185"/>
    <w:rsid w:val="00E533FC"/>
    <w:rsid w:val="00E53420"/>
    <w:rsid w:val="00E5345C"/>
    <w:rsid w:val="00E534D3"/>
    <w:rsid w:val="00E5374D"/>
    <w:rsid w:val="00E53A2C"/>
    <w:rsid w:val="00E53C4C"/>
    <w:rsid w:val="00E53D0A"/>
    <w:rsid w:val="00E53F2B"/>
    <w:rsid w:val="00E540ED"/>
    <w:rsid w:val="00E54910"/>
    <w:rsid w:val="00E54B7B"/>
    <w:rsid w:val="00E54C60"/>
    <w:rsid w:val="00E550AA"/>
    <w:rsid w:val="00E55108"/>
    <w:rsid w:val="00E55718"/>
    <w:rsid w:val="00E55AC6"/>
    <w:rsid w:val="00E563D0"/>
    <w:rsid w:val="00E5678C"/>
    <w:rsid w:val="00E56B10"/>
    <w:rsid w:val="00E57620"/>
    <w:rsid w:val="00E5779F"/>
    <w:rsid w:val="00E5787C"/>
    <w:rsid w:val="00E609DE"/>
    <w:rsid w:val="00E60CC2"/>
    <w:rsid w:val="00E6145B"/>
    <w:rsid w:val="00E61474"/>
    <w:rsid w:val="00E61515"/>
    <w:rsid w:val="00E6151D"/>
    <w:rsid w:val="00E6177A"/>
    <w:rsid w:val="00E61844"/>
    <w:rsid w:val="00E619D7"/>
    <w:rsid w:val="00E61E6C"/>
    <w:rsid w:val="00E624D4"/>
    <w:rsid w:val="00E62823"/>
    <w:rsid w:val="00E62985"/>
    <w:rsid w:val="00E629F9"/>
    <w:rsid w:val="00E62A0B"/>
    <w:rsid w:val="00E62AD7"/>
    <w:rsid w:val="00E62F1A"/>
    <w:rsid w:val="00E6320E"/>
    <w:rsid w:val="00E63825"/>
    <w:rsid w:val="00E638B0"/>
    <w:rsid w:val="00E63933"/>
    <w:rsid w:val="00E63D31"/>
    <w:rsid w:val="00E64252"/>
    <w:rsid w:val="00E6431B"/>
    <w:rsid w:val="00E64425"/>
    <w:rsid w:val="00E64B84"/>
    <w:rsid w:val="00E654D3"/>
    <w:rsid w:val="00E658DF"/>
    <w:rsid w:val="00E658FF"/>
    <w:rsid w:val="00E65DAC"/>
    <w:rsid w:val="00E65F30"/>
    <w:rsid w:val="00E66CD3"/>
    <w:rsid w:val="00E66F10"/>
    <w:rsid w:val="00E671C5"/>
    <w:rsid w:val="00E6753F"/>
    <w:rsid w:val="00E677B4"/>
    <w:rsid w:val="00E67E7B"/>
    <w:rsid w:val="00E67EE3"/>
    <w:rsid w:val="00E705BE"/>
    <w:rsid w:val="00E70739"/>
    <w:rsid w:val="00E70943"/>
    <w:rsid w:val="00E709FE"/>
    <w:rsid w:val="00E70DE3"/>
    <w:rsid w:val="00E711CC"/>
    <w:rsid w:val="00E7160A"/>
    <w:rsid w:val="00E716F1"/>
    <w:rsid w:val="00E71F39"/>
    <w:rsid w:val="00E71F77"/>
    <w:rsid w:val="00E72278"/>
    <w:rsid w:val="00E722AC"/>
    <w:rsid w:val="00E72741"/>
    <w:rsid w:val="00E7281F"/>
    <w:rsid w:val="00E72D13"/>
    <w:rsid w:val="00E733EC"/>
    <w:rsid w:val="00E734C5"/>
    <w:rsid w:val="00E736BE"/>
    <w:rsid w:val="00E73A93"/>
    <w:rsid w:val="00E73B04"/>
    <w:rsid w:val="00E73DF3"/>
    <w:rsid w:val="00E742AE"/>
    <w:rsid w:val="00E74723"/>
    <w:rsid w:val="00E74751"/>
    <w:rsid w:val="00E74A6A"/>
    <w:rsid w:val="00E74C24"/>
    <w:rsid w:val="00E750DF"/>
    <w:rsid w:val="00E759F0"/>
    <w:rsid w:val="00E75BA8"/>
    <w:rsid w:val="00E75D97"/>
    <w:rsid w:val="00E75DBF"/>
    <w:rsid w:val="00E75E9D"/>
    <w:rsid w:val="00E7611A"/>
    <w:rsid w:val="00E76C5F"/>
    <w:rsid w:val="00E76D7B"/>
    <w:rsid w:val="00E76D90"/>
    <w:rsid w:val="00E76F4A"/>
    <w:rsid w:val="00E771E0"/>
    <w:rsid w:val="00E775B0"/>
    <w:rsid w:val="00E8090C"/>
    <w:rsid w:val="00E81297"/>
    <w:rsid w:val="00E81431"/>
    <w:rsid w:val="00E8143B"/>
    <w:rsid w:val="00E81862"/>
    <w:rsid w:val="00E81D2E"/>
    <w:rsid w:val="00E8205B"/>
    <w:rsid w:val="00E8208E"/>
    <w:rsid w:val="00E8244E"/>
    <w:rsid w:val="00E8259A"/>
    <w:rsid w:val="00E82823"/>
    <w:rsid w:val="00E82BB2"/>
    <w:rsid w:val="00E8300B"/>
    <w:rsid w:val="00E83A24"/>
    <w:rsid w:val="00E83E1C"/>
    <w:rsid w:val="00E83E5F"/>
    <w:rsid w:val="00E847A5"/>
    <w:rsid w:val="00E84856"/>
    <w:rsid w:val="00E848DA"/>
    <w:rsid w:val="00E856CA"/>
    <w:rsid w:val="00E8572F"/>
    <w:rsid w:val="00E85976"/>
    <w:rsid w:val="00E85986"/>
    <w:rsid w:val="00E85C34"/>
    <w:rsid w:val="00E8608D"/>
    <w:rsid w:val="00E8616C"/>
    <w:rsid w:val="00E863F5"/>
    <w:rsid w:val="00E86882"/>
    <w:rsid w:val="00E86D8E"/>
    <w:rsid w:val="00E86F96"/>
    <w:rsid w:val="00E875AA"/>
    <w:rsid w:val="00E87962"/>
    <w:rsid w:val="00E90411"/>
    <w:rsid w:val="00E91225"/>
    <w:rsid w:val="00E913F4"/>
    <w:rsid w:val="00E918E8"/>
    <w:rsid w:val="00E91A43"/>
    <w:rsid w:val="00E9204E"/>
    <w:rsid w:val="00E923C3"/>
    <w:rsid w:val="00E9264D"/>
    <w:rsid w:val="00E92BA8"/>
    <w:rsid w:val="00E92BD3"/>
    <w:rsid w:val="00E92D3D"/>
    <w:rsid w:val="00E93304"/>
    <w:rsid w:val="00E9388D"/>
    <w:rsid w:val="00E93ADE"/>
    <w:rsid w:val="00E93EA8"/>
    <w:rsid w:val="00E93EB0"/>
    <w:rsid w:val="00E94220"/>
    <w:rsid w:val="00E944F2"/>
    <w:rsid w:val="00E947DF"/>
    <w:rsid w:val="00E947E4"/>
    <w:rsid w:val="00E954AD"/>
    <w:rsid w:val="00E956E8"/>
    <w:rsid w:val="00E957D0"/>
    <w:rsid w:val="00E957E6"/>
    <w:rsid w:val="00E959B0"/>
    <w:rsid w:val="00E963E0"/>
    <w:rsid w:val="00E9650C"/>
    <w:rsid w:val="00E966AE"/>
    <w:rsid w:val="00E96BC9"/>
    <w:rsid w:val="00E96D28"/>
    <w:rsid w:val="00E97044"/>
    <w:rsid w:val="00E97461"/>
    <w:rsid w:val="00E97569"/>
    <w:rsid w:val="00EA014B"/>
    <w:rsid w:val="00EA016D"/>
    <w:rsid w:val="00EA075C"/>
    <w:rsid w:val="00EA0F5F"/>
    <w:rsid w:val="00EA1076"/>
    <w:rsid w:val="00EA1697"/>
    <w:rsid w:val="00EA1819"/>
    <w:rsid w:val="00EA1BC1"/>
    <w:rsid w:val="00EA1FC6"/>
    <w:rsid w:val="00EA211D"/>
    <w:rsid w:val="00EA2409"/>
    <w:rsid w:val="00EA2451"/>
    <w:rsid w:val="00EA2526"/>
    <w:rsid w:val="00EA2A4A"/>
    <w:rsid w:val="00EA3294"/>
    <w:rsid w:val="00EA3601"/>
    <w:rsid w:val="00EA399F"/>
    <w:rsid w:val="00EA4087"/>
    <w:rsid w:val="00EA41A0"/>
    <w:rsid w:val="00EA4286"/>
    <w:rsid w:val="00EA43CF"/>
    <w:rsid w:val="00EA4676"/>
    <w:rsid w:val="00EA46B4"/>
    <w:rsid w:val="00EA4930"/>
    <w:rsid w:val="00EA4C0D"/>
    <w:rsid w:val="00EA4CC8"/>
    <w:rsid w:val="00EA4E25"/>
    <w:rsid w:val="00EA51CA"/>
    <w:rsid w:val="00EA5381"/>
    <w:rsid w:val="00EA5AAF"/>
    <w:rsid w:val="00EA5D02"/>
    <w:rsid w:val="00EA5E19"/>
    <w:rsid w:val="00EA6297"/>
    <w:rsid w:val="00EA6CB2"/>
    <w:rsid w:val="00EA72E2"/>
    <w:rsid w:val="00EA74F5"/>
    <w:rsid w:val="00EA7545"/>
    <w:rsid w:val="00EA7760"/>
    <w:rsid w:val="00EA7D2B"/>
    <w:rsid w:val="00EB0602"/>
    <w:rsid w:val="00EB075B"/>
    <w:rsid w:val="00EB08BC"/>
    <w:rsid w:val="00EB08DB"/>
    <w:rsid w:val="00EB0A22"/>
    <w:rsid w:val="00EB0A8F"/>
    <w:rsid w:val="00EB0B57"/>
    <w:rsid w:val="00EB0DC3"/>
    <w:rsid w:val="00EB0F3A"/>
    <w:rsid w:val="00EB1345"/>
    <w:rsid w:val="00EB1B3E"/>
    <w:rsid w:val="00EB2308"/>
    <w:rsid w:val="00EB2418"/>
    <w:rsid w:val="00EB26F7"/>
    <w:rsid w:val="00EB2865"/>
    <w:rsid w:val="00EB2AD9"/>
    <w:rsid w:val="00EB2D43"/>
    <w:rsid w:val="00EB2D59"/>
    <w:rsid w:val="00EB2EAD"/>
    <w:rsid w:val="00EB2F0F"/>
    <w:rsid w:val="00EB3458"/>
    <w:rsid w:val="00EB37CF"/>
    <w:rsid w:val="00EB37D3"/>
    <w:rsid w:val="00EB3CE0"/>
    <w:rsid w:val="00EB4579"/>
    <w:rsid w:val="00EB48E6"/>
    <w:rsid w:val="00EB4E37"/>
    <w:rsid w:val="00EB4F4A"/>
    <w:rsid w:val="00EB4FDB"/>
    <w:rsid w:val="00EB54D0"/>
    <w:rsid w:val="00EB5897"/>
    <w:rsid w:val="00EB6080"/>
    <w:rsid w:val="00EB642F"/>
    <w:rsid w:val="00EB6887"/>
    <w:rsid w:val="00EB68A0"/>
    <w:rsid w:val="00EB69F8"/>
    <w:rsid w:val="00EB6DCA"/>
    <w:rsid w:val="00EB746C"/>
    <w:rsid w:val="00EB7720"/>
    <w:rsid w:val="00EB778B"/>
    <w:rsid w:val="00EB78CF"/>
    <w:rsid w:val="00EB7BF8"/>
    <w:rsid w:val="00EB7C1A"/>
    <w:rsid w:val="00EC0414"/>
    <w:rsid w:val="00EC0B85"/>
    <w:rsid w:val="00EC12BB"/>
    <w:rsid w:val="00EC1AD7"/>
    <w:rsid w:val="00EC1F12"/>
    <w:rsid w:val="00EC1FDD"/>
    <w:rsid w:val="00EC2BE1"/>
    <w:rsid w:val="00EC2CB8"/>
    <w:rsid w:val="00EC33D2"/>
    <w:rsid w:val="00EC3839"/>
    <w:rsid w:val="00EC3C4B"/>
    <w:rsid w:val="00EC3C91"/>
    <w:rsid w:val="00EC3DE2"/>
    <w:rsid w:val="00EC3FD0"/>
    <w:rsid w:val="00EC4C31"/>
    <w:rsid w:val="00EC4D1C"/>
    <w:rsid w:val="00EC4FCC"/>
    <w:rsid w:val="00EC500C"/>
    <w:rsid w:val="00EC5541"/>
    <w:rsid w:val="00EC5A2E"/>
    <w:rsid w:val="00EC5F58"/>
    <w:rsid w:val="00EC653A"/>
    <w:rsid w:val="00EC6970"/>
    <w:rsid w:val="00EC69F7"/>
    <w:rsid w:val="00EC6F67"/>
    <w:rsid w:val="00EC753A"/>
    <w:rsid w:val="00EC764C"/>
    <w:rsid w:val="00EC7828"/>
    <w:rsid w:val="00EC7A31"/>
    <w:rsid w:val="00EC7AFC"/>
    <w:rsid w:val="00EC7D40"/>
    <w:rsid w:val="00ED0138"/>
    <w:rsid w:val="00ED0262"/>
    <w:rsid w:val="00ED0925"/>
    <w:rsid w:val="00ED0941"/>
    <w:rsid w:val="00ED0B45"/>
    <w:rsid w:val="00ED1331"/>
    <w:rsid w:val="00ED1920"/>
    <w:rsid w:val="00ED1C24"/>
    <w:rsid w:val="00ED1F67"/>
    <w:rsid w:val="00ED24C5"/>
    <w:rsid w:val="00ED2C03"/>
    <w:rsid w:val="00ED2FFC"/>
    <w:rsid w:val="00ED3964"/>
    <w:rsid w:val="00ED3AF7"/>
    <w:rsid w:val="00ED3E11"/>
    <w:rsid w:val="00ED405F"/>
    <w:rsid w:val="00ED41C1"/>
    <w:rsid w:val="00ED42DB"/>
    <w:rsid w:val="00ED43E1"/>
    <w:rsid w:val="00ED441B"/>
    <w:rsid w:val="00ED4B4C"/>
    <w:rsid w:val="00ED4FF4"/>
    <w:rsid w:val="00ED5273"/>
    <w:rsid w:val="00ED5484"/>
    <w:rsid w:val="00ED5659"/>
    <w:rsid w:val="00ED5D7F"/>
    <w:rsid w:val="00ED62B6"/>
    <w:rsid w:val="00ED64F5"/>
    <w:rsid w:val="00ED65FF"/>
    <w:rsid w:val="00ED6965"/>
    <w:rsid w:val="00ED69C7"/>
    <w:rsid w:val="00ED7005"/>
    <w:rsid w:val="00ED7186"/>
    <w:rsid w:val="00ED72E9"/>
    <w:rsid w:val="00ED762E"/>
    <w:rsid w:val="00ED7B98"/>
    <w:rsid w:val="00EE0158"/>
    <w:rsid w:val="00EE01FD"/>
    <w:rsid w:val="00EE17DB"/>
    <w:rsid w:val="00EE1E42"/>
    <w:rsid w:val="00EE3026"/>
    <w:rsid w:val="00EE332D"/>
    <w:rsid w:val="00EE3379"/>
    <w:rsid w:val="00EE38A9"/>
    <w:rsid w:val="00EE3E90"/>
    <w:rsid w:val="00EE3F22"/>
    <w:rsid w:val="00EE41BC"/>
    <w:rsid w:val="00EE46CD"/>
    <w:rsid w:val="00EE4809"/>
    <w:rsid w:val="00EE4A77"/>
    <w:rsid w:val="00EE4BAB"/>
    <w:rsid w:val="00EE4BED"/>
    <w:rsid w:val="00EE4CB8"/>
    <w:rsid w:val="00EE5357"/>
    <w:rsid w:val="00EE5534"/>
    <w:rsid w:val="00EE5750"/>
    <w:rsid w:val="00EE5D9A"/>
    <w:rsid w:val="00EE6339"/>
    <w:rsid w:val="00EE6963"/>
    <w:rsid w:val="00EE6C43"/>
    <w:rsid w:val="00EE6EE0"/>
    <w:rsid w:val="00EE7275"/>
    <w:rsid w:val="00EE72A1"/>
    <w:rsid w:val="00EE7305"/>
    <w:rsid w:val="00EE747C"/>
    <w:rsid w:val="00EE76F3"/>
    <w:rsid w:val="00EF1493"/>
    <w:rsid w:val="00EF18FE"/>
    <w:rsid w:val="00EF1A21"/>
    <w:rsid w:val="00EF1AD4"/>
    <w:rsid w:val="00EF1B44"/>
    <w:rsid w:val="00EF1D50"/>
    <w:rsid w:val="00EF2264"/>
    <w:rsid w:val="00EF2632"/>
    <w:rsid w:val="00EF29B1"/>
    <w:rsid w:val="00EF2A35"/>
    <w:rsid w:val="00EF2A4E"/>
    <w:rsid w:val="00EF2D0F"/>
    <w:rsid w:val="00EF3760"/>
    <w:rsid w:val="00EF3D2A"/>
    <w:rsid w:val="00EF44C1"/>
    <w:rsid w:val="00EF45DB"/>
    <w:rsid w:val="00EF46C7"/>
    <w:rsid w:val="00EF4C83"/>
    <w:rsid w:val="00EF4E64"/>
    <w:rsid w:val="00EF5128"/>
    <w:rsid w:val="00EF66E7"/>
    <w:rsid w:val="00EF69D3"/>
    <w:rsid w:val="00EF6BAD"/>
    <w:rsid w:val="00EF6DE3"/>
    <w:rsid w:val="00EF6E05"/>
    <w:rsid w:val="00EF733D"/>
    <w:rsid w:val="00EF78A5"/>
    <w:rsid w:val="00F00552"/>
    <w:rsid w:val="00F0075C"/>
    <w:rsid w:val="00F00973"/>
    <w:rsid w:val="00F00E4E"/>
    <w:rsid w:val="00F00EA8"/>
    <w:rsid w:val="00F00F8A"/>
    <w:rsid w:val="00F011FD"/>
    <w:rsid w:val="00F01247"/>
    <w:rsid w:val="00F014CC"/>
    <w:rsid w:val="00F01A07"/>
    <w:rsid w:val="00F01C34"/>
    <w:rsid w:val="00F0239D"/>
    <w:rsid w:val="00F0252B"/>
    <w:rsid w:val="00F027F5"/>
    <w:rsid w:val="00F028AB"/>
    <w:rsid w:val="00F02B12"/>
    <w:rsid w:val="00F03FB0"/>
    <w:rsid w:val="00F045DE"/>
    <w:rsid w:val="00F04A9D"/>
    <w:rsid w:val="00F04E15"/>
    <w:rsid w:val="00F054F8"/>
    <w:rsid w:val="00F055F2"/>
    <w:rsid w:val="00F05958"/>
    <w:rsid w:val="00F05F73"/>
    <w:rsid w:val="00F06324"/>
    <w:rsid w:val="00F0650C"/>
    <w:rsid w:val="00F06B1F"/>
    <w:rsid w:val="00F06B59"/>
    <w:rsid w:val="00F06C74"/>
    <w:rsid w:val="00F0782B"/>
    <w:rsid w:val="00F07AB8"/>
    <w:rsid w:val="00F07EFA"/>
    <w:rsid w:val="00F1059B"/>
    <w:rsid w:val="00F1100E"/>
    <w:rsid w:val="00F1125E"/>
    <w:rsid w:val="00F112D3"/>
    <w:rsid w:val="00F11367"/>
    <w:rsid w:val="00F11378"/>
    <w:rsid w:val="00F11656"/>
    <w:rsid w:val="00F11EE2"/>
    <w:rsid w:val="00F120E4"/>
    <w:rsid w:val="00F12276"/>
    <w:rsid w:val="00F1237C"/>
    <w:rsid w:val="00F1271C"/>
    <w:rsid w:val="00F12B31"/>
    <w:rsid w:val="00F13012"/>
    <w:rsid w:val="00F141FA"/>
    <w:rsid w:val="00F1425F"/>
    <w:rsid w:val="00F1443E"/>
    <w:rsid w:val="00F14D33"/>
    <w:rsid w:val="00F150B3"/>
    <w:rsid w:val="00F157EC"/>
    <w:rsid w:val="00F15892"/>
    <w:rsid w:val="00F158EC"/>
    <w:rsid w:val="00F159DA"/>
    <w:rsid w:val="00F15B9D"/>
    <w:rsid w:val="00F15F50"/>
    <w:rsid w:val="00F161E7"/>
    <w:rsid w:val="00F167A7"/>
    <w:rsid w:val="00F16B92"/>
    <w:rsid w:val="00F16C27"/>
    <w:rsid w:val="00F17017"/>
    <w:rsid w:val="00F17135"/>
    <w:rsid w:val="00F17243"/>
    <w:rsid w:val="00F200FB"/>
    <w:rsid w:val="00F2027A"/>
    <w:rsid w:val="00F20708"/>
    <w:rsid w:val="00F20A71"/>
    <w:rsid w:val="00F20B5F"/>
    <w:rsid w:val="00F20F29"/>
    <w:rsid w:val="00F2130E"/>
    <w:rsid w:val="00F215A2"/>
    <w:rsid w:val="00F217A7"/>
    <w:rsid w:val="00F21C6B"/>
    <w:rsid w:val="00F21FAA"/>
    <w:rsid w:val="00F22299"/>
    <w:rsid w:val="00F223B6"/>
    <w:rsid w:val="00F22AE0"/>
    <w:rsid w:val="00F22F33"/>
    <w:rsid w:val="00F23253"/>
    <w:rsid w:val="00F235AC"/>
    <w:rsid w:val="00F23757"/>
    <w:rsid w:val="00F2404E"/>
    <w:rsid w:val="00F24A21"/>
    <w:rsid w:val="00F24CEE"/>
    <w:rsid w:val="00F252EC"/>
    <w:rsid w:val="00F25571"/>
    <w:rsid w:val="00F257C4"/>
    <w:rsid w:val="00F25A80"/>
    <w:rsid w:val="00F25C67"/>
    <w:rsid w:val="00F25D37"/>
    <w:rsid w:val="00F25DA0"/>
    <w:rsid w:val="00F25DC5"/>
    <w:rsid w:val="00F26153"/>
    <w:rsid w:val="00F2695E"/>
    <w:rsid w:val="00F26C33"/>
    <w:rsid w:val="00F26C89"/>
    <w:rsid w:val="00F26FC9"/>
    <w:rsid w:val="00F2726C"/>
    <w:rsid w:val="00F27A4C"/>
    <w:rsid w:val="00F300FD"/>
    <w:rsid w:val="00F302D9"/>
    <w:rsid w:val="00F304B8"/>
    <w:rsid w:val="00F3071E"/>
    <w:rsid w:val="00F31061"/>
    <w:rsid w:val="00F311CD"/>
    <w:rsid w:val="00F3178B"/>
    <w:rsid w:val="00F3184E"/>
    <w:rsid w:val="00F32D99"/>
    <w:rsid w:val="00F32D9F"/>
    <w:rsid w:val="00F32EB6"/>
    <w:rsid w:val="00F334AB"/>
    <w:rsid w:val="00F337B1"/>
    <w:rsid w:val="00F337EE"/>
    <w:rsid w:val="00F33826"/>
    <w:rsid w:val="00F3386C"/>
    <w:rsid w:val="00F3392D"/>
    <w:rsid w:val="00F33D9C"/>
    <w:rsid w:val="00F341D5"/>
    <w:rsid w:val="00F35153"/>
    <w:rsid w:val="00F352DD"/>
    <w:rsid w:val="00F357F4"/>
    <w:rsid w:val="00F3588C"/>
    <w:rsid w:val="00F35997"/>
    <w:rsid w:val="00F35C0E"/>
    <w:rsid w:val="00F360FD"/>
    <w:rsid w:val="00F362F5"/>
    <w:rsid w:val="00F3673E"/>
    <w:rsid w:val="00F36B77"/>
    <w:rsid w:val="00F37038"/>
    <w:rsid w:val="00F37E97"/>
    <w:rsid w:val="00F37FD7"/>
    <w:rsid w:val="00F40243"/>
    <w:rsid w:val="00F40387"/>
    <w:rsid w:val="00F40A5D"/>
    <w:rsid w:val="00F40C2F"/>
    <w:rsid w:val="00F41142"/>
    <w:rsid w:val="00F41358"/>
    <w:rsid w:val="00F41B3A"/>
    <w:rsid w:val="00F41C24"/>
    <w:rsid w:val="00F426EB"/>
    <w:rsid w:val="00F4281B"/>
    <w:rsid w:val="00F428D5"/>
    <w:rsid w:val="00F42EA1"/>
    <w:rsid w:val="00F43172"/>
    <w:rsid w:val="00F43532"/>
    <w:rsid w:val="00F43613"/>
    <w:rsid w:val="00F4366C"/>
    <w:rsid w:val="00F436ED"/>
    <w:rsid w:val="00F43832"/>
    <w:rsid w:val="00F43963"/>
    <w:rsid w:val="00F43B14"/>
    <w:rsid w:val="00F4409D"/>
    <w:rsid w:val="00F44105"/>
    <w:rsid w:val="00F44207"/>
    <w:rsid w:val="00F44734"/>
    <w:rsid w:val="00F45644"/>
    <w:rsid w:val="00F45EF8"/>
    <w:rsid w:val="00F45F9B"/>
    <w:rsid w:val="00F4614B"/>
    <w:rsid w:val="00F46697"/>
    <w:rsid w:val="00F46BF7"/>
    <w:rsid w:val="00F46F92"/>
    <w:rsid w:val="00F47498"/>
    <w:rsid w:val="00F47875"/>
    <w:rsid w:val="00F47CC1"/>
    <w:rsid w:val="00F51CEC"/>
    <w:rsid w:val="00F51EE3"/>
    <w:rsid w:val="00F5204B"/>
    <w:rsid w:val="00F5224C"/>
    <w:rsid w:val="00F52375"/>
    <w:rsid w:val="00F5257E"/>
    <w:rsid w:val="00F527AD"/>
    <w:rsid w:val="00F52C79"/>
    <w:rsid w:val="00F53F68"/>
    <w:rsid w:val="00F543DE"/>
    <w:rsid w:val="00F546B1"/>
    <w:rsid w:val="00F54CFC"/>
    <w:rsid w:val="00F54DF7"/>
    <w:rsid w:val="00F54EC0"/>
    <w:rsid w:val="00F54F52"/>
    <w:rsid w:val="00F550CD"/>
    <w:rsid w:val="00F55191"/>
    <w:rsid w:val="00F5551C"/>
    <w:rsid w:val="00F55588"/>
    <w:rsid w:val="00F55723"/>
    <w:rsid w:val="00F5581F"/>
    <w:rsid w:val="00F55E65"/>
    <w:rsid w:val="00F5605B"/>
    <w:rsid w:val="00F56710"/>
    <w:rsid w:val="00F568C0"/>
    <w:rsid w:val="00F56A86"/>
    <w:rsid w:val="00F56C67"/>
    <w:rsid w:val="00F56E67"/>
    <w:rsid w:val="00F57304"/>
    <w:rsid w:val="00F5778F"/>
    <w:rsid w:val="00F57BD5"/>
    <w:rsid w:val="00F57F59"/>
    <w:rsid w:val="00F60094"/>
    <w:rsid w:val="00F6013D"/>
    <w:rsid w:val="00F603E6"/>
    <w:rsid w:val="00F607A4"/>
    <w:rsid w:val="00F60936"/>
    <w:rsid w:val="00F609E6"/>
    <w:rsid w:val="00F60B49"/>
    <w:rsid w:val="00F60FFD"/>
    <w:rsid w:val="00F61A14"/>
    <w:rsid w:val="00F61DAA"/>
    <w:rsid w:val="00F623D8"/>
    <w:rsid w:val="00F627F5"/>
    <w:rsid w:val="00F629F8"/>
    <w:rsid w:val="00F6311A"/>
    <w:rsid w:val="00F6392E"/>
    <w:rsid w:val="00F63C06"/>
    <w:rsid w:val="00F63CA5"/>
    <w:rsid w:val="00F63DFF"/>
    <w:rsid w:val="00F644FA"/>
    <w:rsid w:val="00F64534"/>
    <w:rsid w:val="00F646FA"/>
    <w:rsid w:val="00F6486B"/>
    <w:rsid w:val="00F64934"/>
    <w:rsid w:val="00F649C6"/>
    <w:rsid w:val="00F64CC3"/>
    <w:rsid w:val="00F64FB9"/>
    <w:rsid w:val="00F651E3"/>
    <w:rsid w:val="00F65708"/>
    <w:rsid w:val="00F659D8"/>
    <w:rsid w:val="00F65A88"/>
    <w:rsid w:val="00F65C09"/>
    <w:rsid w:val="00F65CCD"/>
    <w:rsid w:val="00F661BD"/>
    <w:rsid w:val="00F6658E"/>
    <w:rsid w:val="00F66EA9"/>
    <w:rsid w:val="00F674B6"/>
    <w:rsid w:val="00F6753E"/>
    <w:rsid w:val="00F67794"/>
    <w:rsid w:val="00F67BDD"/>
    <w:rsid w:val="00F67DAB"/>
    <w:rsid w:val="00F70751"/>
    <w:rsid w:val="00F709D2"/>
    <w:rsid w:val="00F70A93"/>
    <w:rsid w:val="00F70C05"/>
    <w:rsid w:val="00F71778"/>
    <w:rsid w:val="00F71909"/>
    <w:rsid w:val="00F71AC1"/>
    <w:rsid w:val="00F71B4F"/>
    <w:rsid w:val="00F721D7"/>
    <w:rsid w:val="00F72216"/>
    <w:rsid w:val="00F72244"/>
    <w:rsid w:val="00F72566"/>
    <w:rsid w:val="00F7294C"/>
    <w:rsid w:val="00F7331A"/>
    <w:rsid w:val="00F733AD"/>
    <w:rsid w:val="00F73545"/>
    <w:rsid w:val="00F738E6"/>
    <w:rsid w:val="00F73B10"/>
    <w:rsid w:val="00F73D64"/>
    <w:rsid w:val="00F73E4E"/>
    <w:rsid w:val="00F740A2"/>
    <w:rsid w:val="00F74629"/>
    <w:rsid w:val="00F748AA"/>
    <w:rsid w:val="00F74B75"/>
    <w:rsid w:val="00F74F48"/>
    <w:rsid w:val="00F756AC"/>
    <w:rsid w:val="00F7584E"/>
    <w:rsid w:val="00F75932"/>
    <w:rsid w:val="00F75B97"/>
    <w:rsid w:val="00F75CDD"/>
    <w:rsid w:val="00F76166"/>
    <w:rsid w:val="00F76432"/>
    <w:rsid w:val="00F76C9A"/>
    <w:rsid w:val="00F76DA5"/>
    <w:rsid w:val="00F77A32"/>
    <w:rsid w:val="00F77E40"/>
    <w:rsid w:val="00F8043E"/>
    <w:rsid w:val="00F80E59"/>
    <w:rsid w:val="00F8106A"/>
    <w:rsid w:val="00F81F3E"/>
    <w:rsid w:val="00F824F4"/>
    <w:rsid w:val="00F826E2"/>
    <w:rsid w:val="00F82997"/>
    <w:rsid w:val="00F82BEC"/>
    <w:rsid w:val="00F82F4A"/>
    <w:rsid w:val="00F8312D"/>
    <w:rsid w:val="00F83310"/>
    <w:rsid w:val="00F833D3"/>
    <w:rsid w:val="00F83717"/>
    <w:rsid w:val="00F83B31"/>
    <w:rsid w:val="00F83C39"/>
    <w:rsid w:val="00F840B4"/>
    <w:rsid w:val="00F847A8"/>
    <w:rsid w:val="00F84A6D"/>
    <w:rsid w:val="00F84BE3"/>
    <w:rsid w:val="00F84C56"/>
    <w:rsid w:val="00F855BA"/>
    <w:rsid w:val="00F85706"/>
    <w:rsid w:val="00F85BAF"/>
    <w:rsid w:val="00F86A06"/>
    <w:rsid w:val="00F86BD4"/>
    <w:rsid w:val="00F86C0A"/>
    <w:rsid w:val="00F86C16"/>
    <w:rsid w:val="00F86D65"/>
    <w:rsid w:val="00F86E7B"/>
    <w:rsid w:val="00F87019"/>
    <w:rsid w:val="00F870D0"/>
    <w:rsid w:val="00F877EB"/>
    <w:rsid w:val="00F87F44"/>
    <w:rsid w:val="00F87FBC"/>
    <w:rsid w:val="00F90266"/>
    <w:rsid w:val="00F90B60"/>
    <w:rsid w:val="00F90DC0"/>
    <w:rsid w:val="00F90E20"/>
    <w:rsid w:val="00F91216"/>
    <w:rsid w:val="00F9196A"/>
    <w:rsid w:val="00F91D8C"/>
    <w:rsid w:val="00F91EA1"/>
    <w:rsid w:val="00F92060"/>
    <w:rsid w:val="00F921BC"/>
    <w:rsid w:val="00F92518"/>
    <w:rsid w:val="00F92CFE"/>
    <w:rsid w:val="00F9307B"/>
    <w:rsid w:val="00F930C5"/>
    <w:rsid w:val="00F93EC1"/>
    <w:rsid w:val="00F94803"/>
    <w:rsid w:val="00F949F8"/>
    <w:rsid w:val="00F94CD3"/>
    <w:rsid w:val="00F94D5C"/>
    <w:rsid w:val="00F94E4A"/>
    <w:rsid w:val="00F94F88"/>
    <w:rsid w:val="00F952DE"/>
    <w:rsid w:val="00F95335"/>
    <w:rsid w:val="00F95336"/>
    <w:rsid w:val="00F95556"/>
    <w:rsid w:val="00F955AC"/>
    <w:rsid w:val="00F956AE"/>
    <w:rsid w:val="00F95905"/>
    <w:rsid w:val="00F9596E"/>
    <w:rsid w:val="00F95E72"/>
    <w:rsid w:val="00F9638C"/>
    <w:rsid w:val="00F963D6"/>
    <w:rsid w:val="00F96517"/>
    <w:rsid w:val="00F9692D"/>
    <w:rsid w:val="00F96B18"/>
    <w:rsid w:val="00F96BB8"/>
    <w:rsid w:val="00F97C3F"/>
    <w:rsid w:val="00F97C92"/>
    <w:rsid w:val="00F97F34"/>
    <w:rsid w:val="00FA0007"/>
    <w:rsid w:val="00FA046F"/>
    <w:rsid w:val="00FA08E3"/>
    <w:rsid w:val="00FA0A3E"/>
    <w:rsid w:val="00FA0B38"/>
    <w:rsid w:val="00FA16BA"/>
    <w:rsid w:val="00FA16C2"/>
    <w:rsid w:val="00FA172B"/>
    <w:rsid w:val="00FA18F1"/>
    <w:rsid w:val="00FA1D03"/>
    <w:rsid w:val="00FA1DB1"/>
    <w:rsid w:val="00FA231F"/>
    <w:rsid w:val="00FA25EF"/>
    <w:rsid w:val="00FA26F3"/>
    <w:rsid w:val="00FA28A4"/>
    <w:rsid w:val="00FA2917"/>
    <w:rsid w:val="00FA2B08"/>
    <w:rsid w:val="00FA2BCA"/>
    <w:rsid w:val="00FA337F"/>
    <w:rsid w:val="00FA346C"/>
    <w:rsid w:val="00FA382D"/>
    <w:rsid w:val="00FA3886"/>
    <w:rsid w:val="00FA38E4"/>
    <w:rsid w:val="00FA3A49"/>
    <w:rsid w:val="00FA3ACF"/>
    <w:rsid w:val="00FA43ED"/>
    <w:rsid w:val="00FA4527"/>
    <w:rsid w:val="00FA481F"/>
    <w:rsid w:val="00FA4BDA"/>
    <w:rsid w:val="00FA4E01"/>
    <w:rsid w:val="00FA530A"/>
    <w:rsid w:val="00FA55F5"/>
    <w:rsid w:val="00FA5865"/>
    <w:rsid w:val="00FA6542"/>
    <w:rsid w:val="00FA6947"/>
    <w:rsid w:val="00FA6F9E"/>
    <w:rsid w:val="00FA74B6"/>
    <w:rsid w:val="00FA7611"/>
    <w:rsid w:val="00FB06F8"/>
    <w:rsid w:val="00FB0DD8"/>
    <w:rsid w:val="00FB11DB"/>
    <w:rsid w:val="00FB12D3"/>
    <w:rsid w:val="00FB1308"/>
    <w:rsid w:val="00FB1330"/>
    <w:rsid w:val="00FB136A"/>
    <w:rsid w:val="00FB1AA7"/>
    <w:rsid w:val="00FB1B30"/>
    <w:rsid w:val="00FB1F91"/>
    <w:rsid w:val="00FB209E"/>
    <w:rsid w:val="00FB21E6"/>
    <w:rsid w:val="00FB23D6"/>
    <w:rsid w:val="00FB2B5D"/>
    <w:rsid w:val="00FB2E64"/>
    <w:rsid w:val="00FB3352"/>
    <w:rsid w:val="00FB33FD"/>
    <w:rsid w:val="00FB3402"/>
    <w:rsid w:val="00FB36CD"/>
    <w:rsid w:val="00FB39AE"/>
    <w:rsid w:val="00FB4B8E"/>
    <w:rsid w:val="00FB4C22"/>
    <w:rsid w:val="00FB505E"/>
    <w:rsid w:val="00FB53F9"/>
    <w:rsid w:val="00FB5916"/>
    <w:rsid w:val="00FB5B36"/>
    <w:rsid w:val="00FB5E44"/>
    <w:rsid w:val="00FB6160"/>
    <w:rsid w:val="00FB6497"/>
    <w:rsid w:val="00FB6D11"/>
    <w:rsid w:val="00FB6F71"/>
    <w:rsid w:val="00FB7176"/>
    <w:rsid w:val="00FB746B"/>
    <w:rsid w:val="00FB753E"/>
    <w:rsid w:val="00FB7657"/>
    <w:rsid w:val="00FB7812"/>
    <w:rsid w:val="00FC00F1"/>
    <w:rsid w:val="00FC02AA"/>
    <w:rsid w:val="00FC0D22"/>
    <w:rsid w:val="00FC0DD6"/>
    <w:rsid w:val="00FC0E5F"/>
    <w:rsid w:val="00FC1F2E"/>
    <w:rsid w:val="00FC243F"/>
    <w:rsid w:val="00FC25C7"/>
    <w:rsid w:val="00FC273D"/>
    <w:rsid w:val="00FC2880"/>
    <w:rsid w:val="00FC28A1"/>
    <w:rsid w:val="00FC2C7A"/>
    <w:rsid w:val="00FC2EB3"/>
    <w:rsid w:val="00FC2F10"/>
    <w:rsid w:val="00FC2F4C"/>
    <w:rsid w:val="00FC33DF"/>
    <w:rsid w:val="00FC3779"/>
    <w:rsid w:val="00FC38AD"/>
    <w:rsid w:val="00FC3980"/>
    <w:rsid w:val="00FC3ECB"/>
    <w:rsid w:val="00FC4289"/>
    <w:rsid w:val="00FC4843"/>
    <w:rsid w:val="00FC4BDB"/>
    <w:rsid w:val="00FC5514"/>
    <w:rsid w:val="00FC5590"/>
    <w:rsid w:val="00FC5734"/>
    <w:rsid w:val="00FC583B"/>
    <w:rsid w:val="00FC5BA0"/>
    <w:rsid w:val="00FC5C6C"/>
    <w:rsid w:val="00FC61D2"/>
    <w:rsid w:val="00FC63DD"/>
    <w:rsid w:val="00FC6928"/>
    <w:rsid w:val="00FC6954"/>
    <w:rsid w:val="00FC718B"/>
    <w:rsid w:val="00FC7532"/>
    <w:rsid w:val="00FC766F"/>
    <w:rsid w:val="00FC7912"/>
    <w:rsid w:val="00FC7C92"/>
    <w:rsid w:val="00FC7D69"/>
    <w:rsid w:val="00FC7EAE"/>
    <w:rsid w:val="00FD0758"/>
    <w:rsid w:val="00FD0952"/>
    <w:rsid w:val="00FD0B05"/>
    <w:rsid w:val="00FD0E6E"/>
    <w:rsid w:val="00FD0EC4"/>
    <w:rsid w:val="00FD1479"/>
    <w:rsid w:val="00FD15FD"/>
    <w:rsid w:val="00FD1951"/>
    <w:rsid w:val="00FD1D7A"/>
    <w:rsid w:val="00FD220D"/>
    <w:rsid w:val="00FD2339"/>
    <w:rsid w:val="00FD2356"/>
    <w:rsid w:val="00FD247C"/>
    <w:rsid w:val="00FD313B"/>
    <w:rsid w:val="00FD35C7"/>
    <w:rsid w:val="00FD4055"/>
    <w:rsid w:val="00FD42BF"/>
    <w:rsid w:val="00FD44A5"/>
    <w:rsid w:val="00FD4BC5"/>
    <w:rsid w:val="00FD52BE"/>
    <w:rsid w:val="00FD541D"/>
    <w:rsid w:val="00FD64FB"/>
    <w:rsid w:val="00FD65A6"/>
    <w:rsid w:val="00FD69BB"/>
    <w:rsid w:val="00FD6CE7"/>
    <w:rsid w:val="00FD7030"/>
    <w:rsid w:val="00FD7088"/>
    <w:rsid w:val="00FD73BB"/>
    <w:rsid w:val="00FD7544"/>
    <w:rsid w:val="00FD7F55"/>
    <w:rsid w:val="00FE07C9"/>
    <w:rsid w:val="00FE0CBD"/>
    <w:rsid w:val="00FE0F9D"/>
    <w:rsid w:val="00FE1161"/>
    <w:rsid w:val="00FE1406"/>
    <w:rsid w:val="00FE1546"/>
    <w:rsid w:val="00FE194C"/>
    <w:rsid w:val="00FE1A90"/>
    <w:rsid w:val="00FE1D94"/>
    <w:rsid w:val="00FE20CB"/>
    <w:rsid w:val="00FE221E"/>
    <w:rsid w:val="00FE26EE"/>
    <w:rsid w:val="00FE2EA7"/>
    <w:rsid w:val="00FE3350"/>
    <w:rsid w:val="00FE3473"/>
    <w:rsid w:val="00FE37E0"/>
    <w:rsid w:val="00FE3B98"/>
    <w:rsid w:val="00FE3E72"/>
    <w:rsid w:val="00FE47E9"/>
    <w:rsid w:val="00FE4BF1"/>
    <w:rsid w:val="00FE4D21"/>
    <w:rsid w:val="00FE535F"/>
    <w:rsid w:val="00FE572D"/>
    <w:rsid w:val="00FE5BDF"/>
    <w:rsid w:val="00FE61CE"/>
    <w:rsid w:val="00FE657E"/>
    <w:rsid w:val="00FE6B22"/>
    <w:rsid w:val="00FE7AE6"/>
    <w:rsid w:val="00FF0241"/>
    <w:rsid w:val="00FF02CA"/>
    <w:rsid w:val="00FF0C57"/>
    <w:rsid w:val="00FF0D2D"/>
    <w:rsid w:val="00FF1FA7"/>
    <w:rsid w:val="00FF2118"/>
    <w:rsid w:val="00FF27B7"/>
    <w:rsid w:val="00FF284F"/>
    <w:rsid w:val="00FF2E25"/>
    <w:rsid w:val="00FF2FD3"/>
    <w:rsid w:val="00FF3255"/>
    <w:rsid w:val="00FF34F4"/>
    <w:rsid w:val="00FF3612"/>
    <w:rsid w:val="00FF39AB"/>
    <w:rsid w:val="00FF3AF2"/>
    <w:rsid w:val="00FF412F"/>
    <w:rsid w:val="00FF436C"/>
    <w:rsid w:val="00FF4898"/>
    <w:rsid w:val="00FF4C22"/>
    <w:rsid w:val="00FF51B1"/>
    <w:rsid w:val="00FF556D"/>
    <w:rsid w:val="00FF5B57"/>
    <w:rsid w:val="00FF5FF0"/>
    <w:rsid w:val="00FF6165"/>
    <w:rsid w:val="00FF6285"/>
    <w:rsid w:val="00FF637A"/>
    <w:rsid w:val="00FF64B0"/>
    <w:rsid w:val="00FF6749"/>
    <w:rsid w:val="00FF6A11"/>
    <w:rsid w:val="00FF6D31"/>
    <w:rsid w:val="00FF77F9"/>
    <w:rsid w:val="00FF7889"/>
    <w:rsid w:val="00FF7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0CD03E"/>
  <w15:docId w15:val="{40FDD295-5948-41AC-B502-ACCC4F467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27B6"/>
    <w:rPr>
      <w:rFonts w:ascii="Myriad Pro" w:hAnsi="Myriad Pro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927B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1"/>
    <w:basedOn w:val="Normal"/>
    <w:pPr>
      <w:spacing w:after="120"/>
      <w:jc w:val="both"/>
    </w:pPr>
    <w:rPr>
      <w:rFonts w:ascii="AGaramond" w:hAnsi="AGaramond"/>
      <w:sz w:val="22"/>
    </w:rPr>
  </w:style>
  <w:style w:type="paragraph" w:styleId="NoSpacing">
    <w:name w:val="No Spacing"/>
    <w:uiPriority w:val="1"/>
    <w:qFormat/>
    <w:rsid w:val="006927B6"/>
    <w:rPr>
      <w:rFonts w:ascii="Myriad Pro Cond" w:hAnsi="Myriad Pro Cond" w:cs="Arial"/>
      <w:szCs w:val="24"/>
    </w:rPr>
  </w:style>
  <w:style w:type="character" w:styleId="Strong">
    <w:name w:val="Strong"/>
    <w:basedOn w:val="DefaultParagraphFont"/>
    <w:qFormat/>
    <w:rsid w:val="006927B6"/>
    <w:rPr>
      <w:b/>
      <w:bCs/>
    </w:rPr>
  </w:style>
  <w:style w:type="paragraph" w:styleId="Title">
    <w:name w:val="Title"/>
    <w:basedOn w:val="Normal"/>
    <w:next w:val="Normal"/>
    <w:link w:val="TitleChar"/>
    <w:qFormat/>
    <w:rsid w:val="006927B6"/>
    <w:pPr>
      <w:pBdr>
        <w:bottom w:val="single" w:sz="8" w:space="4" w:color="4F81BD" w:themeColor="accent1"/>
      </w:pBdr>
      <w:spacing w:after="120"/>
      <w:contextualSpacing/>
      <w:jc w:val="center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rsid w:val="006927B6"/>
    <w:rPr>
      <w:rFonts w:asciiTheme="majorHAnsi" w:eastAsiaTheme="majorEastAsia" w:hAnsiTheme="majorHAnsi" w:cstheme="majorBidi"/>
      <w:color w:val="000000" w:themeColor="text1"/>
      <w:spacing w:val="5"/>
      <w:kern w:val="28"/>
      <w:sz w:val="48"/>
      <w:szCs w:val="52"/>
    </w:rPr>
  </w:style>
  <w:style w:type="character" w:customStyle="1" w:styleId="Heading1Char">
    <w:name w:val="Heading 1 Char"/>
    <w:basedOn w:val="DefaultParagraphFont"/>
    <w:link w:val="Heading1"/>
    <w:rsid w:val="006927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TASCFORMbody">
    <w:name w:val="TASC FORM body"/>
    <w:basedOn w:val="Normal"/>
    <w:qFormat/>
    <w:rsid w:val="00CE2F9B"/>
    <w:pPr>
      <w:tabs>
        <w:tab w:val="left" w:pos="2160"/>
      </w:tabs>
      <w:autoSpaceDE w:val="0"/>
      <w:autoSpaceDN w:val="0"/>
      <w:adjustRightInd w:val="0"/>
      <w:textAlignment w:val="center"/>
    </w:pPr>
    <w:rPr>
      <w:rFonts w:asciiTheme="minorHAnsi" w:eastAsiaTheme="minorEastAsia" w:hAnsiTheme="minorHAnsi" w:cs="AGaramond"/>
      <w:color w:val="000000"/>
      <w:sz w:val="20"/>
      <w:szCs w:val="20"/>
    </w:rPr>
  </w:style>
  <w:style w:type="paragraph" w:customStyle="1" w:styleId="TASCFORMHEADER">
    <w:name w:val="TASC FORM HEADER"/>
    <w:basedOn w:val="Normal"/>
    <w:qFormat/>
    <w:rsid w:val="00CE2F9B"/>
    <w:pPr>
      <w:pBdr>
        <w:bottom w:val="single" w:sz="16" w:space="3" w:color="000000"/>
      </w:pBdr>
      <w:suppressAutoHyphens/>
      <w:autoSpaceDE w:val="0"/>
      <w:autoSpaceDN w:val="0"/>
      <w:adjustRightInd w:val="0"/>
      <w:spacing w:after="200" w:line="276" w:lineRule="auto"/>
      <w:jc w:val="center"/>
      <w:textAlignment w:val="center"/>
    </w:pPr>
    <w:rPr>
      <w:rFonts w:asciiTheme="minorHAnsi" w:eastAsiaTheme="minorEastAsia" w:hAnsiTheme="minorHAnsi" w:cstheme="minorHAnsi"/>
      <w:b/>
      <w:bCs/>
      <w:caps/>
      <w:color w:val="000000"/>
      <w:sz w:val="36"/>
      <w:szCs w:val="36"/>
    </w:rPr>
  </w:style>
  <w:style w:type="paragraph" w:customStyle="1" w:styleId="TASCFORMBOLD">
    <w:name w:val="TASC FORM BOLD"/>
    <w:basedOn w:val="Normal"/>
    <w:qFormat/>
    <w:rsid w:val="00CE2F9B"/>
    <w:pPr>
      <w:suppressAutoHyphens/>
      <w:autoSpaceDE w:val="0"/>
      <w:autoSpaceDN w:val="0"/>
      <w:adjustRightInd w:val="0"/>
      <w:spacing w:after="200" w:line="276" w:lineRule="auto"/>
      <w:jc w:val="center"/>
      <w:textAlignment w:val="center"/>
    </w:pPr>
    <w:rPr>
      <w:rFonts w:asciiTheme="minorHAnsi" w:eastAsiaTheme="minorEastAsia" w:hAnsiTheme="minorHAnsi" w:cstheme="minorHAnsi"/>
      <w:b/>
      <w:bCs/>
      <w:caps/>
      <w:color w:val="000000"/>
      <w:sz w:val="20"/>
      <w:szCs w:val="20"/>
    </w:rPr>
  </w:style>
  <w:style w:type="paragraph" w:customStyle="1" w:styleId="NoParagraphStyle">
    <w:name w:val="[No Paragraph Style]"/>
    <w:rsid w:val="00547DE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head1">
    <w:name w:val="Subhead 1"/>
    <w:basedOn w:val="Normal"/>
    <w:uiPriority w:val="99"/>
    <w:rsid w:val="00547DED"/>
    <w:pPr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ITC Officina Sans Bold" w:hAnsi="ITC Officina Sans Bold" w:cs="ITC Officina Sans Bold"/>
      <w:b/>
      <w:bCs/>
      <w:color w:val="000072"/>
      <w:sz w:val="36"/>
      <w:szCs w:val="36"/>
    </w:rPr>
  </w:style>
  <w:style w:type="paragraph" w:customStyle="1" w:styleId="Subhead2">
    <w:name w:val="Subhead 2"/>
    <w:basedOn w:val="Subhead1"/>
    <w:uiPriority w:val="99"/>
    <w:rsid w:val="00547DED"/>
    <w:rPr>
      <w:sz w:val="22"/>
      <w:szCs w:val="22"/>
    </w:rPr>
  </w:style>
  <w:style w:type="table" w:styleId="TableGrid">
    <w:name w:val="Table Grid"/>
    <w:basedOn w:val="TableNormal"/>
    <w:rsid w:val="00547D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2" ma:contentTypeDescription="Create a new document." ma:contentTypeScope="" ma:versionID="ea821f5da338eb3b701e317de1e859f7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63c2122f6249b8c51236240d80da4e3a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AB480F-FC93-41EC-9F49-9CDC1A6ACA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C6049A-9F09-48C2-BD16-779261D8F4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D0DF86-C9CF-48DF-B16A-FB86640C5E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86AFEA-E288-43CD-8A4C-6AD933438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cy Peveto</dc:creator>
  <cp:lastModifiedBy>Terry Hamm</cp:lastModifiedBy>
  <cp:revision>25</cp:revision>
  <cp:lastPrinted>2014-04-22T16:25:00Z</cp:lastPrinted>
  <dcterms:created xsi:type="dcterms:W3CDTF">2017-03-19T21:22:00Z</dcterms:created>
  <dcterms:modified xsi:type="dcterms:W3CDTF">2021-05-20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16871800</vt:r8>
  </property>
</Properties>
</file>